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1DCC7" w14:textId="13CFA446" w:rsidR="003E50E4" w:rsidRPr="009943F0" w:rsidRDefault="003E50E4" w:rsidP="00A9022B">
      <w:pPr>
        <w:rPr>
          <w:rFonts w:ascii="Univerza Sans" w:hAnsi="Univerza Sans"/>
          <w:b/>
          <w:sz w:val="22"/>
          <w:szCs w:val="22"/>
          <w:lang w:val="sl-SI"/>
        </w:rPr>
      </w:pPr>
    </w:p>
    <w:p w14:paraId="13A7FBD1" w14:textId="77777777" w:rsidR="009943F0" w:rsidRDefault="003E50E4" w:rsidP="009943F0">
      <w:pPr>
        <w:jc w:val="center"/>
        <w:rPr>
          <w:rFonts w:ascii="Univerza Sans" w:hAnsi="Univerza Sans"/>
          <w:b/>
          <w:sz w:val="22"/>
          <w:szCs w:val="22"/>
          <w:lang w:val="sl-SI"/>
        </w:rPr>
      </w:pPr>
      <w:r w:rsidRPr="009943F0">
        <w:rPr>
          <w:rFonts w:ascii="Univerza Sans" w:hAnsi="Univerza Sans"/>
          <w:b/>
          <w:sz w:val="22"/>
          <w:szCs w:val="22"/>
          <w:lang w:val="sl-SI"/>
        </w:rPr>
        <w:t xml:space="preserve">Izjava mentorja ob oddaji doktorske disertacije </w:t>
      </w:r>
    </w:p>
    <w:p w14:paraId="1B111BDC" w14:textId="2D2560BE" w:rsidR="003E50E4" w:rsidRDefault="003E50E4" w:rsidP="009943F0">
      <w:pPr>
        <w:jc w:val="center"/>
        <w:rPr>
          <w:rFonts w:ascii="Univerza Sans" w:hAnsi="Univerza Sans"/>
          <w:b/>
          <w:sz w:val="22"/>
          <w:szCs w:val="22"/>
          <w:lang w:val="sl-SI"/>
        </w:rPr>
      </w:pPr>
      <w:r w:rsidRPr="009943F0">
        <w:rPr>
          <w:rFonts w:ascii="Univerza Sans" w:hAnsi="Univerza Sans"/>
          <w:b/>
          <w:sz w:val="22"/>
          <w:szCs w:val="22"/>
          <w:lang w:val="sl-SI"/>
        </w:rPr>
        <w:t>na doktorskem študijskem programu Grajeno okolje</w:t>
      </w:r>
    </w:p>
    <w:p w14:paraId="0DFD28AD" w14:textId="77777777" w:rsidR="009943F0" w:rsidRPr="009943F0" w:rsidRDefault="009943F0" w:rsidP="009943F0">
      <w:pPr>
        <w:jc w:val="center"/>
        <w:rPr>
          <w:rFonts w:ascii="Univerza Sans" w:hAnsi="Univerza Sans"/>
          <w:b/>
          <w:sz w:val="22"/>
          <w:szCs w:val="22"/>
          <w:lang w:val="sl-SI"/>
        </w:rPr>
      </w:pPr>
    </w:p>
    <w:p w14:paraId="3E891CDF" w14:textId="77777777" w:rsidR="009943F0" w:rsidRDefault="003E50E4" w:rsidP="009943F0">
      <w:pPr>
        <w:jc w:val="center"/>
        <w:rPr>
          <w:rFonts w:ascii="Univerza Sans" w:hAnsi="Univerza Sans"/>
          <w:b/>
          <w:i/>
          <w:sz w:val="22"/>
          <w:szCs w:val="22"/>
        </w:rPr>
      </w:pPr>
      <w:r w:rsidRPr="009943F0">
        <w:rPr>
          <w:rFonts w:ascii="Univerza Sans" w:hAnsi="Univerza Sans"/>
          <w:b/>
          <w:i/>
          <w:sz w:val="22"/>
          <w:szCs w:val="22"/>
        </w:rPr>
        <w:t xml:space="preserve">Supervisors’s statement when submitting the doctoral dissertation </w:t>
      </w:r>
    </w:p>
    <w:p w14:paraId="7A66851C" w14:textId="2E744BB5" w:rsidR="003E50E4" w:rsidRPr="009943F0" w:rsidRDefault="003E50E4" w:rsidP="009943F0">
      <w:pPr>
        <w:jc w:val="center"/>
        <w:rPr>
          <w:rFonts w:ascii="Univerza Sans" w:hAnsi="Univerza Sans"/>
          <w:b/>
          <w:i/>
          <w:sz w:val="22"/>
          <w:szCs w:val="22"/>
        </w:rPr>
      </w:pPr>
      <w:r w:rsidRPr="009943F0">
        <w:rPr>
          <w:rFonts w:ascii="Univerza Sans" w:hAnsi="Univerza Sans"/>
          <w:b/>
          <w:i/>
          <w:sz w:val="22"/>
          <w:szCs w:val="22"/>
        </w:rPr>
        <w:t>at the doctoral study program Built environment</w:t>
      </w:r>
    </w:p>
    <w:p w14:paraId="4A0D7A3C" w14:textId="77777777" w:rsidR="003E50E4" w:rsidRPr="009943F0" w:rsidRDefault="003E50E4" w:rsidP="003E50E4">
      <w:pPr>
        <w:rPr>
          <w:rFonts w:ascii="Univerza Sans" w:hAnsi="Univerza Sans"/>
          <w:sz w:val="22"/>
          <w:szCs w:val="22"/>
          <w:lang w:val="sl-SI"/>
        </w:rPr>
      </w:pPr>
    </w:p>
    <w:p w14:paraId="02171B67" w14:textId="77777777" w:rsidR="003E50E4" w:rsidRPr="009943F0" w:rsidRDefault="003E50E4" w:rsidP="003E50E4">
      <w:pPr>
        <w:rPr>
          <w:rFonts w:ascii="Univerza Sans" w:hAnsi="Univerza Sans"/>
          <w:b/>
          <w:sz w:val="22"/>
          <w:szCs w:val="22"/>
          <w:lang w:val="sl-SI"/>
        </w:rPr>
      </w:pPr>
      <w:r w:rsidRPr="009943F0">
        <w:rPr>
          <w:rFonts w:ascii="Univerza Sans" w:hAnsi="Univerza Sans"/>
          <w:b/>
          <w:sz w:val="22"/>
          <w:szCs w:val="22"/>
          <w:lang w:val="sl-SI"/>
        </w:rPr>
        <w:t xml:space="preserve">Podatki o doktoranda(-ke) / </w:t>
      </w:r>
      <w:r w:rsidRPr="009943F0">
        <w:rPr>
          <w:rFonts w:ascii="Univerza Sans" w:hAnsi="Univerza Sans"/>
          <w:b/>
          <w:i/>
          <w:iCs/>
          <w:sz w:val="22"/>
          <w:szCs w:val="22"/>
        </w:rPr>
        <w:t>Candidate’s data</w:t>
      </w:r>
    </w:p>
    <w:p w14:paraId="4B82FC75" w14:textId="77777777" w:rsidR="003E50E4" w:rsidRPr="009943F0" w:rsidRDefault="003E50E4" w:rsidP="003E50E4">
      <w:pPr>
        <w:rPr>
          <w:rFonts w:ascii="Univerza Sans" w:hAnsi="Univerza Sans"/>
          <w:sz w:val="22"/>
          <w:szCs w:val="22"/>
          <w:lang w:val="sl-SI"/>
        </w:rPr>
      </w:pPr>
    </w:p>
    <w:p w14:paraId="51FD6B75" w14:textId="3C5E16F5" w:rsidR="009943F0" w:rsidRDefault="003E50E4" w:rsidP="003E50E4">
      <w:pPr>
        <w:rPr>
          <w:rFonts w:ascii="Univerza Sans" w:hAnsi="Univerza Sans"/>
          <w:i/>
          <w:sz w:val="22"/>
          <w:szCs w:val="22"/>
          <w:lang w:val="sl-SI"/>
        </w:rPr>
      </w:pPr>
      <w:r w:rsidRPr="009943F0">
        <w:rPr>
          <w:rFonts w:ascii="Univerza Sans" w:hAnsi="Univerza Sans"/>
          <w:sz w:val="22"/>
          <w:szCs w:val="22"/>
          <w:lang w:val="sl-SI"/>
        </w:rPr>
        <w:t xml:space="preserve">Ime in priimek študenta(-tke) / </w:t>
      </w:r>
      <w:r w:rsidRPr="009943F0">
        <w:rPr>
          <w:rFonts w:ascii="Univerza Sans" w:hAnsi="Univerza Sans"/>
          <w:i/>
          <w:sz w:val="22"/>
          <w:szCs w:val="22"/>
          <w:lang w:val="sl-SI"/>
        </w:rPr>
        <w:t xml:space="preserve">Student’s </w:t>
      </w:r>
      <w:r w:rsidR="00037168" w:rsidRPr="009943F0">
        <w:rPr>
          <w:rFonts w:ascii="Univerza Sans" w:hAnsi="Univerza Sans"/>
          <w:i/>
          <w:sz w:val="22"/>
          <w:szCs w:val="22"/>
          <w:lang w:val="sl-SI"/>
        </w:rPr>
        <w:t xml:space="preserve">First Name </w:t>
      </w:r>
      <w:r w:rsidR="00037168">
        <w:rPr>
          <w:rFonts w:ascii="Univerza Sans" w:hAnsi="Univerza Sans"/>
          <w:i/>
          <w:sz w:val="22"/>
          <w:szCs w:val="22"/>
          <w:lang w:val="sl-SI"/>
        </w:rPr>
        <w:t>a</w:t>
      </w:r>
      <w:r w:rsidR="00037168" w:rsidRPr="009943F0">
        <w:rPr>
          <w:rFonts w:ascii="Univerza Sans" w:hAnsi="Univerza Sans"/>
          <w:i/>
          <w:sz w:val="22"/>
          <w:szCs w:val="22"/>
          <w:lang w:val="sl-SI"/>
        </w:rPr>
        <w:t>nd Surnam</w:t>
      </w:r>
      <w:r w:rsidR="00037168">
        <w:rPr>
          <w:rFonts w:ascii="Univerza Sans" w:hAnsi="Univerza Sans"/>
          <w:i/>
          <w:sz w:val="22"/>
          <w:szCs w:val="22"/>
          <w:lang w:val="sl-SI"/>
        </w:rPr>
        <w:t>e</w:t>
      </w:r>
    </w:p>
    <w:p w14:paraId="7B1BFDA1" w14:textId="47EC1902" w:rsidR="003E50E4" w:rsidRPr="009943F0" w:rsidRDefault="009943F0" w:rsidP="003E50E4">
      <w:pPr>
        <w:rPr>
          <w:rFonts w:ascii="Univerza Sans" w:hAnsi="Univerza Sans"/>
          <w:sz w:val="22"/>
          <w:szCs w:val="22"/>
          <w:lang w:val="sl-SI"/>
        </w:rPr>
      </w:pPr>
      <w:r w:rsidRPr="009943F0">
        <w:rPr>
          <w:rFonts w:ascii="Univerza Sans" w:hAnsi="Univerza Sans"/>
          <w:sz w:val="22"/>
          <w:szCs w:val="22"/>
          <w:highlight w:val="lightGray"/>
          <w:lang w:val="sl-SI"/>
        </w:rPr>
        <w:t xml:space="preserve"> </w:t>
      </w:r>
      <w:sdt>
        <w:sdtPr>
          <w:rPr>
            <w:rFonts w:ascii="Univerza Sans" w:hAnsi="Univerza Sans"/>
            <w:sz w:val="22"/>
            <w:szCs w:val="22"/>
            <w:highlight w:val="lightGray"/>
            <w:lang w:val="sl-SI"/>
          </w:rPr>
          <w:id w:val="-925958619"/>
          <w:placeholder>
            <w:docPart w:val="087E0818063840E8BBA7084118D95E88"/>
          </w:placeholder>
          <w:showingPlcHdr/>
          <w15:color w:val="4D4D4D"/>
          <w:text/>
        </w:sdtPr>
        <w:sdtEndPr/>
        <w:sdtContent>
          <w:r w:rsidRPr="009943F0">
            <w:rPr>
              <w:rStyle w:val="PlaceholderText"/>
              <w:rFonts w:ascii="Univerza Sans" w:hAnsi="Univerza Sans"/>
              <w:sz w:val="22"/>
              <w:szCs w:val="22"/>
              <w:highlight w:val="lightGray"/>
            </w:rPr>
            <w:t>Vpišite/Enter</w:t>
          </w:r>
        </w:sdtContent>
      </w:sdt>
      <w:r w:rsidRPr="009943F0">
        <w:rPr>
          <w:rFonts w:ascii="Univerza Sans" w:hAnsi="Univerza Sans"/>
          <w:i/>
          <w:sz w:val="22"/>
          <w:szCs w:val="22"/>
          <w:lang w:val="sl-SI"/>
        </w:rPr>
        <w:t xml:space="preserve"> </w:t>
      </w:r>
    </w:p>
    <w:p w14:paraId="7BDDF442" w14:textId="77777777" w:rsidR="003E50E4" w:rsidRPr="009943F0" w:rsidRDefault="003E50E4" w:rsidP="003E50E4">
      <w:pPr>
        <w:rPr>
          <w:rFonts w:ascii="Univerza Sans" w:hAnsi="Univerza Sans"/>
          <w:i/>
          <w:sz w:val="22"/>
          <w:szCs w:val="22"/>
          <w:lang w:val="sl-SI"/>
        </w:rPr>
      </w:pPr>
    </w:p>
    <w:p w14:paraId="0CF0820A" w14:textId="77777777" w:rsidR="003E50E4" w:rsidRPr="009943F0" w:rsidRDefault="003E50E4" w:rsidP="003E50E4">
      <w:pPr>
        <w:rPr>
          <w:rFonts w:ascii="Univerza Sans" w:hAnsi="Univerza Sans"/>
          <w:sz w:val="22"/>
          <w:szCs w:val="22"/>
          <w:lang w:val="sl-SI"/>
        </w:rPr>
      </w:pPr>
      <w:r w:rsidRPr="009943F0">
        <w:rPr>
          <w:rFonts w:ascii="Univerza Sans" w:hAnsi="Univerza Sans"/>
          <w:sz w:val="22"/>
          <w:szCs w:val="22"/>
          <w:lang w:val="sl-SI"/>
        </w:rPr>
        <w:t xml:space="preserve">Znanstveno področje / </w:t>
      </w:r>
      <w:r w:rsidRPr="009943F0">
        <w:rPr>
          <w:rFonts w:ascii="Univerza Sans" w:hAnsi="Univerza Sans"/>
          <w:i/>
          <w:sz w:val="22"/>
          <w:szCs w:val="22"/>
        </w:rPr>
        <w:t xml:space="preserve">Scientific area </w:t>
      </w:r>
      <w:sdt>
        <w:sdtPr>
          <w:rPr>
            <w:rFonts w:ascii="Univerza Sans" w:hAnsi="Univerza Sans"/>
            <w:sz w:val="22"/>
            <w:szCs w:val="22"/>
            <w:highlight w:val="lightGray"/>
            <w:lang w:val="sl-SI"/>
          </w:rPr>
          <w:id w:val="1943880414"/>
          <w:placeholder>
            <w:docPart w:val="5A72EA3BD31D40AFAAADBD7C75C46622"/>
          </w:placeholder>
          <w:dropDownList>
            <w:listItem w:displayText="Izberite/Select" w:value="Izberite/Select"/>
            <w:listItem w:displayText="Geodezija/Geodesy" w:value="Geodezija/Geodesy"/>
            <w:listItem w:displayText="Geologija/Geology" w:value="Geologija/Geology"/>
            <w:listItem w:displayText="Gradbeništvo/Civil Engeeniring" w:value="Gradbeništvo/Civil Engeeniring"/>
            <w:listItem w:displayText="Prostorsko načrtovanje/Spatial Planning" w:value="Prostorsko načrtovanje/Spatial Planning"/>
          </w:dropDownList>
        </w:sdtPr>
        <w:sdtEndPr/>
        <w:sdtContent>
          <w:r w:rsidRPr="009943F0">
            <w:rPr>
              <w:rFonts w:ascii="Univerza Sans" w:hAnsi="Univerza Sans"/>
              <w:sz w:val="22"/>
              <w:szCs w:val="22"/>
              <w:highlight w:val="lightGray"/>
              <w:lang w:val="sl-SI"/>
            </w:rPr>
            <w:t>Izberite/Select</w:t>
          </w:r>
        </w:sdtContent>
      </w:sdt>
    </w:p>
    <w:p w14:paraId="01B96911" w14:textId="77777777" w:rsidR="003E50E4" w:rsidRPr="009943F0" w:rsidRDefault="003E50E4" w:rsidP="003E50E4">
      <w:pPr>
        <w:rPr>
          <w:rFonts w:ascii="Univerza Sans" w:hAnsi="Univerza Sans"/>
          <w:i/>
          <w:sz w:val="22"/>
          <w:szCs w:val="22"/>
          <w:lang w:val="sl-SI"/>
        </w:rPr>
      </w:pPr>
    </w:p>
    <w:p w14:paraId="410063D4" w14:textId="42E29D7D" w:rsidR="003E50E4" w:rsidRPr="009943F0" w:rsidRDefault="003E50E4" w:rsidP="003E50E4">
      <w:pPr>
        <w:rPr>
          <w:rFonts w:ascii="Univerza Sans" w:hAnsi="Univerza Sans"/>
          <w:b/>
          <w:sz w:val="22"/>
          <w:szCs w:val="22"/>
          <w:lang w:val="sl-SI"/>
        </w:rPr>
      </w:pPr>
      <w:r w:rsidRPr="009943F0">
        <w:rPr>
          <w:rFonts w:ascii="Univerza Sans" w:hAnsi="Univerza Sans"/>
          <w:b/>
          <w:sz w:val="22"/>
          <w:szCs w:val="22"/>
          <w:lang w:val="sl-SI"/>
        </w:rPr>
        <w:t xml:space="preserve">Naslov doktorske disertacije / </w:t>
      </w:r>
      <w:r w:rsidRPr="009943F0">
        <w:rPr>
          <w:rFonts w:ascii="Univerza Sans" w:hAnsi="Univerza Sans"/>
          <w:b/>
          <w:i/>
          <w:sz w:val="22"/>
          <w:szCs w:val="22"/>
        </w:rPr>
        <w:t xml:space="preserve">Doctoral </w:t>
      </w:r>
      <w:r w:rsidR="00037168" w:rsidRPr="009943F0">
        <w:rPr>
          <w:rFonts w:ascii="Univerza Sans" w:hAnsi="Univerza Sans"/>
          <w:b/>
          <w:i/>
          <w:sz w:val="22"/>
          <w:szCs w:val="22"/>
        </w:rPr>
        <w:t>Dissertation Title</w:t>
      </w:r>
    </w:p>
    <w:p w14:paraId="47028DC4" w14:textId="77777777" w:rsidR="003E50E4" w:rsidRPr="009943F0" w:rsidRDefault="003E50E4" w:rsidP="003E50E4">
      <w:pPr>
        <w:rPr>
          <w:rFonts w:ascii="Univerza Sans" w:hAnsi="Univerza Sans"/>
          <w:sz w:val="22"/>
          <w:szCs w:val="22"/>
          <w:lang w:val="sl-SI"/>
        </w:rPr>
      </w:pPr>
      <w:r w:rsidRPr="009943F0">
        <w:rPr>
          <w:rFonts w:ascii="Univerza Sans" w:hAnsi="Univerza Sans"/>
          <w:sz w:val="22"/>
          <w:szCs w:val="22"/>
          <w:lang w:val="sl-SI"/>
        </w:rPr>
        <w:t xml:space="preserve"> </w:t>
      </w:r>
    </w:p>
    <w:sdt>
      <w:sdtPr>
        <w:rPr>
          <w:rFonts w:ascii="Univerza Sans" w:hAnsi="Univerza Sans"/>
          <w:sz w:val="22"/>
          <w:szCs w:val="22"/>
          <w:highlight w:val="darkGray"/>
          <w:lang w:val="sl-SI"/>
        </w:rPr>
        <w:id w:val="1829698221"/>
        <w:placeholder>
          <w:docPart w:val="0A3C23C99BBB413D83F6BF2BB3EB3691"/>
        </w:placeholder>
        <w:showingPlcHdr/>
        <w:text w:multiLine="1"/>
      </w:sdtPr>
      <w:sdtEndPr/>
      <w:sdtContent>
        <w:p w14:paraId="48056933" w14:textId="77777777" w:rsidR="003E50E4" w:rsidRPr="009943F0" w:rsidRDefault="003E50E4" w:rsidP="003E50E4">
          <w:pPr>
            <w:rPr>
              <w:rFonts w:ascii="Univerza Sans" w:hAnsi="Univerza Sans"/>
              <w:sz w:val="22"/>
              <w:szCs w:val="22"/>
              <w:lang w:val="sl-SI"/>
            </w:rPr>
          </w:pPr>
          <w:r w:rsidRPr="009943F0">
            <w:rPr>
              <w:rStyle w:val="PlaceholderText"/>
              <w:rFonts w:ascii="Univerza Sans" w:hAnsi="Univerza Sans"/>
              <w:sz w:val="22"/>
              <w:szCs w:val="22"/>
              <w:highlight w:val="lightGray"/>
            </w:rPr>
            <w:t>Vpišite/Enter</w:t>
          </w:r>
        </w:p>
      </w:sdtContent>
    </w:sdt>
    <w:p w14:paraId="12A1B0EE" w14:textId="77777777" w:rsidR="003E50E4" w:rsidRPr="009943F0" w:rsidRDefault="003E50E4" w:rsidP="003E50E4">
      <w:pPr>
        <w:rPr>
          <w:rFonts w:ascii="Univerza Sans" w:hAnsi="Univerza Sans"/>
          <w:sz w:val="22"/>
          <w:szCs w:val="22"/>
          <w:lang w:val="sl-SI"/>
        </w:rPr>
      </w:pPr>
    </w:p>
    <w:p w14:paraId="600D6769" w14:textId="20330AEB" w:rsidR="003E50E4" w:rsidRPr="009943F0" w:rsidRDefault="00D35EA1" w:rsidP="009943F0">
      <w:pPr>
        <w:jc w:val="both"/>
        <w:rPr>
          <w:rFonts w:ascii="Univerza Sans" w:hAnsi="Univerza Sans"/>
          <w:i/>
          <w:sz w:val="22"/>
          <w:szCs w:val="22"/>
          <w:lang w:val="sl-SI"/>
        </w:rPr>
      </w:pPr>
      <w:r>
        <w:rPr>
          <w:rFonts w:ascii="Univerza Sans" w:hAnsi="Univerza Sans"/>
          <w:sz w:val="22"/>
          <w:szCs w:val="22"/>
          <w:lang w:val="sl-SI"/>
        </w:rPr>
        <w:t>I</w:t>
      </w:r>
      <w:r w:rsidR="003E50E4" w:rsidRPr="009943F0">
        <w:rPr>
          <w:rFonts w:ascii="Univerza Sans" w:hAnsi="Univerza Sans"/>
          <w:sz w:val="22"/>
          <w:szCs w:val="22"/>
          <w:lang w:val="sl-SI"/>
        </w:rPr>
        <w:t>zjavljam, da je doktorska disertacija vsebinsko primerna in da jo doktorand</w:t>
      </w:r>
      <w:r>
        <w:rPr>
          <w:rFonts w:ascii="Univerza Sans" w:hAnsi="Univerza Sans"/>
          <w:sz w:val="22"/>
          <w:szCs w:val="22"/>
          <w:lang w:val="sl-SI"/>
        </w:rPr>
        <w:t xml:space="preserve"> </w:t>
      </w:r>
      <w:r w:rsidR="003E50E4" w:rsidRPr="009943F0">
        <w:rPr>
          <w:rFonts w:ascii="Univerza Sans" w:hAnsi="Univerza Sans"/>
          <w:sz w:val="22"/>
          <w:szCs w:val="22"/>
          <w:lang w:val="sl-SI"/>
        </w:rPr>
        <w:t xml:space="preserve">lahko odda v Referat za študijske zadeve UL FGG. </w:t>
      </w:r>
      <w:r w:rsidR="003E50E4" w:rsidRPr="00D35EA1">
        <w:rPr>
          <w:rFonts w:ascii="Univerza Sans" w:hAnsi="Univerza Sans"/>
          <w:sz w:val="22"/>
          <w:szCs w:val="22"/>
          <w:lang w:val="en-US"/>
        </w:rPr>
        <w:t xml:space="preserve">/ </w:t>
      </w:r>
      <w:r w:rsidRPr="00D35EA1">
        <w:rPr>
          <w:rFonts w:ascii="Univerza Sans" w:hAnsi="Univerza Sans"/>
          <w:i/>
          <w:iCs/>
          <w:sz w:val="22"/>
          <w:szCs w:val="22"/>
          <w:lang w:val="en-US"/>
        </w:rPr>
        <w:t>The doctoral candidate submitted the doctoral dissertation for review to the Doctoral Study Monitoring Committee at least two months before the final submission</w:t>
      </w:r>
      <w:r w:rsidRPr="00D35EA1">
        <w:rPr>
          <w:rFonts w:ascii="Univerza Sans" w:hAnsi="Univerza Sans"/>
          <w:sz w:val="22"/>
          <w:szCs w:val="22"/>
          <w:lang w:val="en-US"/>
        </w:rPr>
        <w:t xml:space="preserve"> and </w:t>
      </w:r>
      <w:r w:rsidR="003E50E4" w:rsidRPr="00D35EA1">
        <w:rPr>
          <w:rFonts w:ascii="Univerza Sans" w:hAnsi="Univerza Sans"/>
          <w:i/>
          <w:sz w:val="22"/>
          <w:szCs w:val="22"/>
          <w:lang w:val="en-US"/>
        </w:rPr>
        <w:t>I declare that</w:t>
      </w:r>
      <w:r w:rsidR="003E50E4" w:rsidRPr="009943F0">
        <w:rPr>
          <w:rFonts w:ascii="Univerza Sans" w:hAnsi="Univerza Sans"/>
          <w:i/>
          <w:sz w:val="22"/>
          <w:szCs w:val="22"/>
        </w:rPr>
        <w:t xml:space="preserve"> the doctoral dissertation is appropriate in terms of content and that the doctoral student can submit it to the Office for Study Affairs of the UL FGG.</w:t>
      </w:r>
    </w:p>
    <w:p w14:paraId="7D4515E3" w14:textId="77777777" w:rsidR="003E50E4" w:rsidRPr="009943F0" w:rsidRDefault="003E50E4" w:rsidP="009943F0">
      <w:pPr>
        <w:jc w:val="both"/>
        <w:rPr>
          <w:rFonts w:ascii="Univerza Sans" w:hAnsi="Univerza Sans"/>
          <w:i/>
          <w:sz w:val="22"/>
          <w:szCs w:val="22"/>
          <w:lang w:val="sl-SI"/>
        </w:rPr>
      </w:pPr>
    </w:p>
    <w:p w14:paraId="5E659123" w14:textId="7A3CCA6F" w:rsidR="003E50E4" w:rsidRPr="009943F0" w:rsidRDefault="003E50E4" w:rsidP="009943F0">
      <w:pPr>
        <w:jc w:val="both"/>
        <w:rPr>
          <w:rFonts w:ascii="Univerza Sans" w:hAnsi="Univerza Sans"/>
          <w:sz w:val="22"/>
          <w:szCs w:val="22"/>
          <w:lang w:val="sl-SI"/>
        </w:rPr>
      </w:pPr>
      <w:r w:rsidRPr="009943F0">
        <w:rPr>
          <w:rFonts w:ascii="Univerza Sans" w:hAnsi="Univerza Sans"/>
          <w:sz w:val="22"/>
          <w:szCs w:val="22"/>
          <w:lang w:val="sl-SI"/>
        </w:rPr>
        <w:t xml:space="preserve">Ime in priimek (z akademskim nazivom) / </w:t>
      </w:r>
      <w:r w:rsidRPr="009943F0">
        <w:rPr>
          <w:rFonts w:ascii="Univerza Sans" w:hAnsi="Univerza Sans"/>
          <w:i/>
          <w:sz w:val="22"/>
          <w:szCs w:val="22"/>
        </w:rPr>
        <w:t xml:space="preserve">Name </w:t>
      </w:r>
      <w:r w:rsidR="00037168">
        <w:rPr>
          <w:rFonts w:ascii="Univerza Sans" w:hAnsi="Univerza Sans"/>
          <w:i/>
          <w:sz w:val="22"/>
          <w:szCs w:val="22"/>
        </w:rPr>
        <w:t>a</w:t>
      </w:r>
      <w:r w:rsidR="00037168" w:rsidRPr="009943F0">
        <w:rPr>
          <w:rFonts w:ascii="Univerza Sans" w:hAnsi="Univerza Sans"/>
          <w:i/>
          <w:sz w:val="22"/>
          <w:szCs w:val="22"/>
        </w:rPr>
        <w:t xml:space="preserve">nd </w:t>
      </w:r>
      <w:r w:rsidRPr="009943F0">
        <w:rPr>
          <w:rFonts w:ascii="Univerza Sans" w:hAnsi="Univerza Sans"/>
          <w:i/>
          <w:sz w:val="22"/>
          <w:szCs w:val="22"/>
        </w:rPr>
        <w:t xml:space="preserve">Surname </w:t>
      </w:r>
      <w:r w:rsidR="00037168">
        <w:rPr>
          <w:rFonts w:ascii="Univerza Sans" w:hAnsi="Univerza Sans"/>
          <w:i/>
          <w:sz w:val="22"/>
          <w:szCs w:val="22"/>
        </w:rPr>
        <w:t>w</w:t>
      </w:r>
      <w:r w:rsidR="00037168" w:rsidRPr="009943F0">
        <w:rPr>
          <w:rFonts w:ascii="Univerza Sans" w:hAnsi="Univerza Sans"/>
          <w:i/>
          <w:sz w:val="22"/>
          <w:szCs w:val="22"/>
        </w:rPr>
        <w:t xml:space="preserve">ith </w:t>
      </w:r>
      <w:r w:rsidR="00037168">
        <w:rPr>
          <w:rFonts w:ascii="Univerza Sans" w:hAnsi="Univerza Sans"/>
          <w:i/>
          <w:sz w:val="22"/>
          <w:szCs w:val="22"/>
        </w:rPr>
        <w:t>t</w:t>
      </w:r>
      <w:r w:rsidR="00037168" w:rsidRPr="009943F0">
        <w:rPr>
          <w:rFonts w:ascii="Univerza Sans" w:hAnsi="Univerza Sans"/>
          <w:i/>
          <w:sz w:val="22"/>
          <w:szCs w:val="22"/>
        </w:rPr>
        <w:t>he Academic Title</w:t>
      </w:r>
    </w:p>
    <w:p w14:paraId="797DC64D" w14:textId="77777777" w:rsidR="003E50E4" w:rsidRPr="009943F0" w:rsidRDefault="003E50E4" w:rsidP="009943F0">
      <w:pPr>
        <w:jc w:val="both"/>
        <w:rPr>
          <w:rFonts w:ascii="Univerza Sans" w:hAnsi="Univerza Sans"/>
          <w:sz w:val="22"/>
          <w:szCs w:val="22"/>
          <w:lang w:val="sl-SI"/>
        </w:rPr>
      </w:pPr>
      <w:r w:rsidRPr="009943F0">
        <w:rPr>
          <w:rFonts w:ascii="Univerza Sans" w:hAnsi="Univerza Sans"/>
          <w:sz w:val="22"/>
          <w:szCs w:val="22"/>
          <w:lang w:val="sl-SI"/>
        </w:rPr>
        <w:t xml:space="preserve"> </w:t>
      </w:r>
    </w:p>
    <w:sdt>
      <w:sdtPr>
        <w:rPr>
          <w:rFonts w:ascii="Univerza Sans" w:hAnsi="Univerza Sans"/>
          <w:sz w:val="22"/>
          <w:szCs w:val="22"/>
          <w:highlight w:val="darkGray"/>
          <w:lang w:val="sl-SI"/>
        </w:rPr>
        <w:id w:val="-563019303"/>
        <w:placeholder>
          <w:docPart w:val="BF0E6DA037ED41C7937F5F61AE2B1C06"/>
        </w:placeholder>
        <w:showingPlcHdr/>
        <w:text w:multiLine="1"/>
      </w:sdtPr>
      <w:sdtEndPr/>
      <w:sdtContent>
        <w:p w14:paraId="692D68F6" w14:textId="77777777" w:rsidR="003E50E4" w:rsidRPr="009943F0" w:rsidRDefault="003E50E4" w:rsidP="003E50E4">
          <w:pPr>
            <w:rPr>
              <w:rFonts w:ascii="Univerza Sans" w:hAnsi="Univerza Sans"/>
              <w:sz w:val="22"/>
              <w:szCs w:val="22"/>
              <w:lang w:val="sl-SI"/>
            </w:rPr>
          </w:pPr>
          <w:r w:rsidRPr="009943F0">
            <w:rPr>
              <w:rStyle w:val="PlaceholderText"/>
              <w:rFonts w:ascii="Univerza Sans" w:hAnsi="Univerza Sans"/>
              <w:sz w:val="22"/>
              <w:szCs w:val="22"/>
              <w:highlight w:val="lightGray"/>
            </w:rPr>
            <w:t>Vpišite/Enter</w:t>
          </w:r>
        </w:p>
      </w:sdtContent>
    </w:sdt>
    <w:p w14:paraId="0E20A247" w14:textId="38BE142C" w:rsidR="003E50E4" w:rsidRPr="009943F0" w:rsidRDefault="00485171" w:rsidP="003E50E4">
      <w:pPr>
        <w:rPr>
          <w:rFonts w:ascii="Univerza Sans" w:hAnsi="Univerza Sans"/>
          <w:sz w:val="22"/>
          <w:szCs w:val="22"/>
          <w:lang w:val="sl-SI"/>
        </w:rPr>
      </w:pPr>
      <w:r w:rsidRPr="009943F0">
        <w:rPr>
          <w:rFonts w:ascii="Univerza Sans" w:hAnsi="Univerza Sans"/>
          <w:sz w:val="22"/>
          <w:szCs w:val="22"/>
          <w:lang w:val="sl-SI"/>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1"/>
      </w:tblGrid>
      <w:tr w:rsidR="003E50E4" w:rsidRPr="009943F0" w14:paraId="75872351" w14:textId="77777777" w:rsidTr="006A1155">
        <w:tc>
          <w:tcPr>
            <w:tcW w:w="4151" w:type="dxa"/>
          </w:tcPr>
          <w:p w14:paraId="14FE2967" w14:textId="5D026BA2" w:rsidR="003E50E4" w:rsidRPr="009943F0" w:rsidRDefault="003E50E4" w:rsidP="006A1155">
            <w:pPr>
              <w:rPr>
                <w:rFonts w:ascii="Univerza Sans" w:hAnsi="Univerza Sans"/>
                <w:lang w:val="sl-SI"/>
              </w:rPr>
            </w:pPr>
            <w:r w:rsidRPr="00037168">
              <w:rPr>
                <w:rFonts w:ascii="Univerza Sans" w:hAnsi="Univerza Sans"/>
                <w:color w:val="C00000"/>
                <w:lang w:val="sl-SI"/>
              </w:rPr>
              <w:t xml:space="preserve">Podpis mentorja (-ice) / </w:t>
            </w:r>
            <w:r w:rsidRPr="00037168">
              <w:rPr>
                <w:rFonts w:ascii="Univerza Sans" w:hAnsi="Univerza Sans"/>
                <w:color w:val="C00000"/>
              </w:rPr>
              <w:t>S</w:t>
            </w:r>
            <w:r w:rsidRPr="00037168">
              <w:rPr>
                <w:rFonts w:ascii="Univerza Sans" w:hAnsi="Univerza Sans"/>
                <w:i/>
                <w:color w:val="C00000"/>
              </w:rPr>
              <w:t xml:space="preserve">upervisor’s </w:t>
            </w:r>
            <w:r w:rsidR="00037168" w:rsidRPr="00037168">
              <w:rPr>
                <w:rFonts w:ascii="Univerza Sans" w:hAnsi="Univerza Sans"/>
                <w:i/>
                <w:color w:val="C00000"/>
              </w:rPr>
              <w:t>S</w:t>
            </w:r>
            <w:r w:rsidRPr="00037168">
              <w:rPr>
                <w:rFonts w:ascii="Univerza Sans" w:hAnsi="Univerza Sans"/>
                <w:i/>
                <w:color w:val="C00000"/>
              </w:rPr>
              <w:t>ignature</w:t>
            </w:r>
          </w:p>
        </w:tc>
      </w:tr>
      <w:tr w:rsidR="003E50E4" w:rsidRPr="009943F0" w14:paraId="14D4F54A" w14:textId="77777777" w:rsidTr="006A1155">
        <w:tc>
          <w:tcPr>
            <w:tcW w:w="4151" w:type="dxa"/>
          </w:tcPr>
          <w:p w14:paraId="533434A8" w14:textId="0B1F5D28" w:rsidR="003E50E4" w:rsidRPr="009943F0" w:rsidRDefault="003E50E4" w:rsidP="006A1155">
            <w:pPr>
              <w:rPr>
                <w:rFonts w:ascii="Univerza Sans" w:hAnsi="Univerza Sans"/>
                <w:lang w:val="sl-SI"/>
              </w:rPr>
            </w:pPr>
          </w:p>
        </w:tc>
      </w:tr>
    </w:tbl>
    <w:p w14:paraId="48D2CCB5" w14:textId="77777777" w:rsidR="003E50E4" w:rsidRPr="009943F0" w:rsidRDefault="003E50E4" w:rsidP="003E50E4">
      <w:pPr>
        <w:rPr>
          <w:rFonts w:ascii="Univerza Sans" w:hAnsi="Univerza Sans"/>
          <w:sz w:val="22"/>
          <w:szCs w:val="22"/>
          <w:lang w:val="sl-SI"/>
        </w:rPr>
      </w:pPr>
    </w:p>
    <w:p w14:paraId="5A0417C4" w14:textId="59A05631" w:rsidR="003E50E4" w:rsidRPr="009943F0" w:rsidRDefault="003E50E4" w:rsidP="003E50E4">
      <w:pPr>
        <w:rPr>
          <w:rFonts w:ascii="Univerza Sans" w:hAnsi="Univerza Sans"/>
          <w:sz w:val="22"/>
          <w:szCs w:val="22"/>
          <w:lang w:val="sl-SI"/>
        </w:rPr>
      </w:pPr>
      <w:r w:rsidRPr="009943F0">
        <w:rPr>
          <w:rFonts w:ascii="Univerza Sans" w:hAnsi="Univerza Sans"/>
          <w:sz w:val="22"/>
          <w:szCs w:val="22"/>
          <w:lang w:val="sl-SI"/>
        </w:rPr>
        <w:t xml:space="preserve">Datum oddaje disertacije v Referat za študijske zadeve UL FGG </w:t>
      </w:r>
      <w:r w:rsidR="00037168" w:rsidRPr="009943F0">
        <w:rPr>
          <w:rFonts w:ascii="Univerza Sans" w:hAnsi="Univerza Sans"/>
          <w:sz w:val="22"/>
          <w:szCs w:val="22"/>
          <w:lang w:val="sl-SI"/>
        </w:rPr>
        <w:t xml:space="preserve">/ </w:t>
      </w:r>
      <w:r w:rsidRPr="009943F0">
        <w:rPr>
          <w:rFonts w:ascii="Univerza Sans" w:hAnsi="Univerza Sans"/>
          <w:i/>
          <w:iCs/>
          <w:sz w:val="22"/>
          <w:szCs w:val="22"/>
        </w:rPr>
        <w:t xml:space="preserve">Date </w:t>
      </w:r>
      <w:r w:rsidR="00037168">
        <w:rPr>
          <w:rFonts w:ascii="Univerza Sans" w:hAnsi="Univerza Sans"/>
          <w:i/>
          <w:iCs/>
          <w:sz w:val="22"/>
          <w:szCs w:val="22"/>
        </w:rPr>
        <w:t>o</w:t>
      </w:r>
      <w:r w:rsidR="00037168" w:rsidRPr="009943F0">
        <w:rPr>
          <w:rFonts w:ascii="Univerza Sans" w:hAnsi="Univerza Sans"/>
          <w:i/>
          <w:iCs/>
          <w:sz w:val="22"/>
          <w:szCs w:val="22"/>
        </w:rPr>
        <w:t xml:space="preserve">f Submission </w:t>
      </w:r>
      <w:r w:rsidR="00037168">
        <w:rPr>
          <w:rFonts w:ascii="Univerza Sans" w:hAnsi="Univerza Sans"/>
          <w:i/>
          <w:iCs/>
          <w:sz w:val="22"/>
          <w:szCs w:val="22"/>
        </w:rPr>
        <w:t>o</w:t>
      </w:r>
      <w:r w:rsidR="00037168" w:rsidRPr="009943F0">
        <w:rPr>
          <w:rFonts w:ascii="Univerza Sans" w:hAnsi="Univerza Sans"/>
          <w:i/>
          <w:iCs/>
          <w:sz w:val="22"/>
          <w:szCs w:val="22"/>
        </w:rPr>
        <w:t xml:space="preserve">f </w:t>
      </w:r>
      <w:r w:rsidR="00037168">
        <w:rPr>
          <w:rFonts w:ascii="Univerza Sans" w:hAnsi="Univerza Sans"/>
          <w:i/>
          <w:iCs/>
          <w:sz w:val="22"/>
          <w:szCs w:val="22"/>
        </w:rPr>
        <w:t>t</w:t>
      </w:r>
      <w:r w:rsidR="00037168" w:rsidRPr="009943F0">
        <w:rPr>
          <w:rFonts w:ascii="Univerza Sans" w:hAnsi="Univerza Sans"/>
          <w:i/>
          <w:iCs/>
          <w:sz w:val="22"/>
          <w:szCs w:val="22"/>
        </w:rPr>
        <w:t xml:space="preserve">he Dissertation </w:t>
      </w:r>
      <w:r w:rsidR="00037168">
        <w:rPr>
          <w:rFonts w:ascii="Univerza Sans" w:hAnsi="Univerza Sans"/>
          <w:i/>
          <w:iCs/>
          <w:sz w:val="22"/>
          <w:szCs w:val="22"/>
        </w:rPr>
        <w:t>t</w:t>
      </w:r>
      <w:r w:rsidR="00037168" w:rsidRPr="009943F0">
        <w:rPr>
          <w:rFonts w:ascii="Univerza Sans" w:hAnsi="Univerza Sans"/>
          <w:i/>
          <w:iCs/>
          <w:sz w:val="22"/>
          <w:szCs w:val="22"/>
        </w:rPr>
        <w:t xml:space="preserve">o </w:t>
      </w:r>
      <w:r w:rsidR="00037168">
        <w:rPr>
          <w:rFonts w:ascii="Univerza Sans" w:hAnsi="Univerza Sans"/>
          <w:i/>
          <w:iCs/>
          <w:sz w:val="22"/>
          <w:szCs w:val="22"/>
        </w:rPr>
        <w:t>t</w:t>
      </w:r>
      <w:r w:rsidR="00037168" w:rsidRPr="009943F0">
        <w:rPr>
          <w:rFonts w:ascii="Univerza Sans" w:hAnsi="Univerza Sans"/>
          <w:i/>
          <w:iCs/>
          <w:sz w:val="22"/>
          <w:szCs w:val="22"/>
        </w:rPr>
        <w:t xml:space="preserve">he </w:t>
      </w:r>
      <w:r w:rsidRPr="009943F0">
        <w:rPr>
          <w:rFonts w:ascii="Univerza Sans" w:hAnsi="Univerza Sans"/>
          <w:i/>
          <w:iCs/>
          <w:sz w:val="22"/>
          <w:szCs w:val="22"/>
        </w:rPr>
        <w:t xml:space="preserve">Office </w:t>
      </w:r>
      <w:r w:rsidR="00037168" w:rsidRPr="009943F0">
        <w:rPr>
          <w:rFonts w:ascii="Univerza Sans" w:hAnsi="Univerza Sans"/>
          <w:i/>
          <w:iCs/>
          <w:sz w:val="22"/>
          <w:szCs w:val="22"/>
        </w:rPr>
        <w:t xml:space="preserve">For </w:t>
      </w:r>
      <w:r w:rsidRPr="009943F0">
        <w:rPr>
          <w:rFonts w:ascii="Univerza Sans" w:hAnsi="Univerza Sans"/>
          <w:i/>
          <w:iCs/>
          <w:sz w:val="22"/>
          <w:szCs w:val="22"/>
        </w:rPr>
        <w:t>Study Affairs UL FGG</w:t>
      </w:r>
      <w:r w:rsidR="00037168">
        <w:rPr>
          <w:rFonts w:ascii="Univerza Sans" w:hAnsi="Univerza Sans"/>
          <w:i/>
          <w:iCs/>
          <w:sz w:val="22"/>
          <w:szCs w:val="22"/>
        </w:rPr>
        <w:t xml:space="preserve">: </w:t>
      </w:r>
    </w:p>
    <w:p w14:paraId="6A109623" w14:textId="77777777" w:rsidR="003E50E4" w:rsidRPr="009943F0" w:rsidRDefault="003E50E4" w:rsidP="003E50E4">
      <w:pPr>
        <w:rPr>
          <w:rFonts w:ascii="Univerza Sans" w:hAnsi="Univerza Sans"/>
          <w:sz w:val="22"/>
          <w:szCs w:val="22"/>
          <w:lang w:val="sl-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1"/>
      </w:tblGrid>
      <w:tr w:rsidR="003E50E4" w:rsidRPr="009943F0" w14:paraId="2BE52703" w14:textId="77777777" w:rsidTr="006A1155">
        <w:tc>
          <w:tcPr>
            <w:tcW w:w="4151" w:type="dxa"/>
          </w:tcPr>
          <w:p w14:paraId="41927D7E" w14:textId="77777777" w:rsidR="003E50E4" w:rsidRPr="009943F0" w:rsidRDefault="003E50E4" w:rsidP="006A1155">
            <w:pPr>
              <w:rPr>
                <w:rFonts w:ascii="Univerza Sans" w:hAnsi="Univerza Sans"/>
                <w:lang w:val="sl-SI"/>
              </w:rPr>
            </w:pPr>
            <w:bookmarkStart w:id="0" w:name="_Hlk225340275"/>
            <w:r w:rsidRPr="00037168">
              <w:rPr>
                <w:rFonts w:ascii="Univerza Sans" w:hAnsi="Univerza Sans"/>
                <w:color w:val="C00000"/>
                <w:lang w:val="sl-SI"/>
              </w:rPr>
              <w:t xml:space="preserve">Podpis / </w:t>
            </w:r>
            <w:r w:rsidRPr="00037168">
              <w:rPr>
                <w:rFonts w:ascii="Univerza Sans" w:hAnsi="Univerza Sans"/>
                <w:i/>
                <w:color w:val="C00000"/>
                <w:lang w:val="sl-SI"/>
              </w:rPr>
              <w:t xml:space="preserve">Signature </w:t>
            </w:r>
          </w:p>
        </w:tc>
      </w:tr>
      <w:bookmarkEnd w:id="0"/>
      <w:tr w:rsidR="003E50E4" w:rsidRPr="009943F0" w14:paraId="2932A128" w14:textId="77777777" w:rsidTr="006A1155">
        <w:tc>
          <w:tcPr>
            <w:tcW w:w="4151" w:type="dxa"/>
          </w:tcPr>
          <w:p w14:paraId="23B671A6" w14:textId="4D457516" w:rsidR="003E50E4" w:rsidRPr="009943F0" w:rsidRDefault="003E50E4" w:rsidP="006A1155">
            <w:pPr>
              <w:rPr>
                <w:rFonts w:ascii="Univerza Sans" w:hAnsi="Univerza Sans"/>
                <w:lang w:val="sl-SI"/>
              </w:rPr>
            </w:pPr>
          </w:p>
        </w:tc>
      </w:tr>
    </w:tbl>
    <w:p w14:paraId="165D49AF" w14:textId="77777777" w:rsidR="003E50E4" w:rsidRPr="009943F0" w:rsidRDefault="003E50E4" w:rsidP="003E50E4">
      <w:pPr>
        <w:rPr>
          <w:rFonts w:ascii="Univerza Sans" w:hAnsi="Univerza Sans"/>
          <w:sz w:val="22"/>
          <w:szCs w:val="22"/>
          <w:lang w:val="sl-SI"/>
        </w:rPr>
      </w:pPr>
    </w:p>
    <w:p w14:paraId="13E0835D" w14:textId="3F6E3572" w:rsidR="003E50E4" w:rsidRPr="009943F0" w:rsidRDefault="003E50E4" w:rsidP="003E50E4">
      <w:pPr>
        <w:rPr>
          <w:rFonts w:ascii="Univerza Sans" w:hAnsi="Univerza Sans"/>
          <w:sz w:val="22"/>
          <w:szCs w:val="22"/>
          <w:lang w:val="sl-SI"/>
        </w:rPr>
      </w:pPr>
      <w:r w:rsidRPr="009943F0">
        <w:rPr>
          <w:rFonts w:ascii="Univerza Sans" w:hAnsi="Univerza Sans"/>
          <w:sz w:val="22"/>
          <w:szCs w:val="22"/>
          <w:lang w:val="sl-SI"/>
        </w:rPr>
        <w:t xml:space="preserve">Datum (morebitne) popravljene oddaje disertacije v Referat za študijske zadeve UL FGG / </w:t>
      </w:r>
      <w:r w:rsidRPr="009943F0">
        <w:rPr>
          <w:rFonts w:ascii="Univerza Sans" w:hAnsi="Univerza Sans"/>
          <w:i/>
          <w:iCs/>
          <w:sz w:val="22"/>
          <w:szCs w:val="22"/>
        </w:rPr>
        <w:t xml:space="preserve">Date </w:t>
      </w:r>
      <w:r w:rsidR="00037168">
        <w:rPr>
          <w:rFonts w:ascii="Univerza Sans" w:hAnsi="Univerza Sans"/>
          <w:i/>
          <w:iCs/>
          <w:sz w:val="22"/>
          <w:szCs w:val="22"/>
        </w:rPr>
        <w:t>f</w:t>
      </w:r>
      <w:r w:rsidR="00037168" w:rsidRPr="009943F0">
        <w:rPr>
          <w:rFonts w:ascii="Univerza Sans" w:hAnsi="Univerza Sans"/>
          <w:i/>
          <w:iCs/>
          <w:sz w:val="22"/>
          <w:szCs w:val="22"/>
        </w:rPr>
        <w:t xml:space="preserve">f (Possible) Revised Submission </w:t>
      </w:r>
      <w:r w:rsidR="00037168">
        <w:rPr>
          <w:rFonts w:ascii="Univerza Sans" w:hAnsi="Univerza Sans"/>
          <w:i/>
          <w:iCs/>
          <w:sz w:val="22"/>
          <w:szCs w:val="22"/>
        </w:rPr>
        <w:t>o</w:t>
      </w:r>
      <w:r w:rsidR="00037168" w:rsidRPr="009943F0">
        <w:rPr>
          <w:rFonts w:ascii="Univerza Sans" w:hAnsi="Univerza Sans"/>
          <w:i/>
          <w:iCs/>
          <w:sz w:val="22"/>
          <w:szCs w:val="22"/>
        </w:rPr>
        <w:t xml:space="preserve">f </w:t>
      </w:r>
      <w:r w:rsidR="00037168">
        <w:rPr>
          <w:rFonts w:ascii="Univerza Sans" w:hAnsi="Univerza Sans"/>
          <w:i/>
          <w:iCs/>
          <w:sz w:val="22"/>
          <w:szCs w:val="22"/>
        </w:rPr>
        <w:t>t</w:t>
      </w:r>
      <w:r w:rsidR="00037168" w:rsidRPr="009943F0">
        <w:rPr>
          <w:rFonts w:ascii="Univerza Sans" w:hAnsi="Univerza Sans"/>
          <w:i/>
          <w:iCs/>
          <w:sz w:val="22"/>
          <w:szCs w:val="22"/>
        </w:rPr>
        <w:t xml:space="preserve">he Dissertation </w:t>
      </w:r>
      <w:r w:rsidR="00037168">
        <w:rPr>
          <w:rFonts w:ascii="Univerza Sans" w:hAnsi="Univerza Sans"/>
          <w:i/>
          <w:iCs/>
          <w:sz w:val="22"/>
          <w:szCs w:val="22"/>
        </w:rPr>
        <w:t>t</w:t>
      </w:r>
      <w:r w:rsidR="00037168" w:rsidRPr="009943F0">
        <w:rPr>
          <w:rFonts w:ascii="Univerza Sans" w:hAnsi="Univerza Sans"/>
          <w:i/>
          <w:iCs/>
          <w:sz w:val="22"/>
          <w:szCs w:val="22"/>
        </w:rPr>
        <w:t xml:space="preserve">o </w:t>
      </w:r>
      <w:r w:rsidR="00037168">
        <w:rPr>
          <w:rFonts w:ascii="Univerza Sans" w:hAnsi="Univerza Sans"/>
          <w:i/>
          <w:iCs/>
          <w:sz w:val="22"/>
          <w:szCs w:val="22"/>
        </w:rPr>
        <w:t>t</w:t>
      </w:r>
      <w:r w:rsidR="00037168" w:rsidRPr="009943F0">
        <w:rPr>
          <w:rFonts w:ascii="Univerza Sans" w:hAnsi="Univerza Sans"/>
          <w:i/>
          <w:iCs/>
          <w:sz w:val="22"/>
          <w:szCs w:val="22"/>
        </w:rPr>
        <w:t xml:space="preserve">he </w:t>
      </w:r>
      <w:r w:rsidRPr="009943F0">
        <w:rPr>
          <w:rFonts w:ascii="Univerza Sans" w:hAnsi="Univerza Sans"/>
          <w:i/>
          <w:iCs/>
          <w:sz w:val="22"/>
          <w:szCs w:val="22"/>
        </w:rPr>
        <w:t xml:space="preserve">Office </w:t>
      </w:r>
      <w:r w:rsidR="00037168">
        <w:rPr>
          <w:rFonts w:ascii="Univerza Sans" w:hAnsi="Univerza Sans"/>
          <w:i/>
          <w:iCs/>
          <w:sz w:val="22"/>
          <w:szCs w:val="22"/>
        </w:rPr>
        <w:t>f</w:t>
      </w:r>
      <w:r w:rsidR="00037168" w:rsidRPr="009943F0">
        <w:rPr>
          <w:rFonts w:ascii="Univerza Sans" w:hAnsi="Univerza Sans"/>
          <w:i/>
          <w:iCs/>
          <w:sz w:val="22"/>
          <w:szCs w:val="22"/>
        </w:rPr>
        <w:t xml:space="preserve">or </w:t>
      </w:r>
      <w:r w:rsidR="00037168">
        <w:rPr>
          <w:rFonts w:ascii="Univerza Sans" w:hAnsi="Univerza Sans"/>
          <w:i/>
          <w:iCs/>
          <w:sz w:val="22"/>
          <w:szCs w:val="22"/>
        </w:rPr>
        <w:t>Study</w:t>
      </w:r>
      <w:r w:rsidRPr="009943F0">
        <w:rPr>
          <w:rFonts w:ascii="Univerza Sans" w:hAnsi="Univerza Sans"/>
          <w:i/>
          <w:iCs/>
          <w:sz w:val="22"/>
          <w:szCs w:val="22"/>
        </w:rPr>
        <w:t xml:space="preserve"> Affairs UL FGG</w:t>
      </w:r>
      <w:r w:rsidR="00037168">
        <w:rPr>
          <w:rFonts w:ascii="Univerza Sans" w:hAnsi="Univerza Sans"/>
          <w:i/>
          <w:iCs/>
          <w:sz w:val="22"/>
          <w:szCs w:val="22"/>
        </w:rPr>
        <w:t>:</w:t>
      </w:r>
    </w:p>
    <w:p w14:paraId="271C3086" w14:textId="77777777" w:rsidR="003E50E4" w:rsidRPr="009943F0" w:rsidRDefault="003E50E4" w:rsidP="003E50E4">
      <w:pPr>
        <w:rPr>
          <w:rFonts w:ascii="Univerza Sans" w:hAnsi="Univerza Sans"/>
          <w:sz w:val="22"/>
          <w:szCs w:val="22"/>
          <w:lang w:val="sl-SI"/>
        </w:rPr>
      </w:pPr>
    </w:p>
    <w:p w14:paraId="6B2DAC42" w14:textId="5DA42EB3" w:rsidR="000B56A1" w:rsidRPr="00D35EA1" w:rsidRDefault="003E50E4" w:rsidP="00485171">
      <w:pPr>
        <w:rPr>
          <w:rFonts w:ascii="Univerza Sans" w:hAnsi="Univerza Sans"/>
          <w:color w:val="C00000"/>
          <w:sz w:val="22"/>
          <w:szCs w:val="22"/>
          <w:lang w:val="sl-SI"/>
        </w:rPr>
      </w:pPr>
      <w:r w:rsidRPr="00037168">
        <w:rPr>
          <w:rFonts w:ascii="Univerza Sans" w:hAnsi="Univerza Sans"/>
          <w:color w:val="C00000"/>
          <w:sz w:val="22"/>
          <w:szCs w:val="22"/>
          <w:lang w:val="sl-SI"/>
        </w:rPr>
        <w:t xml:space="preserve"> </w:t>
      </w:r>
      <w:r w:rsidR="00037168" w:rsidRPr="00037168">
        <w:rPr>
          <w:rFonts w:ascii="Univerza Sans" w:hAnsi="Univerza Sans"/>
          <w:color w:val="C00000"/>
          <w:sz w:val="22"/>
          <w:szCs w:val="22"/>
          <w:lang w:val="sl-SI"/>
        </w:rPr>
        <w:t>Podpis / Signatur</w:t>
      </w:r>
    </w:p>
    <w:p w14:paraId="06C7A7EB" w14:textId="34819ADE" w:rsidR="000B56A1" w:rsidRDefault="000B56A1" w:rsidP="00485171">
      <w:pPr>
        <w:rPr>
          <w:rFonts w:ascii="Univerza Sans" w:hAnsi="Univerza Sans"/>
          <w:sz w:val="22"/>
          <w:szCs w:val="22"/>
          <w:lang w:val="sl-SI"/>
        </w:rPr>
      </w:pPr>
    </w:p>
    <w:p w14:paraId="6B1F0ED6" w14:textId="77777777" w:rsidR="000B56A1" w:rsidRDefault="000B56A1" w:rsidP="00485171">
      <w:pPr>
        <w:rPr>
          <w:rFonts w:ascii="Univerza Sans" w:hAnsi="Univerza Sans"/>
          <w:sz w:val="22"/>
          <w:szCs w:val="22"/>
          <w:lang w:val="sl-SI"/>
        </w:rPr>
      </w:pPr>
    </w:p>
    <w:p w14:paraId="2CF7C10C" w14:textId="7F0B19BD" w:rsidR="00485171" w:rsidRPr="009943F0" w:rsidRDefault="00485171" w:rsidP="00485171">
      <w:pPr>
        <w:rPr>
          <w:rFonts w:ascii="Univerza Sans" w:hAnsi="Univerza Sans"/>
          <w:sz w:val="22"/>
          <w:szCs w:val="22"/>
          <w:lang w:val="sl-SI"/>
        </w:rPr>
      </w:pPr>
      <w:r w:rsidRPr="009943F0">
        <w:rPr>
          <w:rFonts w:ascii="Univerza Sans" w:hAnsi="Univerza Sans"/>
          <w:sz w:val="22"/>
          <w:szCs w:val="22"/>
          <w:lang w:val="sl-SI"/>
        </w:rPr>
        <w:t xml:space="preserve">Objavljeni članek / </w:t>
      </w:r>
      <w:r w:rsidRPr="009943F0">
        <w:rPr>
          <w:rFonts w:ascii="Univerza Sans" w:hAnsi="Univerza Sans"/>
          <w:i/>
          <w:iCs/>
          <w:sz w:val="22"/>
          <w:szCs w:val="22"/>
        </w:rPr>
        <w:t xml:space="preserve">Published </w:t>
      </w:r>
      <w:r w:rsidR="00B007BF">
        <w:rPr>
          <w:rFonts w:ascii="Univerza Sans" w:hAnsi="Univerza Sans"/>
          <w:i/>
          <w:iCs/>
          <w:sz w:val="22"/>
          <w:szCs w:val="22"/>
        </w:rPr>
        <w:t>P</w:t>
      </w:r>
      <w:r w:rsidRPr="009943F0">
        <w:rPr>
          <w:rFonts w:ascii="Univerza Sans" w:hAnsi="Univerza Sans"/>
          <w:i/>
          <w:iCs/>
          <w:sz w:val="22"/>
          <w:szCs w:val="22"/>
        </w:rPr>
        <w:t>aper</w:t>
      </w:r>
    </w:p>
    <w:p w14:paraId="37B5B81C" w14:textId="77777777" w:rsidR="00485171" w:rsidRPr="009943F0" w:rsidRDefault="00485171" w:rsidP="00485171">
      <w:pPr>
        <w:rPr>
          <w:rFonts w:ascii="Univerza Sans" w:hAnsi="Univerza Sans"/>
          <w:sz w:val="22"/>
          <w:szCs w:val="22"/>
          <w:lang w:val="sl-SI"/>
        </w:rPr>
      </w:pPr>
    </w:p>
    <w:sdt>
      <w:sdtPr>
        <w:rPr>
          <w:rFonts w:ascii="Univerza Sans" w:hAnsi="Univerza Sans"/>
          <w:sz w:val="22"/>
          <w:szCs w:val="22"/>
          <w:highlight w:val="darkGray"/>
          <w:lang w:val="sl-SI"/>
        </w:rPr>
        <w:id w:val="220027461"/>
        <w:placeholder>
          <w:docPart w:val="B3A51EBD372747D0BBD96822CBBF0924"/>
        </w:placeholder>
        <w:showingPlcHdr/>
        <w:text w:multiLine="1"/>
      </w:sdtPr>
      <w:sdtEndPr/>
      <w:sdtContent>
        <w:p w14:paraId="5164E057" w14:textId="77777777" w:rsidR="00485171" w:rsidRPr="009943F0" w:rsidRDefault="00485171" w:rsidP="00485171">
          <w:pPr>
            <w:rPr>
              <w:rFonts w:ascii="Univerza Sans" w:hAnsi="Univerza Sans"/>
              <w:sz w:val="22"/>
              <w:szCs w:val="22"/>
              <w:lang w:val="sl-SI"/>
            </w:rPr>
          </w:pPr>
          <w:r w:rsidRPr="009943F0">
            <w:rPr>
              <w:rStyle w:val="PlaceholderText"/>
              <w:rFonts w:ascii="Univerza Sans" w:hAnsi="Univerza Sans"/>
              <w:sz w:val="22"/>
              <w:szCs w:val="22"/>
              <w:highlight w:val="lightGray"/>
            </w:rPr>
            <w:t>Vpišite/Enter</w:t>
          </w:r>
        </w:p>
      </w:sdtContent>
    </w:sdt>
    <w:p w14:paraId="25FF3F1A" w14:textId="77777777" w:rsidR="00485171" w:rsidRPr="009943F0" w:rsidRDefault="00485171" w:rsidP="00485171">
      <w:pPr>
        <w:rPr>
          <w:rFonts w:ascii="Univerza Sans" w:hAnsi="Univerza Sans"/>
          <w:sz w:val="22"/>
          <w:szCs w:val="22"/>
          <w:lang w:val="sl-SI"/>
        </w:rPr>
      </w:pPr>
    </w:p>
    <w:p w14:paraId="4C248596" w14:textId="33407E57" w:rsidR="00485171" w:rsidRPr="009943F0" w:rsidRDefault="00485171" w:rsidP="00485171">
      <w:pPr>
        <w:rPr>
          <w:rFonts w:ascii="Univerza Sans" w:hAnsi="Univerza Sans"/>
          <w:sz w:val="22"/>
          <w:szCs w:val="22"/>
          <w:lang w:val="sl-SI"/>
        </w:rPr>
      </w:pPr>
      <w:r w:rsidRPr="009943F0">
        <w:rPr>
          <w:rFonts w:ascii="Univerza Sans" w:hAnsi="Univerza Sans"/>
          <w:sz w:val="22"/>
          <w:szCs w:val="22"/>
          <w:lang w:val="sl-SI"/>
        </w:rPr>
        <w:t xml:space="preserve">URL ali DOI ali priponka / </w:t>
      </w:r>
      <w:r w:rsidRPr="009943F0">
        <w:rPr>
          <w:rFonts w:ascii="Univerza Sans" w:hAnsi="Univerza Sans"/>
          <w:i/>
          <w:iCs/>
          <w:sz w:val="22"/>
          <w:szCs w:val="22"/>
        </w:rPr>
        <w:t xml:space="preserve">URL or DOI or </w:t>
      </w:r>
      <w:r w:rsidR="00B007BF">
        <w:rPr>
          <w:rFonts w:ascii="Univerza Sans" w:hAnsi="Univerza Sans"/>
          <w:i/>
          <w:iCs/>
          <w:sz w:val="22"/>
          <w:szCs w:val="22"/>
        </w:rPr>
        <w:t>A</w:t>
      </w:r>
      <w:r w:rsidRPr="009943F0">
        <w:rPr>
          <w:rFonts w:ascii="Univerza Sans" w:hAnsi="Univerza Sans"/>
          <w:i/>
          <w:iCs/>
          <w:sz w:val="22"/>
          <w:szCs w:val="22"/>
        </w:rPr>
        <w:t>ttachment</w:t>
      </w:r>
    </w:p>
    <w:p w14:paraId="3025ADB9" w14:textId="77777777" w:rsidR="00485171" w:rsidRPr="009943F0" w:rsidRDefault="00485171" w:rsidP="00485171">
      <w:pPr>
        <w:rPr>
          <w:rFonts w:ascii="Univerza Sans" w:hAnsi="Univerza Sans"/>
          <w:sz w:val="22"/>
          <w:szCs w:val="22"/>
          <w:lang w:val="sl-SI"/>
        </w:rPr>
      </w:pPr>
    </w:p>
    <w:sdt>
      <w:sdtPr>
        <w:rPr>
          <w:rFonts w:ascii="Univerza Sans" w:hAnsi="Univerza Sans"/>
          <w:sz w:val="22"/>
          <w:szCs w:val="22"/>
          <w:highlight w:val="darkGray"/>
          <w:lang w:val="sl-SI"/>
        </w:rPr>
        <w:id w:val="-1190677474"/>
        <w:placeholder>
          <w:docPart w:val="A8B21855E5EA4B639F60C26CD2F854F2"/>
        </w:placeholder>
        <w:showingPlcHdr/>
        <w:text w:multiLine="1"/>
      </w:sdtPr>
      <w:sdtEndPr/>
      <w:sdtContent>
        <w:p w14:paraId="30867111" w14:textId="77777777" w:rsidR="00485171" w:rsidRPr="009943F0" w:rsidRDefault="00485171" w:rsidP="00485171">
          <w:pPr>
            <w:rPr>
              <w:rFonts w:ascii="Univerza Sans" w:hAnsi="Univerza Sans"/>
              <w:sz w:val="22"/>
              <w:szCs w:val="22"/>
              <w:lang w:val="sl-SI"/>
            </w:rPr>
          </w:pPr>
          <w:r w:rsidRPr="009943F0">
            <w:rPr>
              <w:rStyle w:val="PlaceholderText"/>
              <w:rFonts w:ascii="Univerza Sans" w:hAnsi="Univerza Sans"/>
              <w:sz w:val="22"/>
              <w:szCs w:val="22"/>
              <w:highlight w:val="lightGray"/>
            </w:rPr>
            <w:t>Vpišite/Enter</w:t>
          </w:r>
        </w:p>
      </w:sdtContent>
    </w:sdt>
    <w:p w14:paraId="30AC715E" w14:textId="77777777" w:rsidR="00485171" w:rsidRPr="009943F0" w:rsidRDefault="00485171" w:rsidP="00485171">
      <w:pPr>
        <w:rPr>
          <w:rFonts w:ascii="Univerza Sans" w:hAnsi="Univerza Sans"/>
          <w:sz w:val="22"/>
          <w:szCs w:val="22"/>
          <w:lang w:val="sl-SI"/>
        </w:rPr>
      </w:pPr>
    </w:p>
    <w:p w14:paraId="6285F4F8" w14:textId="09FDDFCE" w:rsidR="00485171" w:rsidRPr="009943F0" w:rsidRDefault="00485171" w:rsidP="00485171">
      <w:pPr>
        <w:rPr>
          <w:rFonts w:ascii="Univerza Sans" w:hAnsi="Univerza Sans"/>
          <w:sz w:val="22"/>
          <w:szCs w:val="22"/>
          <w:lang w:val="sl-SI"/>
        </w:rPr>
      </w:pPr>
      <w:r w:rsidRPr="009943F0">
        <w:rPr>
          <w:rFonts w:ascii="Univerza Sans" w:hAnsi="Univerza Sans"/>
          <w:sz w:val="22"/>
          <w:szCs w:val="22"/>
          <w:lang w:val="sl-SI"/>
        </w:rPr>
        <w:t xml:space="preserve">Izjavljam, da objavljeni članek ustreza pogojem, ki veljajo na UL FGG. / </w:t>
      </w:r>
      <w:r w:rsidRPr="009943F0">
        <w:rPr>
          <w:rFonts w:ascii="Univerza Sans" w:hAnsi="Univerza Sans"/>
          <w:i/>
          <w:iCs/>
          <w:sz w:val="22"/>
          <w:szCs w:val="22"/>
        </w:rPr>
        <w:t xml:space="preserve">I </w:t>
      </w:r>
      <w:r w:rsidR="00B007BF" w:rsidRPr="009943F0">
        <w:rPr>
          <w:rFonts w:ascii="Univerza Sans" w:hAnsi="Univerza Sans"/>
          <w:i/>
          <w:iCs/>
          <w:sz w:val="22"/>
          <w:szCs w:val="22"/>
        </w:rPr>
        <w:t xml:space="preserve">Declare </w:t>
      </w:r>
      <w:r w:rsidR="00B007BF">
        <w:rPr>
          <w:rFonts w:ascii="Univerza Sans" w:hAnsi="Univerza Sans"/>
          <w:i/>
          <w:iCs/>
          <w:sz w:val="22"/>
          <w:szCs w:val="22"/>
        </w:rPr>
        <w:t>t</w:t>
      </w:r>
      <w:r w:rsidR="00B007BF" w:rsidRPr="009943F0">
        <w:rPr>
          <w:rFonts w:ascii="Univerza Sans" w:hAnsi="Univerza Sans"/>
          <w:i/>
          <w:iCs/>
          <w:sz w:val="22"/>
          <w:szCs w:val="22"/>
        </w:rPr>
        <w:t xml:space="preserve">hat </w:t>
      </w:r>
      <w:r w:rsidR="00B007BF">
        <w:rPr>
          <w:rFonts w:ascii="Univerza Sans" w:hAnsi="Univerza Sans"/>
          <w:i/>
          <w:iCs/>
          <w:sz w:val="22"/>
          <w:szCs w:val="22"/>
        </w:rPr>
        <w:t>t</w:t>
      </w:r>
      <w:r w:rsidR="00B007BF" w:rsidRPr="009943F0">
        <w:rPr>
          <w:rFonts w:ascii="Univerza Sans" w:hAnsi="Univerza Sans"/>
          <w:i/>
          <w:iCs/>
          <w:sz w:val="22"/>
          <w:szCs w:val="22"/>
        </w:rPr>
        <w:t xml:space="preserve">he Published Article Meets </w:t>
      </w:r>
      <w:r w:rsidR="00B007BF">
        <w:rPr>
          <w:rFonts w:ascii="Univerza Sans" w:hAnsi="Univerza Sans"/>
          <w:i/>
          <w:iCs/>
          <w:sz w:val="22"/>
          <w:szCs w:val="22"/>
        </w:rPr>
        <w:t>t</w:t>
      </w:r>
      <w:r w:rsidR="00B007BF" w:rsidRPr="009943F0">
        <w:rPr>
          <w:rFonts w:ascii="Univerza Sans" w:hAnsi="Univerza Sans"/>
          <w:i/>
          <w:iCs/>
          <w:sz w:val="22"/>
          <w:szCs w:val="22"/>
        </w:rPr>
        <w:t xml:space="preserve">he Conditions </w:t>
      </w:r>
      <w:r w:rsidR="00B007BF">
        <w:rPr>
          <w:rFonts w:ascii="Univerza Sans" w:hAnsi="Univerza Sans"/>
          <w:i/>
          <w:iCs/>
          <w:sz w:val="22"/>
          <w:szCs w:val="22"/>
        </w:rPr>
        <w:t>t</w:t>
      </w:r>
      <w:r w:rsidR="00B007BF" w:rsidRPr="009943F0">
        <w:rPr>
          <w:rFonts w:ascii="Univerza Sans" w:hAnsi="Univerza Sans"/>
          <w:i/>
          <w:iCs/>
          <w:sz w:val="22"/>
          <w:szCs w:val="22"/>
        </w:rPr>
        <w:t xml:space="preserve">hat Apply </w:t>
      </w:r>
      <w:r w:rsidR="00B007BF">
        <w:rPr>
          <w:rFonts w:ascii="Univerza Sans" w:hAnsi="Univerza Sans"/>
          <w:i/>
          <w:iCs/>
          <w:sz w:val="22"/>
          <w:szCs w:val="22"/>
        </w:rPr>
        <w:t>t</w:t>
      </w:r>
      <w:r w:rsidR="00B007BF" w:rsidRPr="009943F0">
        <w:rPr>
          <w:rFonts w:ascii="Univerza Sans" w:hAnsi="Univerza Sans"/>
          <w:i/>
          <w:iCs/>
          <w:sz w:val="22"/>
          <w:szCs w:val="22"/>
        </w:rPr>
        <w:t xml:space="preserve">o </w:t>
      </w:r>
      <w:r w:rsidRPr="009943F0">
        <w:rPr>
          <w:rFonts w:ascii="Univerza Sans" w:hAnsi="Univerza Sans"/>
          <w:i/>
          <w:iCs/>
          <w:sz w:val="22"/>
          <w:szCs w:val="22"/>
        </w:rPr>
        <w:t>UL FGG</w:t>
      </w:r>
      <w:r w:rsidR="00B007BF" w:rsidRPr="009943F0">
        <w:rPr>
          <w:rFonts w:ascii="Univerza Sans" w:hAnsi="Univerza Sans"/>
          <w:i/>
          <w:iCs/>
          <w:sz w:val="22"/>
          <w:szCs w:val="22"/>
        </w:rPr>
        <w:t>.</w:t>
      </w:r>
    </w:p>
    <w:p w14:paraId="4813B56B" w14:textId="77777777" w:rsidR="00485171" w:rsidRPr="009943F0" w:rsidRDefault="00485171" w:rsidP="00485171">
      <w:pPr>
        <w:rPr>
          <w:rFonts w:ascii="Univerza Sans" w:hAnsi="Univerza Sans"/>
          <w:sz w:val="22"/>
          <w:szCs w:val="22"/>
          <w:lang w:val="sl-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4"/>
      </w:tblGrid>
      <w:tr w:rsidR="00485171" w:rsidRPr="009943F0" w14:paraId="70124ED8" w14:textId="77777777" w:rsidTr="00B007BF">
        <w:trPr>
          <w:trHeight w:val="387"/>
        </w:trPr>
        <w:tc>
          <w:tcPr>
            <w:tcW w:w="4884" w:type="dxa"/>
          </w:tcPr>
          <w:p w14:paraId="3723B638" w14:textId="17B85970" w:rsidR="00485171" w:rsidRPr="009943F0" w:rsidRDefault="00485171" w:rsidP="006A1155">
            <w:pPr>
              <w:rPr>
                <w:rFonts w:ascii="Univerza Sans" w:hAnsi="Univerza Sans"/>
                <w:lang w:val="sl-SI"/>
              </w:rPr>
            </w:pPr>
            <w:r w:rsidRPr="00B007BF">
              <w:rPr>
                <w:rFonts w:ascii="Univerza Sans" w:hAnsi="Univerza Sans"/>
                <w:color w:val="C00000"/>
                <w:lang w:val="sl-SI"/>
              </w:rPr>
              <w:t xml:space="preserve">Podpis mentorja (-ice) / </w:t>
            </w:r>
            <w:r w:rsidRPr="00B007BF">
              <w:rPr>
                <w:rFonts w:ascii="Univerza Sans" w:hAnsi="Univerza Sans"/>
                <w:color w:val="C00000"/>
              </w:rPr>
              <w:t>S</w:t>
            </w:r>
            <w:r w:rsidRPr="00B007BF">
              <w:rPr>
                <w:rFonts w:ascii="Univerza Sans" w:hAnsi="Univerza Sans"/>
                <w:i/>
                <w:color w:val="C00000"/>
              </w:rPr>
              <w:t>upervisor’s</w:t>
            </w:r>
            <w:r w:rsidR="00B007BF">
              <w:rPr>
                <w:rFonts w:ascii="Univerza Sans" w:hAnsi="Univerza Sans"/>
                <w:i/>
                <w:color w:val="C00000"/>
              </w:rPr>
              <w:t xml:space="preserve"> </w:t>
            </w:r>
            <w:r w:rsidRPr="00B007BF">
              <w:rPr>
                <w:rFonts w:ascii="Univerza Sans" w:hAnsi="Univerza Sans"/>
                <w:i/>
                <w:color w:val="C00000"/>
              </w:rPr>
              <w:t>signature</w:t>
            </w:r>
          </w:p>
        </w:tc>
      </w:tr>
      <w:tr w:rsidR="00485171" w:rsidRPr="009943F0" w14:paraId="423AFC6D" w14:textId="77777777" w:rsidTr="00B007BF">
        <w:trPr>
          <w:trHeight w:val="188"/>
        </w:trPr>
        <w:tc>
          <w:tcPr>
            <w:tcW w:w="4884" w:type="dxa"/>
          </w:tcPr>
          <w:p w14:paraId="6769003C" w14:textId="3E21E4A9" w:rsidR="00485171" w:rsidRPr="009943F0" w:rsidRDefault="00485171" w:rsidP="006A1155">
            <w:pPr>
              <w:rPr>
                <w:rFonts w:ascii="Univerza Sans" w:hAnsi="Univerza Sans"/>
                <w:lang w:val="sl-SI"/>
              </w:rPr>
            </w:pPr>
          </w:p>
        </w:tc>
      </w:tr>
    </w:tbl>
    <w:p w14:paraId="6BF2BA63" w14:textId="77777777" w:rsidR="00485171" w:rsidRPr="009943F0" w:rsidRDefault="00485171" w:rsidP="00485171">
      <w:pPr>
        <w:rPr>
          <w:rFonts w:ascii="Univerza Sans" w:hAnsi="Univerza Sans"/>
          <w:sz w:val="22"/>
          <w:szCs w:val="22"/>
          <w:lang w:val="sl-SI"/>
        </w:rPr>
      </w:pPr>
    </w:p>
    <w:p w14:paraId="59E54B2B" w14:textId="35713B00" w:rsidR="00485171" w:rsidRPr="009943F0" w:rsidRDefault="00485171" w:rsidP="00485171">
      <w:pPr>
        <w:rPr>
          <w:rFonts w:ascii="Univerza Sans" w:hAnsi="Univerza Sans"/>
          <w:sz w:val="22"/>
          <w:szCs w:val="22"/>
          <w:lang w:val="sl-SI"/>
        </w:rPr>
      </w:pPr>
      <w:r w:rsidRPr="009943F0">
        <w:rPr>
          <w:rFonts w:ascii="Univerza Sans" w:hAnsi="Univerza Sans"/>
          <w:sz w:val="22"/>
          <w:szCs w:val="22"/>
          <w:lang w:val="sl-SI"/>
        </w:rPr>
        <w:t xml:space="preserve">Članek je sprejet v objavo (obvezno potrdilo o sprejetju članka) / </w:t>
      </w:r>
      <w:r w:rsidRPr="009943F0">
        <w:rPr>
          <w:rFonts w:ascii="Univerza Sans" w:hAnsi="Univerza Sans"/>
          <w:i/>
          <w:iCs/>
          <w:sz w:val="22"/>
          <w:szCs w:val="22"/>
        </w:rPr>
        <w:t xml:space="preserve">The </w:t>
      </w:r>
      <w:r w:rsidR="00B007BF" w:rsidRPr="009943F0">
        <w:rPr>
          <w:rFonts w:ascii="Univerza Sans" w:hAnsi="Univerza Sans"/>
          <w:i/>
          <w:iCs/>
          <w:sz w:val="22"/>
          <w:szCs w:val="22"/>
        </w:rPr>
        <w:t xml:space="preserve">Article </w:t>
      </w:r>
      <w:r w:rsidR="00B007BF">
        <w:rPr>
          <w:rFonts w:ascii="Univerza Sans" w:hAnsi="Univerza Sans"/>
          <w:i/>
          <w:iCs/>
          <w:sz w:val="22"/>
          <w:szCs w:val="22"/>
        </w:rPr>
        <w:t>i</w:t>
      </w:r>
      <w:r w:rsidR="00B007BF" w:rsidRPr="009943F0">
        <w:rPr>
          <w:rFonts w:ascii="Univerza Sans" w:hAnsi="Univerza Sans"/>
          <w:i/>
          <w:iCs/>
          <w:sz w:val="22"/>
          <w:szCs w:val="22"/>
        </w:rPr>
        <w:t xml:space="preserve">s Accepted </w:t>
      </w:r>
      <w:r w:rsidR="00B007BF">
        <w:rPr>
          <w:rFonts w:ascii="Univerza Sans" w:hAnsi="Univerza Sans"/>
          <w:i/>
          <w:iCs/>
          <w:sz w:val="22"/>
          <w:szCs w:val="22"/>
        </w:rPr>
        <w:t>f</w:t>
      </w:r>
      <w:r w:rsidR="00B007BF" w:rsidRPr="009943F0">
        <w:rPr>
          <w:rFonts w:ascii="Univerza Sans" w:hAnsi="Univerza Sans"/>
          <w:i/>
          <w:iCs/>
          <w:sz w:val="22"/>
          <w:szCs w:val="22"/>
        </w:rPr>
        <w:t xml:space="preserve">or Publication (Mandatory Confirmation </w:t>
      </w:r>
      <w:r w:rsidR="00B007BF">
        <w:rPr>
          <w:rFonts w:ascii="Univerza Sans" w:hAnsi="Univerza Sans"/>
          <w:i/>
          <w:iCs/>
          <w:sz w:val="22"/>
          <w:szCs w:val="22"/>
        </w:rPr>
        <w:t>o</w:t>
      </w:r>
      <w:r w:rsidR="00B007BF" w:rsidRPr="009943F0">
        <w:rPr>
          <w:rFonts w:ascii="Univerza Sans" w:hAnsi="Univerza Sans"/>
          <w:i/>
          <w:iCs/>
          <w:sz w:val="22"/>
          <w:szCs w:val="22"/>
        </w:rPr>
        <w:t xml:space="preserve">f Acceptance </w:t>
      </w:r>
      <w:r w:rsidR="00B007BF">
        <w:rPr>
          <w:rFonts w:ascii="Univerza Sans" w:hAnsi="Univerza Sans"/>
          <w:i/>
          <w:iCs/>
          <w:sz w:val="22"/>
          <w:szCs w:val="22"/>
        </w:rPr>
        <w:t>o</w:t>
      </w:r>
      <w:r w:rsidR="00B007BF" w:rsidRPr="009943F0">
        <w:rPr>
          <w:rFonts w:ascii="Univerza Sans" w:hAnsi="Univerza Sans"/>
          <w:i/>
          <w:iCs/>
          <w:sz w:val="22"/>
          <w:szCs w:val="22"/>
        </w:rPr>
        <w:t xml:space="preserve">f </w:t>
      </w:r>
      <w:r w:rsidR="00B007BF">
        <w:rPr>
          <w:rFonts w:ascii="Univerza Sans" w:hAnsi="Univerza Sans"/>
          <w:i/>
          <w:iCs/>
          <w:sz w:val="22"/>
          <w:szCs w:val="22"/>
        </w:rPr>
        <w:t>t</w:t>
      </w:r>
      <w:r w:rsidR="00B007BF" w:rsidRPr="009943F0">
        <w:rPr>
          <w:rFonts w:ascii="Univerza Sans" w:hAnsi="Univerza Sans"/>
          <w:i/>
          <w:iCs/>
          <w:sz w:val="22"/>
          <w:szCs w:val="22"/>
        </w:rPr>
        <w:t>he Article).</w:t>
      </w:r>
    </w:p>
    <w:p w14:paraId="4C819D57" w14:textId="77777777" w:rsidR="00485171" w:rsidRPr="009943F0" w:rsidRDefault="00485171" w:rsidP="00485171">
      <w:pPr>
        <w:rPr>
          <w:rFonts w:ascii="Univerza Sans" w:hAnsi="Univerza Sans"/>
          <w:sz w:val="22"/>
          <w:szCs w:val="22"/>
          <w:lang w:val="sl-SI"/>
        </w:rPr>
      </w:pPr>
    </w:p>
    <w:sdt>
      <w:sdtPr>
        <w:rPr>
          <w:rFonts w:ascii="Univerza Sans" w:hAnsi="Univerza Sans"/>
          <w:sz w:val="22"/>
          <w:szCs w:val="22"/>
          <w:highlight w:val="darkGray"/>
          <w:lang w:val="sl-SI"/>
        </w:rPr>
        <w:id w:val="1971166535"/>
        <w:placeholder>
          <w:docPart w:val="077DE13C91654A1F96A954C3E7674ADF"/>
        </w:placeholder>
        <w:showingPlcHdr/>
        <w:text w:multiLine="1"/>
      </w:sdtPr>
      <w:sdtEndPr/>
      <w:sdtContent>
        <w:p w14:paraId="237E01F3" w14:textId="77777777" w:rsidR="00485171" w:rsidRPr="009943F0" w:rsidRDefault="00485171" w:rsidP="00485171">
          <w:pPr>
            <w:rPr>
              <w:rFonts w:ascii="Univerza Sans" w:hAnsi="Univerza Sans"/>
              <w:sz w:val="22"/>
              <w:szCs w:val="22"/>
              <w:lang w:val="sl-SI"/>
            </w:rPr>
          </w:pPr>
          <w:r w:rsidRPr="009943F0">
            <w:rPr>
              <w:rStyle w:val="PlaceholderText"/>
              <w:rFonts w:ascii="Univerza Sans" w:hAnsi="Univerza Sans"/>
              <w:sz w:val="22"/>
              <w:szCs w:val="22"/>
              <w:highlight w:val="lightGray"/>
            </w:rPr>
            <w:t>Vpišite/Enter</w:t>
          </w:r>
        </w:p>
      </w:sdtContent>
    </w:sdt>
    <w:p w14:paraId="341D9DF8" w14:textId="77777777" w:rsidR="00485171" w:rsidRPr="009943F0" w:rsidRDefault="00485171" w:rsidP="00485171">
      <w:pPr>
        <w:rPr>
          <w:rFonts w:ascii="Univerza Sans" w:hAnsi="Univerza Sans"/>
          <w:sz w:val="22"/>
          <w:szCs w:val="22"/>
          <w:lang w:val="sl-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0"/>
      </w:tblGrid>
      <w:tr w:rsidR="00485171" w:rsidRPr="009943F0" w14:paraId="54DFD405" w14:textId="77777777" w:rsidTr="00B007BF">
        <w:trPr>
          <w:trHeight w:val="394"/>
        </w:trPr>
        <w:tc>
          <w:tcPr>
            <w:tcW w:w="5030" w:type="dxa"/>
          </w:tcPr>
          <w:p w14:paraId="6F421300" w14:textId="33CEC9E7" w:rsidR="00485171" w:rsidRPr="009943F0" w:rsidRDefault="00485171" w:rsidP="006A1155">
            <w:pPr>
              <w:rPr>
                <w:rFonts w:ascii="Univerza Sans" w:hAnsi="Univerza Sans"/>
                <w:lang w:val="sl-SI"/>
              </w:rPr>
            </w:pPr>
            <w:r w:rsidRPr="00B007BF">
              <w:rPr>
                <w:rFonts w:ascii="Univerza Sans" w:hAnsi="Univerza Sans"/>
                <w:color w:val="C00000"/>
                <w:lang w:val="sl-SI"/>
              </w:rPr>
              <w:t xml:space="preserve">Podpis mentorja (-ice) / </w:t>
            </w:r>
            <w:r w:rsidRPr="00B007BF">
              <w:rPr>
                <w:rFonts w:ascii="Univerza Sans" w:hAnsi="Univerza Sans"/>
                <w:color w:val="C00000"/>
              </w:rPr>
              <w:t>S</w:t>
            </w:r>
            <w:r w:rsidRPr="00B007BF">
              <w:rPr>
                <w:rFonts w:ascii="Univerza Sans" w:hAnsi="Univerza Sans"/>
                <w:i/>
                <w:color w:val="C00000"/>
              </w:rPr>
              <w:t xml:space="preserve">upervisor’s </w:t>
            </w:r>
            <w:r w:rsidR="00B007BF">
              <w:rPr>
                <w:rFonts w:ascii="Univerza Sans" w:hAnsi="Univerza Sans"/>
                <w:i/>
                <w:color w:val="C00000"/>
              </w:rPr>
              <w:t>Si</w:t>
            </w:r>
            <w:r w:rsidRPr="00B007BF">
              <w:rPr>
                <w:rFonts w:ascii="Univerza Sans" w:hAnsi="Univerza Sans"/>
                <w:i/>
                <w:color w:val="C00000"/>
              </w:rPr>
              <w:t>gnature</w:t>
            </w:r>
          </w:p>
        </w:tc>
      </w:tr>
      <w:tr w:rsidR="00485171" w:rsidRPr="009943F0" w14:paraId="0CFF959A" w14:textId="77777777" w:rsidTr="00B007BF">
        <w:trPr>
          <w:trHeight w:val="388"/>
        </w:trPr>
        <w:tc>
          <w:tcPr>
            <w:tcW w:w="5030" w:type="dxa"/>
          </w:tcPr>
          <w:p w14:paraId="04B77491" w14:textId="354DF792" w:rsidR="00485171" w:rsidRPr="009943F0" w:rsidRDefault="00485171" w:rsidP="006A1155">
            <w:pPr>
              <w:rPr>
                <w:rFonts w:ascii="Univerza Sans" w:hAnsi="Univerza Sans"/>
                <w:lang w:val="sl-SI"/>
              </w:rPr>
            </w:pPr>
          </w:p>
        </w:tc>
      </w:tr>
    </w:tbl>
    <w:p w14:paraId="441AEDE4" w14:textId="77777777" w:rsidR="00485171" w:rsidRPr="009943F0" w:rsidRDefault="00485171" w:rsidP="00485171">
      <w:pPr>
        <w:rPr>
          <w:rFonts w:ascii="Univerza Sans" w:hAnsi="Univerza Sans"/>
          <w:sz w:val="22"/>
          <w:szCs w:val="22"/>
          <w:lang w:val="sl-SI"/>
        </w:rPr>
      </w:pPr>
    </w:p>
    <w:p w14:paraId="58251F77" w14:textId="77777777" w:rsidR="00485171" w:rsidRPr="009943F0" w:rsidRDefault="00485171" w:rsidP="00485171">
      <w:pPr>
        <w:rPr>
          <w:rFonts w:ascii="Univerza Sans" w:hAnsi="Univerza Sans"/>
          <w:sz w:val="22"/>
          <w:szCs w:val="22"/>
          <w:lang w:val="sl-SI"/>
        </w:rPr>
      </w:pPr>
      <w:r w:rsidRPr="009943F0">
        <w:rPr>
          <w:rFonts w:ascii="Univerza Sans" w:hAnsi="Univerza Sans"/>
          <w:sz w:val="22"/>
          <w:szCs w:val="22"/>
          <w:lang w:val="sl-SI"/>
        </w:rPr>
        <w:t>Seznanjen sem, da mi bo zagovor doktorske disertacije omogočen, ko:</w:t>
      </w:r>
    </w:p>
    <w:p w14:paraId="2334F7B1" w14:textId="63D64CB6" w:rsidR="00485171" w:rsidRPr="009943F0" w:rsidRDefault="00485171" w:rsidP="00485171">
      <w:pPr>
        <w:pStyle w:val="ListParagraph"/>
        <w:numPr>
          <w:ilvl w:val="0"/>
          <w:numId w:val="31"/>
        </w:numPr>
        <w:spacing w:after="0" w:line="240" w:lineRule="auto"/>
        <w:rPr>
          <w:rFonts w:ascii="Univerza Sans" w:hAnsi="Univerza Sans"/>
        </w:rPr>
      </w:pPr>
      <w:r w:rsidRPr="009943F0">
        <w:rPr>
          <w:rFonts w:ascii="Univerza Sans" w:hAnsi="Univerza Sans"/>
        </w:rPr>
        <w:t xml:space="preserve">bo ocene poročevalcev sprejel </w:t>
      </w:r>
      <w:r w:rsidR="00037168">
        <w:rPr>
          <w:rFonts w:ascii="Univerza Sans" w:hAnsi="Univerza Sans"/>
        </w:rPr>
        <w:t>S</w:t>
      </w:r>
      <w:r w:rsidRPr="009943F0">
        <w:rPr>
          <w:rFonts w:ascii="Univerza Sans" w:hAnsi="Univerza Sans"/>
        </w:rPr>
        <w:t>enat UL FGG oz. UL NTF,</w:t>
      </w:r>
    </w:p>
    <w:p w14:paraId="420F0483" w14:textId="77777777" w:rsidR="00485171" w:rsidRPr="009943F0" w:rsidRDefault="00485171" w:rsidP="00485171">
      <w:pPr>
        <w:pStyle w:val="ListParagraph"/>
        <w:numPr>
          <w:ilvl w:val="0"/>
          <w:numId w:val="31"/>
        </w:numPr>
        <w:spacing w:after="0" w:line="240" w:lineRule="auto"/>
        <w:rPr>
          <w:rFonts w:ascii="Univerza Sans" w:hAnsi="Univerza Sans"/>
        </w:rPr>
      </w:pPr>
      <w:r w:rsidRPr="009943F0">
        <w:rPr>
          <w:rFonts w:ascii="Univerza Sans" w:hAnsi="Univerza Sans"/>
        </w:rPr>
        <w:t>bo podano dokazilo, da je doktorand prvi avtor objavljenega (ali sprejetega v objavo) članka.</w:t>
      </w:r>
    </w:p>
    <w:p w14:paraId="552CECCE" w14:textId="77777777" w:rsidR="00485171" w:rsidRPr="009943F0" w:rsidRDefault="00485171" w:rsidP="00485171">
      <w:pPr>
        <w:rPr>
          <w:rFonts w:ascii="Univerza Sans" w:hAnsi="Univerza Sans"/>
          <w:sz w:val="22"/>
          <w:szCs w:val="22"/>
          <w:lang w:val="sl-SI"/>
        </w:rPr>
      </w:pPr>
    </w:p>
    <w:p w14:paraId="37858529" w14:textId="77777777" w:rsidR="00485171" w:rsidRPr="009943F0" w:rsidRDefault="00485171" w:rsidP="00485171">
      <w:pPr>
        <w:rPr>
          <w:rFonts w:ascii="Univerza Sans" w:hAnsi="Univerza Sans"/>
          <w:i/>
          <w:iCs/>
          <w:sz w:val="22"/>
          <w:szCs w:val="22"/>
        </w:rPr>
      </w:pPr>
      <w:r w:rsidRPr="009943F0">
        <w:rPr>
          <w:rFonts w:ascii="Univerza Sans" w:hAnsi="Univerza Sans"/>
          <w:i/>
          <w:iCs/>
          <w:sz w:val="22"/>
          <w:szCs w:val="22"/>
        </w:rPr>
        <w:t>I am aware that I will be able to defend my doctoral dissertation when:</w:t>
      </w:r>
    </w:p>
    <w:p w14:paraId="18524612" w14:textId="77777777" w:rsidR="00485171" w:rsidRPr="009943F0" w:rsidRDefault="00485171" w:rsidP="00485171">
      <w:pPr>
        <w:pStyle w:val="ListParagraph"/>
        <w:numPr>
          <w:ilvl w:val="0"/>
          <w:numId w:val="32"/>
        </w:numPr>
        <w:spacing w:after="0" w:line="240" w:lineRule="auto"/>
        <w:rPr>
          <w:rFonts w:ascii="Univerza Sans" w:hAnsi="Univerza Sans"/>
          <w:i/>
          <w:iCs/>
        </w:rPr>
      </w:pPr>
      <w:r w:rsidRPr="009943F0">
        <w:rPr>
          <w:rFonts w:ascii="Univerza Sans" w:hAnsi="Univerza Sans"/>
          <w:i/>
          <w:iCs/>
        </w:rPr>
        <w:t>the assessments of the rapporteurs will be adopted by the senate of UL FGG or UL NTF,</w:t>
      </w:r>
    </w:p>
    <w:p w14:paraId="2756E1A7" w14:textId="77777777" w:rsidR="00485171" w:rsidRPr="009943F0" w:rsidRDefault="00485171" w:rsidP="00485171">
      <w:pPr>
        <w:pStyle w:val="ListParagraph"/>
        <w:numPr>
          <w:ilvl w:val="0"/>
          <w:numId w:val="32"/>
        </w:numPr>
        <w:spacing w:after="0" w:line="240" w:lineRule="auto"/>
        <w:rPr>
          <w:rFonts w:ascii="Univerza Sans" w:hAnsi="Univerza Sans"/>
          <w:i/>
          <w:iCs/>
        </w:rPr>
      </w:pPr>
      <w:r w:rsidRPr="009943F0">
        <w:rPr>
          <w:rFonts w:ascii="Univerza Sans" w:hAnsi="Univerza Sans"/>
          <w:i/>
          <w:iCs/>
        </w:rPr>
        <w:t>proof will be given that the doctoral student is the first author of a published (or accepted for publication) article.</w:t>
      </w:r>
    </w:p>
    <w:p w14:paraId="4B1B9796" w14:textId="77777777" w:rsidR="00485171" w:rsidRPr="009943F0" w:rsidRDefault="00485171" w:rsidP="00485171">
      <w:pPr>
        <w:rPr>
          <w:rFonts w:ascii="Univerza Sans" w:hAnsi="Univerza Sans"/>
          <w:sz w:val="22"/>
          <w:szCs w:val="22"/>
          <w:lang w:val="sl-SI"/>
        </w:rPr>
      </w:pPr>
    </w:p>
    <w:tbl>
      <w:tblPr>
        <w:tblStyle w:val="TableGrid"/>
        <w:tblW w:w="8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9"/>
        <w:gridCol w:w="3656"/>
      </w:tblGrid>
      <w:tr w:rsidR="000B56A1" w:rsidRPr="009943F0" w14:paraId="3C285AFE" w14:textId="01F1A58A" w:rsidTr="000B56A1">
        <w:tc>
          <w:tcPr>
            <w:tcW w:w="5179" w:type="dxa"/>
          </w:tcPr>
          <w:p w14:paraId="465E1F45" w14:textId="6C9B5DAA" w:rsidR="000B56A1" w:rsidRPr="000B56A1" w:rsidRDefault="000B56A1" w:rsidP="006A1155">
            <w:pPr>
              <w:rPr>
                <w:rFonts w:ascii="Univerza Sans" w:hAnsi="Univerza Sans"/>
                <w:i/>
                <w:iCs/>
                <w:lang w:val="sl-SI"/>
              </w:rPr>
            </w:pPr>
            <w:r w:rsidRPr="009943F0">
              <w:rPr>
                <w:rFonts w:ascii="Univerza Sans" w:hAnsi="Univerza Sans"/>
                <w:lang w:val="sl-SI"/>
              </w:rPr>
              <w:t>Priloge/</w:t>
            </w:r>
            <w:r w:rsidRPr="009943F0">
              <w:rPr>
                <w:rFonts w:ascii="Univerza Sans" w:hAnsi="Univerza Sans"/>
                <w:i/>
                <w:iCs/>
                <w:lang w:val="sl-SI"/>
              </w:rPr>
              <w:t>Attachments:</w:t>
            </w:r>
          </w:p>
          <w:p w14:paraId="23E27D6C" w14:textId="77777777" w:rsidR="000B56A1" w:rsidRPr="009943F0" w:rsidRDefault="000B56A1" w:rsidP="00485171">
            <w:pPr>
              <w:pStyle w:val="ListParagraph"/>
              <w:numPr>
                <w:ilvl w:val="0"/>
                <w:numId w:val="33"/>
              </w:numPr>
              <w:spacing w:after="0" w:line="240" w:lineRule="auto"/>
              <w:ind w:left="174" w:hanging="284"/>
              <w:rPr>
                <w:rFonts w:ascii="Univerza Sans" w:hAnsi="Univerza Sans"/>
                <w:i/>
                <w:iCs/>
              </w:rPr>
            </w:pPr>
            <w:r w:rsidRPr="009943F0">
              <w:rPr>
                <w:rFonts w:ascii="Univerza Sans" w:hAnsi="Univerza Sans"/>
              </w:rPr>
              <w:t xml:space="preserve">Objavljen članek v elektronski datoteki (zadnji recenziran rokopis) / </w:t>
            </w:r>
            <w:r w:rsidRPr="009943F0">
              <w:rPr>
                <w:rFonts w:ascii="Univerza Sans" w:hAnsi="Univerza Sans"/>
                <w:i/>
                <w:iCs/>
              </w:rPr>
              <w:t>Published article in electronic file (last peer-reviewed manuscript)</w:t>
            </w:r>
          </w:p>
          <w:p w14:paraId="67BD8DC0" w14:textId="74B1CAB9" w:rsidR="000B56A1" w:rsidRPr="00515A4D" w:rsidRDefault="000B56A1" w:rsidP="006A1155">
            <w:pPr>
              <w:pStyle w:val="ListParagraph"/>
              <w:numPr>
                <w:ilvl w:val="0"/>
                <w:numId w:val="33"/>
              </w:numPr>
              <w:spacing w:after="0" w:line="240" w:lineRule="auto"/>
              <w:ind w:left="174" w:hanging="284"/>
              <w:rPr>
                <w:rFonts w:ascii="Univerza Sans" w:hAnsi="Univerza Sans"/>
                <w:i/>
                <w:iCs/>
              </w:rPr>
            </w:pPr>
            <w:r w:rsidRPr="009943F0">
              <w:rPr>
                <w:rFonts w:ascii="Univerza Sans" w:hAnsi="Univerza Sans"/>
              </w:rPr>
              <w:t xml:space="preserve">Priložena izjava o avtorstvu / </w:t>
            </w:r>
            <w:r w:rsidRPr="009943F0">
              <w:rPr>
                <w:rFonts w:ascii="Univerza Sans" w:hAnsi="Univerza Sans"/>
                <w:i/>
                <w:iCs/>
              </w:rPr>
              <w:t>Statement of authorship attached</w:t>
            </w:r>
          </w:p>
          <w:p w14:paraId="081D67D8" w14:textId="77777777" w:rsidR="000B56A1" w:rsidRDefault="000B56A1" w:rsidP="006A1155">
            <w:pPr>
              <w:rPr>
                <w:rFonts w:ascii="Univerza Sans" w:hAnsi="Univerza Sans"/>
                <w:lang w:val="sl-SI"/>
              </w:rPr>
            </w:pPr>
          </w:p>
          <w:p w14:paraId="17204E22" w14:textId="6C2D2C89" w:rsidR="000B56A1" w:rsidRDefault="000B56A1" w:rsidP="006A1155">
            <w:pPr>
              <w:rPr>
                <w:rFonts w:ascii="Univerza Sans" w:hAnsi="Univerza Sans"/>
                <w:i/>
                <w:color w:val="C00000"/>
              </w:rPr>
            </w:pPr>
            <w:r w:rsidRPr="00515A4D">
              <w:rPr>
                <w:rFonts w:ascii="Univerza Sans" w:hAnsi="Univerza Sans"/>
                <w:color w:val="C00000"/>
                <w:lang w:val="sl-SI"/>
              </w:rPr>
              <w:t xml:space="preserve">Podpis doktoranda(-ke) / </w:t>
            </w:r>
            <w:r w:rsidRPr="00515A4D">
              <w:rPr>
                <w:rFonts w:ascii="Univerza Sans" w:hAnsi="Univerza Sans"/>
                <w:i/>
                <w:color w:val="C00000"/>
              </w:rPr>
              <w:t>Student</w:t>
            </w:r>
            <w:r w:rsidR="00B007BF">
              <w:rPr>
                <w:rFonts w:ascii="Univerza Sans" w:hAnsi="Univerza Sans"/>
                <w:i/>
                <w:color w:val="C00000"/>
              </w:rPr>
              <w:t>’s Signature</w:t>
            </w:r>
          </w:p>
          <w:p w14:paraId="1C127AB9" w14:textId="0BFAB924" w:rsidR="00B007BF" w:rsidRDefault="00B007BF" w:rsidP="006A1155">
            <w:pPr>
              <w:rPr>
                <w:rFonts w:ascii="Univerza Sans" w:hAnsi="Univerza Sans"/>
                <w:i/>
                <w:color w:val="C00000"/>
              </w:rPr>
            </w:pPr>
          </w:p>
          <w:p w14:paraId="2C9D5AD1" w14:textId="2BB1DB5E" w:rsidR="00B007BF" w:rsidRDefault="00B007BF" w:rsidP="006A1155">
            <w:pPr>
              <w:rPr>
                <w:rFonts w:ascii="Univerza Sans" w:hAnsi="Univerza Sans"/>
                <w:i/>
                <w:color w:val="C00000"/>
              </w:rPr>
            </w:pPr>
          </w:p>
          <w:p w14:paraId="61397E03" w14:textId="77777777" w:rsidR="00B007BF" w:rsidRPr="00515A4D" w:rsidRDefault="00B007BF" w:rsidP="006A1155">
            <w:pPr>
              <w:rPr>
                <w:rFonts w:ascii="Univerza Sans" w:hAnsi="Univerza Sans"/>
                <w:i/>
                <w:color w:val="C00000"/>
              </w:rPr>
            </w:pPr>
          </w:p>
          <w:p w14:paraId="6D539FDA" w14:textId="6B2575AD" w:rsidR="000B56A1" w:rsidRPr="009943F0" w:rsidRDefault="000B56A1" w:rsidP="006A1155">
            <w:pPr>
              <w:rPr>
                <w:rFonts w:ascii="Univerza Sans" w:hAnsi="Univerza Sans"/>
                <w:lang w:val="sl-SI"/>
              </w:rPr>
            </w:pPr>
          </w:p>
        </w:tc>
        <w:tc>
          <w:tcPr>
            <w:tcW w:w="3656" w:type="dxa"/>
          </w:tcPr>
          <w:p w14:paraId="2E684E90" w14:textId="77777777" w:rsidR="000B56A1" w:rsidRPr="009943F0" w:rsidRDefault="000B56A1" w:rsidP="006A1155">
            <w:pPr>
              <w:rPr>
                <w:rFonts w:ascii="Univerza Sans" w:hAnsi="Univerza Sans"/>
                <w:lang w:val="sl-SI"/>
              </w:rPr>
            </w:pPr>
          </w:p>
        </w:tc>
      </w:tr>
    </w:tbl>
    <w:p w14:paraId="5BFB5C06" w14:textId="618968E9" w:rsidR="00822917" w:rsidRPr="0014296C" w:rsidRDefault="00822917" w:rsidP="00822917">
      <w:pPr>
        <w:rPr>
          <w:rFonts w:ascii="Univerza Sans" w:hAnsi="Univerza Sans" w:cs="Arial"/>
          <w:color w:val="303030"/>
          <w:shd w:val="clear" w:color="auto" w:fill="FFFFFF"/>
          <w:lang w:val="sl-SI"/>
        </w:rPr>
      </w:pPr>
      <w:r w:rsidRPr="0014296C">
        <w:rPr>
          <w:rFonts w:ascii="Univerza Sans" w:hAnsi="Univerza Sans" w:cs="Arial"/>
          <w:color w:val="303030"/>
          <w:shd w:val="clear" w:color="auto" w:fill="FFFFFF"/>
          <w:lang w:val="sl-SI"/>
        </w:rPr>
        <w:lastRenderedPageBreak/>
        <w:t xml:space="preserve">Spodaj podpisani/-a </w:t>
      </w:r>
      <w:r w:rsidRPr="0014296C">
        <w:rPr>
          <w:rFonts w:ascii="Univerza Sans" w:hAnsi="Univerza Sans" w:cs="Arial"/>
          <w:color w:val="C00000"/>
          <w:shd w:val="clear" w:color="auto" w:fill="FFFFFF"/>
          <w:lang w:val="sl-SI"/>
        </w:rPr>
        <w:t>"[ime in priimek]"</w:t>
      </w:r>
      <w:r w:rsidRPr="0014296C">
        <w:rPr>
          <w:rFonts w:ascii="Univerza Sans" w:hAnsi="Univerza Sans" w:cs="Arial"/>
          <w:color w:val="303030"/>
          <w:shd w:val="clear" w:color="auto" w:fill="FFFFFF"/>
          <w:lang w:val="sl-SI"/>
        </w:rPr>
        <w:t xml:space="preserve">, študent/-ka Fakultete za gradbeništvo in geodezijo Univerze v Ljubljani, z vpisno številko </w:t>
      </w:r>
      <w:r w:rsidRPr="0014296C">
        <w:rPr>
          <w:rFonts w:ascii="Univerza Sans" w:hAnsi="Univerza Sans" w:cs="Arial"/>
          <w:color w:val="C00000"/>
          <w:shd w:val="clear" w:color="auto" w:fill="FFFFFF"/>
          <w:lang w:val="sl-SI"/>
        </w:rPr>
        <w:t>" [vpisna številka]"</w:t>
      </w:r>
      <w:r w:rsidRPr="0014296C">
        <w:rPr>
          <w:rFonts w:ascii="Univerza Sans" w:hAnsi="Univerza Sans" w:cs="Arial"/>
          <w:color w:val="303030"/>
          <w:shd w:val="clear" w:color="auto" w:fill="FFFFFF"/>
          <w:lang w:val="sl-SI"/>
        </w:rPr>
        <w:t xml:space="preserve">, avtor/-ica pisnega zaključnega dela študija z naslovom: </w:t>
      </w:r>
      <w:r w:rsidRPr="0014296C">
        <w:rPr>
          <w:rFonts w:ascii="Univerza Sans" w:hAnsi="Univerza Sans" w:cs="Arial"/>
          <w:color w:val="C00000"/>
          <w:shd w:val="clear" w:color="auto" w:fill="FFFFFF"/>
          <w:lang w:val="sl-SI"/>
        </w:rPr>
        <w:t>"[naslov zaključnega dela]"</w:t>
      </w:r>
      <w:r w:rsidRPr="0014296C">
        <w:rPr>
          <w:rFonts w:ascii="Univerza Sans" w:hAnsi="Univerza Sans" w:cs="Arial"/>
          <w:color w:val="303030"/>
          <w:shd w:val="clear" w:color="auto" w:fill="FFFFFF"/>
          <w:lang w:val="sl-SI"/>
        </w:rPr>
        <w:t>, z oddajo dela izjavljam, da (ustrezno označite):</w:t>
      </w:r>
      <w:r w:rsidRPr="0014296C">
        <w:rPr>
          <w:rFonts w:ascii="Univerza Sans" w:hAnsi="Univerza Sans" w:cs="Arial"/>
          <w:color w:val="303030"/>
          <w:lang w:val="sl-SI"/>
        </w:rPr>
        <w:br/>
      </w:r>
    </w:p>
    <w:p w14:paraId="622BCDB4"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1.  da je pisno zaključno delo študija rezultat mojega samostojnega dela in da sem v primeru uporabe odgovorno uporabljal orodja umetne inteligence (predvsem s preverjanjem primarnih virov, brez vnašanja avtorsko zaščitenih del v orodja umetne inteligence, s kritičnim vrednotenjem rezultatov, ki so lahko pomanjkljivi, napačni ali neresnični) in sem izključno odgovoren za vsebino avtorskega dela, ki sem ga ustvaril;</w:t>
      </w:r>
    </w:p>
    <w:p w14:paraId="457F6734"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da je pisno zaključno delo študija rezultat lastnega dela več kandidatov in izpolnjuje pogoje, ki jih Statut UL določa za skupna zaključna dela študija ter je v zahtevanem deležu rezultat mojega samostojnega dela in da sem v primeru uporabe odgovorno uporabljal orodja umetne inteligence (predvsem s preverjanjem primarnih virov, brez vnašanja avtorsko zaščitenih del v orodja umetne inteligence, s kritičnim vrednotenjem rezultatov, ki so lahko pomanjkljivi, napačni ali neresnični) in sem izključno odgovoren za vsebino avtorskega dela, ki sem ga ustvaril;</w:t>
      </w:r>
    </w:p>
    <w:p w14:paraId="43A7168C"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2. da sem pridobil/-a vsa potrebna dovoljenja za uporabo podatkov in avtorskih del v pisnem zaključnem delu študija in jih v pisnem zaključnem delu študija jasno označil/-a;</w:t>
      </w:r>
    </w:p>
    <w:p w14:paraId="7C18DED5"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3. da sem pri pripravi pisnega zaključnega dela študija ravnal/-a v skladu z etičnimi načeli in, kjer je to potrebno, za raziskavo pridobil/-a soglasje etične komisije;</w:t>
      </w:r>
    </w:p>
    <w:p w14:paraId="612999BF"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4. da soglašam z uporabo elektronske oblike pisnega zaključnega dela študija za preverjanje podobnosti vsebine z drugimi deli s programsko opremo za preverjanje podobnosti vsebine, ki je povezana s študijskim informacijskim sistemom članice;</w:t>
      </w:r>
    </w:p>
    <w:p w14:paraId="13FC24B5"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5. da na UL neodplačno, neizključno, prostorsko in časovno neomejeno prenašam pravico shranitve avtorskega dela v elektronski obliki, pravico reproduciranja ter pravico dajanja pisnega zaključnega dela študija na voljo javnosti na svetovnem spletu preko Repozitorija UL;</w:t>
      </w:r>
    </w:p>
    <w:p w14:paraId="4B18F1F2"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6. [za zaključna dela na 3. stopnji študija, sestavljena iz člankov] da sem od založnikov, na katere sem predhodno izključno prenesel/-la materialne avtorske pravice na člankih, pridobil/-a potrebna soglasja za vključitev člankov v elektronsko obliko disertacije. Soglasja UL omogočajo neodplačno, neizključno, prostorsko in časovno neomejeno hranjenje avtorskega dela v elektronski obliki in reproduciranje ter dajanje disertacije na voljo javnosti na svetovnem spletu preko Repozitorija UL;</w:t>
      </w:r>
    </w:p>
    <w:p w14:paraId="1706A19D"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7. da dovoljujem objavo svojih osebnih podatkov, ki so navedeni v pisnem zaključnem delu študija in tej izjavi, skupaj z objavo pisnega zaključnega dela študija;</w:t>
      </w:r>
    </w:p>
    <w:p w14:paraId="7472CF8F"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8. da dovoljujem uporabo mojega rojstnega datuma v zapisu COBISS;</w:t>
      </w:r>
    </w:p>
    <w:p w14:paraId="7391A4BF"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9.</w:t>
      </w:r>
    </w:p>
    <w:p w14:paraId="356A20B5" w14:textId="2EA3FDCD" w:rsidR="0014296C" w:rsidRDefault="0014296C" w:rsidP="00515A4D">
      <w:pPr>
        <w:jc w:val="both"/>
        <w:rPr>
          <w:rFonts w:ascii="Univerza Sans" w:hAnsi="Univerza Sans" w:cs="Arial"/>
          <w:color w:val="303030"/>
          <w:lang w:val="sl-SI"/>
        </w:rPr>
      </w:pPr>
      <w:r w:rsidRPr="0014296C">
        <w:rPr>
          <w:rFonts w:ascii="Univerza Sans" w:hAnsi="Univerza Sans" w:cs="Arial"/>
          <w:color w:val="303030"/>
          <w:lang w:val="sl-SI"/>
        </w:rPr>
        <w:t>a) da pri pripravi pisnega zaključnega dela študija nisem uporabil/-a orodij umetne inteligence ali strojnega učenja;</w:t>
      </w:r>
    </w:p>
    <w:p w14:paraId="644C656E" w14:textId="77777777" w:rsidR="0014296C" w:rsidRPr="0014296C" w:rsidRDefault="0014296C" w:rsidP="0014296C">
      <w:pPr>
        <w:jc w:val="both"/>
        <w:rPr>
          <w:rFonts w:ascii="Univerza Sans" w:hAnsi="Univerza Sans" w:cs="Arial"/>
          <w:color w:val="303030"/>
          <w:lang w:val="sl-SI"/>
        </w:rPr>
      </w:pPr>
    </w:p>
    <w:p w14:paraId="554AA69D" w14:textId="76106981" w:rsidR="0014296C" w:rsidRPr="0014296C" w:rsidRDefault="0014296C" w:rsidP="00515A4D">
      <w:pPr>
        <w:jc w:val="both"/>
        <w:rPr>
          <w:rFonts w:ascii="Univerza Sans" w:hAnsi="Univerza Sans" w:cs="Arial"/>
          <w:color w:val="303030"/>
          <w:lang w:val="sl-SI"/>
        </w:rPr>
      </w:pPr>
      <w:r w:rsidRPr="0014296C">
        <w:rPr>
          <w:rFonts w:ascii="Univerza Sans" w:hAnsi="Univerza Sans" w:cs="Arial"/>
          <w:color w:val="303030"/>
          <w:lang w:val="sl-SI"/>
        </w:rPr>
        <w:t>b) da sem pri pripravi pisnega zaključnega dela študija uporabil/-a orodja umetne inteligence ali strojnega učenja:</w:t>
      </w:r>
    </w:p>
    <w:p w14:paraId="11A92CDC" w14:textId="49026976" w:rsidR="0014296C" w:rsidRPr="0014296C" w:rsidRDefault="0014296C" w:rsidP="00515A4D">
      <w:pPr>
        <w:jc w:val="both"/>
        <w:rPr>
          <w:rFonts w:ascii="Univerza Sans" w:hAnsi="Univerza Sans" w:cs="Arial"/>
          <w:color w:val="303030"/>
          <w:lang w:val="sl-SI"/>
        </w:rPr>
      </w:pPr>
      <w:r>
        <w:rPr>
          <w:rFonts w:ascii="Univerza Sans" w:hAnsi="Univerza Sans" w:cs="Arial"/>
          <w:color w:val="303030"/>
          <w:lang w:val="sl-SI"/>
        </w:rPr>
        <w:t xml:space="preserve">- </w:t>
      </w:r>
      <w:r w:rsidRPr="0014296C">
        <w:rPr>
          <w:rFonts w:ascii="Univerza Sans" w:hAnsi="Univerza Sans" w:cs="Arial"/>
          <w:color w:val="303030"/>
          <w:lang w:val="sl-SI"/>
        </w:rPr>
        <w:t>za izdelavo grafične ali vizualne vsebine, kar sem ustrezno označil/-a pri posameznih slikah ali grafih;</w:t>
      </w:r>
    </w:p>
    <w:p w14:paraId="222AAC58" w14:textId="6DADD7E0" w:rsidR="0014296C" w:rsidRPr="0014296C" w:rsidRDefault="0014296C" w:rsidP="00515A4D">
      <w:pPr>
        <w:jc w:val="both"/>
        <w:rPr>
          <w:rFonts w:ascii="Univerza Sans" w:hAnsi="Univerza Sans" w:cs="Arial"/>
          <w:color w:val="303030"/>
          <w:lang w:val="sl-SI"/>
        </w:rPr>
      </w:pPr>
      <w:r>
        <w:rPr>
          <w:rFonts w:ascii="Univerza Sans" w:hAnsi="Univerza Sans" w:cs="Arial"/>
          <w:color w:val="303030"/>
          <w:lang w:val="sl-SI"/>
        </w:rPr>
        <w:t xml:space="preserve">- </w:t>
      </w:r>
      <w:r w:rsidRPr="0014296C">
        <w:rPr>
          <w:rFonts w:ascii="Univerza Sans" w:hAnsi="Univerza Sans" w:cs="Arial"/>
          <w:color w:val="303030"/>
          <w:lang w:val="sl-SI"/>
        </w:rPr>
        <w:t>za pripravo besedila (npr. za generiranje ali soavtorstvo odstavkov), kar sem ustrezno označil/-a v besedilu;</w:t>
      </w:r>
    </w:p>
    <w:p w14:paraId="5A227D31" w14:textId="7C9A186C" w:rsidR="0014296C" w:rsidRPr="0014296C" w:rsidRDefault="0014296C" w:rsidP="0014296C">
      <w:pPr>
        <w:jc w:val="both"/>
        <w:rPr>
          <w:rFonts w:ascii="Univerza Sans" w:hAnsi="Univerza Sans" w:cs="Arial"/>
          <w:color w:val="303030"/>
          <w:lang w:val="sl-SI"/>
        </w:rPr>
      </w:pPr>
      <w:r>
        <w:rPr>
          <w:rFonts w:ascii="Univerza Sans" w:hAnsi="Univerza Sans" w:cs="Arial"/>
          <w:color w:val="303030"/>
          <w:lang w:val="sl-SI"/>
        </w:rPr>
        <w:t xml:space="preserve">- </w:t>
      </w:r>
      <w:r w:rsidRPr="0014296C">
        <w:rPr>
          <w:rFonts w:ascii="Univerza Sans" w:hAnsi="Univerza Sans" w:cs="Arial"/>
          <w:color w:val="303030"/>
          <w:lang w:val="sl-SI"/>
        </w:rPr>
        <w:t>za lekturo, slogovno urejanje ali prečiščevanje besedila;</w:t>
      </w:r>
    </w:p>
    <w:p w14:paraId="782996BE" w14:textId="7D66A245" w:rsidR="0014296C" w:rsidRPr="0014296C" w:rsidRDefault="0014296C" w:rsidP="00515A4D">
      <w:pPr>
        <w:jc w:val="both"/>
        <w:rPr>
          <w:rFonts w:ascii="Univerza Sans" w:hAnsi="Univerza Sans" w:cs="Arial"/>
          <w:color w:val="303030"/>
          <w:lang w:val="sl-SI"/>
        </w:rPr>
      </w:pPr>
      <w:r>
        <w:rPr>
          <w:rFonts w:ascii="Univerza Sans" w:hAnsi="Univerza Sans" w:cs="Arial"/>
          <w:color w:val="303030"/>
          <w:lang w:val="sl-SI"/>
        </w:rPr>
        <w:t xml:space="preserve">- </w:t>
      </w:r>
      <w:r w:rsidRPr="0014296C">
        <w:rPr>
          <w:rFonts w:ascii="Univerza Sans" w:hAnsi="Univerza Sans" w:cs="Arial"/>
          <w:color w:val="303030"/>
          <w:lang w:val="sl-SI"/>
        </w:rPr>
        <w:t>pri razvoju numeričnih algoritmov ali programske kode (delno ali v celoti), kar sem</w:t>
      </w:r>
      <w:r>
        <w:rPr>
          <w:rFonts w:ascii="Univerza Sans" w:hAnsi="Univerza Sans" w:cs="Arial"/>
          <w:color w:val="303030"/>
          <w:lang w:val="sl-SI"/>
        </w:rPr>
        <w:t xml:space="preserve">   v   </w:t>
      </w:r>
      <w:r w:rsidRPr="0014296C">
        <w:rPr>
          <w:rFonts w:ascii="Univerza Sans" w:hAnsi="Univerza Sans" w:cs="Arial"/>
          <w:color w:val="303030"/>
          <w:lang w:val="sl-SI"/>
        </w:rPr>
        <w:t>ustrezno označil/-a;</w:t>
      </w:r>
      <w:r>
        <w:rPr>
          <w:rFonts w:ascii="Univerza Sans" w:hAnsi="Univerza Sans" w:cs="Arial"/>
          <w:color w:val="303030"/>
          <w:lang w:val="sl-SI"/>
        </w:rPr>
        <w:t xml:space="preserve">    </w:t>
      </w:r>
    </w:p>
    <w:p w14:paraId="6E88DDF9" w14:textId="6EAC7FAF" w:rsidR="0014296C" w:rsidRDefault="0014296C" w:rsidP="0014296C">
      <w:pPr>
        <w:jc w:val="both"/>
        <w:rPr>
          <w:rFonts w:ascii="Univerza Sans" w:hAnsi="Univerza Sans" w:cs="Arial"/>
          <w:color w:val="303030"/>
          <w:lang w:val="sl-SI"/>
        </w:rPr>
      </w:pPr>
      <w:r>
        <w:rPr>
          <w:rFonts w:ascii="Univerza Sans" w:hAnsi="Univerza Sans" w:cs="Arial"/>
          <w:color w:val="303030"/>
          <w:lang w:val="sl-SI"/>
        </w:rPr>
        <w:t xml:space="preserve">- </w:t>
      </w:r>
      <w:r w:rsidRPr="0014296C">
        <w:rPr>
          <w:rFonts w:ascii="Univerza Sans" w:hAnsi="Univerza Sans" w:cs="Arial"/>
          <w:color w:val="303030"/>
          <w:lang w:val="sl-SI"/>
        </w:rPr>
        <w:t>za druge namene, ki niso zajeti v zgornjih alinejah, in sicer: _____________________.</w:t>
      </w:r>
    </w:p>
    <w:p w14:paraId="6AAB464C" w14:textId="77777777" w:rsidR="00515A4D" w:rsidRPr="0014296C" w:rsidRDefault="00515A4D" w:rsidP="0014296C">
      <w:pPr>
        <w:jc w:val="both"/>
        <w:rPr>
          <w:rFonts w:ascii="Univerza Sans" w:hAnsi="Univerza Sans" w:cs="Arial"/>
          <w:color w:val="303030"/>
          <w:lang w:val="sl-SI"/>
        </w:rPr>
      </w:pPr>
    </w:p>
    <w:p w14:paraId="13B8897A"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lastRenderedPageBreak/>
        <w:t>10. da se zavedam:</w:t>
      </w:r>
    </w:p>
    <w:p w14:paraId="297ED614"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 da je plagiatorstvo (predstavljanje tujih del, bodisi dobesedno bodisi v obliki skoraj dobesednega parafraziranja bodisi v grafični obliki, s katerim so tuje misli oziroma ideje predstavljene kot moje lastne) kaznivo po Zakonu o avtorski in sorodnih pravicah;</w:t>
      </w:r>
    </w:p>
    <w:p w14:paraId="01E77F0F"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 da se kršitev sankcionira tudi z ukrepi po pravilih Univerze v Ljubljani in članice UL;</w:t>
      </w:r>
    </w:p>
    <w:p w14:paraId="290201FF" w14:textId="77777777" w:rsidR="0014296C" w:rsidRPr="0014296C" w:rsidRDefault="0014296C" w:rsidP="0014296C">
      <w:pPr>
        <w:jc w:val="both"/>
        <w:rPr>
          <w:rFonts w:ascii="Univerza Sans" w:hAnsi="Univerza Sans" w:cs="Arial"/>
          <w:color w:val="303030"/>
          <w:lang w:val="sl-SI"/>
        </w:rPr>
      </w:pPr>
      <w:r w:rsidRPr="0014296C">
        <w:rPr>
          <w:rFonts w:ascii="Univerza Sans" w:hAnsi="Univerza Sans" w:cs="Arial"/>
          <w:color w:val="303030"/>
          <w:lang w:val="sl-SI"/>
        </w:rPr>
        <w:t>- posledic, ki jih dokazano plagiatorstvo lahko predstavlja za predloženo pisno zaključno delo študija in za moj status na članici UL.</w:t>
      </w:r>
    </w:p>
    <w:p w14:paraId="4D13592C" w14:textId="77777777" w:rsidR="0014296C" w:rsidRPr="0014296C" w:rsidRDefault="0014296C" w:rsidP="0014296C">
      <w:pPr>
        <w:jc w:val="both"/>
        <w:rPr>
          <w:rFonts w:ascii="Univerza Sans" w:hAnsi="Univerza Sans" w:cs="Arial"/>
          <w:color w:val="303030"/>
          <w:lang w:val="sl-SI"/>
        </w:rPr>
      </w:pPr>
    </w:p>
    <w:p w14:paraId="2A9E3CF1" w14:textId="77777777" w:rsidR="0014296C" w:rsidRDefault="0014296C">
      <w:pPr>
        <w:rPr>
          <w:rFonts w:ascii="Univerza Sans" w:hAnsi="Univerza Sans"/>
          <w:bCs/>
          <w:lang w:val="en-US"/>
        </w:rPr>
      </w:pPr>
    </w:p>
    <w:p w14:paraId="4D3563B5" w14:textId="77777777" w:rsidR="0014296C" w:rsidRDefault="0014296C">
      <w:pPr>
        <w:rPr>
          <w:rFonts w:ascii="Univerza Sans" w:hAnsi="Univerza Sans"/>
          <w:bCs/>
          <w:lang w:val="en-US"/>
        </w:rPr>
      </w:pPr>
    </w:p>
    <w:p w14:paraId="5288113E" w14:textId="1BB77F13" w:rsidR="0014296C" w:rsidRDefault="0014296C">
      <w:pPr>
        <w:rPr>
          <w:rFonts w:ascii="Univerza Sans" w:hAnsi="Univerza Sans"/>
          <w:bCs/>
          <w:lang w:val="en-US"/>
        </w:rPr>
      </w:pPr>
      <w:r w:rsidRPr="0014296C">
        <w:rPr>
          <w:rFonts w:ascii="Univerza Sans" w:hAnsi="Univerza Sans"/>
          <w:bCs/>
          <w:color w:val="C00000"/>
          <w:lang w:val="en-US"/>
        </w:rPr>
        <w:t xml:space="preserve">Podpis študenta/- ke: </w:t>
      </w:r>
      <w:r w:rsidRPr="0014296C">
        <w:rPr>
          <w:rFonts w:ascii="Univerza Sans" w:hAnsi="Univerza Sans"/>
          <w:bCs/>
          <w:color w:val="C00000"/>
          <w:lang w:val="en-US"/>
        </w:rPr>
        <w:tab/>
      </w:r>
      <w:r w:rsidRPr="0014296C">
        <w:rPr>
          <w:rFonts w:ascii="Univerza Sans" w:hAnsi="Univerza Sans"/>
          <w:bCs/>
          <w:color w:val="C00000"/>
          <w:lang w:val="en-US"/>
        </w:rPr>
        <w:tab/>
      </w:r>
      <w:r w:rsidRPr="0014296C">
        <w:rPr>
          <w:rFonts w:ascii="Univerza Sans" w:hAnsi="Univerza Sans"/>
          <w:bCs/>
          <w:color w:val="C00000"/>
          <w:lang w:val="en-US"/>
        </w:rPr>
        <w:tab/>
      </w:r>
      <w:r w:rsidRPr="0014296C">
        <w:rPr>
          <w:rFonts w:ascii="Univerza Sans" w:hAnsi="Univerza Sans"/>
          <w:bCs/>
          <w:color w:val="C00000"/>
          <w:lang w:val="en-US"/>
        </w:rPr>
        <w:tab/>
      </w:r>
      <w:r w:rsidRPr="0014296C">
        <w:rPr>
          <w:rFonts w:ascii="Univerza Sans" w:hAnsi="Univerza Sans"/>
          <w:bCs/>
          <w:color w:val="C00000"/>
          <w:lang w:val="en-US"/>
        </w:rPr>
        <w:tab/>
      </w:r>
      <w:r w:rsidRPr="0014296C">
        <w:rPr>
          <w:rFonts w:ascii="Univerza Sans" w:hAnsi="Univerza Sans"/>
          <w:bCs/>
          <w:color w:val="C00000"/>
          <w:lang w:val="en-US"/>
        </w:rPr>
        <w:tab/>
        <w:t>Datum:</w:t>
      </w:r>
      <w:r>
        <w:rPr>
          <w:rFonts w:ascii="Univerza Sans" w:hAnsi="Univerza Sans"/>
          <w:bCs/>
          <w:lang w:val="en-US"/>
        </w:rPr>
        <w:br w:type="page"/>
      </w:r>
    </w:p>
    <w:p w14:paraId="2500B217" w14:textId="24C91DC7" w:rsidR="0014296C" w:rsidRPr="0014296C" w:rsidRDefault="0014296C" w:rsidP="0014296C">
      <w:pPr>
        <w:jc w:val="both"/>
        <w:rPr>
          <w:rFonts w:ascii="Univerza Sans" w:hAnsi="Univerza Sans"/>
          <w:bCs/>
          <w:lang w:val="en-US"/>
        </w:rPr>
      </w:pPr>
      <w:r w:rsidRPr="0014296C">
        <w:rPr>
          <w:rFonts w:ascii="Univerza Sans" w:hAnsi="Univerza Sans"/>
          <w:bCs/>
          <w:lang w:val="en-US"/>
        </w:rPr>
        <w:lastRenderedPageBreak/>
        <w:t>T</w:t>
      </w:r>
      <w:r w:rsidR="00822917" w:rsidRPr="0014296C">
        <w:rPr>
          <w:rFonts w:ascii="Univerza Sans" w:hAnsi="Univerza Sans"/>
          <w:bCs/>
          <w:lang w:val="en-US"/>
        </w:rPr>
        <w:t xml:space="preserve">he undersigned </w:t>
      </w:r>
      <w:r w:rsidR="00822917" w:rsidRPr="00C96E35">
        <w:rPr>
          <w:rFonts w:ascii="Univerza Sans" w:hAnsi="Univerza Sans"/>
          <w:bCs/>
          <w:color w:val="C00000"/>
          <w:lang w:val="en-US"/>
        </w:rPr>
        <w:t>"[name and surname]"</w:t>
      </w:r>
      <w:r w:rsidR="00822917" w:rsidRPr="0014296C">
        <w:rPr>
          <w:rFonts w:ascii="Univerza Sans" w:hAnsi="Univerza Sans"/>
          <w:bCs/>
          <w:lang w:val="en-US"/>
        </w:rPr>
        <w:t xml:space="preserve">, student of the Faculty of Civil and Geodetic Engineering at the University of Ljubljana, with registration </w:t>
      </w:r>
      <w:r w:rsidRPr="0014296C">
        <w:rPr>
          <w:rFonts w:ascii="Univerza Sans" w:hAnsi="Univerza Sans"/>
          <w:bCs/>
          <w:lang w:val="en-US"/>
        </w:rPr>
        <w:t xml:space="preserve">number </w:t>
      </w:r>
      <w:r w:rsidRPr="00455847">
        <w:rPr>
          <w:rFonts w:ascii="Univerza Sans" w:hAnsi="Univerza Sans"/>
          <w:bCs/>
          <w:color w:val="C00000"/>
          <w:lang w:val="en-US"/>
        </w:rPr>
        <w:t>“</w:t>
      </w:r>
      <w:r w:rsidR="00822917" w:rsidRPr="00455847">
        <w:rPr>
          <w:rFonts w:ascii="Univerza Sans" w:hAnsi="Univerza Sans"/>
          <w:bCs/>
          <w:color w:val="C00000"/>
          <w:lang w:val="en-US"/>
        </w:rPr>
        <w:t>[registration number]"</w:t>
      </w:r>
      <w:r w:rsidR="00822917" w:rsidRPr="0014296C">
        <w:rPr>
          <w:rFonts w:ascii="Univerza Sans" w:hAnsi="Univerza Sans"/>
          <w:bCs/>
          <w:lang w:val="en-US"/>
        </w:rPr>
        <w:t xml:space="preserve">, author of the written final work of studies, entitled: </w:t>
      </w:r>
      <w:r w:rsidR="00822917" w:rsidRPr="00455847">
        <w:rPr>
          <w:rFonts w:ascii="Univerza Sans" w:hAnsi="Univerza Sans"/>
          <w:bCs/>
          <w:color w:val="C00000"/>
          <w:lang w:val="en-US"/>
        </w:rPr>
        <w:t>"[title of the thesis]"</w:t>
      </w:r>
      <w:r w:rsidR="00822917" w:rsidRPr="0014296C">
        <w:rPr>
          <w:rFonts w:ascii="Univerza Sans" w:hAnsi="Univerza Sans"/>
          <w:bCs/>
          <w:lang w:val="en-US"/>
        </w:rPr>
        <w:t xml:space="preserve">, </w:t>
      </w:r>
      <w:r w:rsidRPr="0014296C">
        <w:rPr>
          <w:rFonts w:ascii="Univerza Sans" w:hAnsi="Univerza Sans"/>
          <w:bCs/>
          <w:lang w:val="en-US"/>
        </w:rPr>
        <w:t>by submitting the final work, declare that (please choose):</w:t>
      </w:r>
    </w:p>
    <w:p w14:paraId="26BCEC88" w14:textId="77777777" w:rsidR="0014296C" w:rsidRPr="0014296C" w:rsidRDefault="0014296C" w:rsidP="0014296C">
      <w:pPr>
        <w:jc w:val="both"/>
        <w:rPr>
          <w:rFonts w:ascii="Univerza Sans" w:hAnsi="Univerza Sans"/>
          <w:bCs/>
          <w:lang w:val="en-US"/>
        </w:rPr>
      </w:pPr>
    </w:p>
    <w:p w14:paraId="38CADE85"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1.  The written final work of studies is a result of my independent work and that, in case of using any AI tools, I have used them responsibly (in particular by checking primary sources, by not entering copyrighted works into the AI tools, by critically evaluating the results, which may be incomplete, incorrect or untrue) and am solely responsible for the content of the copyright work I have created.</w:t>
      </w:r>
    </w:p>
    <w:p w14:paraId="59C7683C"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The written final work of studies is a result of own work of several candidates and fulfils the conditions determined by the UL Statute for joint final works of studies and is a result of my independent work in the required share and that, in case of using any AI tools, I have used them responsibly (in particular by checking primary sources, by not entering copyrighted works into the AI tools, by critically evaluating the results, which may be incomplete, incorrect or untrue) and am solely responsible for the content of the copyright work I have created.</w:t>
      </w:r>
    </w:p>
    <w:p w14:paraId="51F6B06B"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2. I have acquired all the necessary permissions for the use of data and copyrighted works in the written final work of studies and have clearly marked them in the written final work of studies.</w:t>
      </w:r>
    </w:p>
    <w:p w14:paraId="7FDAE4EA"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3. I have acted in accordance with ethical principles during the preparation of the written final work of studies and have, where necessary, obtained agreement of the ethics commission.</w:t>
      </w:r>
    </w:p>
    <w:p w14:paraId="0B8CE25E"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4. I give my consent to the use of the electronic form of the written final work of studies for the detection of content similarity with other works, using similarity detection software that is connected with the study information system of the university member.</w:t>
      </w:r>
    </w:p>
    <w:p w14:paraId="36D4DF47"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5. I transfer to the UL – free of charge, non-exclusively, geographically and time-wise unlimited – the right of saving the work in the electronic form, the right of reproduction, as well as the right of making the written final work of studies available to the public on the World Wide Web via the Repository of the UL.</w:t>
      </w:r>
    </w:p>
    <w:p w14:paraId="1F868A4D"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6. [for final work of studies, composed of articles, at 3rd cycle postgraduate studies] I have acquired from publishers, to which I have previously exclusively transferred material copyright for articles, all the necessary permissions for the inclusion of articles in the electronic forms of the dissertation. The permissions enable the UL – free of charge, non-exclusively, geographically and time-wise unlimited – to save the work in the electronic form and its reproduction as well as to make the dissertation available to the public on the world wide web via the Repository of UL.</w:t>
      </w:r>
    </w:p>
    <w:p w14:paraId="077467D8"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7. I give my consent to the publication of my personal data included in the written final work of studies and in this declaration, together with the publication of the written final work of studies.</w:t>
      </w:r>
    </w:p>
    <w:p w14:paraId="17C081F8"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8. I give my consent to the use of my birth date in COBISS record.</w:t>
      </w:r>
    </w:p>
    <w:p w14:paraId="4F46B8EC"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9.</w:t>
      </w:r>
    </w:p>
    <w:p w14:paraId="6731078E" w14:textId="6F1EA9CE" w:rsidR="0014296C" w:rsidRPr="0014296C" w:rsidRDefault="0014296C" w:rsidP="0014296C">
      <w:pPr>
        <w:jc w:val="both"/>
        <w:rPr>
          <w:rFonts w:ascii="Univerza Sans" w:hAnsi="Univerza Sans"/>
          <w:bCs/>
          <w:lang w:val="en-US"/>
        </w:rPr>
      </w:pPr>
      <w:r w:rsidRPr="0014296C">
        <w:rPr>
          <w:rFonts w:ascii="Univerza Sans" w:hAnsi="Univerza Sans"/>
          <w:bCs/>
          <w:lang w:val="en-US"/>
        </w:rPr>
        <w:t>a) I did not use any artificial intelligence or machine learning tools in the preparation of the written final work of studies;</w:t>
      </w:r>
    </w:p>
    <w:p w14:paraId="7D32D66F" w14:textId="74BC7324" w:rsidR="00455847" w:rsidRPr="0014296C" w:rsidRDefault="0014296C" w:rsidP="0014296C">
      <w:pPr>
        <w:jc w:val="both"/>
        <w:rPr>
          <w:rFonts w:ascii="Univerza Sans" w:hAnsi="Univerza Sans"/>
          <w:bCs/>
          <w:lang w:val="en-US"/>
        </w:rPr>
      </w:pPr>
      <w:r w:rsidRPr="0014296C">
        <w:rPr>
          <w:rFonts w:ascii="Univerza Sans" w:hAnsi="Univerza Sans"/>
          <w:bCs/>
          <w:lang w:val="en-US"/>
        </w:rPr>
        <w:t>b) I used artificial intelligence or machine learning tools in the preparation of the written final work of studies:</w:t>
      </w:r>
    </w:p>
    <w:p w14:paraId="7A180BFD" w14:textId="77F4C71A" w:rsidR="0014296C" w:rsidRPr="0014296C" w:rsidRDefault="00455847" w:rsidP="0014296C">
      <w:pPr>
        <w:jc w:val="both"/>
        <w:rPr>
          <w:rFonts w:ascii="Univerza Sans" w:hAnsi="Univerza Sans"/>
          <w:bCs/>
          <w:lang w:val="en-US"/>
        </w:rPr>
      </w:pPr>
      <w:r>
        <w:rPr>
          <w:rFonts w:ascii="Univerza Sans" w:hAnsi="Univerza Sans"/>
          <w:bCs/>
          <w:lang w:val="en-US"/>
        </w:rPr>
        <w:t>- F</w:t>
      </w:r>
      <w:r w:rsidR="0014296C" w:rsidRPr="0014296C">
        <w:rPr>
          <w:rFonts w:ascii="Univerza Sans" w:hAnsi="Univerza Sans"/>
          <w:bCs/>
          <w:lang w:val="en-US"/>
        </w:rPr>
        <w:t>or creating graphic or visual content, which I have appropriately indicated next to the respective images or graphs;</w:t>
      </w:r>
    </w:p>
    <w:p w14:paraId="0790DBC7" w14:textId="4EAF6CFC" w:rsidR="0014296C" w:rsidRPr="0014296C" w:rsidRDefault="00455847" w:rsidP="0014296C">
      <w:pPr>
        <w:jc w:val="both"/>
        <w:rPr>
          <w:rFonts w:ascii="Univerza Sans" w:hAnsi="Univerza Sans"/>
          <w:bCs/>
          <w:lang w:val="en-US"/>
        </w:rPr>
      </w:pPr>
      <w:r>
        <w:rPr>
          <w:rFonts w:ascii="Univerza Sans" w:hAnsi="Univerza Sans"/>
          <w:bCs/>
          <w:lang w:val="en-US"/>
        </w:rPr>
        <w:t xml:space="preserve">- </w:t>
      </w:r>
      <w:r w:rsidR="0014296C" w:rsidRPr="0014296C">
        <w:rPr>
          <w:rFonts w:ascii="Univerza Sans" w:hAnsi="Univerza Sans"/>
          <w:bCs/>
          <w:lang w:val="en-US"/>
        </w:rPr>
        <w:t xml:space="preserve">For preparing text (e.g., generating or </w:t>
      </w:r>
      <w:r w:rsidRPr="0014296C">
        <w:rPr>
          <w:rFonts w:ascii="Univerza Sans" w:hAnsi="Univerza Sans"/>
          <w:bCs/>
          <w:lang w:val="en-US"/>
        </w:rPr>
        <w:t>co-authoring</w:t>
      </w:r>
      <w:r w:rsidR="0014296C" w:rsidRPr="0014296C">
        <w:rPr>
          <w:rFonts w:ascii="Univerza Sans" w:hAnsi="Univerza Sans"/>
          <w:bCs/>
          <w:lang w:val="en-US"/>
        </w:rPr>
        <w:t xml:space="preserve"> paragraphs), which I have appropriately indicated in the text;</w:t>
      </w:r>
    </w:p>
    <w:p w14:paraId="5B4C264D" w14:textId="01C6DD40" w:rsidR="0014296C" w:rsidRPr="0014296C" w:rsidRDefault="00455847" w:rsidP="0014296C">
      <w:pPr>
        <w:jc w:val="both"/>
        <w:rPr>
          <w:rFonts w:ascii="Univerza Sans" w:hAnsi="Univerza Sans"/>
          <w:bCs/>
          <w:lang w:val="en-US"/>
        </w:rPr>
      </w:pPr>
      <w:r>
        <w:rPr>
          <w:rFonts w:ascii="Univerza Sans" w:hAnsi="Univerza Sans"/>
          <w:bCs/>
          <w:lang w:val="en-US"/>
        </w:rPr>
        <w:t xml:space="preserve">- </w:t>
      </w:r>
      <w:r w:rsidR="0014296C" w:rsidRPr="0014296C">
        <w:rPr>
          <w:rFonts w:ascii="Univerza Sans" w:hAnsi="Univerza Sans"/>
          <w:bCs/>
          <w:lang w:val="en-US"/>
        </w:rPr>
        <w:t>For proofreading, stylistic editing, or refining the text;</w:t>
      </w:r>
    </w:p>
    <w:p w14:paraId="5A496087" w14:textId="77777777" w:rsidR="00455847" w:rsidRDefault="00455847" w:rsidP="0014296C">
      <w:pPr>
        <w:jc w:val="both"/>
        <w:rPr>
          <w:rFonts w:ascii="Univerza Sans" w:hAnsi="Univerza Sans"/>
          <w:bCs/>
          <w:lang w:val="en-US"/>
        </w:rPr>
      </w:pPr>
      <w:r>
        <w:rPr>
          <w:rFonts w:ascii="Univerza Sans" w:hAnsi="Univerza Sans"/>
          <w:bCs/>
          <w:lang w:val="en-US"/>
        </w:rPr>
        <w:t xml:space="preserve">- </w:t>
      </w:r>
      <w:r w:rsidR="0014296C" w:rsidRPr="0014296C">
        <w:rPr>
          <w:rFonts w:ascii="Univerza Sans" w:hAnsi="Univerza Sans"/>
          <w:bCs/>
          <w:lang w:val="en-US"/>
        </w:rPr>
        <w:t>In the development of numerical algorithms or computer code (partially or in full), which I have appropriately indicated;</w:t>
      </w:r>
    </w:p>
    <w:p w14:paraId="543E16F7" w14:textId="11DA8EEB" w:rsidR="0014296C" w:rsidRPr="0014296C" w:rsidRDefault="00455847" w:rsidP="0014296C">
      <w:pPr>
        <w:jc w:val="both"/>
        <w:rPr>
          <w:rFonts w:ascii="Univerza Sans" w:hAnsi="Univerza Sans"/>
          <w:bCs/>
          <w:lang w:val="en-US"/>
        </w:rPr>
      </w:pPr>
      <w:r>
        <w:rPr>
          <w:rFonts w:ascii="Univerza Sans" w:hAnsi="Univerza Sans"/>
          <w:bCs/>
          <w:lang w:val="en-US"/>
        </w:rPr>
        <w:t xml:space="preserve">- </w:t>
      </w:r>
      <w:r w:rsidR="0014296C" w:rsidRPr="0014296C">
        <w:rPr>
          <w:rFonts w:ascii="Univerza Sans" w:hAnsi="Univerza Sans"/>
          <w:bCs/>
          <w:lang w:val="en-US"/>
        </w:rPr>
        <w:t>For other purposes not included in the above items, namely:__________________.</w:t>
      </w:r>
    </w:p>
    <w:p w14:paraId="6D03DAE5"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lastRenderedPageBreak/>
        <w:t>10. I am aware:</w:t>
      </w:r>
    </w:p>
    <w:p w14:paraId="47F162E0"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 That plagiarism (presenting the work of others – whether verbatim, in the form of nearly verbatim paraphrasing, or in graphical form, by which foreign thoughts or ideas are presented as my own) is punishable under the Copyright and Related Rights Act;</w:t>
      </w:r>
    </w:p>
    <w:p w14:paraId="126B0392"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 That violation is also sanctioned by measures under the rules of UL and the UL member;</w:t>
      </w:r>
    </w:p>
    <w:p w14:paraId="2E74A380" w14:textId="77777777" w:rsidR="0014296C" w:rsidRPr="0014296C" w:rsidRDefault="0014296C" w:rsidP="0014296C">
      <w:pPr>
        <w:jc w:val="both"/>
        <w:rPr>
          <w:rFonts w:ascii="Univerza Sans" w:hAnsi="Univerza Sans"/>
          <w:bCs/>
          <w:lang w:val="en-US"/>
        </w:rPr>
      </w:pPr>
      <w:r w:rsidRPr="0014296C">
        <w:rPr>
          <w:rFonts w:ascii="Univerza Sans" w:hAnsi="Univerza Sans"/>
          <w:bCs/>
          <w:lang w:val="en-US"/>
        </w:rPr>
        <w:t>- Of the consequences that proven plagiarism may have for the submitted written final work of studies and for my status at the UL member.</w:t>
      </w:r>
    </w:p>
    <w:p w14:paraId="1FACCD7A" w14:textId="08A98F29" w:rsidR="00485171" w:rsidRDefault="00485171" w:rsidP="00822917">
      <w:pPr>
        <w:jc w:val="both"/>
        <w:rPr>
          <w:rFonts w:ascii="Univerza Sans" w:hAnsi="Univerza Sans"/>
          <w:bCs/>
          <w:lang w:val="en-US"/>
        </w:rPr>
      </w:pPr>
    </w:p>
    <w:p w14:paraId="6BE5DDCD" w14:textId="6C7AED5E" w:rsidR="00455847" w:rsidRDefault="00455847" w:rsidP="00822917">
      <w:pPr>
        <w:jc w:val="both"/>
        <w:rPr>
          <w:rFonts w:ascii="Univerza Sans" w:hAnsi="Univerza Sans"/>
          <w:bCs/>
          <w:lang w:val="en-US"/>
        </w:rPr>
      </w:pPr>
    </w:p>
    <w:p w14:paraId="42F11E91" w14:textId="7D6665F1" w:rsidR="00455847" w:rsidRDefault="00455847" w:rsidP="00822917">
      <w:pPr>
        <w:jc w:val="both"/>
        <w:rPr>
          <w:rFonts w:ascii="Univerza Sans" w:hAnsi="Univerza Sans"/>
          <w:bCs/>
          <w:color w:val="C00000"/>
          <w:lang w:val="en-US"/>
        </w:rPr>
      </w:pPr>
      <w:r w:rsidRPr="00455847">
        <w:rPr>
          <w:rFonts w:ascii="Univerza Sans" w:hAnsi="Univerza Sans"/>
          <w:bCs/>
          <w:color w:val="C00000"/>
          <w:lang w:val="en-US"/>
        </w:rPr>
        <w:t>Student’s signature</w:t>
      </w:r>
      <w:r w:rsidR="00515A4D">
        <w:rPr>
          <w:rFonts w:ascii="Univerza Sans" w:hAnsi="Univerza Sans"/>
          <w:bCs/>
          <w:color w:val="C00000"/>
          <w:lang w:val="en-US"/>
        </w:rPr>
        <w:t>:</w:t>
      </w:r>
      <w:r w:rsidRPr="00455847">
        <w:rPr>
          <w:rFonts w:ascii="Univerza Sans" w:hAnsi="Univerza Sans"/>
          <w:bCs/>
          <w:color w:val="C00000"/>
          <w:lang w:val="en-US"/>
        </w:rPr>
        <w:t xml:space="preserve"> </w:t>
      </w:r>
      <w:r w:rsidRPr="00455847">
        <w:rPr>
          <w:rFonts w:ascii="Univerza Sans" w:hAnsi="Univerza Sans"/>
          <w:bCs/>
          <w:color w:val="C00000"/>
          <w:lang w:val="en-US"/>
        </w:rPr>
        <w:tab/>
      </w:r>
      <w:r w:rsidRPr="00455847">
        <w:rPr>
          <w:rFonts w:ascii="Univerza Sans" w:hAnsi="Univerza Sans"/>
          <w:bCs/>
          <w:color w:val="C00000"/>
          <w:lang w:val="en-US"/>
        </w:rPr>
        <w:tab/>
      </w:r>
      <w:r w:rsidRPr="00455847">
        <w:rPr>
          <w:rFonts w:ascii="Univerza Sans" w:hAnsi="Univerza Sans"/>
          <w:bCs/>
          <w:color w:val="C00000"/>
          <w:lang w:val="en-US"/>
        </w:rPr>
        <w:tab/>
      </w:r>
      <w:r w:rsidRPr="00455847">
        <w:rPr>
          <w:rFonts w:ascii="Univerza Sans" w:hAnsi="Univerza Sans"/>
          <w:bCs/>
          <w:color w:val="C00000"/>
          <w:lang w:val="en-US"/>
        </w:rPr>
        <w:tab/>
      </w:r>
      <w:r w:rsidRPr="00455847">
        <w:rPr>
          <w:rFonts w:ascii="Univerza Sans" w:hAnsi="Univerza Sans"/>
          <w:bCs/>
          <w:color w:val="C00000"/>
          <w:lang w:val="en-US"/>
        </w:rPr>
        <w:tab/>
      </w:r>
      <w:r w:rsidRPr="00455847">
        <w:rPr>
          <w:rFonts w:ascii="Univerza Sans" w:hAnsi="Univerza Sans"/>
          <w:bCs/>
          <w:color w:val="C00000"/>
          <w:lang w:val="en-US"/>
        </w:rPr>
        <w:tab/>
        <w:t>Date:</w:t>
      </w:r>
    </w:p>
    <w:p w14:paraId="5C61CC94" w14:textId="2EF237B0" w:rsidR="00324F5B" w:rsidRDefault="00324F5B" w:rsidP="00822917">
      <w:pPr>
        <w:jc w:val="both"/>
        <w:rPr>
          <w:rFonts w:ascii="Univerza Sans" w:hAnsi="Univerza Sans"/>
          <w:bCs/>
          <w:color w:val="C00000"/>
          <w:lang w:val="en-US"/>
        </w:rPr>
      </w:pPr>
    </w:p>
    <w:p w14:paraId="1D4F2053" w14:textId="19983422" w:rsidR="00324F5B" w:rsidRDefault="00324F5B" w:rsidP="00822917">
      <w:pPr>
        <w:jc w:val="both"/>
        <w:rPr>
          <w:rFonts w:ascii="Univerza Sans" w:hAnsi="Univerza Sans"/>
          <w:bCs/>
          <w:color w:val="C00000"/>
          <w:lang w:val="en-US"/>
        </w:rPr>
      </w:pPr>
    </w:p>
    <w:p w14:paraId="7F14CA80" w14:textId="77777777" w:rsidR="00324F5B" w:rsidRDefault="00324F5B">
      <w:pPr>
        <w:rPr>
          <w:rFonts w:ascii="Univerza Sans" w:hAnsi="Univerza Sans"/>
          <w:bCs/>
          <w:color w:val="C00000"/>
          <w:lang w:val="en-US"/>
        </w:rPr>
      </w:pPr>
      <w:r>
        <w:rPr>
          <w:rFonts w:ascii="Univerza Sans" w:hAnsi="Univerza Sans"/>
          <w:bCs/>
          <w:color w:val="C00000"/>
          <w:lang w:val="en-US"/>
        </w:rPr>
        <w:br w:type="page"/>
      </w:r>
    </w:p>
    <w:p w14:paraId="6A7E3284" w14:textId="77777777" w:rsidR="00324F5B" w:rsidRPr="00324F5B" w:rsidRDefault="00324F5B" w:rsidP="00324F5B">
      <w:pPr>
        <w:spacing w:after="160" w:line="276" w:lineRule="auto"/>
        <w:rPr>
          <w:rFonts w:ascii="Univerza Sans" w:eastAsia="Calibri" w:hAnsi="Univerza Sans" w:cs="Arial"/>
          <w:b/>
          <w:bCs/>
          <w:sz w:val="22"/>
          <w:szCs w:val="22"/>
          <w:lang w:val="sl-SI" w:eastAsia="en-US"/>
        </w:rPr>
      </w:pPr>
      <w:r w:rsidRPr="00324F5B">
        <w:rPr>
          <w:rFonts w:ascii="Arial" w:eastAsia="Calibri" w:hAnsi="Arial" w:cs="Arial"/>
          <w:b/>
          <w:bCs/>
          <w:sz w:val="24"/>
          <w:szCs w:val="24"/>
          <w:lang w:val="sl-SI" w:eastAsia="en-US"/>
        </w:rPr>
        <w:lastRenderedPageBreak/>
        <w:t xml:space="preserve">Načrt </w:t>
      </w:r>
      <w:r w:rsidRPr="00324F5B">
        <w:rPr>
          <w:rFonts w:ascii="Univerza Sans" w:eastAsia="Calibri" w:hAnsi="Univerza Sans" w:cs="Arial"/>
          <w:b/>
          <w:bCs/>
          <w:sz w:val="22"/>
          <w:szCs w:val="22"/>
          <w:lang w:val="sl-SI" w:eastAsia="en-US"/>
        </w:rPr>
        <w:t>ravnanja z raziskovalnimi podatki (NRRP) – 2</w:t>
      </w:r>
    </w:p>
    <w:p w14:paraId="0664D948" w14:textId="77777777" w:rsidR="00324F5B" w:rsidRPr="00324F5B" w:rsidRDefault="00324F5B" w:rsidP="00324F5B">
      <w:pPr>
        <w:spacing w:after="160" w:line="276" w:lineRule="auto"/>
        <w:rPr>
          <w:rFonts w:ascii="Univerza Sans" w:eastAsia="Calibri" w:hAnsi="Univerza Sans" w:cs="Arial"/>
          <w:sz w:val="22"/>
          <w:szCs w:val="22"/>
          <w:lang w:val="sl-SI" w:eastAsia="en-US"/>
        </w:rPr>
      </w:pPr>
      <w:r w:rsidRPr="00324F5B">
        <w:rPr>
          <w:rFonts w:ascii="Univerza Sans" w:eastAsia="Calibri" w:hAnsi="Univerza Sans" w:cs="Arial"/>
          <w:sz w:val="22"/>
          <w:szCs w:val="22"/>
          <w:lang w:val="sl-SI" w:eastAsia="en-US"/>
        </w:rPr>
        <w:t>NRRP - ob predstavitvi rezultatov raziskovalnega dela oziroma ob oddaji doktorske disertacije</w:t>
      </w:r>
    </w:p>
    <w:p w14:paraId="65F06523" w14:textId="77777777" w:rsidR="00324F5B" w:rsidRPr="00324F5B" w:rsidRDefault="00324F5B" w:rsidP="00324F5B">
      <w:pPr>
        <w:spacing w:after="160" w:line="276" w:lineRule="auto"/>
        <w:rPr>
          <w:rFonts w:ascii="Univerza Sans" w:eastAsia="Calibri" w:hAnsi="Univerza Sans" w:cs="Arial"/>
          <w:i/>
          <w:iCs/>
          <w:sz w:val="22"/>
          <w:szCs w:val="22"/>
          <w:lang w:val="sl-SI" w:eastAsia="en-US"/>
        </w:rPr>
      </w:pPr>
      <w:r w:rsidRPr="00324F5B">
        <w:rPr>
          <w:rFonts w:ascii="Univerza Sans" w:eastAsia="Calibri" w:hAnsi="Univerza Sans" w:cs="Arial"/>
          <w:i/>
          <w:iCs/>
          <w:sz w:val="22"/>
          <w:szCs w:val="22"/>
          <w:lang w:val="sl-SI" w:eastAsia="en-US"/>
        </w:rPr>
        <w:t>V odgovorih opišite ravnanje z raziskovalnimi podatki.</w:t>
      </w:r>
    </w:p>
    <w:p w14:paraId="5264E294" w14:textId="77777777" w:rsidR="00324F5B" w:rsidRPr="00324F5B" w:rsidRDefault="00324F5B" w:rsidP="00324F5B">
      <w:pPr>
        <w:spacing w:after="160" w:line="256" w:lineRule="auto"/>
        <w:rPr>
          <w:rFonts w:ascii="Univerza Sans" w:eastAsia="Calibri" w:hAnsi="Univerza Sans" w:cs="Arial"/>
          <w:i/>
          <w:iCs/>
          <w:sz w:val="22"/>
          <w:szCs w:val="22"/>
          <w:lang w:val="sl-SI" w:eastAsia="en-US"/>
        </w:rPr>
      </w:pPr>
      <w:r w:rsidRPr="00324F5B">
        <w:rPr>
          <w:rFonts w:ascii="Univerza Sans" w:eastAsia="Calibri" w:hAnsi="Univerza Sans" w:cs="Arial"/>
          <w:i/>
          <w:iCs/>
          <w:sz w:val="22"/>
          <w:szCs w:val="22"/>
          <w:lang w:val="sl-SI" w:eastAsia="en-GB"/>
        </w:rPr>
        <w:t>Za pomoč se lahko obrnete na mrežo podatkovnih svetovalcev in kontaktnih oseb za ravnanje z raziskovalnimi podatki na UL (</w:t>
      </w:r>
      <w:hyperlink r:id="rId8" w:history="1">
        <w:r w:rsidRPr="00324F5B">
          <w:rPr>
            <w:rFonts w:ascii="Univerza Sans" w:eastAsia="Calibri" w:hAnsi="Univerza Sans" w:cs="Arial"/>
            <w:i/>
            <w:iCs/>
            <w:color w:val="0563C1"/>
            <w:sz w:val="22"/>
            <w:szCs w:val="22"/>
            <w:u w:val="single"/>
            <w:lang w:val="sl-SI" w:eastAsia="en-GB"/>
          </w:rPr>
          <w:t>raziskovalni.podatki@uni-lj.si</w:t>
        </w:r>
      </w:hyperlink>
      <w:r w:rsidRPr="00324F5B">
        <w:rPr>
          <w:rFonts w:ascii="Univerza Sans" w:eastAsia="Calibri" w:hAnsi="Univerza Sans" w:cs="Arial"/>
          <w:i/>
          <w:iCs/>
          <w:sz w:val="22"/>
          <w:szCs w:val="22"/>
          <w:lang w:val="sl-SI" w:eastAsia="en-GB"/>
        </w:rPr>
        <w:t>, 0</w:t>
      </w:r>
      <w:r w:rsidRPr="00324F5B">
        <w:rPr>
          <w:rFonts w:ascii="Univerza Sans" w:eastAsia="Calibri" w:hAnsi="Univerza Sans" w:cs="Arial"/>
          <w:i/>
          <w:iCs/>
          <w:sz w:val="22"/>
          <w:szCs w:val="22"/>
          <w:lang w:val="sl-SI" w:eastAsia="en-US"/>
        </w:rPr>
        <w:t>1 2418 569</w:t>
      </w:r>
      <w:r w:rsidRPr="00324F5B">
        <w:rPr>
          <w:rFonts w:ascii="Univerza Sans" w:eastAsia="Calibri" w:hAnsi="Univerza Sans" w:cs="Arial"/>
          <w:i/>
          <w:iCs/>
          <w:sz w:val="22"/>
          <w:szCs w:val="22"/>
          <w:lang w:val="sl-SI" w:eastAsia="en-GB"/>
        </w:rPr>
        <w:t>).</w:t>
      </w:r>
    </w:p>
    <w:tbl>
      <w:tblPr>
        <w:tblStyle w:val="TableGrid3"/>
        <w:tblW w:w="9209" w:type="dxa"/>
        <w:tblInd w:w="0" w:type="dxa"/>
        <w:tblLook w:val="04A0" w:firstRow="1" w:lastRow="0" w:firstColumn="1" w:lastColumn="0" w:noHBand="0" w:noVBand="1"/>
      </w:tblPr>
      <w:tblGrid>
        <w:gridCol w:w="9209"/>
      </w:tblGrid>
      <w:tr w:rsidR="00324F5B" w:rsidRPr="00324F5B" w14:paraId="604E11F3" w14:textId="77777777" w:rsidTr="00324F5B">
        <w:tc>
          <w:tcPr>
            <w:tcW w:w="9209" w:type="dxa"/>
            <w:tcBorders>
              <w:top w:val="single" w:sz="4" w:space="0" w:color="auto"/>
              <w:left w:val="single" w:sz="4" w:space="0" w:color="auto"/>
              <w:bottom w:val="single" w:sz="4" w:space="0" w:color="auto"/>
              <w:right w:val="single" w:sz="4" w:space="0" w:color="auto"/>
            </w:tcBorders>
          </w:tcPr>
          <w:p w14:paraId="03553311" w14:textId="77777777" w:rsidR="00324F5B" w:rsidRPr="00324F5B" w:rsidRDefault="00324F5B" w:rsidP="00324F5B">
            <w:pPr>
              <w:spacing w:line="276" w:lineRule="auto"/>
              <w:rPr>
                <w:rFonts w:ascii="Univerza Sans" w:hAnsi="Univerza Sans"/>
                <w:bCs/>
                <w:lang w:val="en-US"/>
              </w:rPr>
            </w:pPr>
            <w:r w:rsidRPr="00324F5B">
              <w:rPr>
                <w:rFonts w:ascii="Univerza Sans" w:hAnsi="Univerza Sans"/>
                <w:b/>
                <w:lang w:val="en-US"/>
              </w:rPr>
              <w:t>0.1 Ime in priimek doktoranda/doktorandke:</w:t>
            </w:r>
            <w:r w:rsidRPr="00324F5B">
              <w:rPr>
                <w:rFonts w:ascii="Univerza Sans" w:hAnsi="Univerza Sans"/>
                <w:bCs/>
                <w:lang w:val="en-US"/>
              </w:rPr>
              <w:br/>
            </w:r>
            <w:r w:rsidRPr="00324F5B">
              <w:rPr>
                <w:rFonts w:ascii="Univerza Sans" w:hAnsi="Univerza Sans"/>
                <w:bCs/>
                <w:lang w:val="en-US"/>
              </w:rPr>
              <w:br/>
            </w:r>
            <w:r w:rsidRPr="00324F5B">
              <w:rPr>
                <w:rFonts w:ascii="Univerza Sans" w:hAnsi="Univerza Sans"/>
                <w:b/>
                <w:lang w:val="en-US"/>
              </w:rPr>
              <w:t>0.2 Doktorski program in področje:</w:t>
            </w:r>
          </w:p>
          <w:p w14:paraId="7694CAD8" w14:textId="77777777" w:rsidR="00324F5B" w:rsidRPr="00324F5B" w:rsidRDefault="00324F5B" w:rsidP="00324F5B">
            <w:pPr>
              <w:spacing w:line="276" w:lineRule="auto"/>
              <w:rPr>
                <w:rFonts w:ascii="Univerza Sans" w:hAnsi="Univerza Sans"/>
                <w:b/>
                <w:lang w:val="en-US"/>
              </w:rPr>
            </w:pPr>
            <w:r w:rsidRPr="00324F5B">
              <w:rPr>
                <w:rFonts w:ascii="Univerza Sans" w:hAnsi="Univerza Sans"/>
                <w:bCs/>
                <w:lang w:val="en-US"/>
              </w:rPr>
              <w:br/>
            </w:r>
            <w:r w:rsidRPr="00324F5B">
              <w:rPr>
                <w:rFonts w:ascii="Univerza Sans" w:hAnsi="Univerza Sans"/>
                <w:b/>
                <w:lang w:val="en-US"/>
              </w:rPr>
              <w:t xml:space="preserve">0.3 Naslov doktorske disertacije: </w:t>
            </w:r>
          </w:p>
          <w:p w14:paraId="4536BF1A" w14:textId="77777777" w:rsidR="00324F5B" w:rsidRPr="00324F5B" w:rsidRDefault="00324F5B" w:rsidP="00324F5B">
            <w:pPr>
              <w:spacing w:after="120" w:line="276" w:lineRule="auto"/>
              <w:rPr>
                <w:rFonts w:ascii="Univerza Sans" w:hAnsi="Univerza Sans"/>
                <w:bCs/>
                <w:lang w:val="en-US"/>
              </w:rPr>
            </w:pPr>
          </w:p>
        </w:tc>
      </w:tr>
      <w:tr w:rsidR="00324F5B" w:rsidRPr="00324F5B" w14:paraId="6F613C68" w14:textId="77777777" w:rsidTr="00324F5B">
        <w:tc>
          <w:tcPr>
            <w:tcW w:w="9209" w:type="dxa"/>
            <w:tcBorders>
              <w:top w:val="single" w:sz="4" w:space="0" w:color="auto"/>
              <w:left w:val="single" w:sz="4" w:space="0" w:color="auto"/>
              <w:bottom w:val="single" w:sz="4" w:space="0" w:color="auto"/>
              <w:right w:val="single" w:sz="4" w:space="0" w:color="auto"/>
            </w:tcBorders>
          </w:tcPr>
          <w:p w14:paraId="2E137863" w14:textId="77777777" w:rsidR="00324F5B" w:rsidRPr="00324F5B" w:rsidRDefault="00324F5B" w:rsidP="00324F5B">
            <w:pPr>
              <w:spacing w:after="120" w:line="276" w:lineRule="auto"/>
              <w:jc w:val="both"/>
              <w:rPr>
                <w:rFonts w:ascii="Univerza Sans" w:hAnsi="Univerza Sans"/>
                <w:b/>
                <w:lang w:val="en-US" w:eastAsia="en-GB"/>
              </w:rPr>
            </w:pPr>
            <w:r w:rsidRPr="00324F5B">
              <w:rPr>
                <w:rFonts w:ascii="Univerza Sans" w:hAnsi="Univerza Sans"/>
                <w:b/>
                <w:lang w:val="en-US" w:eastAsia="en-GB"/>
              </w:rPr>
              <w:t xml:space="preserve">1. </w:t>
            </w:r>
            <w:r w:rsidRPr="00324F5B">
              <w:rPr>
                <w:rFonts w:ascii="Univerza Sans" w:hAnsi="Univerza Sans"/>
                <w:b/>
                <w:bCs/>
                <w:lang w:val="en-US" w:eastAsia="en-GB"/>
              </w:rPr>
              <w:t>Vrsta podatkov in metode njihovega zbiranja in/ali ustvarjanja</w:t>
            </w:r>
          </w:p>
          <w:p w14:paraId="3BFE3107" w14:textId="77777777" w:rsidR="00324F5B" w:rsidRPr="00324F5B" w:rsidRDefault="00324F5B" w:rsidP="00324F5B">
            <w:pPr>
              <w:spacing w:after="120" w:line="276" w:lineRule="auto"/>
              <w:ind w:left="708"/>
              <w:jc w:val="both"/>
              <w:rPr>
                <w:rFonts w:ascii="Univerza Sans" w:hAnsi="Univerza Sans"/>
                <w:b/>
                <w:lang w:val="en-US" w:eastAsia="en-GB"/>
              </w:rPr>
            </w:pPr>
            <w:r w:rsidRPr="00324F5B">
              <w:rPr>
                <w:rFonts w:ascii="Univerza Sans" w:hAnsi="Univerza Sans"/>
                <w:b/>
                <w:lang w:val="en-US" w:eastAsia="en-GB"/>
              </w:rPr>
              <w:t>1.1 Katere podatke ste zbirali oziroma pridobivali in/ali ustvarjali?</w:t>
            </w:r>
          </w:p>
          <w:p w14:paraId="21ABA2D3" w14:textId="77777777" w:rsidR="00324F5B" w:rsidRPr="00324F5B" w:rsidRDefault="00324F5B" w:rsidP="00324F5B">
            <w:pPr>
              <w:spacing w:after="120" w:line="276" w:lineRule="auto"/>
              <w:ind w:left="708"/>
              <w:jc w:val="both"/>
              <w:rPr>
                <w:rFonts w:ascii="Univerza Sans" w:hAnsi="Univerza Sans"/>
                <w:b/>
                <w:lang w:val="en-US" w:eastAsia="en-GB"/>
              </w:rPr>
            </w:pPr>
          </w:p>
          <w:p w14:paraId="509244DB" w14:textId="77777777" w:rsidR="00324F5B" w:rsidRPr="00324F5B" w:rsidRDefault="00324F5B" w:rsidP="00324F5B">
            <w:pPr>
              <w:spacing w:after="120" w:line="276" w:lineRule="auto"/>
              <w:ind w:left="708"/>
              <w:jc w:val="both"/>
              <w:rPr>
                <w:rFonts w:ascii="Univerza Sans" w:hAnsi="Univerza Sans"/>
                <w:b/>
                <w:lang w:val="en-US" w:eastAsia="en-GB"/>
              </w:rPr>
            </w:pPr>
            <w:r w:rsidRPr="00324F5B">
              <w:rPr>
                <w:rFonts w:ascii="Univerza Sans" w:hAnsi="Univerza Sans"/>
                <w:b/>
                <w:lang w:val="en-US" w:eastAsia="en-GB"/>
              </w:rPr>
              <w:t>1.2 Na kakšen način ste zbirali oziroma pridobivali in/ali ustvarjali nove podatke in kako ste uporabljali že obstoječe podatke za potrebe vaše disertacije?</w:t>
            </w:r>
          </w:p>
          <w:p w14:paraId="166854FC" w14:textId="77777777" w:rsidR="00324F5B" w:rsidRPr="00324F5B" w:rsidRDefault="00324F5B" w:rsidP="00324F5B">
            <w:pPr>
              <w:spacing w:after="120" w:line="276" w:lineRule="auto"/>
              <w:ind w:left="708"/>
              <w:jc w:val="both"/>
              <w:rPr>
                <w:rFonts w:ascii="Univerza Sans" w:hAnsi="Univerza Sans"/>
                <w:b/>
                <w:lang w:val="en-US" w:eastAsia="en-GB"/>
              </w:rPr>
            </w:pPr>
          </w:p>
          <w:p w14:paraId="3B910FB4" w14:textId="77777777" w:rsidR="00324F5B" w:rsidRPr="00324F5B" w:rsidRDefault="00324F5B" w:rsidP="00324F5B">
            <w:pPr>
              <w:spacing w:after="120" w:line="276" w:lineRule="auto"/>
              <w:ind w:left="708"/>
              <w:jc w:val="both"/>
              <w:rPr>
                <w:rFonts w:ascii="Univerza Sans" w:hAnsi="Univerza Sans"/>
                <w:b/>
                <w:lang w:val="en-US" w:eastAsia="en-GB"/>
              </w:rPr>
            </w:pPr>
            <w:r w:rsidRPr="00324F5B">
              <w:rPr>
                <w:rFonts w:ascii="Univerza Sans" w:hAnsi="Univerza Sans"/>
                <w:b/>
                <w:lang w:val="en-US" w:eastAsia="en-GB"/>
              </w:rPr>
              <w:t>1.3 Če ste delali z občutljivimi podatki, navedite, kako ste z njimi ravnali na način, ki je skladen z etičnimi standardi in zakonodajo.</w:t>
            </w:r>
          </w:p>
          <w:p w14:paraId="47144328" w14:textId="77777777" w:rsidR="00324F5B" w:rsidRPr="00324F5B" w:rsidRDefault="00324F5B" w:rsidP="00324F5B">
            <w:pPr>
              <w:spacing w:after="120" w:line="276" w:lineRule="auto"/>
              <w:jc w:val="both"/>
              <w:rPr>
                <w:rFonts w:ascii="Univerza Sans" w:hAnsi="Univerza Sans"/>
                <w:bCs/>
                <w:lang w:val="en-US" w:eastAsia="en-GB"/>
              </w:rPr>
            </w:pPr>
          </w:p>
        </w:tc>
      </w:tr>
      <w:tr w:rsidR="00324F5B" w:rsidRPr="00324F5B" w14:paraId="3012DE68" w14:textId="77777777" w:rsidTr="00324F5B">
        <w:tc>
          <w:tcPr>
            <w:tcW w:w="9209" w:type="dxa"/>
            <w:tcBorders>
              <w:top w:val="single" w:sz="4" w:space="0" w:color="auto"/>
              <w:left w:val="single" w:sz="4" w:space="0" w:color="auto"/>
              <w:bottom w:val="single" w:sz="4" w:space="0" w:color="auto"/>
              <w:right w:val="single" w:sz="4" w:space="0" w:color="auto"/>
            </w:tcBorders>
          </w:tcPr>
          <w:p w14:paraId="00574AAF" w14:textId="77777777" w:rsidR="00324F5B" w:rsidRPr="00324F5B" w:rsidRDefault="00324F5B" w:rsidP="00324F5B">
            <w:pPr>
              <w:spacing w:after="120" w:line="276" w:lineRule="auto"/>
              <w:jc w:val="both"/>
              <w:rPr>
                <w:rFonts w:ascii="Univerza Sans" w:hAnsi="Univerza Sans"/>
                <w:b/>
                <w:lang w:val="en-US" w:eastAsia="en-GB"/>
              </w:rPr>
            </w:pPr>
            <w:r w:rsidRPr="00324F5B">
              <w:rPr>
                <w:rFonts w:ascii="Univerza Sans" w:hAnsi="Univerza Sans"/>
                <w:b/>
                <w:lang w:val="en-US" w:eastAsia="en-GB"/>
              </w:rPr>
              <w:t>2. Način hranjenja in zaščita podatkov med raziskavo</w:t>
            </w:r>
          </w:p>
          <w:p w14:paraId="2FD8DA71" w14:textId="77777777" w:rsidR="00324F5B" w:rsidRPr="00324F5B" w:rsidRDefault="00324F5B" w:rsidP="00324F5B">
            <w:pPr>
              <w:spacing w:after="120" w:line="276" w:lineRule="auto"/>
              <w:ind w:left="708"/>
              <w:jc w:val="both"/>
              <w:rPr>
                <w:rFonts w:ascii="Univerza Sans" w:hAnsi="Univerza Sans"/>
                <w:b/>
                <w:lang w:val="en-US" w:eastAsia="en-GB"/>
              </w:rPr>
            </w:pPr>
            <w:r w:rsidRPr="00324F5B">
              <w:rPr>
                <w:rFonts w:ascii="Univerza Sans" w:hAnsi="Univerza Sans"/>
                <w:b/>
                <w:lang w:val="en-US" w:eastAsia="en-GB"/>
              </w:rPr>
              <w:t>2.1 Na kakšen način ste hranili podatke?</w:t>
            </w:r>
          </w:p>
          <w:p w14:paraId="2D40E3BD" w14:textId="77777777" w:rsidR="00324F5B" w:rsidRPr="00324F5B" w:rsidRDefault="00324F5B" w:rsidP="00324F5B">
            <w:pPr>
              <w:spacing w:after="120" w:line="276" w:lineRule="auto"/>
              <w:ind w:left="708"/>
              <w:jc w:val="both"/>
              <w:rPr>
                <w:rFonts w:ascii="Univerza Sans" w:hAnsi="Univerza Sans"/>
                <w:b/>
                <w:lang w:val="en-US" w:eastAsia="en-GB"/>
              </w:rPr>
            </w:pPr>
          </w:p>
          <w:p w14:paraId="2D6DA4D9" w14:textId="77777777" w:rsidR="00324F5B" w:rsidRPr="00324F5B" w:rsidRDefault="00324F5B" w:rsidP="00324F5B">
            <w:pPr>
              <w:spacing w:after="120" w:line="276" w:lineRule="auto"/>
              <w:ind w:left="708"/>
              <w:jc w:val="both"/>
              <w:rPr>
                <w:rFonts w:ascii="Univerza Sans" w:hAnsi="Univerza Sans"/>
                <w:b/>
                <w:lang w:val="en-US" w:eastAsia="en-GB"/>
              </w:rPr>
            </w:pPr>
            <w:r w:rsidRPr="00324F5B">
              <w:rPr>
                <w:rFonts w:ascii="Univerza Sans" w:hAnsi="Univerza Sans"/>
                <w:b/>
                <w:lang w:val="en-US" w:eastAsia="en-GB"/>
              </w:rPr>
              <w:t>2.2 Če ste delali z občutljivimi podatki, kako ste skrbeli za njihovo varovanje in zaščito? (v nasprotnem primeru to vprašanje preskočite)</w:t>
            </w:r>
          </w:p>
          <w:p w14:paraId="6259F4D8" w14:textId="77777777" w:rsidR="00324F5B" w:rsidRPr="00324F5B" w:rsidRDefault="00324F5B" w:rsidP="00324F5B">
            <w:pPr>
              <w:spacing w:after="120" w:line="276" w:lineRule="auto"/>
              <w:jc w:val="both"/>
              <w:rPr>
                <w:rFonts w:ascii="Univerza Sans" w:hAnsi="Univerza Sans"/>
                <w:b/>
                <w:lang w:val="en-US" w:eastAsia="en-GB"/>
              </w:rPr>
            </w:pPr>
          </w:p>
        </w:tc>
      </w:tr>
      <w:tr w:rsidR="00324F5B" w:rsidRPr="00324F5B" w14:paraId="707D3F85" w14:textId="77777777" w:rsidTr="00324F5B">
        <w:tc>
          <w:tcPr>
            <w:tcW w:w="9209" w:type="dxa"/>
            <w:tcBorders>
              <w:top w:val="single" w:sz="4" w:space="0" w:color="auto"/>
              <w:left w:val="single" w:sz="4" w:space="0" w:color="auto"/>
              <w:bottom w:val="single" w:sz="4" w:space="0" w:color="auto"/>
              <w:right w:val="single" w:sz="4" w:space="0" w:color="auto"/>
            </w:tcBorders>
          </w:tcPr>
          <w:p w14:paraId="5EEB10C0" w14:textId="77777777" w:rsidR="00324F5B" w:rsidRPr="00324F5B" w:rsidRDefault="00324F5B" w:rsidP="00324F5B">
            <w:pPr>
              <w:spacing w:after="120" w:line="276" w:lineRule="auto"/>
              <w:rPr>
                <w:rFonts w:ascii="Univerza Sans" w:hAnsi="Univerza Sans"/>
                <w:b/>
                <w:lang w:val="en-US" w:eastAsia="en-GB"/>
              </w:rPr>
            </w:pPr>
            <w:r w:rsidRPr="00324F5B">
              <w:rPr>
                <w:rFonts w:ascii="Univerza Sans" w:hAnsi="Univerza Sans"/>
                <w:b/>
                <w:lang w:val="en-US" w:eastAsia="en-GB"/>
              </w:rPr>
              <w:t>3. Dolgotrajna dostopnost in hranjenje podatkov</w:t>
            </w:r>
          </w:p>
          <w:p w14:paraId="7AEE6ED6" w14:textId="77777777" w:rsidR="00324F5B" w:rsidRPr="00324F5B" w:rsidRDefault="00324F5B" w:rsidP="00324F5B">
            <w:pPr>
              <w:spacing w:after="120" w:line="276" w:lineRule="auto"/>
              <w:ind w:left="708"/>
              <w:rPr>
                <w:rFonts w:ascii="Univerza Sans" w:hAnsi="Univerza Sans"/>
                <w:b/>
                <w:lang w:val="en-US" w:eastAsia="en-GB"/>
              </w:rPr>
            </w:pPr>
            <w:r w:rsidRPr="00324F5B">
              <w:rPr>
                <w:rFonts w:ascii="Univerza Sans" w:hAnsi="Univerza Sans"/>
                <w:b/>
                <w:lang w:val="en-US" w:eastAsia="en-GB"/>
              </w:rPr>
              <w:t>3.1 V katerem (podatkovnem) repozitoriju boste raziskovalne podatke objavili in dolgoročno hranili po zaključku raziskovalnega dela v skladu s 50. členom Pravilnika o doktorskem študiju UL?</w:t>
            </w:r>
          </w:p>
          <w:p w14:paraId="281F06D3" w14:textId="77777777" w:rsidR="00324F5B" w:rsidRPr="00324F5B" w:rsidRDefault="00324F5B" w:rsidP="00324F5B">
            <w:pPr>
              <w:spacing w:after="120" w:line="276" w:lineRule="auto"/>
              <w:ind w:left="708"/>
              <w:rPr>
                <w:rFonts w:ascii="Univerza Sans" w:hAnsi="Univerza Sans"/>
                <w:b/>
                <w:lang w:val="en-US" w:eastAsia="en-GB"/>
              </w:rPr>
            </w:pPr>
          </w:p>
          <w:p w14:paraId="49558287" w14:textId="77777777" w:rsidR="00324F5B" w:rsidRPr="00324F5B" w:rsidRDefault="00324F5B" w:rsidP="00324F5B">
            <w:pPr>
              <w:spacing w:after="120" w:line="276" w:lineRule="auto"/>
              <w:ind w:left="360"/>
              <w:rPr>
                <w:rFonts w:ascii="Univerza Sans" w:hAnsi="Univerza Sans"/>
                <w:lang w:val="en-US" w:eastAsia="en-GB"/>
              </w:rPr>
            </w:pPr>
            <w:r w:rsidRPr="00324F5B">
              <w:rPr>
                <w:rFonts w:ascii="Univerza Sans" w:hAnsi="Univerza Sans"/>
                <w:b/>
                <w:lang w:val="en-US" w:eastAsia="en-GB"/>
              </w:rPr>
              <w:t>3.2 Če načrtujete omejiti dostop do podatkov za določen čas, navedite razloge.</w:t>
            </w:r>
          </w:p>
        </w:tc>
      </w:tr>
    </w:tbl>
    <w:p w14:paraId="0FFAC04A" w14:textId="77777777" w:rsidR="00324F5B" w:rsidRPr="00324F5B" w:rsidRDefault="00324F5B" w:rsidP="00324F5B">
      <w:pPr>
        <w:spacing w:after="160" w:line="276" w:lineRule="auto"/>
        <w:rPr>
          <w:rFonts w:ascii="Univerza Sans" w:eastAsia="Calibri" w:hAnsi="Univerza Sans" w:cs="Arial"/>
          <w:bCs/>
          <w:sz w:val="22"/>
          <w:szCs w:val="22"/>
          <w:lang w:val="sl-SI" w:eastAsia="en-US"/>
        </w:rPr>
      </w:pPr>
    </w:p>
    <w:p w14:paraId="21AF8ACF" w14:textId="77777777" w:rsidR="00324F5B" w:rsidRPr="00324F5B" w:rsidRDefault="00324F5B" w:rsidP="00324F5B">
      <w:pPr>
        <w:spacing w:after="160" w:line="276" w:lineRule="auto"/>
        <w:rPr>
          <w:rFonts w:ascii="Univerza Sans" w:eastAsia="Calibri" w:hAnsi="Univerza Sans" w:cs="Arial"/>
          <w:sz w:val="22"/>
          <w:szCs w:val="22"/>
          <w:lang w:val="sl-SI" w:eastAsia="en-US"/>
        </w:rPr>
      </w:pPr>
    </w:p>
    <w:p w14:paraId="7D5DFBF7" w14:textId="1050B09E" w:rsidR="00324F5B" w:rsidRPr="00324F5B" w:rsidRDefault="00324F5B" w:rsidP="00822917">
      <w:pPr>
        <w:jc w:val="both"/>
        <w:rPr>
          <w:rFonts w:ascii="Univerza Sans" w:hAnsi="Univerza Sans"/>
          <w:bCs/>
          <w:color w:val="C00000"/>
          <w:sz w:val="22"/>
          <w:szCs w:val="22"/>
          <w:lang w:val="en-US"/>
        </w:rPr>
      </w:pPr>
    </w:p>
    <w:p w14:paraId="7953A180" w14:textId="252334C9" w:rsidR="00324F5B" w:rsidRPr="00324F5B" w:rsidRDefault="00324F5B" w:rsidP="00324F5B">
      <w:pPr>
        <w:rPr>
          <w:rFonts w:ascii="Univerza Sans" w:hAnsi="Univerza Sans"/>
          <w:bCs/>
          <w:color w:val="C00000"/>
          <w:sz w:val="22"/>
          <w:szCs w:val="22"/>
          <w:lang w:val="en-US"/>
        </w:rPr>
      </w:pPr>
      <w:r w:rsidRPr="00324F5B">
        <w:rPr>
          <w:rFonts w:ascii="Univerza Sans" w:hAnsi="Univerza Sans"/>
          <w:bCs/>
          <w:color w:val="C00000"/>
          <w:sz w:val="22"/>
          <w:szCs w:val="22"/>
          <w:lang w:val="en-US"/>
        </w:rPr>
        <w:br w:type="page"/>
      </w:r>
      <w:r w:rsidRPr="00324F5B">
        <w:rPr>
          <w:rFonts w:ascii="Univerza Sans" w:eastAsia="Calibri" w:hAnsi="Univerza Sans" w:cs="Arial"/>
          <w:b/>
          <w:sz w:val="22"/>
          <w:szCs w:val="22"/>
          <w:lang w:val="en-US" w:eastAsia="en-US"/>
        </w:rPr>
        <w:lastRenderedPageBreak/>
        <w:t>Data management plan (DMP)</w:t>
      </w:r>
    </w:p>
    <w:p w14:paraId="186791A1" w14:textId="77777777" w:rsidR="00324F5B" w:rsidRPr="00324F5B" w:rsidRDefault="00324F5B" w:rsidP="00324F5B">
      <w:pPr>
        <w:spacing w:after="160" w:line="276" w:lineRule="auto"/>
        <w:rPr>
          <w:rFonts w:ascii="Univerza Sans" w:eastAsia="Calibri" w:hAnsi="Univerza Sans" w:cs="Arial"/>
          <w:sz w:val="22"/>
          <w:szCs w:val="22"/>
          <w:lang w:val="en-US" w:eastAsia="en-US"/>
        </w:rPr>
      </w:pPr>
      <w:r w:rsidRPr="00324F5B">
        <w:rPr>
          <w:rFonts w:ascii="Univerza Sans" w:eastAsia="Calibri" w:hAnsi="Univerza Sans" w:cs="Arial"/>
          <w:sz w:val="22"/>
          <w:szCs w:val="22"/>
          <w:lang w:val="en-US" w:eastAsia="en-US"/>
        </w:rPr>
        <w:t>DMP - at the presentation of the results of the research or at the submission of the doctoral dissertation</w:t>
      </w:r>
    </w:p>
    <w:p w14:paraId="584A9724" w14:textId="77777777" w:rsidR="00324F5B" w:rsidRPr="00324F5B" w:rsidRDefault="00324F5B" w:rsidP="00324F5B">
      <w:pPr>
        <w:spacing w:after="160" w:line="276" w:lineRule="auto"/>
        <w:rPr>
          <w:rFonts w:ascii="Univerza Sans" w:eastAsia="Calibri" w:hAnsi="Univerza Sans" w:cs="Arial"/>
          <w:bCs/>
          <w:i/>
          <w:iCs/>
          <w:sz w:val="22"/>
          <w:szCs w:val="22"/>
          <w:lang w:val="sl-SI" w:eastAsia="en-US"/>
        </w:rPr>
      </w:pPr>
      <w:r w:rsidRPr="00324F5B">
        <w:rPr>
          <w:rFonts w:ascii="Univerza Sans" w:eastAsia="Calibri" w:hAnsi="Univerza Sans" w:cs="Arial"/>
          <w:bCs/>
          <w:i/>
          <w:iCs/>
          <w:sz w:val="22"/>
          <w:szCs w:val="22"/>
          <w:lang w:val="sl-SI" w:eastAsia="en-US"/>
        </w:rPr>
        <w:t>In your answers, please describe the management of research data.</w:t>
      </w:r>
    </w:p>
    <w:p w14:paraId="40952F1F" w14:textId="77777777" w:rsidR="00324F5B" w:rsidRPr="00324F5B" w:rsidRDefault="00324F5B" w:rsidP="00324F5B">
      <w:pPr>
        <w:spacing w:after="160" w:line="256" w:lineRule="auto"/>
        <w:rPr>
          <w:rFonts w:ascii="Univerza Sans" w:eastAsia="Calibri" w:hAnsi="Univerza Sans" w:cs="Arial"/>
          <w:i/>
          <w:iCs/>
          <w:sz w:val="22"/>
          <w:szCs w:val="22"/>
          <w:lang w:val="sl-SI" w:eastAsia="en-US"/>
        </w:rPr>
      </w:pPr>
      <w:r w:rsidRPr="00324F5B">
        <w:rPr>
          <w:rFonts w:ascii="Univerza Sans" w:eastAsia="Calibri" w:hAnsi="Univerza Sans" w:cs="Arial"/>
          <w:i/>
          <w:iCs/>
          <w:sz w:val="22"/>
          <w:szCs w:val="22"/>
          <w:lang w:val="sl-SI" w:eastAsia="en-US"/>
        </w:rPr>
        <w:t>For support, please contact the network of data stewards and contacts for research data management at UL (</w:t>
      </w:r>
      <w:hyperlink r:id="rId9" w:history="1">
        <w:r w:rsidRPr="00324F5B">
          <w:rPr>
            <w:rFonts w:ascii="Univerza Sans" w:eastAsia="Calibri" w:hAnsi="Univerza Sans" w:cs="Arial"/>
            <w:i/>
            <w:iCs/>
            <w:color w:val="0563C1"/>
            <w:sz w:val="22"/>
            <w:szCs w:val="22"/>
            <w:u w:val="single"/>
            <w:lang w:val="sl-SI" w:eastAsia="en-US"/>
          </w:rPr>
          <w:t>raziskovalni.podatki@uni-lj.si</w:t>
        </w:r>
      </w:hyperlink>
      <w:r w:rsidRPr="00324F5B">
        <w:rPr>
          <w:rFonts w:ascii="Univerza Sans" w:eastAsia="Calibri" w:hAnsi="Univerza Sans" w:cs="Arial"/>
          <w:i/>
          <w:iCs/>
          <w:sz w:val="22"/>
          <w:szCs w:val="22"/>
          <w:lang w:val="sl-SI" w:eastAsia="en-US"/>
        </w:rPr>
        <w:t>, 01 2418 569).</w:t>
      </w:r>
    </w:p>
    <w:tbl>
      <w:tblPr>
        <w:tblStyle w:val="TableGrid4"/>
        <w:tblW w:w="9209" w:type="dxa"/>
        <w:tblInd w:w="0" w:type="dxa"/>
        <w:tblLook w:val="04A0" w:firstRow="1" w:lastRow="0" w:firstColumn="1" w:lastColumn="0" w:noHBand="0" w:noVBand="1"/>
      </w:tblPr>
      <w:tblGrid>
        <w:gridCol w:w="9209"/>
      </w:tblGrid>
      <w:tr w:rsidR="00324F5B" w:rsidRPr="00324F5B" w14:paraId="662A1A0D" w14:textId="77777777" w:rsidTr="00324F5B">
        <w:tc>
          <w:tcPr>
            <w:tcW w:w="9209" w:type="dxa"/>
            <w:tcBorders>
              <w:top w:val="single" w:sz="4" w:space="0" w:color="auto"/>
              <w:left w:val="single" w:sz="4" w:space="0" w:color="auto"/>
              <w:bottom w:val="single" w:sz="4" w:space="0" w:color="auto"/>
              <w:right w:val="single" w:sz="4" w:space="0" w:color="auto"/>
            </w:tcBorders>
          </w:tcPr>
          <w:p w14:paraId="363D9972" w14:textId="77777777" w:rsidR="00324F5B" w:rsidRPr="00324F5B" w:rsidRDefault="00324F5B" w:rsidP="00324F5B">
            <w:pPr>
              <w:spacing w:line="276" w:lineRule="auto"/>
              <w:rPr>
                <w:rFonts w:ascii="Univerza Sans" w:hAnsi="Univerza Sans"/>
                <w:bCs/>
              </w:rPr>
            </w:pPr>
            <w:r w:rsidRPr="00324F5B">
              <w:rPr>
                <w:rFonts w:ascii="Univerza Sans" w:hAnsi="Univerza Sans"/>
                <w:b/>
              </w:rPr>
              <w:t>0.1 Name of the doctoral student:</w:t>
            </w:r>
            <w:r w:rsidRPr="00324F5B">
              <w:rPr>
                <w:rFonts w:ascii="Univerza Sans" w:hAnsi="Univerza Sans"/>
                <w:bCs/>
              </w:rPr>
              <w:br/>
            </w:r>
            <w:r w:rsidRPr="00324F5B">
              <w:rPr>
                <w:rFonts w:ascii="Univerza Sans" w:hAnsi="Univerza Sans"/>
                <w:bCs/>
              </w:rPr>
              <w:br/>
            </w:r>
            <w:r w:rsidRPr="00324F5B">
              <w:rPr>
                <w:rFonts w:ascii="Univerza Sans" w:hAnsi="Univerza Sans"/>
                <w:b/>
              </w:rPr>
              <w:t>0.2 Doctoral programme and scientific field:</w:t>
            </w:r>
          </w:p>
          <w:p w14:paraId="74347471" w14:textId="77777777" w:rsidR="00324F5B" w:rsidRPr="00324F5B" w:rsidRDefault="00324F5B" w:rsidP="00324F5B">
            <w:pPr>
              <w:spacing w:line="276" w:lineRule="auto"/>
              <w:rPr>
                <w:rFonts w:ascii="Univerza Sans" w:hAnsi="Univerza Sans"/>
                <w:b/>
              </w:rPr>
            </w:pPr>
            <w:r w:rsidRPr="00324F5B">
              <w:rPr>
                <w:rFonts w:ascii="Univerza Sans" w:hAnsi="Univerza Sans"/>
                <w:bCs/>
              </w:rPr>
              <w:br/>
            </w:r>
            <w:r w:rsidRPr="00324F5B">
              <w:rPr>
                <w:rFonts w:ascii="Univerza Sans" w:hAnsi="Univerza Sans"/>
                <w:b/>
              </w:rPr>
              <w:t xml:space="preserve">0.3 Title of the doctoral dissertation: </w:t>
            </w:r>
          </w:p>
          <w:p w14:paraId="1B63FE93" w14:textId="77777777" w:rsidR="00324F5B" w:rsidRPr="00324F5B" w:rsidRDefault="00324F5B" w:rsidP="00324F5B">
            <w:pPr>
              <w:spacing w:line="276" w:lineRule="auto"/>
              <w:rPr>
                <w:rFonts w:ascii="Univerza Sans" w:hAnsi="Univerza Sans"/>
                <w:b/>
              </w:rPr>
            </w:pPr>
          </w:p>
        </w:tc>
      </w:tr>
      <w:tr w:rsidR="00324F5B" w:rsidRPr="00324F5B" w14:paraId="6EC5C8A5" w14:textId="77777777" w:rsidTr="00324F5B">
        <w:tc>
          <w:tcPr>
            <w:tcW w:w="9209" w:type="dxa"/>
            <w:tcBorders>
              <w:top w:val="single" w:sz="4" w:space="0" w:color="auto"/>
              <w:left w:val="single" w:sz="4" w:space="0" w:color="auto"/>
              <w:bottom w:val="single" w:sz="4" w:space="0" w:color="auto"/>
              <w:right w:val="single" w:sz="4" w:space="0" w:color="auto"/>
            </w:tcBorders>
          </w:tcPr>
          <w:p w14:paraId="78365DF4" w14:textId="77777777" w:rsidR="00324F5B" w:rsidRPr="00324F5B" w:rsidRDefault="00324F5B" w:rsidP="00324F5B">
            <w:pPr>
              <w:spacing w:after="120" w:line="276" w:lineRule="auto"/>
              <w:jc w:val="both"/>
              <w:rPr>
                <w:rFonts w:ascii="Univerza Sans" w:hAnsi="Univerza Sans"/>
                <w:b/>
                <w:lang w:val="en-US" w:eastAsia="en-GB"/>
              </w:rPr>
            </w:pPr>
            <w:r w:rsidRPr="00324F5B">
              <w:rPr>
                <w:rFonts w:ascii="Univerza Sans" w:hAnsi="Univerza Sans"/>
                <w:b/>
                <w:lang w:val="en-US" w:eastAsia="en-GB"/>
              </w:rPr>
              <w:t>1. Type of data and methods used if new data was collected or produced</w:t>
            </w:r>
          </w:p>
          <w:p w14:paraId="58BF55CC" w14:textId="77777777" w:rsidR="00324F5B" w:rsidRPr="00324F5B" w:rsidRDefault="00324F5B" w:rsidP="00324F5B">
            <w:pPr>
              <w:spacing w:after="120" w:line="276" w:lineRule="auto"/>
              <w:ind w:left="708"/>
              <w:jc w:val="both"/>
              <w:rPr>
                <w:rFonts w:ascii="Univerza Sans" w:hAnsi="Univerza Sans"/>
                <w:b/>
                <w:lang w:val="en-US" w:eastAsia="en-GB"/>
              </w:rPr>
            </w:pPr>
            <w:r w:rsidRPr="00324F5B">
              <w:rPr>
                <w:rFonts w:ascii="Univerza Sans" w:hAnsi="Univerza Sans"/>
                <w:b/>
                <w:lang w:val="en-US" w:eastAsia="en-GB"/>
              </w:rPr>
              <w:t>1.1 What data have you collected and/or produced?</w:t>
            </w:r>
          </w:p>
          <w:p w14:paraId="3F4B4C33" w14:textId="77777777" w:rsidR="00324F5B" w:rsidRPr="00324F5B" w:rsidRDefault="00324F5B" w:rsidP="00324F5B">
            <w:pPr>
              <w:spacing w:after="120" w:line="276" w:lineRule="auto"/>
              <w:ind w:left="708"/>
              <w:jc w:val="both"/>
              <w:rPr>
                <w:rFonts w:ascii="Univerza Sans" w:hAnsi="Univerza Sans"/>
                <w:bCs/>
                <w:lang w:val="en-US" w:eastAsia="en-GB"/>
              </w:rPr>
            </w:pPr>
          </w:p>
          <w:p w14:paraId="46B7193E" w14:textId="77777777" w:rsidR="00324F5B" w:rsidRPr="00324F5B" w:rsidRDefault="00324F5B" w:rsidP="00324F5B">
            <w:pPr>
              <w:spacing w:after="120" w:line="276" w:lineRule="auto"/>
              <w:ind w:left="708"/>
              <w:jc w:val="both"/>
              <w:rPr>
                <w:rFonts w:ascii="Univerza Sans" w:hAnsi="Univerza Sans"/>
                <w:b/>
                <w:lang w:val="en-US" w:eastAsia="en-GB"/>
              </w:rPr>
            </w:pPr>
            <w:r w:rsidRPr="00324F5B">
              <w:rPr>
                <w:rFonts w:ascii="Univerza Sans" w:hAnsi="Univerza Sans"/>
                <w:b/>
                <w:lang w:val="en-US" w:eastAsia="en-GB"/>
              </w:rPr>
              <w:t>1.2 How did you collect and/or produce new data and how did you use existing data for your thesis?</w:t>
            </w:r>
          </w:p>
          <w:p w14:paraId="79503BC2" w14:textId="77777777" w:rsidR="00324F5B" w:rsidRPr="00324F5B" w:rsidRDefault="00324F5B" w:rsidP="00324F5B">
            <w:pPr>
              <w:spacing w:after="120" w:line="276" w:lineRule="auto"/>
              <w:ind w:left="708"/>
              <w:jc w:val="both"/>
              <w:rPr>
                <w:rFonts w:ascii="Univerza Sans" w:hAnsi="Univerza Sans"/>
                <w:b/>
                <w:lang w:val="en-US" w:eastAsia="en-GB"/>
              </w:rPr>
            </w:pPr>
          </w:p>
          <w:p w14:paraId="16117252" w14:textId="77777777" w:rsidR="00324F5B" w:rsidRPr="00324F5B" w:rsidRDefault="00324F5B" w:rsidP="00324F5B">
            <w:pPr>
              <w:spacing w:after="120" w:line="276" w:lineRule="auto"/>
              <w:ind w:left="708"/>
              <w:jc w:val="both"/>
              <w:rPr>
                <w:rFonts w:ascii="Univerza Sans" w:hAnsi="Univerza Sans"/>
                <w:b/>
                <w:lang w:val="en-US" w:eastAsia="en-GB"/>
              </w:rPr>
            </w:pPr>
            <w:r w:rsidRPr="00324F5B">
              <w:rPr>
                <w:rFonts w:ascii="Univerza Sans" w:hAnsi="Univerza Sans"/>
                <w:b/>
                <w:lang w:val="en-US" w:eastAsia="en-GB"/>
              </w:rPr>
              <w:t xml:space="preserve">1.3 </w:t>
            </w:r>
            <w:r w:rsidRPr="00324F5B">
              <w:rPr>
                <w:rFonts w:ascii="Univerza Sans" w:hAnsi="Univerza Sans"/>
                <w:b/>
                <w:bCs/>
                <w:lang w:val="en-US" w:eastAsia="en-GB"/>
              </w:rPr>
              <w:t>If you have been dealing with sensitive data, please state how you handled the data in accordance with ethical standards and legislation.</w:t>
            </w:r>
          </w:p>
          <w:p w14:paraId="365B7C8C" w14:textId="77777777" w:rsidR="00324F5B" w:rsidRPr="00324F5B" w:rsidRDefault="00324F5B" w:rsidP="00324F5B">
            <w:pPr>
              <w:spacing w:after="120" w:line="276" w:lineRule="auto"/>
              <w:ind w:left="708"/>
              <w:jc w:val="both"/>
              <w:rPr>
                <w:rFonts w:ascii="Univerza Sans" w:hAnsi="Univerza Sans"/>
                <w:b/>
                <w:lang w:val="en-US" w:eastAsia="en-GB"/>
              </w:rPr>
            </w:pPr>
          </w:p>
        </w:tc>
      </w:tr>
      <w:tr w:rsidR="00324F5B" w:rsidRPr="00324F5B" w14:paraId="56524F83" w14:textId="77777777" w:rsidTr="00324F5B">
        <w:tc>
          <w:tcPr>
            <w:tcW w:w="9209" w:type="dxa"/>
            <w:tcBorders>
              <w:top w:val="single" w:sz="4" w:space="0" w:color="auto"/>
              <w:left w:val="single" w:sz="4" w:space="0" w:color="auto"/>
              <w:bottom w:val="single" w:sz="4" w:space="0" w:color="auto"/>
              <w:right w:val="single" w:sz="4" w:space="0" w:color="auto"/>
            </w:tcBorders>
          </w:tcPr>
          <w:p w14:paraId="34AF4E37" w14:textId="77777777" w:rsidR="00324F5B" w:rsidRPr="00324F5B" w:rsidRDefault="00324F5B" w:rsidP="00324F5B">
            <w:pPr>
              <w:spacing w:after="120" w:line="276" w:lineRule="auto"/>
              <w:jc w:val="both"/>
              <w:rPr>
                <w:rFonts w:ascii="Univerza Sans" w:hAnsi="Univerza Sans"/>
                <w:b/>
                <w:lang w:val="en-US" w:eastAsia="en-GB"/>
              </w:rPr>
            </w:pPr>
            <w:r w:rsidRPr="00324F5B">
              <w:rPr>
                <w:rFonts w:ascii="Univerza Sans" w:hAnsi="Univerza Sans"/>
                <w:b/>
                <w:lang w:val="en-US" w:eastAsia="en-GB"/>
              </w:rPr>
              <w:t xml:space="preserve">2. </w:t>
            </w:r>
            <w:r w:rsidRPr="00324F5B">
              <w:rPr>
                <w:rFonts w:ascii="Univerza Sans" w:hAnsi="Univerza Sans"/>
                <w:b/>
                <w:bCs/>
                <w:lang w:val="en-US" w:eastAsia="en-GB"/>
              </w:rPr>
              <w:t xml:space="preserve">Data storage and protection </w:t>
            </w:r>
            <w:r w:rsidRPr="00324F5B">
              <w:rPr>
                <w:rFonts w:ascii="Univerza Sans" w:hAnsi="Univerza Sans"/>
                <w:b/>
                <w:lang w:val="en-US" w:eastAsia="en-GB"/>
              </w:rPr>
              <w:t>during research</w:t>
            </w:r>
          </w:p>
          <w:p w14:paraId="44585997" w14:textId="77777777" w:rsidR="00324F5B" w:rsidRPr="00324F5B" w:rsidRDefault="00324F5B" w:rsidP="00324F5B">
            <w:pPr>
              <w:spacing w:after="120" w:line="276" w:lineRule="auto"/>
              <w:ind w:left="708"/>
              <w:jc w:val="both"/>
              <w:rPr>
                <w:rFonts w:ascii="Univerza Sans" w:hAnsi="Univerza Sans"/>
                <w:b/>
                <w:lang w:eastAsia="en-GB"/>
              </w:rPr>
            </w:pPr>
            <w:r w:rsidRPr="00324F5B">
              <w:rPr>
                <w:rFonts w:ascii="Univerza Sans" w:hAnsi="Univerza Sans"/>
                <w:b/>
                <w:lang w:eastAsia="en-GB"/>
              </w:rPr>
              <w:t xml:space="preserve">2.1How did </w:t>
            </w:r>
            <w:r w:rsidRPr="00324F5B">
              <w:rPr>
                <w:rFonts w:ascii="Univerza Sans" w:hAnsi="Univerza Sans"/>
                <w:b/>
                <w:lang w:val="en-US" w:eastAsia="en-GB"/>
              </w:rPr>
              <w:t>you</w:t>
            </w:r>
            <w:r w:rsidRPr="00324F5B">
              <w:rPr>
                <w:rFonts w:ascii="Univerza Sans" w:hAnsi="Univerza Sans"/>
                <w:b/>
                <w:lang w:eastAsia="en-GB"/>
              </w:rPr>
              <w:t xml:space="preserve"> store the data?</w:t>
            </w:r>
          </w:p>
          <w:p w14:paraId="0C71C5E2" w14:textId="77777777" w:rsidR="00324F5B" w:rsidRPr="00324F5B" w:rsidRDefault="00324F5B" w:rsidP="00324F5B">
            <w:pPr>
              <w:spacing w:after="120" w:line="276" w:lineRule="auto"/>
              <w:ind w:left="708"/>
              <w:jc w:val="both"/>
              <w:rPr>
                <w:rFonts w:ascii="Univerza Sans" w:hAnsi="Univerza Sans"/>
                <w:b/>
                <w:lang w:eastAsia="en-GB"/>
              </w:rPr>
            </w:pPr>
          </w:p>
          <w:p w14:paraId="03C12248" w14:textId="77777777" w:rsidR="00324F5B" w:rsidRPr="00324F5B" w:rsidRDefault="00324F5B" w:rsidP="00324F5B">
            <w:pPr>
              <w:spacing w:after="120" w:line="276" w:lineRule="auto"/>
              <w:ind w:left="708"/>
              <w:jc w:val="both"/>
              <w:rPr>
                <w:rFonts w:ascii="Univerza Sans" w:hAnsi="Univerza Sans"/>
                <w:b/>
                <w:lang w:eastAsia="en-GB"/>
              </w:rPr>
            </w:pPr>
            <w:r w:rsidRPr="00324F5B">
              <w:rPr>
                <w:rFonts w:ascii="Univerza Sans" w:hAnsi="Univerza Sans"/>
                <w:b/>
                <w:lang w:eastAsia="en-GB"/>
              </w:rPr>
              <w:t xml:space="preserve">2.2 If you have </w:t>
            </w:r>
            <w:r w:rsidRPr="00324F5B">
              <w:rPr>
                <w:rFonts w:ascii="Univerza Sans" w:hAnsi="Univerza Sans"/>
                <w:b/>
                <w:lang w:val="en-US" w:eastAsia="en-GB"/>
              </w:rPr>
              <w:t>worked</w:t>
            </w:r>
            <w:r w:rsidRPr="00324F5B">
              <w:rPr>
                <w:rFonts w:ascii="Univerza Sans" w:hAnsi="Univerza Sans"/>
                <w:b/>
                <w:lang w:eastAsia="en-GB"/>
              </w:rPr>
              <w:t xml:space="preserve"> with sensitive data, how have you ensured that it was kept safe and secure? (Move to the next question if not applicable)</w:t>
            </w:r>
          </w:p>
          <w:p w14:paraId="234CD9F5" w14:textId="77777777" w:rsidR="00324F5B" w:rsidRPr="00324F5B" w:rsidRDefault="00324F5B" w:rsidP="00324F5B">
            <w:pPr>
              <w:spacing w:after="120" w:line="276" w:lineRule="auto"/>
              <w:ind w:left="708"/>
              <w:jc w:val="both"/>
              <w:rPr>
                <w:rFonts w:ascii="Univerza Sans" w:hAnsi="Univerza Sans"/>
                <w:b/>
                <w:lang w:eastAsia="en-GB"/>
              </w:rPr>
            </w:pPr>
          </w:p>
        </w:tc>
      </w:tr>
      <w:tr w:rsidR="00324F5B" w:rsidRPr="00324F5B" w14:paraId="7FE0E509" w14:textId="77777777" w:rsidTr="00324F5B">
        <w:tc>
          <w:tcPr>
            <w:tcW w:w="9209" w:type="dxa"/>
            <w:tcBorders>
              <w:top w:val="single" w:sz="4" w:space="0" w:color="auto"/>
              <w:left w:val="single" w:sz="4" w:space="0" w:color="auto"/>
              <w:bottom w:val="single" w:sz="4" w:space="0" w:color="auto"/>
              <w:right w:val="single" w:sz="4" w:space="0" w:color="auto"/>
            </w:tcBorders>
          </w:tcPr>
          <w:p w14:paraId="2EC147AE" w14:textId="77777777" w:rsidR="00324F5B" w:rsidRPr="00324F5B" w:rsidRDefault="00324F5B" w:rsidP="00324F5B">
            <w:pPr>
              <w:spacing w:after="120" w:line="276" w:lineRule="auto"/>
              <w:rPr>
                <w:rFonts w:ascii="Univerza Sans" w:hAnsi="Univerza Sans"/>
                <w:bCs/>
                <w:lang w:eastAsia="en-GB"/>
              </w:rPr>
            </w:pPr>
            <w:r w:rsidRPr="00324F5B">
              <w:rPr>
                <w:rFonts w:ascii="Univerza Sans" w:hAnsi="Univerza Sans"/>
                <w:b/>
                <w:lang w:eastAsia="en-GB"/>
              </w:rPr>
              <w:t>3. Long-term data availability and storage</w:t>
            </w:r>
          </w:p>
          <w:p w14:paraId="47E7B80D" w14:textId="77777777" w:rsidR="00324F5B" w:rsidRPr="00324F5B" w:rsidRDefault="00324F5B" w:rsidP="00324F5B">
            <w:pPr>
              <w:ind w:left="708"/>
              <w:rPr>
                <w:rFonts w:ascii="Univerza Sans" w:hAnsi="Univerza Sans"/>
                <w:b/>
                <w:bCs/>
                <w:lang w:val="en-US" w:eastAsia="en-GB"/>
              </w:rPr>
            </w:pPr>
            <w:r w:rsidRPr="00324F5B">
              <w:rPr>
                <w:rFonts w:ascii="Univerza Sans" w:hAnsi="Univerza Sans"/>
                <w:b/>
                <w:lang w:eastAsia="en-GB"/>
              </w:rPr>
              <w:t xml:space="preserve">3.1 </w:t>
            </w:r>
            <w:r w:rsidRPr="00324F5B">
              <w:rPr>
                <w:rFonts w:ascii="Univerza Sans" w:hAnsi="Univerza Sans"/>
                <w:b/>
                <w:bCs/>
                <w:lang w:val="en-US" w:eastAsia="en-GB"/>
              </w:rPr>
              <w:t>In which (data) repository will you publish and ensure long term preservation of the data after the completion of the research work in accordance with Article 50 of the Rules and Regulations for Doctoral Studies at UL?</w:t>
            </w:r>
          </w:p>
          <w:p w14:paraId="1F8C9C66" w14:textId="77777777" w:rsidR="00324F5B" w:rsidRPr="00324F5B" w:rsidRDefault="00324F5B" w:rsidP="00324F5B">
            <w:pPr>
              <w:spacing w:after="120" w:line="276" w:lineRule="auto"/>
              <w:ind w:left="708"/>
              <w:rPr>
                <w:rFonts w:ascii="Univerza Sans" w:hAnsi="Univerza Sans"/>
                <w:b/>
                <w:lang w:eastAsia="en-GB"/>
              </w:rPr>
            </w:pPr>
          </w:p>
          <w:p w14:paraId="7058A814" w14:textId="77777777" w:rsidR="00324F5B" w:rsidRPr="00324F5B" w:rsidRDefault="00324F5B" w:rsidP="00324F5B">
            <w:pPr>
              <w:spacing w:after="120" w:line="276" w:lineRule="auto"/>
              <w:ind w:left="708"/>
              <w:rPr>
                <w:rFonts w:ascii="Univerza Sans" w:hAnsi="Univerza Sans"/>
                <w:b/>
                <w:lang w:eastAsia="en-GB"/>
              </w:rPr>
            </w:pPr>
          </w:p>
          <w:p w14:paraId="1434FBDB" w14:textId="77777777" w:rsidR="00324F5B" w:rsidRPr="00324F5B" w:rsidRDefault="00324F5B" w:rsidP="00324F5B">
            <w:pPr>
              <w:spacing w:after="120" w:line="276" w:lineRule="auto"/>
              <w:ind w:left="708"/>
              <w:rPr>
                <w:rFonts w:ascii="Univerza Sans" w:hAnsi="Univerza Sans"/>
                <w:b/>
                <w:lang w:eastAsia="en-GB"/>
              </w:rPr>
            </w:pPr>
            <w:r w:rsidRPr="00324F5B">
              <w:rPr>
                <w:rFonts w:ascii="Univerza Sans" w:hAnsi="Univerza Sans"/>
                <w:b/>
                <w:lang w:eastAsia="en-GB"/>
              </w:rPr>
              <w:t xml:space="preserve">3.2 </w:t>
            </w:r>
            <w:r w:rsidRPr="00324F5B">
              <w:rPr>
                <w:rFonts w:ascii="Univerza Sans" w:hAnsi="Univerza Sans"/>
                <w:b/>
                <w:bCs/>
                <w:lang w:val="en-US" w:eastAsia="en-GB"/>
              </w:rPr>
              <w:t>If you plan to restrict access to the data for a certain period, please state the reasons for this.</w:t>
            </w:r>
          </w:p>
          <w:p w14:paraId="4FAECC4F" w14:textId="77777777" w:rsidR="00324F5B" w:rsidRPr="00324F5B" w:rsidRDefault="00324F5B" w:rsidP="00324F5B">
            <w:pPr>
              <w:spacing w:after="120" w:line="276" w:lineRule="auto"/>
              <w:ind w:left="708"/>
              <w:rPr>
                <w:rFonts w:ascii="Univerza Sans" w:hAnsi="Univerza Sans"/>
                <w:b/>
                <w:lang w:val="en-US" w:eastAsia="en-GB"/>
              </w:rPr>
            </w:pPr>
          </w:p>
        </w:tc>
      </w:tr>
    </w:tbl>
    <w:p w14:paraId="71BF9183" w14:textId="77777777" w:rsidR="00324F5B" w:rsidRPr="00324F5B" w:rsidRDefault="00324F5B" w:rsidP="00324F5B">
      <w:pPr>
        <w:spacing w:after="160" w:line="256" w:lineRule="auto"/>
        <w:rPr>
          <w:rFonts w:ascii="Univerza Sans" w:eastAsia="Calibri" w:hAnsi="Univerza Sans" w:cs="Arial"/>
          <w:bCs/>
          <w:sz w:val="22"/>
          <w:szCs w:val="22"/>
          <w:lang w:val="sl-SI" w:eastAsia="en-US"/>
        </w:rPr>
      </w:pPr>
    </w:p>
    <w:p w14:paraId="5D3E498C" w14:textId="77777777" w:rsidR="00324F5B" w:rsidRPr="00324F5B" w:rsidRDefault="00324F5B" w:rsidP="00324F5B">
      <w:pPr>
        <w:spacing w:after="160" w:line="256" w:lineRule="auto"/>
        <w:rPr>
          <w:rFonts w:ascii="Univerza Sans" w:eastAsia="Calibri" w:hAnsi="Univerza Sans" w:cs="Arial"/>
          <w:sz w:val="22"/>
          <w:szCs w:val="22"/>
          <w:lang w:val="sl-SI" w:eastAsia="en-US"/>
        </w:rPr>
      </w:pPr>
    </w:p>
    <w:p w14:paraId="39985C8C" w14:textId="77777777" w:rsidR="00324F5B" w:rsidRPr="00324F5B" w:rsidRDefault="00324F5B" w:rsidP="00324F5B">
      <w:pPr>
        <w:spacing w:after="160" w:line="256" w:lineRule="auto"/>
        <w:rPr>
          <w:rFonts w:ascii="Univerza Sans" w:eastAsia="Calibri" w:hAnsi="Univerza Sans" w:cs="Arial"/>
          <w:sz w:val="22"/>
          <w:szCs w:val="22"/>
          <w:lang w:val="sl-SI" w:eastAsia="en-US"/>
        </w:rPr>
      </w:pPr>
    </w:p>
    <w:p w14:paraId="7E189673" w14:textId="77777777" w:rsidR="00324F5B" w:rsidRPr="00324F5B" w:rsidRDefault="00324F5B" w:rsidP="00822917">
      <w:pPr>
        <w:jc w:val="both"/>
        <w:rPr>
          <w:rFonts w:ascii="Univerza Sans" w:hAnsi="Univerza Sans"/>
          <w:bCs/>
          <w:color w:val="C00000"/>
          <w:sz w:val="22"/>
          <w:szCs w:val="22"/>
          <w:lang w:val="en-US"/>
        </w:rPr>
      </w:pPr>
    </w:p>
    <w:sectPr w:rsidR="00324F5B" w:rsidRPr="00324F5B" w:rsidSect="00C37818">
      <w:headerReference w:type="default" r:id="rId10"/>
      <w:footerReference w:type="default" r:id="rId11"/>
      <w:headerReference w:type="first" r:id="rId12"/>
      <w:pgSz w:w="11906" w:h="16838"/>
      <w:pgMar w:top="426" w:right="1274" w:bottom="284" w:left="1797" w:header="993"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CB92A" w14:textId="77777777" w:rsidR="000D6B65" w:rsidRDefault="000D6B65">
      <w:r>
        <w:separator/>
      </w:r>
    </w:p>
  </w:endnote>
  <w:endnote w:type="continuationSeparator" w:id="0">
    <w:p w14:paraId="005AAB7B" w14:textId="77777777" w:rsidR="000D6B65" w:rsidRDefault="000D6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Univerza Sans">
    <w:altName w:val="Univerza Sans"/>
    <w:panose1 w:val="00000600000000000000"/>
    <w:charset w:val="EE"/>
    <w:family w:val="auto"/>
    <w:pitch w:val="variable"/>
    <w:sig w:usb0="A00000FF" w:usb1="0000A4FB" w:usb2="0000002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19593" w14:textId="77777777" w:rsidR="00320B2F" w:rsidRPr="00405A9D" w:rsidRDefault="00320B2F">
    <w:pPr>
      <w:pStyle w:val="Footer"/>
      <w:jc w:val="center"/>
      <w:rPr>
        <w:rFonts w:ascii="Univerza Sans" w:hAnsi="Univerza Sans"/>
        <w:caps/>
        <w:noProof/>
        <w:sz w:val="18"/>
        <w:szCs w:val="18"/>
      </w:rPr>
    </w:pPr>
    <w:r w:rsidRPr="00405A9D">
      <w:rPr>
        <w:rFonts w:ascii="Univerza Sans" w:hAnsi="Univerza Sans"/>
        <w:caps/>
        <w:sz w:val="18"/>
        <w:szCs w:val="18"/>
      </w:rPr>
      <w:fldChar w:fldCharType="begin"/>
    </w:r>
    <w:r w:rsidRPr="00405A9D">
      <w:rPr>
        <w:rFonts w:ascii="Univerza Sans" w:hAnsi="Univerza Sans"/>
        <w:caps/>
        <w:sz w:val="18"/>
        <w:szCs w:val="18"/>
      </w:rPr>
      <w:instrText xml:space="preserve"> PAGE   \* MERGEFORMAT </w:instrText>
    </w:r>
    <w:r w:rsidRPr="00405A9D">
      <w:rPr>
        <w:rFonts w:ascii="Univerza Sans" w:hAnsi="Univerza Sans"/>
        <w:caps/>
        <w:sz w:val="18"/>
        <w:szCs w:val="18"/>
      </w:rPr>
      <w:fldChar w:fldCharType="separate"/>
    </w:r>
    <w:r w:rsidRPr="00405A9D">
      <w:rPr>
        <w:rFonts w:ascii="Univerza Sans" w:hAnsi="Univerza Sans"/>
        <w:caps/>
        <w:noProof/>
        <w:sz w:val="18"/>
        <w:szCs w:val="18"/>
      </w:rPr>
      <w:t>2</w:t>
    </w:r>
    <w:r w:rsidRPr="00405A9D">
      <w:rPr>
        <w:rFonts w:ascii="Univerza Sans" w:hAnsi="Univerza Sans"/>
        <w:caps/>
        <w:noProof/>
        <w:sz w:val="18"/>
        <w:szCs w:val="18"/>
      </w:rPr>
      <w:fldChar w:fldCharType="end"/>
    </w:r>
  </w:p>
  <w:p w14:paraId="468587EE" w14:textId="77777777" w:rsidR="00320B2F" w:rsidRPr="00320B2F" w:rsidRDefault="00320B2F">
    <w:pPr>
      <w:pStyle w:val="Footer"/>
      <w:rPr>
        <w:rFonts w:ascii="Univerza Sans" w:hAnsi="Univerza Sans"/>
      </w:rPr>
    </w:pPr>
  </w:p>
  <w:p w14:paraId="1F956202" w14:textId="77777777" w:rsidR="007066A8" w:rsidRDefault="007066A8"/>
  <w:p w14:paraId="0E411BDB" w14:textId="77777777" w:rsidR="007066A8" w:rsidRDefault="007066A8"/>
  <w:p w14:paraId="2242D594" w14:textId="77777777" w:rsidR="007066A8" w:rsidRDefault="007066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9E528" w14:textId="77777777" w:rsidR="000D6B65" w:rsidRDefault="000D6B65">
      <w:r>
        <w:separator/>
      </w:r>
    </w:p>
  </w:footnote>
  <w:footnote w:type="continuationSeparator" w:id="0">
    <w:p w14:paraId="396B44B3" w14:textId="77777777" w:rsidR="000D6B65" w:rsidRDefault="000D6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25FC9" w14:textId="209F0465" w:rsidR="00CD337C" w:rsidRDefault="00CD337C">
    <w:pPr>
      <w:pStyle w:val="Header"/>
    </w:pPr>
  </w:p>
  <w:p w14:paraId="78DC4C6C" w14:textId="21472A06" w:rsidR="00CD337C" w:rsidRDefault="00CD337C">
    <w:pPr>
      <w:pStyle w:val="Header"/>
    </w:pPr>
  </w:p>
  <w:p w14:paraId="15A97BC8" w14:textId="77777777" w:rsidR="007066A8" w:rsidRDefault="007066A8"/>
  <w:p w14:paraId="4E90F995" w14:textId="77777777" w:rsidR="007066A8" w:rsidRDefault="007066A8"/>
  <w:p w14:paraId="0280BBFA" w14:textId="77777777" w:rsidR="007066A8" w:rsidRDefault="007066A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03AB0" w14:textId="2CB02627" w:rsidR="00BF4887" w:rsidRDefault="00350442" w:rsidP="00F1291B">
    <w:pPr>
      <w:pStyle w:val="Header"/>
      <w:ind w:firstLine="1843"/>
    </w:pPr>
    <w:r>
      <w:rPr>
        <w:noProof/>
      </w:rPr>
      <w:drawing>
        <wp:anchor distT="0" distB="0" distL="114300" distR="114300" simplePos="0" relativeHeight="251658240" behindDoc="1" locked="0" layoutInCell="1" allowOverlap="1" wp14:anchorId="5C0DEED5" wp14:editId="76084097">
          <wp:simplePos x="0" y="0"/>
          <wp:positionH relativeFrom="margin">
            <wp:posOffset>-150495</wp:posOffset>
          </wp:positionH>
          <wp:positionV relativeFrom="page">
            <wp:posOffset>501650</wp:posOffset>
          </wp:positionV>
          <wp:extent cx="2749550" cy="1293495"/>
          <wp:effectExtent l="0" t="0" r="0" b="1905"/>
          <wp:wrapSquare wrapText="bothSides"/>
          <wp:docPr id="41" name="Slika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9550" cy="1293495"/>
                  </a:xfrm>
                  <a:prstGeom prst="rect">
                    <a:avLst/>
                  </a:prstGeom>
                  <a:noFill/>
                </pic:spPr>
              </pic:pic>
            </a:graphicData>
          </a:graphic>
          <wp14:sizeRelH relativeFrom="margin">
            <wp14:pctWidth>0</wp14:pctWidth>
          </wp14:sizeRelH>
          <wp14:sizeRelV relativeFrom="margin">
            <wp14:pctHeight>0</wp14:pctHeight>
          </wp14:sizeRelV>
        </wp:anchor>
      </w:drawing>
    </w:r>
    <w:r w:rsidR="00BF4887">
      <w:rPr>
        <w:noProof/>
        <w:lang w:val="sl-SI"/>
      </w:rPr>
      <mc:AlternateContent>
        <mc:Choice Requires="wps">
          <w:drawing>
            <wp:anchor distT="0" distB="0" distL="114300" distR="114300" simplePos="0" relativeHeight="251656704" behindDoc="0" locked="0" layoutInCell="0" allowOverlap="1" wp14:anchorId="22095790" wp14:editId="36C2C862">
              <wp:simplePos x="0" y="0"/>
              <wp:positionH relativeFrom="column">
                <wp:posOffset>3973195</wp:posOffset>
              </wp:positionH>
              <wp:positionV relativeFrom="paragraph">
                <wp:posOffset>10160</wp:posOffset>
              </wp:positionV>
              <wp:extent cx="1738630" cy="1460500"/>
              <wp:effectExtent l="1270" t="635" r="3175" b="0"/>
              <wp:wrapSquare wrapText="bothSides"/>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8630" cy="146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BC2721" w14:textId="1833F6CB" w:rsidR="00BF4887" w:rsidRPr="009B0754" w:rsidRDefault="00BF4887">
                          <w:pPr>
                            <w:pStyle w:val="Header"/>
                            <w:tabs>
                              <w:tab w:val="clear" w:pos="4153"/>
                              <w:tab w:val="clear" w:pos="8306"/>
                            </w:tabs>
                            <w:rPr>
                              <w:rFonts w:ascii="Univerza Sans" w:hAnsi="Univerza Sans"/>
                              <w:iCs/>
                              <w:color w:val="C00000"/>
                              <w:sz w:val="16"/>
                              <w:lang w:val="sl-SI"/>
                            </w:rPr>
                          </w:pPr>
                          <w:r w:rsidRPr="009B0754">
                            <w:rPr>
                              <w:rFonts w:ascii="Univerza Sans" w:hAnsi="Univerza Sans"/>
                              <w:iCs/>
                              <w:color w:val="C00000"/>
                              <w:sz w:val="16"/>
                              <w:lang w:val="sl-SI"/>
                            </w:rPr>
                            <w:t>Doktorski študij</w:t>
                          </w:r>
                          <w:r w:rsidR="009B0754" w:rsidRPr="009B0754">
                            <w:rPr>
                              <w:rFonts w:ascii="Univerza Sans" w:hAnsi="Univerza Sans"/>
                              <w:iCs/>
                              <w:color w:val="C00000"/>
                              <w:sz w:val="16"/>
                              <w:lang w:val="sl-SI"/>
                            </w:rPr>
                            <w:t>ski program tretje stopnje</w:t>
                          </w:r>
                          <w:r w:rsidRPr="009B0754">
                            <w:rPr>
                              <w:rFonts w:ascii="Univerza Sans" w:hAnsi="Univerza Sans"/>
                              <w:iCs/>
                              <w:color w:val="C00000"/>
                              <w:sz w:val="16"/>
                              <w:lang w:val="sl-SI"/>
                            </w:rPr>
                            <w:t xml:space="preserve"> Grajeno okolje</w:t>
                          </w:r>
                        </w:p>
                        <w:p w14:paraId="3A9D4093" w14:textId="77777777" w:rsidR="00E01C60" w:rsidRPr="00DC0F02" w:rsidRDefault="00E01C60">
                          <w:pPr>
                            <w:pStyle w:val="Header"/>
                            <w:tabs>
                              <w:tab w:val="clear" w:pos="4153"/>
                              <w:tab w:val="clear" w:pos="8306"/>
                            </w:tabs>
                            <w:spacing w:line="120" w:lineRule="auto"/>
                            <w:rPr>
                              <w:rFonts w:ascii="Univerza Sans" w:hAnsi="Univerza Sans"/>
                              <w:iCs/>
                              <w:sz w:val="16"/>
                              <w:lang w:val="sl-SI"/>
                            </w:rPr>
                          </w:pPr>
                        </w:p>
                        <w:p w14:paraId="41BA967C" w14:textId="77777777" w:rsidR="00E01C60" w:rsidRDefault="00BF4887" w:rsidP="00BF6C5C">
                          <w:pPr>
                            <w:pStyle w:val="Header"/>
                            <w:tabs>
                              <w:tab w:val="clear" w:pos="4153"/>
                              <w:tab w:val="clear" w:pos="8306"/>
                            </w:tabs>
                            <w:rPr>
                              <w:rFonts w:ascii="Univerza Sans" w:hAnsi="Univerza Sans"/>
                              <w:iCs/>
                              <w:sz w:val="16"/>
                              <w:lang w:val="sl-SI"/>
                            </w:rPr>
                          </w:pPr>
                          <w:r w:rsidRPr="00DC0F02">
                            <w:rPr>
                              <w:rFonts w:ascii="Univerza Sans" w:hAnsi="Univerza Sans"/>
                              <w:iCs/>
                              <w:sz w:val="16"/>
                              <w:lang w:val="sl-SI"/>
                            </w:rPr>
                            <w:t>Hajdrihova 28</w:t>
                          </w:r>
                        </w:p>
                        <w:p w14:paraId="080E28C3" w14:textId="0007AE69" w:rsidR="00BF4887" w:rsidRPr="00DC0F02" w:rsidRDefault="00BF4887" w:rsidP="00BF6C5C">
                          <w:pPr>
                            <w:pStyle w:val="Header"/>
                            <w:tabs>
                              <w:tab w:val="clear" w:pos="4153"/>
                              <w:tab w:val="clear" w:pos="8306"/>
                            </w:tabs>
                            <w:rPr>
                              <w:rFonts w:ascii="Univerza Sans" w:hAnsi="Univerza Sans"/>
                              <w:iCs/>
                              <w:sz w:val="16"/>
                              <w:lang w:val="sl-SI"/>
                            </w:rPr>
                          </w:pPr>
                          <w:r w:rsidRPr="00DC0F02">
                            <w:rPr>
                              <w:rFonts w:ascii="Univerza Sans" w:hAnsi="Univerza Sans"/>
                              <w:iCs/>
                              <w:sz w:val="16"/>
                              <w:lang w:val="sl-SI"/>
                            </w:rPr>
                            <w:t xml:space="preserve">1000 Ljubljana </w:t>
                          </w:r>
                        </w:p>
                        <w:p w14:paraId="45D3EB4A" w14:textId="77777777" w:rsidR="00BF4887" w:rsidRPr="00056B6B" w:rsidRDefault="00BF4887">
                          <w:pPr>
                            <w:rPr>
                              <w:rFonts w:ascii="Times" w:hAnsi="Times"/>
                              <w:lang w:val="sl-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095790" id="_x0000_t202" coordsize="21600,21600" o:spt="202" path="m,l,21600r21600,l21600,xe">
              <v:stroke joinstyle="miter"/>
              <v:path gradientshapeok="t" o:connecttype="rect"/>
            </v:shapetype>
            <v:shape id="Text Box 1" o:spid="_x0000_s1026" type="#_x0000_t202" style="position:absolute;left:0;text-align:left;margin-left:312.85pt;margin-top:.8pt;width:136.9pt;height:1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" o:allowincell="f" stroked="f">
              <v:textbox>
                <w:txbxContent>
                  <w:p w14:paraId="14BC2721" w14:textId="1833F6CB" w:rsidR="00BF4887" w:rsidRPr="009B0754" w:rsidRDefault="00BF4887">
                    <w:pPr>
                      <w:pStyle w:val="Header"/>
                      <w:tabs>
                        <w:tab w:val="clear" w:pos="4153"/>
                        <w:tab w:val="clear" w:pos="8306"/>
                      </w:tabs>
                      <w:rPr>
                        <w:rFonts w:ascii="Univerza Sans" w:hAnsi="Univerza Sans"/>
                        <w:iCs/>
                        <w:color w:val="C00000"/>
                        <w:sz w:val="16"/>
                        <w:lang w:val="sl-SI"/>
                      </w:rPr>
                    </w:pPr>
                    <w:r w:rsidRPr="009B0754">
                      <w:rPr>
                        <w:rFonts w:ascii="Univerza Sans" w:hAnsi="Univerza Sans"/>
                        <w:iCs/>
                        <w:color w:val="C00000"/>
                        <w:sz w:val="16"/>
                        <w:lang w:val="sl-SI"/>
                      </w:rPr>
                      <w:t>Doktorski študij</w:t>
                    </w:r>
                    <w:r w:rsidR="009B0754" w:rsidRPr="009B0754">
                      <w:rPr>
                        <w:rFonts w:ascii="Univerza Sans" w:hAnsi="Univerza Sans"/>
                        <w:iCs/>
                        <w:color w:val="C00000"/>
                        <w:sz w:val="16"/>
                        <w:lang w:val="sl-SI"/>
                      </w:rPr>
                      <w:t>ski program tretje stopnje</w:t>
                    </w:r>
                    <w:r w:rsidRPr="009B0754">
                      <w:rPr>
                        <w:rFonts w:ascii="Univerza Sans" w:hAnsi="Univerza Sans"/>
                        <w:iCs/>
                        <w:color w:val="C00000"/>
                        <w:sz w:val="16"/>
                        <w:lang w:val="sl-SI"/>
                      </w:rPr>
                      <w:t xml:space="preserve"> Grajeno okolje</w:t>
                    </w:r>
                  </w:p>
                  <w:p w14:paraId="3A9D4093" w14:textId="77777777" w:rsidR="00E01C60" w:rsidRPr="00DC0F02" w:rsidRDefault="00E01C60">
                    <w:pPr>
                      <w:pStyle w:val="Header"/>
                      <w:tabs>
                        <w:tab w:val="clear" w:pos="4153"/>
                        <w:tab w:val="clear" w:pos="8306"/>
                      </w:tabs>
                      <w:spacing w:line="120" w:lineRule="auto"/>
                      <w:rPr>
                        <w:rFonts w:ascii="Univerza Sans" w:hAnsi="Univerza Sans"/>
                        <w:iCs/>
                        <w:sz w:val="16"/>
                        <w:lang w:val="sl-SI"/>
                      </w:rPr>
                    </w:pPr>
                  </w:p>
                  <w:p w14:paraId="41BA967C" w14:textId="77777777" w:rsidR="00E01C60" w:rsidRDefault="00BF4887" w:rsidP="00BF6C5C">
                    <w:pPr>
                      <w:pStyle w:val="Header"/>
                      <w:tabs>
                        <w:tab w:val="clear" w:pos="4153"/>
                        <w:tab w:val="clear" w:pos="8306"/>
                      </w:tabs>
                      <w:rPr>
                        <w:rFonts w:ascii="Univerza Sans" w:hAnsi="Univerza Sans"/>
                        <w:iCs/>
                        <w:sz w:val="16"/>
                        <w:lang w:val="sl-SI"/>
                      </w:rPr>
                    </w:pPr>
                    <w:r w:rsidRPr="00DC0F02">
                      <w:rPr>
                        <w:rFonts w:ascii="Univerza Sans" w:hAnsi="Univerza Sans"/>
                        <w:iCs/>
                        <w:sz w:val="16"/>
                        <w:lang w:val="sl-SI"/>
                      </w:rPr>
                      <w:t>Hajdrihova 28</w:t>
                    </w:r>
                  </w:p>
                  <w:p w14:paraId="080E28C3" w14:textId="0007AE69" w:rsidR="00BF4887" w:rsidRPr="00DC0F02" w:rsidRDefault="00BF4887" w:rsidP="00BF6C5C">
                    <w:pPr>
                      <w:pStyle w:val="Header"/>
                      <w:tabs>
                        <w:tab w:val="clear" w:pos="4153"/>
                        <w:tab w:val="clear" w:pos="8306"/>
                      </w:tabs>
                      <w:rPr>
                        <w:rFonts w:ascii="Univerza Sans" w:hAnsi="Univerza Sans"/>
                        <w:iCs/>
                        <w:sz w:val="16"/>
                        <w:lang w:val="sl-SI"/>
                      </w:rPr>
                    </w:pPr>
                    <w:r w:rsidRPr="00DC0F02">
                      <w:rPr>
                        <w:rFonts w:ascii="Univerza Sans" w:hAnsi="Univerza Sans"/>
                        <w:iCs/>
                        <w:sz w:val="16"/>
                        <w:lang w:val="sl-SI"/>
                      </w:rPr>
                      <w:t xml:space="preserve">1000 Ljubljana </w:t>
                    </w:r>
                  </w:p>
                  <w:p w14:paraId="45D3EB4A" w14:textId="77777777" w:rsidR="00BF4887" w:rsidRPr="00056B6B" w:rsidRDefault="00BF4887">
                    <w:pPr>
                      <w:rPr>
                        <w:rFonts w:ascii="Times" w:hAnsi="Times"/>
                        <w:lang w:val="sl-SI"/>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76BF"/>
    <w:multiLevelType w:val="hybridMultilevel"/>
    <w:tmpl w:val="DE4CCB6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13C0F46"/>
    <w:multiLevelType w:val="hybridMultilevel"/>
    <w:tmpl w:val="4496AE1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1956AD2"/>
    <w:multiLevelType w:val="hybridMultilevel"/>
    <w:tmpl w:val="9664DF0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7AA3903"/>
    <w:multiLevelType w:val="multilevel"/>
    <w:tmpl w:val="2C681100"/>
    <w:lvl w:ilvl="0">
      <w:start w:val="1"/>
      <w:numFmt w:val="decimal"/>
      <w:lvlText w:val="%1."/>
      <w:lvlJc w:val="left"/>
      <w:pPr>
        <w:ind w:left="786" w:hanging="360"/>
      </w:pPr>
      <w:rPr>
        <w:rFonts w:hint="default"/>
        <w:b/>
        <w:u w:val="none"/>
      </w:rPr>
    </w:lvl>
    <w:lvl w:ilvl="1">
      <w:start w:val="1"/>
      <w:numFmt w:val="decimal"/>
      <w:isLgl/>
      <w:lvlText w:val="%1.%2"/>
      <w:lvlJc w:val="left"/>
      <w:pPr>
        <w:ind w:left="885" w:hanging="525"/>
      </w:pPr>
      <w:rPr>
        <w:rFonts w:cs="Times New Roman" w:hint="default"/>
        <w:sz w:val="20"/>
      </w:rPr>
    </w:lvl>
    <w:lvl w:ilvl="2">
      <w:start w:val="2"/>
      <w:numFmt w:val="decimal"/>
      <w:isLgl/>
      <w:lvlText w:val="%1.%2.%3"/>
      <w:lvlJc w:val="left"/>
      <w:pPr>
        <w:ind w:left="1080" w:hanging="720"/>
      </w:pPr>
      <w:rPr>
        <w:rFonts w:asciiTheme="minorHAnsi" w:hAnsiTheme="minorHAnsi" w:cs="Times New Roman" w:hint="default"/>
        <w:sz w:val="22"/>
        <w:szCs w:val="22"/>
      </w:rPr>
    </w:lvl>
    <w:lvl w:ilvl="3">
      <w:start w:val="1"/>
      <w:numFmt w:val="decimal"/>
      <w:isLgl/>
      <w:lvlText w:val="%1.%2.%3.%4"/>
      <w:lvlJc w:val="left"/>
      <w:pPr>
        <w:ind w:left="1080" w:hanging="720"/>
      </w:pPr>
      <w:rPr>
        <w:rFonts w:cs="Times New Roman" w:hint="default"/>
        <w:sz w:val="20"/>
      </w:rPr>
    </w:lvl>
    <w:lvl w:ilvl="4">
      <w:start w:val="1"/>
      <w:numFmt w:val="decimal"/>
      <w:isLgl/>
      <w:lvlText w:val="%1.%2.%3.%4.%5"/>
      <w:lvlJc w:val="left"/>
      <w:pPr>
        <w:ind w:left="1440" w:hanging="1080"/>
      </w:pPr>
      <w:rPr>
        <w:rFonts w:cs="Times New Roman" w:hint="default"/>
        <w:sz w:val="20"/>
      </w:rPr>
    </w:lvl>
    <w:lvl w:ilvl="5">
      <w:start w:val="1"/>
      <w:numFmt w:val="decimal"/>
      <w:isLgl/>
      <w:lvlText w:val="%1.%2.%3.%4.%5.%6"/>
      <w:lvlJc w:val="left"/>
      <w:pPr>
        <w:ind w:left="1440" w:hanging="1080"/>
      </w:pPr>
      <w:rPr>
        <w:rFonts w:cs="Times New Roman" w:hint="default"/>
        <w:sz w:val="20"/>
      </w:rPr>
    </w:lvl>
    <w:lvl w:ilvl="6">
      <w:start w:val="1"/>
      <w:numFmt w:val="decimal"/>
      <w:isLgl/>
      <w:lvlText w:val="%1.%2.%3.%4.%5.%6.%7"/>
      <w:lvlJc w:val="left"/>
      <w:pPr>
        <w:ind w:left="1800" w:hanging="1440"/>
      </w:pPr>
      <w:rPr>
        <w:rFonts w:cs="Times New Roman" w:hint="default"/>
        <w:sz w:val="20"/>
      </w:rPr>
    </w:lvl>
    <w:lvl w:ilvl="7">
      <w:start w:val="1"/>
      <w:numFmt w:val="decimal"/>
      <w:isLgl/>
      <w:lvlText w:val="%1.%2.%3.%4.%5.%6.%7.%8"/>
      <w:lvlJc w:val="left"/>
      <w:pPr>
        <w:ind w:left="1800" w:hanging="1440"/>
      </w:pPr>
      <w:rPr>
        <w:rFonts w:cs="Times New Roman" w:hint="default"/>
        <w:sz w:val="20"/>
      </w:rPr>
    </w:lvl>
    <w:lvl w:ilvl="8">
      <w:start w:val="1"/>
      <w:numFmt w:val="decimal"/>
      <w:isLgl/>
      <w:lvlText w:val="%1.%2.%3.%4.%5.%6.%7.%8.%9"/>
      <w:lvlJc w:val="left"/>
      <w:pPr>
        <w:ind w:left="1800" w:hanging="1440"/>
      </w:pPr>
      <w:rPr>
        <w:rFonts w:cs="Times New Roman" w:hint="default"/>
        <w:sz w:val="20"/>
      </w:rPr>
    </w:lvl>
  </w:abstractNum>
  <w:abstractNum w:abstractNumId="4" w15:restartNumberingAfterBreak="0">
    <w:nsid w:val="0DAE7E72"/>
    <w:multiLevelType w:val="hybridMultilevel"/>
    <w:tmpl w:val="9A32F6C8"/>
    <w:lvl w:ilvl="0" w:tplc="CE623138">
      <w:numFmt w:val="bullet"/>
      <w:lvlText w:val="-"/>
      <w:lvlJc w:val="left"/>
      <w:pPr>
        <w:ind w:left="720" w:hanging="360"/>
      </w:pPr>
      <w:rPr>
        <w:rFonts w:ascii="Verdana" w:eastAsia="Times New Roman" w:hAnsi="Verdana"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6543FD3"/>
    <w:multiLevelType w:val="multilevel"/>
    <w:tmpl w:val="9C74B0F6"/>
    <w:lvl w:ilvl="0">
      <w:start w:val="1"/>
      <w:numFmt w:val="decimal"/>
      <w:lvlText w:val="%1"/>
      <w:lvlJc w:val="left"/>
      <w:pPr>
        <w:ind w:left="675" w:hanging="675"/>
      </w:pPr>
      <w:rPr>
        <w:rFonts w:hint="default"/>
      </w:rPr>
    </w:lvl>
    <w:lvl w:ilvl="1">
      <w:start w:val="1"/>
      <w:numFmt w:val="decimal"/>
      <w:lvlText w:val="%1.%2"/>
      <w:lvlJc w:val="left"/>
      <w:pPr>
        <w:ind w:left="675" w:hanging="6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6987471"/>
    <w:multiLevelType w:val="hybridMultilevel"/>
    <w:tmpl w:val="CD18B3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C0C2CB7"/>
    <w:multiLevelType w:val="hybridMultilevel"/>
    <w:tmpl w:val="3E7430F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200505D5"/>
    <w:multiLevelType w:val="multilevel"/>
    <w:tmpl w:val="EF10E5C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2C47277"/>
    <w:multiLevelType w:val="hybridMultilevel"/>
    <w:tmpl w:val="F954AC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832383E"/>
    <w:multiLevelType w:val="hybridMultilevel"/>
    <w:tmpl w:val="DE8C3794"/>
    <w:lvl w:ilvl="0" w:tplc="04240001">
      <w:start w:val="1"/>
      <w:numFmt w:val="bullet"/>
      <w:lvlText w:val=""/>
      <w:lvlJc w:val="left"/>
      <w:pPr>
        <w:ind w:left="1636" w:hanging="360"/>
      </w:pPr>
      <w:rPr>
        <w:rFonts w:ascii="Symbol" w:hAnsi="Symbol" w:hint="default"/>
      </w:rPr>
    </w:lvl>
    <w:lvl w:ilvl="1" w:tplc="04240003" w:tentative="1">
      <w:start w:val="1"/>
      <w:numFmt w:val="bullet"/>
      <w:lvlText w:val="o"/>
      <w:lvlJc w:val="left"/>
      <w:pPr>
        <w:ind w:left="2356" w:hanging="360"/>
      </w:pPr>
      <w:rPr>
        <w:rFonts w:ascii="Courier New" w:hAnsi="Courier New" w:cs="Courier New" w:hint="default"/>
      </w:rPr>
    </w:lvl>
    <w:lvl w:ilvl="2" w:tplc="04240005" w:tentative="1">
      <w:start w:val="1"/>
      <w:numFmt w:val="bullet"/>
      <w:lvlText w:val=""/>
      <w:lvlJc w:val="left"/>
      <w:pPr>
        <w:ind w:left="3076" w:hanging="360"/>
      </w:pPr>
      <w:rPr>
        <w:rFonts w:ascii="Wingdings" w:hAnsi="Wingdings" w:hint="default"/>
      </w:rPr>
    </w:lvl>
    <w:lvl w:ilvl="3" w:tplc="04240001" w:tentative="1">
      <w:start w:val="1"/>
      <w:numFmt w:val="bullet"/>
      <w:lvlText w:val=""/>
      <w:lvlJc w:val="left"/>
      <w:pPr>
        <w:ind w:left="3796" w:hanging="360"/>
      </w:pPr>
      <w:rPr>
        <w:rFonts w:ascii="Symbol" w:hAnsi="Symbol" w:hint="default"/>
      </w:rPr>
    </w:lvl>
    <w:lvl w:ilvl="4" w:tplc="04240003" w:tentative="1">
      <w:start w:val="1"/>
      <w:numFmt w:val="bullet"/>
      <w:lvlText w:val="o"/>
      <w:lvlJc w:val="left"/>
      <w:pPr>
        <w:ind w:left="4516" w:hanging="360"/>
      </w:pPr>
      <w:rPr>
        <w:rFonts w:ascii="Courier New" w:hAnsi="Courier New" w:cs="Courier New" w:hint="default"/>
      </w:rPr>
    </w:lvl>
    <w:lvl w:ilvl="5" w:tplc="04240005" w:tentative="1">
      <w:start w:val="1"/>
      <w:numFmt w:val="bullet"/>
      <w:lvlText w:val=""/>
      <w:lvlJc w:val="left"/>
      <w:pPr>
        <w:ind w:left="5236" w:hanging="360"/>
      </w:pPr>
      <w:rPr>
        <w:rFonts w:ascii="Wingdings" w:hAnsi="Wingdings" w:hint="default"/>
      </w:rPr>
    </w:lvl>
    <w:lvl w:ilvl="6" w:tplc="04240001" w:tentative="1">
      <w:start w:val="1"/>
      <w:numFmt w:val="bullet"/>
      <w:lvlText w:val=""/>
      <w:lvlJc w:val="left"/>
      <w:pPr>
        <w:ind w:left="5956" w:hanging="360"/>
      </w:pPr>
      <w:rPr>
        <w:rFonts w:ascii="Symbol" w:hAnsi="Symbol" w:hint="default"/>
      </w:rPr>
    </w:lvl>
    <w:lvl w:ilvl="7" w:tplc="04240003" w:tentative="1">
      <w:start w:val="1"/>
      <w:numFmt w:val="bullet"/>
      <w:lvlText w:val="o"/>
      <w:lvlJc w:val="left"/>
      <w:pPr>
        <w:ind w:left="6676" w:hanging="360"/>
      </w:pPr>
      <w:rPr>
        <w:rFonts w:ascii="Courier New" w:hAnsi="Courier New" w:cs="Courier New" w:hint="default"/>
      </w:rPr>
    </w:lvl>
    <w:lvl w:ilvl="8" w:tplc="04240005" w:tentative="1">
      <w:start w:val="1"/>
      <w:numFmt w:val="bullet"/>
      <w:lvlText w:val=""/>
      <w:lvlJc w:val="left"/>
      <w:pPr>
        <w:ind w:left="7396" w:hanging="360"/>
      </w:pPr>
      <w:rPr>
        <w:rFonts w:ascii="Wingdings" w:hAnsi="Wingdings" w:hint="default"/>
      </w:rPr>
    </w:lvl>
  </w:abstractNum>
  <w:abstractNum w:abstractNumId="11" w15:restartNumberingAfterBreak="0">
    <w:nsid w:val="296B3748"/>
    <w:multiLevelType w:val="hybridMultilevel"/>
    <w:tmpl w:val="0576CE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2DCA6413"/>
    <w:multiLevelType w:val="multilevel"/>
    <w:tmpl w:val="B87AAFAA"/>
    <w:lvl w:ilvl="0">
      <w:start w:val="2"/>
      <w:numFmt w:val="decimal"/>
      <w:lvlText w:val="%1"/>
      <w:lvlJc w:val="left"/>
      <w:pPr>
        <w:ind w:left="360" w:hanging="360"/>
      </w:pPr>
      <w:rPr>
        <w:rFonts w:hint="default"/>
        <w:b w:val="0"/>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13" w15:restartNumberingAfterBreak="0">
    <w:nsid w:val="2E594832"/>
    <w:multiLevelType w:val="hybridMultilevel"/>
    <w:tmpl w:val="BCC8CC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2EE66D14"/>
    <w:multiLevelType w:val="hybridMultilevel"/>
    <w:tmpl w:val="D826BB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37A1F02"/>
    <w:multiLevelType w:val="hybridMultilevel"/>
    <w:tmpl w:val="AEF214E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3726687D"/>
    <w:multiLevelType w:val="hybridMultilevel"/>
    <w:tmpl w:val="86782BE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39A52E89"/>
    <w:multiLevelType w:val="multilevel"/>
    <w:tmpl w:val="9348B274"/>
    <w:lvl w:ilvl="0">
      <w:start w:val="1"/>
      <w:numFmt w:val="decimal"/>
      <w:lvlText w:val="%1."/>
      <w:lvlJc w:val="left"/>
      <w:pPr>
        <w:ind w:left="720" w:hanging="360"/>
      </w:pPr>
      <w:rPr>
        <w:rFonts w:hint="default"/>
        <w:b/>
        <w:sz w:val="22"/>
      </w:rPr>
    </w:lvl>
    <w:lvl w:ilvl="1">
      <w:start w:val="2"/>
      <w:numFmt w:val="decimal"/>
      <w:isLgl/>
      <w:lvlText w:val="%1.%2"/>
      <w:lvlJc w:val="left"/>
      <w:pPr>
        <w:ind w:left="795" w:hanging="43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E226517"/>
    <w:multiLevelType w:val="hybridMultilevel"/>
    <w:tmpl w:val="EDC437A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3171DC6"/>
    <w:multiLevelType w:val="hybridMultilevel"/>
    <w:tmpl w:val="2B4ED090"/>
    <w:lvl w:ilvl="0" w:tplc="65A859C4">
      <w:start w:val="1"/>
      <w:numFmt w:val="decimal"/>
      <w:lvlText w:val="%1"/>
      <w:lvlJc w:val="left"/>
      <w:pPr>
        <w:ind w:left="720" w:hanging="36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4CB91B30"/>
    <w:multiLevelType w:val="hybridMultilevel"/>
    <w:tmpl w:val="91A0212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4DA871CC"/>
    <w:multiLevelType w:val="multilevel"/>
    <w:tmpl w:val="BD8C28EA"/>
    <w:lvl w:ilvl="0">
      <w:start w:val="1"/>
      <w:numFmt w:val="decimal"/>
      <w:lvlText w:val="%1"/>
      <w:lvlJc w:val="left"/>
      <w:pPr>
        <w:ind w:left="720" w:hanging="360"/>
      </w:pPr>
      <w:rPr>
        <w:rFonts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32862A4"/>
    <w:multiLevelType w:val="hybridMultilevel"/>
    <w:tmpl w:val="166216B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A83222A"/>
    <w:multiLevelType w:val="multilevel"/>
    <w:tmpl w:val="CC0474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070" w:hanging="720"/>
      </w:pPr>
      <w:rPr>
        <w:rFonts w:hint="default"/>
      </w:rPr>
    </w:lvl>
    <w:lvl w:ilvl="3">
      <w:start w:val="1"/>
      <w:numFmt w:val="decimal"/>
      <w:lvlText w:val="%1.%2.%3.%4"/>
      <w:lvlJc w:val="left"/>
      <w:pPr>
        <w:ind w:left="2745" w:hanging="720"/>
      </w:pPr>
      <w:rPr>
        <w:rFonts w:hint="default"/>
      </w:rPr>
    </w:lvl>
    <w:lvl w:ilvl="4">
      <w:start w:val="1"/>
      <w:numFmt w:val="decimal"/>
      <w:lvlText w:val="%1.%2.%3.%4.%5"/>
      <w:lvlJc w:val="left"/>
      <w:pPr>
        <w:ind w:left="3780" w:hanging="1080"/>
      </w:pPr>
      <w:rPr>
        <w:rFonts w:hint="default"/>
      </w:rPr>
    </w:lvl>
    <w:lvl w:ilvl="5">
      <w:start w:val="1"/>
      <w:numFmt w:val="decimal"/>
      <w:lvlText w:val="%1.%2.%3.%4.%5.%6"/>
      <w:lvlJc w:val="left"/>
      <w:pPr>
        <w:ind w:left="4455" w:hanging="1080"/>
      </w:pPr>
      <w:rPr>
        <w:rFonts w:hint="default"/>
      </w:rPr>
    </w:lvl>
    <w:lvl w:ilvl="6">
      <w:start w:val="1"/>
      <w:numFmt w:val="decimal"/>
      <w:lvlText w:val="%1.%2.%3.%4.%5.%6.%7"/>
      <w:lvlJc w:val="left"/>
      <w:pPr>
        <w:ind w:left="5490" w:hanging="1440"/>
      </w:pPr>
      <w:rPr>
        <w:rFonts w:hint="default"/>
      </w:rPr>
    </w:lvl>
    <w:lvl w:ilvl="7">
      <w:start w:val="1"/>
      <w:numFmt w:val="decimal"/>
      <w:lvlText w:val="%1.%2.%3.%4.%5.%6.%7.%8"/>
      <w:lvlJc w:val="left"/>
      <w:pPr>
        <w:ind w:left="6165" w:hanging="1440"/>
      </w:pPr>
      <w:rPr>
        <w:rFonts w:hint="default"/>
      </w:rPr>
    </w:lvl>
    <w:lvl w:ilvl="8">
      <w:start w:val="1"/>
      <w:numFmt w:val="decimal"/>
      <w:lvlText w:val="%1.%2.%3.%4.%5.%6.%7.%8.%9"/>
      <w:lvlJc w:val="left"/>
      <w:pPr>
        <w:ind w:left="7200" w:hanging="1800"/>
      </w:pPr>
      <w:rPr>
        <w:rFonts w:hint="default"/>
      </w:rPr>
    </w:lvl>
  </w:abstractNum>
  <w:abstractNum w:abstractNumId="24" w15:restartNumberingAfterBreak="0">
    <w:nsid w:val="5CB43A54"/>
    <w:multiLevelType w:val="hybridMultilevel"/>
    <w:tmpl w:val="B28EA34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5D345256"/>
    <w:multiLevelType w:val="multilevel"/>
    <w:tmpl w:val="CCB6162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DE61713"/>
    <w:multiLevelType w:val="hybridMultilevel"/>
    <w:tmpl w:val="2418131C"/>
    <w:lvl w:ilvl="0" w:tplc="A60218F8">
      <w:start w:val="1"/>
      <w:numFmt w:val="decimal"/>
      <w:lvlText w:val="%1"/>
      <w:lvlJc w:val="left"/>
      <w:pPr>
        <w:ind w:left="360" w:hanging="360"/>
      </w:pPr>
      <w:rPr>
        <w:rFonts w:cstheme="minorHAnsi" w:hint="default"/>
        <w:b/>
        <w:color w:val="000000"/>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 w15:restartNumberingAfterBreak="0">
    <w:nsid w:val="67AA26D7"/>
    <w:multiLevelType w:val="multilevel"/>
    <w:tmpl w:val="7FC63022"/>
    <w:lvl w:ilvl="0">
      <w:start w:val="3"/>
      <w:numFmt w:val="decimal"/>
      <w:lvlText w:val="%1."/>
      <w:lvlJc w:val="left"/>
      <w:pPr>
        <w:ind w:left="720" w:hanging="360"/>
      </w:pPr>
      <w:rPr>
        <w:rFonts w:hint="default"/>
        <w:b/>
        <w:sz w:val="22"/>
      </w:rPr>
    </w:lvl>
    <w:lvl w:ilvl="1">
      <w:start w:val="1"/>
      <w:numFmt w:val="decimal"/>
      <w:isLgl/>
      <w:lvlText w:val="%1.%2"/>
      <w:lvlJc w:val="left"/>
      <w:pPr>
        <w:ind w:left="435" w:hanging="43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311232A"/>
    <w:multiLevelType w:val="hybridMultilevel"/>
    <w:tmpl w:val="69B47496"/>
    <w:lvl w:ilvl="0" w:tplc="54D03A92">
      <w:start w:val="1"/>
      <w:numFmt w:val="decimal"/>
      <w:lvlText w:val="%1"/>
      <w:lvlJc w:val="left"/>
      <w:pPr>
        <w:ind w:left="360" w:hanging="360"/>
      </w:pPr>
      <w:rPr>
        <w:rFonts w:hint="default"/>
        <w:b/>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9" w15:restartNumberingAfterBreak="0">
    <w:nsid w:val="73D7572E"/>
    <w:multiLevelType w:val="hybridMultilevel"/>
    <w:tmpl w:val="A6406E1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75A16E0A"/>
    <w:multiLevelType w:val="hybridMultilevel"/>
    <w:tmpl w:val="09B48660"/>
    <w:lvl w:ilvl="0" w:tplc="C71633D0">
      <w:start w:val="1"/>
      <w:numFmt w:val="decimal"/>
      <w:lvlText w:val="%1"/>
      <w:lvlJc w:val="left"/>
      <w:pPr>
        <w:ind w:left="720" w:hanging="360"/>
      </w:pPr>
      <w:rPr>
        <w:rFonts w:cstheme="minorHAnsi" w:hint="default"/>
        <w:b/>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768465DE"/>
    <w:multiLevelType w:val="singleLevel"/>
    <w:tmpl w:val="6F021144"/>
    <w:lvl w:ilvl="0">
      <w:start w:val="642"/>
      <w:numFmt w:val="bullet"/>
      <w:lvlText w:val="-"/>
      <w:lvlJc w:val="left"/>
      <w:pPr>
        <w:tabs>
          <w:tab w:val="num" w:pos="360"/>
        </w:tabs>
        <w:ind w:left="360" w:hanging="360"/>
      </w:pPr>
    </w:lvl>
  </w:abstractNum>
  <w:abstractNum w:abstractNumId="32" w15:restartNumberingAfterBreak="0">
    <w:nsid w:val="77FA72B4"/>
    <w:multiLevelType w:val="multilevel"/>
    <w:tmpl w:val="7FC63022"/>
    <w:lvl w:ilvl="0">
      <w:start w:val="3"/>
      <w:numFmt w:val="decimal"/>
      <w:lvlText w:val="%1."/>
      <w:lvlJc w:val="left"/>
      <w:pPr>
        <w:ind w:left="720" w:hanging="360"/>
      </w:pPr>
      <w:rPr>
        <w:rFonts w:hint="default"/>
        <w:b/>
        <w:sz w:val="22"/>
      </w:rPr>
    </w:lvl>
    <w:lvl w:ilvl="1">
      <w:start w:val="1"/>
      <w:numFmt w:val="decimal"/>
      <w:isLgl/>
      <w:lvlText w:val="%1.%2"/>
      <w:lvlJc w:val="left"/>
      <w:pPr>
        <w:ind w:left="435" w:hanging="43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C9117A5"/>
    <w:multiLevelType w:val="hybridMultilevel"/>
    <w:tmpl w:val="E9CE3D36"/>
    <w:lvl w:ilvl="0" w:tplc="3FFAEE98">
      <w:start w:val="1"/>
      <w:numFmt w:val="decimal"/>
      <w:lvlText w:val="%1."/>
      <w:lvlJc w:val="left"/>
      <w:pPr>
        <w:ind w:left="720" w:hanging="360"/>
      </w:pPr>
      <w:rPr>
        <w:rFonts w:cstheme="minorHAnsi" w:hint="default"/>
        <w:b/>
        <w:color w:val="00000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31"/>
  </w:num>
  <w:num w:numId="2">
    <w:abstractNumId w:val="17"/>
  </w:num>
  <w:num w:numId="3">
    <w:abstractNumId w:val="32"/>
  </w:num>
  <w:num w:numId="4">
    <w:abstractNumId w:val="12"/>
  </w:num>
  <w:num w:numId="5">
    <w:abstractNumId w:val="25"/>
  </w:num>
  <w:num w:numId="6">
    <w:abstractNumId w:val="3"/>
  </w:num>
  <w:num w:numId="7">
    <w:abstractNumId w:val="27"/>
  </w:num>
  <w:num w:numId="8">
    <w:abstractNumId w:val="5"/>
  </w:num>
  <w:num w:numId="9">
    <w:abstractNumId w:val="23"/>
  </w:num>
  <w:num w:numId="10">
    <w:abstractNumId w:val="19"/>
  </w:num>
  <w:num w:numId="11">
    <w:abstractNumId w:val="28"/>
  </w:num>
  <w:num w:numId="12">
    <w:abstractNumId w:val="26"/>
  </w:num>
  <w:num w:numId="13">
    <w:abstractNumId w:val="33"/>
  </w:num>
  <w:num w:numId="14">
    <w:abstractNumId w:val="30"/>
  </w:num>
  <w:num w:numId="15">
    <w:abstractNumId w:val="8"/>
  </w:num>
  <w:num w:numId="16">
    <w:abstractNumId w:val="29"/>
  </w:num>
  <w:num w:numId="17">
    <w:abstractNumId w:val="21"/>
  </w:num>
  <w:num w:numId="18">
    <w:abstractNumId w:val="0"/>
  </w:num>
  <w:num w:numId="19">
    <w:abstractNumId w:val="11"/>
  </w:num>
  <w:num w:numId="20">
    <w:abstractNumId w:val="18"/>
  </w:num>
  <w:num w:numId="21">
    <w:abstractNumId w:val="10"/>
  </w:num>
  <w:num w:numId="22">
    <w:abstractNumId w:val="9"/>
  </w:num>
  <w:num w:numId="23">
    <w:abstractNumId w:val="14"/>
  </w:num>
  <w:num w:numId="24">
    <w:abstractNumId w:val="1"/>
  </w:num>
  <w:num w:numId="25">
    <w:abstractNumId w:val="13"/>
  </w:num>
  <w:num w:numId="26">
    <w:abstractNumId w:val="15"/>
  </w:num>
  <w:num w:numId="27">
    <w:abstractNumId w:val="24"/>
  </w:num>
  <w:num w:numId="28">
    <w:abstractNumId w:val="2"/>
  </w:num>
  <w:num w:numId="29">
    <w:abstractNumId w:val="7"/>
  </w:num>
  <w:num w:numId="30">
    <w:abstractNumId w:val="22"/>
  </w:num>
  <w:num w:numId="31">
    <w:abstractNumId w:val="20"/>
  </w:num>
  <w:num w:numId="32">
    <w:abstractNumId w:val="16"/>
  </w:num>
  <w:num w:numId="33">
    <w:abstractNumId w:val="6"/>
  </w:num>
  <w:num w:numId="34">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NgYiMwNDQwNTMyUdpeDU4uLM/DyQAmODWgBB/UfSLQAAAA=="/>
  </w:docVars>
  <w:rsids>
    <w:rsidRoot w:val="006A5410"/>
    <w:rsid w:val="0000003F"/>
    <w:rsid w:val="000023D3"/>
    <w:rsid w:val="0000270A"/>
    <w:rsid w:val="00002923"/>
    <w:rsid w:val="000050AA"/>
    <w:rsid w:val="000059D3"/>
    <w:rsid w:val="00005DBE"/>
    <w:rsid w:val="000103A9"/>
    <w:rsid w:val="0001081B"/>
    <w:rsid w:val="00010F8C"/>
    <w:rsid w:val="0001108D"/>
    <w:rsid w:val="00011486"/>
    <w:rsid w:val="00013BB8"/>
    <w:rsid w:val="00014070"/>
    <w:rsid w:val="00015136"/>
    <w:rsid w:val="00016085"/>
    <w:rsid w:val="0001647B"/>
    <w:rsid w:val="00016608"/>
    <w:rsid w:val="0001776C"/>
    <w:rsid w:val="00017D6B"/>
    <w:rsid w:val="0002028F"/>
    <w:rsid w:val="00020B61"/>
    <w:rsid w:val="00020E13"/>
    <w:rsid w:val="00022411"/>
    <w:rsid w:val="00023199"/>
    <w:rsid w:val="00023ADC"/>
    <w:rsid w:val="00023F5C"/>
    <w:rsid w:val="00024009"/>
    <w:rsid w:val="00024639"/>
    <w:rsid w:val="00026FE3"/>
    <w:rsid w:val="000272CF"/>
    <w:rsid w:val="00027980"/>
    <w:rsid w:val="00030511"/>
    <w:rsid w:val="00031B40"/>
    <w:rsid w:val="00031E21"/>
    <w:rsid w:val="000321FD"/>
    <w:rsid w:val="000325C4"/>
    <w:rsid w:val="00032F99"/>
    <w:rsid w:val="0003308A"/>
    <w:rsid w:val="00033CEF"/>
    <w:rsid w:val="00033D86"/>
    <w:rsid w:val="0003476B"/>
    <w:rsid w:val="00035B4F"/>
    <w:rsid w:val="00035CA4"/>
    <w:rsid w:val="00035D5E"/>
    <w:rsid w:val="00036A1D"/>
    <w:rsid w:val="00037168"/>
    <w:rsid w:val="00037246"/>
    <w:rsid w:val="000372AA"/>
    <w:rsid w:val="00037314"/>
    <w:rsid w:val="00037CDF"/>
    <w:rsid w:val="000402BC"/>
    <w:rsid w:val="00040A45"/>
    <w:rsid w:val="00040AA1"/>
    <w:rsid w:val="00041DC5"/>
    <w:rsid w:val="00041FD9"/>
    <w:rsid w:val="0004226E"/>
    <w:rsid w:val="00042CA8"/>
    <w:rsid w:val="00042D76"/>
    <w:rsid w:val="00042DB8"/>
    <w:rsid w:val="00043A69"/>
    <w:rsid w:val="00044934"/>
    <w:rsid w:val="000451D4"/>
    <w:rsid w:val="00045DB5"/>
    <w:rsid w:val="0004665E"/>
    <w:rsid w:val="00046E13"/>
    <w:rsid w:val="00050BB1"/>
    <w:rsid w:val="00051469"/>
    <w:rsid w:val="00051476"/>
    <w:rsid w:val="00053576"/>
    <w:rsid w:val="00053DA8"/>
    <w:rsid w:val="000547AC"/>
    <w:rsid w:val="00055728"/>
    <w:rsid w:val="00056268"/>
    <w:rsid w:val="00056B6B"/>
    <w:rsid w:val="00057142"/>
    <w:rsid w:val="0005720F"/>
    <w:rsid w:val="00057598"/>
    <w:rsid w:val="00060153"/>
    <w:rsid w:val="00060C45"/>
    <w:rsid w:val="00060EEC"/>
    <w:rsid w:val="00061EFB"/>
    <w:rsid w:val="000628E8"/>
    <w:rsid w:val="000636B4"/>
    <w:rsid w:val="00070B59"/>
    <w:rsid w:val="00071494"/>
    <w:rsid w:val="0007167C"/>
    <w:rsid w:val="00071C5D"/>
    <w:rsid w:val="00072624"/>
    <w:rsid w:val="000730AE"/>
    <w:rsid w:val="00073A29"/>
    <w:rsid w:val="00073A67"/>
    <w:rsid w:val="0007423F"/>
    <w:rsid w:val="00074462"/>
    <w:rsid w:val="000744C7"/>
    <w:rsid w:val="000747FF"/>
    <w:rsid w:val="00075490"/>
    <w:rsid w:val="0007552B"/>
    <w:rsid w:val="00075C75"/>
    <w:rsid w:val="00076239"/>
    <w:rsid w:val="00076B6D"/>
    <w:rsid w:val="0007736C"/>
    <w:rsid w:val="000805D6"/>
    <w:rsid w:val="0008196F"/>
    <w:rsid w:val="00081FEF"/>
    <w:rsid w:val="000820D7"/>
    <w:rsid w:val="000822C4"/>
    <w:rsid w:val="000848F2"/>
    <w:rsid w:val="00084D41"/>
    <w:rsid w:val="00091979"/>
    <w:rsid w:val="0009204A"/>
    <w:rsid w:val="00092350"/>
    <w:rsid w:val="00092541"/>
    <w:rsid w:val="00093164"/>
    <w:rsid w:val="00093462"/>
    <w:rsid w:val="000934C4"/>
    <w:rsid w:val="00093925"/>
    <w:rsid w:val="00094031"/>
    <w:rsid w:val="0009441C"/>
    <w:rsid w:val="000974F9"/>
    <w:rsid w:val="00097F0C"/>
    <w:rsid w:val="000A0295"/>
    <w:rsid w:val="000A0473"/>
    <w:rsid w:val="000A092A"/>
    <w:rsid w:val="000A0B28"/>
    <w:rsid w:val="000A152B"/>
    <w:rsid w:val="000A1640"/>
    <w:rsid w:val="000A18BF"/>
    <w:rsid w:val="000A1CAC"/>
    <w:rsid w:val="000A1CF9"/>
    <w:rsid w:val="000A27A9"/>
    <w:rsid w:val="000A2C1E"/>
    <w:rsid w:val="000A2F62"/>
    <w:rsid w:val="000A47F0"/>
    <w:rsid w:val="000A4855"/>
    <w:rsid w:val="000A4B1A"/>
    <w:rsid w:val="000A570F"/>
    <w:rsid w:val="000A6559"/>
    <w:rsid w:val="000A6767"/>
    <w:rsid w:val="000B011E"/>
    <w:rsid w:val="000B0456"/>
    <w:rsid w:val="000B04D5"/>
    <w:rsid w:val="000B0E2C"/>
    <w:rsid w:val="000B1170"/>
    <w:rsid w:val="000B1B50"/>
    <w:rsid w:val="000B20D0"/>
    <w:rsid w:val="000B4280"/>
    <w:rsid w:val="000B46CD"/>
    <w:rsid w:val="000B541C"/>
    <w:rsid w:val="000B56A1"/>
    <w:rsid w:val="000B5A20"/>
    <w:rsid w:val="000B6E66"/>
    <w:rsid w:val="000B7BD4"/>
    <w:rsid w:val="000C0A22"/>
    <w:rsid w:val="000C0F07"/>
    <w:rsid w:val="000C3FAE"/>
    <w:rsid w:val="000C5756"/>
    <w:rsid w:val="000C68D6"/>
    <w:rsid w:val="000C6EE3"/>
    <w:rsid w:val="000C791F"/>
    <w:rsid w:val="000C7991"/>
    <w:rsid w:val="000C79CD"/>
    <w:rsid w:val="000C7DB4"/>
    <w:rsid w:val="000D0860"/>
    <w:rsid w:val="000D12CB"/>
    <w:rsid w:val="000D16A6"/>
    <w:rsid w:val="000D3CF6"/>
    <w:rsid w:val="000D5050"/>
    <w:rsid w:val="000D6660"/>
    <w:rsid w:val="000D690B"/>
    <w:rsid w:val="000D6B65"/>
    <w:rsid w:val="000D6C7E"/>
    <w:rsid w:val="000E065A"/>
    <w:rsid w:val="000E09EF"/>
    <w:rsid w:val="000E136A"/>
    <w:rsid w:val="000E1646"/>
    <w:rsid w:val="000E2AD2"/>
    <w:rsid w:val="000E319C"/>
    <w:rsid w:val="000E42A6"/>
    <w:rsid w:val="000E42FC"/>
    <w:rsid w:val="000E4C20"/>
    <w:rsid w:val="000E5080"/>
    <w:rsid w:val="000E7454"/>
    <w:rsid w:val="000F0903"/>
    <w:rsid w:val="000F28C1"/>
    <w:rsid w:val="000F2FC0"/>
    <w:rsid w:val="000F374C"/>
    <w:rsid w:val="000F44F5"/>
    <w:rsid w:val="000F47A1"/>
    <w:rsid w:val="000F48E4"/>
    <w:rsid w:val="000F5A62"/>
    <w:rsid w:val="000F6958"/>
    <w:rsid w:val="000F6ED9"/>
    <w:rsid w:val="0010094B"/>
    <w:rsid w:val="00101CC4"/>
    <w:rsid w:val="00102F50"/>
    <w:rsid w:val="00103219"/>
    <w:rsid w:val="0010342C"/>
    <w:rsid w:val="00103566"/>
    <w:rsid w:val="001037C0"/>
    <w:rsid w:val="00103E18"/>
    <w:rsid w:val="00104284"/>
    <w:rsid w:val="001044E0"/>
    <w:rsid w:val="00105953"/>
    <w:rsid w:val="00105FDE"/>
    <w:rsid w:val="001069A4"/>
    <w:rsid w:val="00106B1D"/>
    <w:rsid w:val="00106ECE"/>
    <w:rsid w:val="00107069"/>
    <w:rsid w:val="00107C3A"/>
    <w:rsid w:val="00110F93"/>
    <w:rsid w:val="001119DF"/>
    <w:rsid w:val="00111A2F"/>
    <w:rsid w:val="00111CAE"/>
    <w:rsid w:val="00116250"/>
    <w:rsid w:val="001166B4"/>
    <w:rsid w:val="00116CB7"/>
    <w:rsid w:val="0012031A"/>
    <w:rsid w:val="001206A2"/>
    <w:rsid w:val="00120EA8"/>
    <w:rsid w:val="00122660"/>
    <w:rsid w:val="00122919"/>
    <w:rsid w:val="00123854"/>
    <w:rsid w:val="00123A0D"/>
    <w:rsid w:val="001251D3"/>
    <w:rsid w:val="001253D2"/>
    <w:rsid w:val="00125A66"/>
    <w:rsid w:val="00126C08"/>
    <w:rsid w:val="00126D26"/>
    <w:rsid w:val="00126F9F"/>
    <w:rsid w:val="001300D1"/>
    <w:rsid w:val="001330C6"/>
    <w:rsid w:val="001331BC"/>
    <w:rsid w:val="001345BB"/>
    <w:rsid w:val="00135641"/>
    <w:rsid w:val="00135AB5"/>
    <w:rsid w:val="00135B06"/>
    <w:rsid w:val="00135BFF"/>
    <w:rsid w:val="0013686A"/>
    <w:rsid w:val="00136B8D"/>
    <w:rsid w:val="00136BCD"/>
    <w:rsid w:val="001370E7"/>
    <w:rsid w:val="001374D5"/>
    <w:rsid w:val="0013772B"/>
    <w:rsid w:val="00137D08"/>
    <w:rsid w:val="00140481"/>
    <w:rsid w:val="0014059C"/>
    <w:rsid w:val="00140DEE"/>
    <w:rsid w:val="0014164F"/>
    <w:rsid w:val="00141E28"/>
    <w:rsid w:val="00142369"/>
    <w:rsid w:val="0014272A"/>
    <w:rsid w:val="0014296C"/>
    <w:rsid w:val="00144AE0"/>
    <w:rsid w:val="00144F1D"/>
    <w:rsid w:val="0014674A"/>
    <w:rsid w:val="00146EB9"/>
    <w:rsid w:val="00147876"/>
    <w:rsid w:val="00151AD1"/>
    <w:rsid w:val="00151C48"/>
    <w:rsid w:val="00153258"/>
    <w:rsid w:val="00153ACA"/>
    <w:rsid w:val="001572AE"/>
    <w:rsid w:val="001605EB"/>
    <w:rsid w:val="00160718"/>
    <w:rsid w:val="00161965"/>
    <w:rsid w:val="00162F11"/>
    <w:rsid w:val="001635BF"/>
    <w:rsid w:val="00164258"/>
    <w:rsid w:val="001643B9"/>
    <w:rsid w:val="001644EC"/>
    <w:rsid w:val="001648D7"/>
    <w:rsid w:val="00164B26"/>
    <w:rsid w:val="00165A48"/>
    <w:rsid w:val="00167FF3"/>
    <w:rsid w:val="001700EE"/>
    <w:rsid w:val="001727EA"/>
    <w:rsid w:val="00173383"/>
    <w:rsid w:val="00174000"/>
    <w:rsid w:val="0017418F"/>
    <w:rsid w:val="00175B22"/>
    <w:rsid w:val="00175D2C"/>
    <w:rsid w:val="00177120"/>
    <w:rsid w:val="00183B16"/>
    <w:rsid w:val="00183C68"/>
    <w:rsid w:val="00184D99"/>
    <w:rsid w:val="00185CBD"/>
    <w:rsid w:val="00185DC1"/>
    <w:rsid w:val="001869F3"/>
    <w:rsid w:val="00186A13"/>
    <w:rsid w:val="001873E2"/>
    <w:rsid w:val="00187B7A"/>
    <w:rsid w:val="00187DAB"/>
    <w:rsid w:val="001912E3"/>
    <w:rsid w:val="00191770"/>
    <w:rsid w:val="00192034"/>
    <w:rsid w:val="00194BCA"/>
    <w:rsid w:val="001953FA"/>
    <w:rsid w:val="0019549D"/>
    <w:rsid w:val="00195E61"/>
    <w:rsid w:val="00196DE1"/>
    <w:rsid w:val="001971B6"/>
    <w:rsid w:val="001972CF"/>
    <w:rsid w:val="001A01FC"/>
    <w:rsid w:val="001A18C2"/>
    <w:rsid w:val="001A1A1A"/>
    <w:rsid w:val="001A1C5B"/>
    <w:rsid w:val="001A31E0"/>
    <w:rsid w:val="001A588A"/>
    <w:rsid w:val="001A58E8"/>
    <w:rsid w:val="001A5A5E"/>
    <w:rsid w:val="001A6053"/>
    <w:rsid w:val="001A643B"/>
    <w:rsid w:val="001A64B9"/>
    <w:rsid w:val="001A7315"/>
    <w:rsid w:val="001B02DB"/>
    <w:rsid w:val="001B09D8"/>
    <w:rsid w:val="001B19DF"/>
    <w:rsid w:val="001B203F"/>
    <w:rsid w:val="001B2B63"/>
    <w:rsid w:val="001B2FEC"/>
    <w:rsid w:val="001B400E"/>
    <w:rsid w:val="001B4C4F"/>
    <w:rsid w:val="001B663F"/>
    <w:rsid w:val="001B7A88"/>
    <w:rsid w:val="001C0507"/>
    <w:rsid w:val="001C05FB"/>
    <w:rsid w:val="001C092D"/>
    <w:rsid w:val="001C12CB"/>
    <w:rsid w:val="001C15C3"/>
    <w:rsid w:val="001C1C98"/>
    <w:rsid w:val="001C1CDB"/>
    <w:rsid w:val="001C2B28"/>
    <w:rsid w:val="001C4CD0"/>
    <w:rsid w:val="001C50E1"/>
    <w:rsid w:val="001C52F5"/>
    <w:rsid w:val="001C540D"/>
    <w:rsid w:val="001C5791"/>
    <w:rsid w:val="001C5C16"/>
    <w:rsid w:val="001C649B"/>
    <w:rsid w:val="001C6EC6"/>
    <w:rsid w:val="001C6F5D"/>
    <w:rsid w:val="001C748C"/>
    <w:rsid w:val="001D0CF7"/>
    <w:rsid w:val="001D0EB3"/>
    <w:rsid w:val="001D0FBB"/>
    <w:rsid w:val="001D11BE"/>
    <w:rsid w:val="001D175B"/>
    <w:rsid w:val="001D2740"/>
    <w:rsid w:val="001D2B1C"/>
    <w:rsid w:val="001D2B54"/>
    <w:rsid w:val="001D3008"/>
    <w:rsid w:val="001D3C5B"/>
    <w:rsid w:val="001D5B68"/>
    <w:rsid w:val="001D6ECB"/>
    <w:rsid w:val="001E07A1"/>
    <w:rsid w:val="001E0D37"/>
    <w:rsid w:val="001E3C23"/>
    <w:rsid w:val="001E3FFA"/>
    <w:rsid w:val="001E4C73"/>
    <w:rsid w:val="001E4D28"/>
    <w:rsid w:val="001E4D50"/>
    <w:rsid w:val="001E5DFC"/>
    <w:rsid w:val="001E6CBA"/>
    <w:rsid w:val="001E7182"/>
    <w:rsid w:val="001E7260"/>
    <w:rsid w:val="001E7CB5"/>
    <w:rsid w:val="001E7EF6"/>
    <w:rsid w:val="001F1ACC"/>
    <w:rsid w:val="001F2C17"/>
    <w:rsid w:val="001F2FCA"/>
    <w:rsid w:val="001F3229"/>
    <w:rsid w:val="001F351F"/>
    <w:rsid w:val="001F35FF"/>
    <w:rsid w:val="001F4286"/>
    <w:rsid w:val="001F43E9"/>
    <w:rsid w:val="001F4E0D"/>
    <w:rsid w:val="001F5EED"/>
    <w:rsid w:val="001F635A"/>
    <w:rsid w:val="001F6441"/>
    <w:rsid w:val="001F71FE"/>
    <w:rsid w:val="001F7F89"/>
    <w:rsid w:val="0020001C"/>
    <w:rsid w:val="00200BC3"/>
    <w:rsid w:val="00203305"/>
    <w:rsid w:val="00204F32"/>
    <w:rsid w:val="002053E9"/>
    <w:rsid w:val="002054CC"/>
    <w:rsid w:val="00205A09"/>
    <w:rsid w:val="00206935"/>
    <w:rsid w:val="00206CF6"/>
    <w:rsid w:val="00207070"/>
    <w:rsid w:val="00207472"/>
    <w:rsid w:val="00210F7F"/>
    <w:rsid w:val="00211EA6"/>
    <w:rsid w:val="00213043"/>
    <w:rsid w:val="00213186"/>
    <w:rsid w:val="002137CF"/>
    <w:rsid w:val="002141A2"/>
    <w:rsid w:val="002152B3"/>
    <w:rsid w:val="002158D5"/>
    <w:rsid w:val="002163FA"/>
    <w:rsid w:val="00217634"/>
    <w:rsid w:val="00217AC5"/>
    <w:rsid w:val="002201F1"/>
    <w:rsid w:val="002202DD"/>
    <w:rsid w:val="002207BB"/>
    <w:rsid w:val="00222888"/>
    <w:rsid w:val="0022325F"/>
    <w:rsid w:val="00224F42"/>
    <w:rsid w:val="0022553C"/>
    <w:rsid w:val="002256D6"/>
    <w:rsid w:val="0022598A"/>
    <w:rsid w:val="00226B41"/>
    <w:rsid w:val="002301C3"/>
    <w:rsid w:val="00230E3F"/>
    <w:rsid w:val="00231D7C"/>
    <w:rsid w:val="00232258"/>
    <w:rsid w:val="00232ED0"/>
    <w:rsid w:val="0023386E"/>
    <w:rsid w:val="00233FA2"/>
    <w:rsid w:val="00234377"/>
    <w:rsid w:val="00235001"/>
    <w:rsid w:val="002356F8"/>
    <w:rsid w:val="002372E3"/>
    <w:rsid w:val="00237806"/>
    <w:rsid w:val="00237A12"/>
    <w:rsid w:val="00240034"/>
    <w:rsid w:val="0024034D"/>
    <w:rsid w:val="00240A2E"/>
    <w:rsid w:val="00240EDD"/>
    <w:rsid w:val="00240F45"/>
    <w:rsid w:val="00241104"/>
    <w:rsid w:val="002413C3"/>
    <w:rsid w:val="00241655"/>
    <w:rsid w:val="002426BB"/>
    <w:rsid w:val="00242F86"/>
    <w:rsid w:val="00243573"/>
    <w:rsid w:val="00244C91"/>
    <w:rsid w:val="00247240"/>
    <w:rsid w:val="002474E2"/>
    <w:rsid w:val="00247D13"/>
    <w:rsid w:val="0025027D"/>
    <w:rsid w:val="002510A7"/>
    <w:rsid w:val="0025158F"/>
    <w:rsid w:val="0025267C"/>
    <w:rsid w:val="00252C7C"/>
    <w:rsid w:val="00253274"/>
    <w:rsid w:val="002535C1"/>
    <w:rsid w:val="00254067"/>
    <w:rsid w:val="0025457C"/>
    <w:rsid w:val="00254866"/>
    <w:rsid w:val="00256538"/>
    <w:rsid w:val="0026057C"/>
    <w:rsid w:val="00260630"/>
    <w:rsid w:val="0026090C"/>
    <w:rsid w:val="00260C52"/>
    <w:rsid w:val="002617C3"/>
    <w:rsid w:val="00261962"/>
    <w:rsid w:val="00261DB6"/>
    <w:rsid w:val="002623A3"/>
    <w:rsid w:val="002629E0"/>
    <w:rsid w:val="00262E6F"/>
    <w:rsid w:val="00263031"/>
    <w:rsid w:val="00263CEB"/>
    <w:rsid w:val="0026421E"/>
    <w:rsid w:val="002649AC"/>
    <w:rsid w:val="002678C2"/>
    <w:rsid w:val="00270537"/>
    <w:rsid w:val="00271C11"/>
    <w:rsid w:val="00271C53"/>
    <w:rsid w:val="00271DC7"/>
    <w:rsid w:val="00272F2B"/>
    <w:rsid w:val="002731A8"/>
    <w:rsid w:val="002740BA"/>
    <w:rsid w:val="0027720E"/>
    <w:rsid w:val="0028085A"/>
    <w:rsid w:val="00281397"/>
    <w:rsid w:val="002815D7"/>
    <w:rsid w:val="00281DD9"/>
    <w:rsid w:val="00281EF9"/>
    <w:rsid w:val="0028370B"/>
    <w:rsid w:val="00284A20"/>
    <w:rsid w:val="00284CCE"/>
    <w:rsid w:val="00284FD6"/>
    <w:rsid w:val="00285775"/>
    <w:rsid w:val="002857A1"/>
    <w:rsid w:val="00285958"/>
    <w:rsid w:val="00285FF8"/>
    <w:rsid w:val="002860CF"/>
    <w:rsid w:val="002860EE"/>
    <w:rsid w:val="00286331"/>
    <w:rsid w:val="002869CE"/>
    <w:rsid w:val="00287815"/>
    <w:rsid w:val="00290F39"/>
    <w:rsid w:val="00290F68"/>
    <w:rsid w:val="00291712"/>
    <w:rsid w:val="00291FFA"/>
    <w:rsid w:val="0029212E"/>
    <w:rsid w:val="00292265"/>
    <w:rsid w:val="002930B6"/>
    <w:rsid w:val="0029393D"/>
    <w:rsid w:val="00293C65"/>
    <w:rsid w:val="0029404E"/>
    <w:rsid w:val="00294A3A"/>
    <w:rsid w:val="00294E82"/>
    <w:rsid w:val="002960D7"/>
    <w:rsid w:val="002967E9"/>
    <w:rsid w:val="0029768B"/>
    <w:rsid w:val="002A06F6"/>
    <w:rsid w:val="002A0974"/>
    <w:rsid w:val="002A0D4C"/>
    <w:rsid w:val="002A2152"/>
    <w:rsid w:val="002A4982"/>
    <w:rsid w:val="002A5A09"/>
    <w:rsid w:val="002A5DFD"/>
    <w:rsid w:val="002A65A0"/>
    <w:rsid w:val="002A7197"/>
    <w:rsid w:val="002A7782"/>
    <w:rsid w:val="002A7DF2"/>
    <w:rsid w:val="002B04C8"/>
    <w:rsid w:val="002B12E3"/>
    <w:rsid w:val="002B16A8"/>
    <w:rsid w:val="002B2752"/>
    <w:rsid w:val="002B2885"/>
    <w:rsid w:val="002B2B03"/>
    <w:rsid w:val="002B3737"/>
    <w:rsid w:val="002B3C41"/>
    <w:rsid w:val="002B404D"/>
    <w:rsid w:val="002B41B1"/>
    <w:rsid w:val="002B4397"/>
    <w:rsid w:val="002B541B"/>
    <w:rsid w:val="002B5907"/>
    <w:rsid w:val="002B5A38"/>
    <w:rsid w:val="002B62A8"/>
    <w:rsid w:val="002B62B3"/>
    <w:rsid w:val="002B648B"/>
    <w:rsid w:val="002B6D7C"/>
    <w:rsid w:val="002C04D0"/>
    <w:rsid w:val="002C0D9D"/>
    <w:rsid w:val="002C0E54"/>
    <w:rsid w:val="002C1633"/>
    <w:rsid w:val="002C2041"/>
    <w:rsid w:val="002C22B4"/>
    <w:rsid w:val="002C2978"/>
    <w:rsid w:val="002C3F46"/>
    <w:rsid w:val="002C45E5"/>
    <w:rsid w:val="002C60B1"/>
    <w:rsid w:val="002C63D5"/>
    <w:rsid w:val="002C65B2"/>
    <w:rsid w:val="002C6891"/>
    <w:rsid w:val="002C787B"/>
    <w:rsid w:val="002D070B"/>
    <w:rsid w:val="002D2165"/>
    <w:rsid w:val="002D2E10"/>
    <w:rsid w:val="002D4914"/>
    <w:rsid w:val="002D6272"/>
    <w:rsid w:val="002E0375"/>
    <w:rsid w:val="002E2374"/>
    <w:rsid w:val="002E2EE9"/>
    <w:rsid w:val="002E2F9E"/>
    <w:rsid w:val="002E35E6"/>
    <w:rsid w:val="002E5B27"/>
    <w:rsid w:val="002E7208"/>
    <w:rsid w:val="002E7D8A"/>
    <w:rsid w:val="002F071B"/>
    <w:rsid w:val="002F0BDF"/>
    <w:rsid w:val="002F1855"/>
    <w:rsid w:val="002F5733"/>
    <w:rsid w:val="002F5E70"/>
    <w:rsid w:val="002F5FFC"/>
    <w:rsid w:val="002F694C"/>
    <w:rsid w:val="002F6B01"/>
    <w:rsid w:val="002F7E66"/>
    <w:rsid w:val="0030057F"/>
    <w:rsid w:val="00300B4B"/>
    <w:rsid w:val="00300B72"/>
    <w:rsid w:val="00302E28"/>
    <w:rsid w:val="00302F67"/>
    <w:rsid w:val="003036D0"/>
    <w:rsid w:val="003038E5"/>
    <w:rsid w:val="00303B2A"/>
    <w:rsid w:val="003043F6"/>
    <w:rsid w:val="003046AA"/>
    <w:rsid w:val="003051B7"/>
    <w:rsid w:val="00305770"/>
    <w:rsid w:val="003067AC"/>
    <w:rsid w:val="00307FDD"/>
    <w:rsid w:val="0031041A"/>
    <w:rsid w:val="00310580"/>
    <w:rsid w:val="003118FF"/>
    <w:rsid w:val="00311A6C"/>
    <w:rsid w:val="00311AC8"/>
    <w:rsid w:val="0031233B"/>
    <w:rsid w:val="003137C6"/>
    <w:rsid w:val="003144DD"/>
    <w:rsid w:val="00314683"/>
    <w:rsid w:val="003150FD"/>
    <w:rsid w:val="00315597"/>
    <w:rsid w:val="00315813"/>
    <w:rsid w:val="00315D42"/>
    <w:rsid w:val="00316A35"/>
    <w:rsid w:val="00317617"/>
    <w:rsid w:val="00320B2F"/>
    <w:rsid w:val="0032280A"/>
    <w:rsid w:val="0032309E"/>
    <w:rsid w:val="00323389"/>
    <w:rsid w:val="0032386C"/>
    <w:rsid w:val="00323ABF"/>
    <w:rsid w:val="0032485D"/>
    <w:rsid w:val="00324E27"/>
    <w:rsid w:val="00324F5B"/>
    <w:rsid w:val="003269E8"/>
    <w:rsid w:val="00326A64"/>
    <w:rsid w:val="00326CC9"/>
    <w:rsid w:val="00327688"/>
    <w:rsid w:val="00330416"/>
    <w:rsid w:val="0033091F"/>
    <w:rsid w:val="0033119E"/>
    <w:rsid w:val="00331A7A"/>
    <w:rsid w:val="00331B6E"/>
    <w:rsid w:val="003327DA"/>
    <w:rsid w:val="00334396"/>
    <w:rsid w:val="00334BC4"/>
    <w:rsid w:val="003355DB"/>
    <w:rsid w:val="00335BA4"/>
    <w:rsid w:val="00340425"/>
    <w:rsid w:val="00341501"/>
    <w:rsid w:val="00341B88"/>
    <w:rsid w:val="003421EC"/>
    <w:rsid w:val="00342F7F"/>
    <w:rsid w:val="003430D1"/>
    <w:rsid w:val="003457AB"/>
    <w:rsid w:val="00345EB7"/>
    <w:rsid w:val="003460F8"/>
    <w:rsid w:val="00346E81"/>
    <w:rsid w:val="00347998"/>
    <w:rsid w:val="00350442"/>
    <w:rsid w:val="0035051F"/>
    <w:rsid w:val="00351E9B"/>
    <w:rsid w:val="003522FF"/>
    <w:rsid w:val="00352622"/>
    <w:rsid w:val="00352F39"/>
    <w:rsid w:val="003539D4"/>
    <w:rsid w:val="00355283"/>
    <w:rsid w:val="003616AF"/>
    <w:rsid w:val="00361AD1"/>
    <w:rsid w:val="00361AD9"/>
    <w:rsid w:val="003629B5"/>
    <w:rsid w:val="00362E75"/>
    <w:rsid w:val="0036300B"/>
    <w:rsid w:val="00363E32"/>
    <w:rsid w:val="00365352"/>
    <w:rsid w:val="0036592B"/>
    <w:rsid w:val="00372B43"/>
    <w:rsid w:val="00373718"/>
    <w:rsid w:val="00373A73"/>
    <w:rsid w:val="00374321"/>
    <w:rsid w:val="00374CD0"/>
    <w:rsid w:val="00375609"/>
    <w:rsid w:val="00375890"/>
    <w:rsid w:val="00375C4A"/>
    <w:rsid w:val="00375F4C"/>
    <w:rsid w:val="00376AFC"/>
    <w:rsid w:val="00377E48"/>
    <w:rsid w:val="00380D3B"/>
    <w:rsid w:val="003812A1"/>
    <w:rsid w:val="00381BED"/>
    <w:rsid w:val="003822F1"/>
    <w:rsid w:val="003826AD"/>
    <w:rsid w:val="00382C3E"/>
    <w:rsid w:val="003834AF"/>
    <w:rsid w:val="00383714"/>
    <w:rsid w:val="003837D0"/>
    <w:rsid w:val="0038383C"/>
    <w:rsid w:val="003840F9"/>
    <w:rsid w:val="003847E5"/>
    <w:rsid w:val="00384BAE"/>
    <w:rsid w:val="003866DD"/>
    <w:rsid w:val="0039027B"/>
    <w:rsid w:val="0039085A"/>
    <w:rsid w:val="00391920"/>
    <w:rsid w:val="00391ACD"/>
    <w:rsid w:val="003930BF"/>
    <w:rsid w:val="00393B5D"/>
    <w:rsid w:val="00393BBC"/>
    <w:rsid w:val="0039559B"/>
    <w:rsid w:val="003955BA"/>
    <w:rsid w:val="00396D05"/>
    <w:rsid w:val="00396E19"/>
    <w:rsid w:val="00397FBB"/>
    <w:rsid w:val="003A073A"/>
    <w:rsid w:val="003A096C"/>
    <w:rsid w:val="003A12E4"/>
    <w:rsid w:val="003A173D"/>
    <w:rsid w:val="003A17C5"/>
    <w:rsid w:val="003A2D23"/>
    <w:rsid w:val="003A36ED"/>
    <w:rsid w:val="003A468D"/>
    <w:rsid w:val="003A4BDC"/>
    <w:rsid w:val="003A4EAD"/>
    <w:rsid w:val="003A5847"/>
    <w:rsid w:val="003A5895"/>
    <w:rsid w:val="003A6869"/>
    <w:rsid w:val="003A7025"/>
    <w:rsid w:val="003A7390"/>
    <w:rsid w:val="003B0F95"/>
    <w:rsid w:val="003B11D6"/>
    <w:rsid w:val="003B28C3"/>
    <w:rsid w:val="003B3491"/>
    <w:rsid w:val="003B5129"/>
    <w:rsid w:val="003B5237"/>
    <w:rsid w:val="003B529E"/>
    <w:rsid w:val="003B6DAB"/>
    <w:rsid w:val="003B74EF"/>
    <w:rsid w:val="003B76FD"/>
    <w:rsid w:val="003C020A"/>
    <w:rsid w:val="003C129B"/>
    <w:rsid w:val="003C135F"/>
    <w:rsid w:val="003C183D"/>
    <w:rsid w:val="003C1EEF"/>
    <w:rsid w:val="003C2668"/>
    <w:rsid w:val="003C2ACB"/>
    <w:rsid w:val="003C46D8"/>
    <w:rsid w:val="003C52C2"/>
    <w:rsid w:val="003C52F1"/>
    <w:rsid w:val="003C5889"/>
    <w:rsid w:val="003C5907"/>
    <w:rsid w:val="003C656A"/>
    <w:rsid w:val="003C688E"/>
    <w:rsid w:val="003C69D3"/>
    <w:rsid w:val="003C7971"/>
    <w:rsid w:val="003C7FC0"/>
    <w:rsid w:val="003D22AF"/>
    <w:rsid w:val="003D2EE6"/>
    <w:rsid w:val="003D32E1"/>
    <w:rsid w:val="003D3DF6"/>
    <w:rsid w:val="003D539C"/>
    <w:rsid w:val="003D6483"/>
    <w:rsid w:val="003D6F9C"/>
    <w:rsid w:val="003D714F"/>
    <w:rsid w:val="003D79C3"/>
    <w:rsid w:val="003E0155"/>
    <w:rsid w:val="003E2987"/>
    <w:rsid w:val="003E4508"/>
    <w:rsid w:val="003E4A3E"/>
    <w:rsid w:val="003E4C8B"/>
    <w:rsid w:val="003E50E4"/>
    <w:rsid w:val="003E52A4"/>
    <w:rsid w:val="003E5378"/>
    <w:rsid w:val="003E5E1B"/>
    <w:rsid w:val="003E5FE6"/>
    <w:rsid w:val="003F0ABA"/>
    <w:rsid w:val="003F35FB"/>
    <w:rsid w:val="003F36A1"/>
    <w:rsid w:val="003F3F5A"/>
    <w:rsid w:val="003F3F9B"/>
    <w:rsid w:val="003F4C4E"/>
    <w:rsid w:val="003F5440"/>
    <w:rsid w:val="003F559A"/>
    <w:rsid w:val="003F5A85"/>
    <w:rsid w:val="003F69A9"/>
    <w:rsid w:val="003F69E8"/>
    <w:rsid w:val="003F6A26"/>
    <w:rsid w:val="003F6E4D"/>
    <w:rsid w:val="003F76B9"/>
    <w:rsid w:val="0040162D"/>
    <w:rsid w:val="00404195"/>
    <w:rsid w:val="004056F3"/>
    <w:rsid w:val="00405A9D"/>
    <w:rsid w:val="00405D85"/>
    <w:rsid w:val="004104CE"/>
    <w:rsid w:val="00412404"/>
    <w:rsid w:val="004134B7"/>
    <w:rsid w:val="00413EB5"/>
    <w:rsid w:val="00414660"/>
    <w:rsid w:val="00414686"/>
    <w:rsid w:val="004161A3"/>
    <w:rsid w:val="004166A0"/>
    <w:rsid w:val="004169A8"/>
    <w:rsid w:val="004172B0"/>
    <w:rsid w:val="004174CD"/>
    <w:rsid w:val="004205C2"/>
    <w:rsid w:val="004215D7"/>
    <w:rsid w:val="004215FC"/>
    <w:rsid w:val="0042160C"/>
    <w:rsid w:val="004218F6"/>
    <w:rsid w:val="00421E13"/>
    <w:rsid w:val="004222F7"/>
    <w:rsid w:val="004226B9"/>
    <w:rsid w:val="00422B81"/>
    <w:rsid w:val="00422D9B"/>
    <w:rsid w:val="00425D4F"/>
    <w:rsid w:val="00427115"/>
    <w:rsid w:val="004276C6"/>
    <w:rsid w:val="00430612"/>
    <w:rsid w:val="00431330"/>
    <w:rsid w:val="004317E6"/>
    <w:rsid w:val="00432BE9"/>
    <w:rsid w:val="00432E2B"/>
    <w:rsid w:val="004331BF"/>
    <w:rsid w:val="00433595"/>
    <w:rsid w:val="00434CF0"/>
    <w:rsid w:val="00436834"/>
    <w:rsid w:val="00436D32"/>
    <w:rsid w:val="0043750C"/>
    <w:rsid w:val="00440FB0"/>
    <w:rsid w:val="00441078"/>
    <w:rsid w:val="00444C73"/>
    <w:rsid w:val="004455DB"/>
    <w:rsid w:val="00445768"/>
    <w:rsid w:val="00445E65"/>
    <w:rsid w:val="004466FF"/>
    <w:rsid w:val="0044682B"/>
    <w:rsid w:val="00450BD4"/>
    <w:rsid w:val="00451029"/>
    <w:rsid w:val="0045151E"/>
    <w:rsid w:val="0045274D"/>
    <w:rsid w:val="0045384A"/>
    <w:rsid w:val="00454844"/>
    <w:rsid w:val="004550D4"/>
    <w:rsid w:val="004553BF"/>
    <w:rsid w:val="00455847"/>
    <w:rsid w:val="00455C9E"/>
    <w:rsid w:val="00455F8A"/>
    <w:rsid w:val="00455F98"/>
    <w:rsid w:val="00456EF8"/>
    <w:rsid w:val="0045772D"/>
    <w:rsid w:val="004607FA"/>
    <w:rsid w:val="00460967"/>
    <w:rsid w:val="00460B52"/>
    <w:rsid w:val="00460D94"/>
    <w:rsid w:val="0046215D"/>
    <w:rsid w:val="0046260A"/>
    <w:rsid w:val="00462A42"/>
    <w:rsid w:val="00463132"/>
    <w:rsid w:val="00465147"/>
    <w:rsid w:val="0046625D"/>
    <w:rsid w:val="004666B7"/>
    <w:rsid w:val="004666DD"/>
    <w:rsid w:val="0046744E"/>
    <w:rsid w:val="00467C1C"/>
    <w:rsid w:val="00470DC2"/>
    <w:rsid w:val="00471117"/>
    <w:rsid w:val="00471DC4"/>
    <w:rsid w:val="004721C3"/>
    <w:rsid w:val="00473979"/>
    <w:rsid w:val="00473B0A"/>
    <w:rsid w:val="00476CE0"/>
    <w:rsid w:val="00477E22"/>
    <w:rsid w:val="0048228E"/>
    <w:rsid w:val="00482EF0"/>
    <w:rsid w:val="00483352"/>
    <w:rsid w:val="00483680"/>
    <w:rsid w:val="004836CE"/>
    <w:rsid w:val="00485171"/>
    <w:rsid w:val="00486340"/>
    <w:rsid w:val="004878F4"/>
    <w:rsid w:val="0048799C"/>
    <w:rsid w:val="00487A41"/>
    <w:rsid w:val="00490F5D"/>
    <w:rsid w:val="004910B4"/>
    <w:rsid w:val="004921E9"/>
    <w:rsid w:val="00494D77"/>
    <w:rsid w:val="00494E1B"/>
    <w:rsid w:val="00495974"/>
    <w:rsid w:val="00495B55"/>
    <w:rsid w:val="0049646C"/>
    <w:rsid w:val="00496924"/>
    <w:rsid w:val="00497176"/>
    <w:rsid w:val="00497A58"/>
    <w:rsid w:val="00497DBA"/>
    <w:rsid w:val="004A22F1"/>
    <w:rsid w:val="004A25FD"/>
    <w:rsid w:val="004A3AD2"/>
    <w:rsid w:val="004A3FA9"/>
    <w:rsid w:val="004A58E2"/>
    <w:rsid w:val="004B13B6"/>
    <w:rsid w:val="004B24BD"/>
    <w:rsid w:val="004B384C"/>
    <w:rsid w:val="004B43A1"/>
    <w:rsid w:val="004B4A1F"/>
    <w:rsid w:val="004B4D74"/>
    <w:rsid w:val="004B5BE9"/>
    <w:rsid w:val="004B5D18"/>
    <w:rsid w:val="004B637F"/>
    <w:rsid w:val="004B6625"/>
    <w:rsid w:val="004B76AF"/>
    <w:rsid w:val="004C0562"/>
    <w:rsid w:val="004C226E"/>
    <w:rsid w:val="004C2685"/>
    <w:rsid w:val="004C3185"/>
    <w:rsid w:val="004C40F7"/>
    <w:rsid w:val="004C5868"/>
    <w:rsid w:val="004C7088"/>
    <w:rsid w:val="004C70FB"/>
    <w:rsid w:val="004C7A34"/>
    <w:rsid w:val="004C7A92"/>
    <w:rsid w:val="004D003C"/>
    <w:rsid w:val="004D1CC3"/>
    <w:rsid w:val="004D20B1"/>
    <w:rsid w:val="004D36FE"/>
    <w:rsid w:val="004D3A4F"/>
    <w:rsid w:val="004D5565"/>
    <w:rsid w:val="004E0756"/>
    <w:rsid w:val="004E239C"/>
    <w:rsid w:val="004E39A9"/>
    <w:rsid w:val="004E3B70"/>
    <w:rsid w:val="004E45E3"/>
    <w:rsid w:val="004E498A"/>
    <w:rsid w:val="004E4E3A"/>
    <w:rsid w:val="004E5340"/>
    <w:rsid w:val="004E58C8"/>
    <w:rsid w:val="004E5DE8"/>
    <w:rsid w:val="004E6239"/>
    <w:rsid w:val="004E6527"/>
    <w:rsid w:val="004E7488"/>
    <w:rsid w:val="004F0C47"/>
    <w:rsid w:val="004F1E7C"/>
    <w:rsid w:val="004F21B0"/>
    <w:rsid w:val="004F3A56"/>
    <w:rsid w:val="004F42F1"/>
    <w:rsid w:val="004F4659"/>
    <w:rsid w:val="004F50C2"/>
    <w:rsid w:val="004F7DB1"/>
    <w:rsid w:val="00500D57"/>
    <w:rsid w:val="00500F87"/>
    <w:rsid w:val="005012A7"/>
    <w:rsid w:val="00501471"/>
    <w:rsid w:val="0050173A"/>
    <w:rsid w:val="005019F7"/>
    <w:rsid w:val="00502147"/>
    <w:rsid w:val="005021C1"/>
    <w:rsid w:val="00502405"/>
    <w:rsid w:val="00502625"/>
    <w:rsid w:val="00502EDC"/>
    <w:rsid w:val="00503473"/>
    <w:rsid w:val="00503917"/>
    <w:rsid w:val="00505BA5"/>
    <w:rsid w:val="00505D81"/>
    <w:rsid w:val="0050662F"/>
    <w:rsid w:val="005070FB"/>
    <w:rsid w:val="0051282B"/>
    <w:rsid w:val="00513996"/>
    <w:rsid w:val="00513AC7"/>
    <w:rsid w:val="00514C7C"/>
    <w:rsid w:val="00515111"/>
    <w:rsid w:val="00515A4D"/>
    <w:rsid w:val="00516191"/>
    <w:rsid w:val="00516AA3"/>
    <w:rsid w:val="00516D4A"/>
    <w:rsid w:val="00516E4C"/>
    <w:rsid w:val="00517D66"/>
    <w:rsid w:val="00517F86"/>
    <w:rsid w:val="0052092C"/>
    <w:rsid w:val="00520B5F"/>
    <w:rsid w:val="00521834"/>
    <w:rsid w:val="005220F7"/>
    <w:rsid w:val="00522621"/>
    <w:rsid w:val="005236AC"/>
    <w:rsid w:val="0052380E"/>
    <w:rsid w:val="00524904"/>
    <w:rsid w:val="00524AD9"/>
    <w:rsid w:val="005258D2"/>
    <w:rsid w:val="0052624D"/>
    <w:rsid w:val="005269A0"/>
    <w:rsid w:val="00526D19"/>
    <w:rsid w:val="00532B47"/>
    <w:rsid w:val="0053375E"/>
    <w:rsid w:val="005339F1"/>
    <w:rsid w:val="00533D6B"/>
    <w:rsid w:val="00533E71"/>
    <w:rsid w:val="00536021"/>
    <w:rsid w:val="005366BE"/>
    <w:rsid w:val="00540C16"/>
    <w:rsid w:val="0054489D"/>
    <w:rsid w:val="005448AC"/>
    <w:rsid w:val="00544E28"/>
    <w:rsid w:val="0054659B"/>
    <w:rsid w:val="00546BBB"/>
    <w:rsid w:val="00547BBE"/>
    <w:rsid w:val="00547FE8"/>
    <w:rsid w:val="005512D8"/>
    <w:rsid w:val="005514B9"/>
    <w:rsid w:val="00552952"/>
    <w:rsid w:val="00553770"/>
    <w:rsid w:val="00554104"/>
    <w:rsid w:val="00554635"/>
    <w:rsid w:val="005546EE"/>
    <w:rsid w:val="0055578B"/>
    <w:rsid w:val="00555C96"/>
    <w:rsid w:val="005572ED"/>
    <w:rsid w:val="005608B9"/>
    <w:rsid w:val="00560CE5"/>
    <w:rsid w:val="00560E6A"/>
    <w:rsid w:val="00561AEE"/>
    <w:rsid w:val="00561C89"/>
    <w:rsid w:val="00561CD6"/>
    <w:rsid w:val="00562B1D"/>
    <w:rsid w:val="00562B28"/>
    <w:rsid w:val="005642E3"/>
    <w:rsid w:val="005651BB"/>
    <w:rsid w:val="0056661B"/>
    <w:rsid w:val="00566D6F"/>
    <w:rsid w:val="00567B58"/>
    <w:rsid w:val="005704E4"/>
    <w:rsid w:val="00570881"/>
    <w:rsid w:val="00571E8D"/>
    <w:rsid w:val="005721F3"/>
    <w:rsid w:val="005730E7"/>
    <w:rsid w:val="00573CA4"/>
    <w:rsid w:val="0057588E"/>
    <w:rsid w:val="00577259"/>
    <w:rsid w:val="00580A35"/>
    <w:rsid w:val="00581730"/>
    <w:rsid w:val="00584331"/>
    <w:rsid w:val="0058433F"/>
    <w:rsid w:val="0058480F"/>
    <w:rsid w:val="00584ACF"/>
    <w:rsid w:val="00585AA8"/>
    <w:rsid w:val="0058622A"/>
    <w:rsid w:val="00586D0E"/>
    <w:rsid w:val="00586D77"/>
    <w:rsid w:val="00586F20"/>
    <w:rsid w:val="00587101"/>
    <w:rsid w:val="00587359"/>
    <w:rsid w:val="00587732"/>
    <w:rsid w:val="00587ECB"/>
    <w:rsid w:val="00591F1D"/>
    <w:rsid w:val="00592059"/>
    <w:rsid w:val="0059390C"/>
    <w:rsid w:val="00594C69"/>
    <w:rsid w:val="005956B9"/>
    <w:rsid w:val="005972C7"/>
    <w:rsid w:val="005979D1"/>
    <w:rsid w:val="00597F8E"/>
    <w:rsid w:val="005A083B"/>
    <w:rsid w:val="005A1A71"/>
    <w:rsid w:val="005A2A95"/>
    <w:rsid w:val="005A3364"/>
    <w:rsid w:val="005A3857"/>
    <w:rsid w:val="005A3E0F"/>
    <w:rsid w:val="005A4DBB"/>
    <w:rsid w:val="005A62D7"/>
    <w:rsid w:val="005A6F5D"/>
    <w:rsid w:val="005B006E"/>
    <w:rsid w:val="005B09EC"/>
    <w:rsid w:val="005B171E"/>
    <w:rsid w:val="005B17E4"/>
    <w:rsid w:val="005B25E8"/>
    <w:rsid w:val="005B2D42"/>
    <w:rsid w:val="005B4156"/>
    <w:rsid w:val="005B45C5"/>
    <w:rsid w:val="005B4844"/>
    <w:rsid w:val="005B4A99"/>
    <w:rsid w:val="005B4C67"/>
    <w:rsid w:val="005B57CC"/>
    <w:rsid w:val="005B7A85"/>
    <w:rsid w:val="005C0B2D"/>
    <w:rsid w:val="005C2BE6"/>
    <w:rsid w:val="005C2F7E"/>
    <w:rsid w:val="005C4314"/>
    <w:rsid w:val="005C44BE"/>
    <w:rsid w:val="005C5759"/>
    <w:rsid w:val="005C7525"/>
    <w:rsid w:val="005C78AA"/>
    <w:rsid w:val="005C79FA"/>
    <w:rsid w:val="005C7FC5"/>
    <w:rsid w:val="005D1D90"/>
    <w:rsid w:val="005D2037"/>
    <w:rsid w:val="005D25B3"/>
    <w:rsid w:val="005D2770"/>
    <w:rsid w:val="005D3236"/>
    <w:rsid w:val="005D34FE"/>
    <w:rsid w:val="005D52EC"/>
    <w:rsid w:val="005D5377"/>
    <w:rsid w:val="005D5C1D"/>
    <w:rsid w:val="005D6BDC"/>
    <w:rsid w:val="005D704B"/>
    <w:rsid w:val="005D71BE"/>
    <w:rsid w:val="005E237E"/>
    <w:rsid w:val="005E2EF7"/>
    <w:rsid w:val="005E5396"/>
    <w:rsid w:val="005E63D2"/>
    <w:rsid w:val="005E68E7"/>
    <w:rsid w:val="005E7A3D"/>
    <w:rsid w:val="005F0166"/>
    <w:rsid w:val="005F01A4"/>
    <w:rsid w:val="005F17FE"/>
    <w:rsid w:val="005F1813"/>
    <w:rsid w:val="005F19CE"/>
    <w:rsid w:val="005F1B6A"/>
    <w:rsid w:val="005F1C94"/>
    <w:rsid w:val="005F2349"/>
    <w:rsid w:val="005F45FB"/>
    <w:rsid w:val="005F4659"/>
    <w:rsid w:val="005F4D91"/>
    <w:rsid w:val="005F51E1"/>
    <w:rsid w:val="005F6A79"/>
    <w:rsid w:val="005F7B23"/>
    <w:rsid w:val="005F7B62"/>
    <w:rsid w:val="006010CF"/>
    <w:rsid w:val="006011D1"/>
    <w:rsid w:val="00602243"/>
    <w:rsid w:val="0060276A"/>
    <w:rsid w:val="00602991"/>
    <w:rsid w:val="006037E3"/>
    <w:rsid w:val="00604A88"/>
    <w:rsid w:val="00604DCA"/>
    <w:rsid w:val="006060C4"/>
    <w:rsid w:val="006066BF"/>
    <w:rsid w:val="00606778"/>
    <w:rsid w:val="006067B2"/>
    <w:rsid w:val="00606A47"/>
    <w:rsid w:val="00606C07"/>
    <w:rsid w:val="00610816"/>
    <w:rsid w:val="00610E67"/>
    <w:rsid w:val="0061124A"/>
    <w:rsid w:val="0061139F"/>
    <w:rsid w:val="0061198B"/>
    <w:rsid w:val="00611C1E"/>
    <w:rsid w:val="006141E9"/>
    <w:rsid w:val="0061458F"/>
    <w:rsid w:val="006152D1"/>
    <w:rsid w:val="006153DA"/>
    <w:rsid w:val="00616867"/>
    <w:rsid w:val="00621145"/>
    <w:rsid w:val="00621838"/>
    <w:rsid w:val="00623D76"/>
    <w:rsid w:val="00623EC4"/>
    <w:rsid w:val="006241D9"/>
    <w:rsid w:val="006249F0"/>
    <w:rsid w:val="00624B9E"/>
    <w:rsid w:val="00624FCF"/>
    <w:rsid w:val="00625356"/>
    <w:rsid w:val="00625464"/>
    <w:rsid w:val="00626F8B"/>
    <w:rsid w:val="00627BFB"/>
    <w:rsid w:val="00630182"/>
    <w:rsid w:val="006306C0"/>
    <w:rsid w:val="00631CB8"/>
    <w:rsid w:val="00631D74"/>
    <w:rsid w:val="00632100"/>
    <w:rsid w:val="00632170"/>
    <w:rsid w:val="006333AE"/>
    <w:rsid w:val="0063475D"/>
    <w:rsid w:val="00634AB6"/>
    <w:rsid w:val="006353C8"/>
    <w:rsid w:val="00635574"/>
    <w:rsid w:val="006355A4"/>
    <w:rsid w:val="00640168"/>
    <w:rsid w:val="006402A0"/>
    <w:rsid w:val="00640CB0"/>
    <w:rsid w:val="00640D7E"/>
    <w:rsid w:val="00640E84"/>
    <w:rsid w:val="0064155B"/>
    <w:rsid w:val="00641DD3"/>
    <w:rsid w:val="006429AC"/>
    <w:rsid w:val="00643A92"/>
    <w:rsid w:val="00643EEB"/>
    <w:rsid w:val="00643FC4"/>
    <w:rsid w:val="006441AA"/>
    <w:rsid w:val="006442A6"/>
    <w:rsid w:val="00644849"/>
    <w:rsid w:val="00644F3D"/>
    <w:rsid w:val="006452D9"/>
    <w:rsid w:val="00646AD2"/>
    <w:rsid w:val="00646CC7"/>
    <w:rsid w:val="00646EC9"/>
    <w:rsid w:val="00646FFD"/>
    <w:rsid w:val="006477C3"/>
    <w:rsid w:val="0064799A"/>
    <w:rsid w:val="00650AEE"/>
    <w:rsid w:val="0065127B"/>
    <w:rsid w:val="00651A9A"/>
    <w:rsid w:val="006524CD"/>
    <w:rsid w:val="00652596"/>
    <w:rsid w:val="0065565A"/>
    <w:rsid w:val="00656299"/>
    <w:rsid w:val="00656DF3"/>
    <w:rsid w:val="00657E8E"/>
    <w:rsid w:val="00657FED"/>
    <w:rsid w:val="0066008B"/>
    <w:rsid w:val="00660205"/>
    <w:rsid w:val="00660C63"/>
    <w:rsid w:val="00661656"/>
    <w:rsid w:val="00662BBA"/>
    <w:rsid w:val="00662E6F"/>
    <w:rsid w:val="006637F1"/>
    <w:rsid w:val="0066402B"/>
    <w:rsid w:val="0066448E"/>
    <w:rsid w:val="0066520A"/>
    <w:rsid w:val="00666E16"/>
    <w:rsid w:val="00667B8B"/>
    <w:rsid w:val="00670379"/>
    <w:rsid w:val="0067043B"/>
    <w:rsid w:val="00670B56"/>
    <w:rsid w:val="0067211B"/>
    <w:rsid w:val="006729B9"/>
    <w:rsid w:val="00672EC6"/>
    <w:rsid w:val="00673021"/>
    <w:rsid w:val="0067311F"/>
    <w:rsid w:val="00676CB3"/>
    <w:rsid w:val="0067796D"/>
    <w:rsid w:val="006800D0"/>
    <w:rsid w:val="00680F21"/>
    <w:rsid w:val="00682110"/>
    <w:rsid w:val="00682B32"/>
    <w:rsid w:val="00682BC9"/>
    <w:rsid w:val="00682D31"/>
    <w:rsid w:val="0068368F"/>
    <w:rsid w:val="00683D2C"/>
    <w:rsid w:val="006850C9"/>
    <w:rsid w:val="006865E7"/>
    <w:rsid w:val="00687162"/>
    <w:rsid w:val="00687E6F"/>
    <w:rsid w:val="00690776"/>
    <w:rsid w:val="006915B2"/>
    <w:rsid w:val="006915FA"/>
    <w:rsid w:val="00691ED2"/>
    <w:rsid w:val="006924D6"/>
    <w:rsid w:val="00692C02"/>
    <w:rsid w:val="006934DD"/>
    <w:rsid w:val="006935F7"/>
    <w:rsid w:val="00694F2C"/>
    <w:rsid w:val="00694F83"/>
    <w:rsid w:val="00695508"/>
    <w:rsid w:val="00696350"/>
    <w:rsid w:val="00696649"/>
    <w:rsid w:val="00697860"/>
    <w:rsid w:val="00697E0B"/>
    <w:rsid w:val="006A000D"/>
    <w:rsid w:val="006A18C0"/>
    <w:rsid w:val="006A1F55"/>
    <w:rsid w:val="006A287F"/>
    <w:rsid w:val="006A4415"/>
    <w:rsid w:val="006A4650"/>
    <w:rsid w:val="006A5410"/>
    <w:rsid w:val="006A580E"/>
    <w:rsid w:val="006A590C"/>
    <w:rsid w:val="006A6DA7"/>
    <w:rsid w:val="006A714D"/>
    <w:rsid w:val="006B0817"/>
    <w:rsid w:val="006B0E09"/>
    <w:rsid w:val="006B15D9"/>
    <w:rsid w:val="006B188D"/>
    <w:rsid w:val="006B3699"/>
    <w:rsid w:val="006B46C1"/>
    <w:rsid w:val="006B4BFF"/>
    <w:rsid w:val="006B5C9C"/>
    <w:rsid w:val="006B6555"/>
    <w:rsid w:val="006B6610"/>
    <w:rsid w:val="006C19D8"/>
    <w:rsid w:val="006C2FB6"/>
    <w:rsid w:val="006C35B4"/>
    <w:rsid w:val="006C4E71"/>
    <w:rsid w:val="006C4EDE"/>
    <w:rsid w:val="006C586E"/>
    <w:rsid w:val="006C5BDE"/>
    <w:rsid w:val="006C65A5"/>
    <w:rsid w:val="006C69F2"/>
    <w:rsid w:val="006C7188"/>
    <w:rsid w:val="006C736C"/>
    <w:rsid w:val="006D089F"/>
    <w:rsid w:val="006D0B52"/>
    <w:rsid w:val="006D125B"/>
    <w:rsid w:val="006D223E"/>
    <w:rsid w:val="006D2DC2"/>
    <w:rsid w:val="006D2F09"/>
    <w:rsid w:val="006D2F8F"/>
    <w:rsid w:val="006D3F7E"/>
    <w:rsid w:val="006D4320"/>
    <w:rsid w:val="006D436A"/>
    <w:rsid w:val="006D5637"/>
    <w:rsid w:val="006D5ADE"/>
    <w:rsid w:val="006D75D3"/>
    <w:rsid w:val="006D793E"/>
    <w:rsid w:val="006E1A56"/>
    <w:rsid w:val="006E1B68"/>
    <w:rsid w:val="006E5705"/>
    <w:rsid w:val="006E6E6E"/>
    <w:rsid w:val="006E762B"/>
    <w:rsid w:val="006E776E"/>
    <w:rsid w:val="006E7D93"/>
    <w:rsid w:val="006F05C2"/>
    <w:rsid w:val="006F134A"/>
    <w:rsid w:val="006F171B"/>
    <w:rsid w:val="006F1C3A"/>
    <w:rsid w:val="006F236E"/>
    <w:rsid w:val="006F3851"/>
    <w:rsid w:val="006F3963"/>
    <w:rsid w:val="006F3BD3"/>
    <w:rsid w:val="006F3E90"/>
    <w:rsid w:val="006F46DF"/>
    <w:rsid w:val="006F4E58"/>
    <w:rsid w:val="006F4E7C"/>
    <w:rsid w:val="006F51D0"/>
    <w:rsid w:val="006F520D"/>
    <w:rsid w:val="006F534A"/>
    <w:rsid w:val="006F5CB1"/>
    <w:rsid w:val="006F5CF3"/>
    <w:rsid w:val="006F62AD"/>
    <w:rsid w:val="006F75F1"/>
    <w:rsid w:val="006F7BBB"/>
    <w:rsid w:val="007035EF"/>
    <w:rsid w:val="00704F57"/>
    <w:rsid w:val="0070542C"/>
    <w:rsid w:val="00705B0A"/>
    <w:rsid w:val="00705D8F"/>
    <w:rsid w:val="00705E4A"/>
    <w:rsid w:val="007066A8"/>
    <w:rsid w:val="007073AF"/>
    <w:rsid w:val="0070746C"/>
    <w:rsid w:val="00707506"/>
    <w:rsid w:val="007075E2"/>
    <w:rsid w:val="007104D0"/>
    <w:rsid w:val="00710F33"/>
    <w:rsid w:val="0071189D"/>
    <w:rsid w:val="0071242C"/>
    <w:rsid w:val="00712DD8"/>
    <w:rsid w:val="00712DE4"/>
    <w:rsid w:val="007132FB"/>
    <w:rsid w:val="007139AE"/>
    <w:rsid w:val="00713B12"/>
    <w:rsid w:val="00714BC1"/>
    <w:rsid w:val="007150AA"/>
    <w:rsid w:val="00715F58"/>
    <w:rsid w:val="0071707C"/>
    <w:rsid w:val="00717456"/>
    <w:rsid w:val="007200E1"/>
    <w:rsid w:val="00720242"/>
    <w:rsid w:val="00720A26"/>
    <w:rsid w:val="00721077"/>
    <w:rsid w:val="00722353"/>
    <w:rsid w:val="00722CD6"/>
    <w:rsid w:val="00722FBB"/>
    <w:rsid w:val="00723027"/>
    <w:rsid w:val="007230E8"/>
    <w:rsid w:val="00723DBC"/>
    <w:rsid w:val="00724D32"/>
    <w:rsid w:val="00724E35"/>
    <w:rsid w:val="00726F72"/>
    <w:rsid w:val="00727084"/>
    <w:rsid w:val="0072733C"/>
    <w:rsid w:val="0072769A"/>
    <w:rsid w:val="0072774F"/>
    <w:rsid w:val="00730023"/>
    <w:rsid w:val="00730201"/>
    <w:rsid w:val="007305B1"/>
    <w:rsid w:val="00732103"/>
    <w:rsid w:val="0073226B"/>
    <w:rsid w:val="0073253B"/>
    <w:rsid w:val="007328A0"/>
    <w:rsid w:val="00732ABB"/>
    <w:rsid w:val="00732E3B"/>
    <w:rsid w:val="0073496F"/>
    <w:rsid w:val="007354C8"/>
    <w:rsid w:val="007357CF"/>
    <w:rsid w:val="00735D9A"/>
    <w:rsid w:val="00736A3D"/>
    <w:rsid w:val="007370E1"/>
    <w:rsid w:val="00737B5A"/>
    <w:rsid w:val="00740651"/>
    <w:rsid w:val="00740719"/>
    <w:rsid w:val="00741CBC"/>
    <w:rsid w:val="007421B8"/>
    <w:rsid w:val="00742262"/>
    <w:rsid w:val="00742E24"/>
    <w:rsid w:val="00742F8B"/>
    <w:rsid w:val="00743DA9"/>
    <w:rsid w:val="0074410C"/>
    <w:rsid w:val="00744B57"/>
    <w:rsid w:val="00745388"/>
    <w:rsid w:val="00746556"/>
    <w:rsid w:val="007477B1"/>
    <w:rsid w:val="00747A25"/>
    <w:rsid w:val="00750623"/>
    <w:rsid w:val="00750E05"/>
    <w:rsid w:val="00752B8D"/>
    <w:rsid w:val="00752F5F"/>
    <w:rsid w:val="00753257"/>
    <w:rsid w:val="00753B7A"/>
    <w:rsid w:val="00753C38"/>
    <w:rsid w:val="00753F34"/>
    <w:rsid w:val="00754032"/>
    <w:rsid w:val="00754686"/>
    <w:rsid w:val="007551E2"/>
    <w:rsid w:val="007551EC"/>
    <w:rsid w:val="007570C9"/>
    <w:rsid w:val="00757177"/>
    <w:rsid w:val="007571E5"/>
    <w:rsid w:val="007575A9"/>
    <w:rsid w:val="0075769A"/>
    <w:rsid w:val="007578D5"/>
    <w:rsid w:val="00757AA0"/>
    <w:rsid w:val="00757C1D"/>
    <w:rsid w:val="00757F28"/>
    <w:rsid w:val="007603E2"/>
    <w:rsid w:val="00760C24"/>
    <w:rsid w:val="00760DD4"/>
    <w:rsid w:val="0076251D"/>
    <w:rsid w:val="00762A95"/>
    <w:rsid w:val="00763399"/>
    <w:rsid w:val="007635C8"/>
    <w:rsid w:val="0076392D"/>
    <w:rsid w:val="007639B5"/>
    <w:rsid w:val="007646D0"/>
    <w:rsid w:val="00767F1A"/>
    <w:rsid w:val="00770EAC"/>
    <w:rsid w:val="00771225"/>
    <w:rsid w:val="00771F49"/>
    <w:rsid w:val="0077210B"/>
    <w:rsid w:val="0077235F"/>
    <w:rsid w:val="00773D09"/>
    <w:rsid w:val="0077429A"/>
    <w:rsid w:val="00774C97"/>
    <w:rsid w:val="00775165"/>
    <w:rsid w:val="0077747B"/>
    <w:rsid w:val="007774A4"/>
    <w:rsid w:val="00780D49"/>
    <w:rsid w:val="00782E4B"/>
    <w:rsid w:val="00782E75"/>
    <w:rsid w:val="007830CE"/>
    <w:rsid w:val="007846F2"/>
    <w:rsid w:val="007856BD"/>
    <w:rsid w:val="00787216"/>
    <w:rsid w:val="00790147"/>
    <w:rsid w:val="00791049"/>
    <w:rsid w:val="00791489"/>
    <w:rsid w:val="00792A71"/>
    <w:rsid w:val="007934F5"/>
    <w:rsid w:val="0079392A"/>
    <w:rsid w:val="00794283"/>
    <w:rsid w:val="00794703"/>
    <w:rsid w:val="0079597F"/>
    <w:rsid w:val="007960BA"/>
    <w:rsid w:val="007A0D3D"/>
    <w:rsid w:val="007A1155"/>
    <w:rsid w:val="007A16B5"/>
    <w:rsid w:val="007A3CD1"/>
    <w:rsid w:val="007A450E"/>
    <w:rsid w:val="007A4A61"/>
    <w:rsid w:val="007A50E0"/>
    <w:rsid w:val="007A51F4"/>
    <w:rsid w:val="007A55C9"/>
    <w:rsid w:val="007A5B3A"/>
    <w:rsid w:val="007A6D21"/>
    <w:rsid w:val="007A75B1"/>
    <w:rsid w:val="007A7B25"/>
    <w:rsid w:val="007A7BA1"/>
    <w:rsid w:val="007A7D56"/>
    <w:rsid w:val="007A7FF7"/>
    <w:rsid w:val="007B0B0A"/>
    <w:rsid w:val="007B0DEA"/>
    <w:rsid w:val="007B104E"/>
    <w:rsid w:val="007B1952"/>
    <w:rsid w:val="007B32C0"/>
    <w:rsid w:val="007B413C"/>
    <w:rsid w:val="007C03BE"/>
    <w:rsid w:val="007C0461"/>
    <w:rsid w:val="007C0E7D"/>
    <w:rsid w:val="007C1B2C"/>
    <w:rsid w:val="007C201D"/>
    <w:rsid w:val="007C43E0"/>
    <w:rsid w:val="007C49A5"/>
    <w:rsid w:val="007C739F"/>
    <w:rsid w:val="007C7A16"/>
    <w:rsid w:val="007C7B8B"/>
    <w:rsid w:val="007C7E7E"/>
    <w:rsid w:val="007D0030"/>
    <w:rsid w:val="007D03F1"/>
    <w:rsid w:val="007D1752"/>
    <w:rsid w:val="007D1768"/>
    <w:rsid w:val="007D191C"/>
    <w:rsid w:val="007D3DC3"/>
    <w:rsid w:val="007D4B0E"/>
    <w:rsid w:val="007D7007"/>
    <w:rsid w:val="007D7A1B"/>
    <w:rsid w:val="007E065F"/>
    <w:rsid w:val="007E0802"/>
    <w:rsid w:val="007E0B05"/>
    <w:rsid w:val="007E182B"/>
    <w:rsid w:val="007E1F60"/>
    <w:rsid w:val="007E40D4"/>
    <w:rsid w:val="007E4AC1"/>
    <w:rsid w:val="007E51D5"/>
    <w:rsid w:val="007E5DF5"/>
    <w:rsid w:val="007E68EC"/>
    <w:rsid w:val="007E6C00"/>
    <w:rsid w:val="007E6C28"/>
    <w:rsid w:val="007E75CD"/>
    <w:rsid w:val="007F01C0"/>
    <w:rsid w:val="007F0A5B"/>
    <w:rsid w:val="007F172A"/>
    <w:rsid w:val="007F192C"/>
    <w:rsid w:val="007F1E03"/>
    <w:rsid w:val="007F23E2"/>
    <w:rsid w:val="007F47F7"/>
    <w:rsid w:val="007F6883"/>
    <w:rsid w:val="007F73AF"/>
    <w:rsid w:val="00800224"/>
    <w:rsid w:val="00800627"/>
    <w:rsid w:val="00801177"/>
    <w:rsid w:val="00801317"/>
    <w:rsid w:val="00801BD6"/>
    <w:rsid w:val="00802633"/>
    <w:rsid w:val="008031FC"/>
    <w:rsid w:val="008036FE"/>
    <w:rsid w:val="00805452"/>
    <w:rsid w:val="00805FD2"/>
    <w:rsid w:val="00806025"/>
    <w:rsid w:val="00806D72"/>
    <w:rsid w:val="008070E5"/>
    <w:rsid w:val="00807A82"/>
    <w:rsid w:val="00807AF6"/>
    <w:rsid w:val="008105AD"/>
    <w:rsid w:val="00811390"/>
    <w:rsid w:val="00811AA1"/>
    <w:rsid w:val="00811D90"/>
    <w:rsid w:val="0081319B"/>
    <w:rsid w:val="0081455B"/>
    <w:rsid w:val="00815ED5"/>
    <w:rsid w:val="00816B72"/>
    <w:rsid w:val="00817205"/>
    <w:rsid w:val="00817D72"/>
    <w:rsid w:val="00817DA8"/>
    <w:rsid w:val="008213EB"/>
    <w:rsid w:val="00822917"/>
    <w:rsid w:val="00822AAC"/>
    <w:rsid w:val="0082362A"/>
    <w:rsid w:val="00823926"/>
    <w:rsid w:val="00823A2A"/>
    <w:rsid w:val="00823A4F"/>
    <w:rsid w:val="00823EDF"/>
    <w:rsid w:val="00823EF9"/>
    <w:rsid w:val="00824A83"/>
    <w:rsid w:val="008257ED"/>
    <w:rsid w:val="00825CDE"/>
    <w:rsid w:val="008261AD"/>
    <w:rsid w:val="008267DC"/>
    <w:rsid w:val="00827D67"/>
    <w:rsid w:val="00830A0A"/>
    <w:rsid w:val="00831806"/>
    <w:rsid w:val="008324EF"/>
    <w:rsid w:val="0083279A"/>
    <w:rsid w:val="00833991"/>
    <w:rsid w:val="00833C79"/>
    <w:rsid w:val="008340E4"/>
    <w:rsid w:val="0083522C"/>
    <w:rsid w:val="008356EA"/>
    <w:rsid w:val="0083628B"/>
    <w:rsid w:val="00837150"/>
    <w:rsid w:val="0083785D"/>
    <w:rsid w:val="00841285"/>
    <w:rsid w:val="00841341"/>
    <w:rsid w:val="00841CFB"/>
    <w:rsid w:val="00841F0A"/>
    <w:rsid w:val="008424F2"/>
    <w:rsid w:val="0084287B"/>
    <w:rsid w:val="008445EB"/>
    <w:rsid w:val="008447C4"/>
    <w:rsid w:val="0084516E"/>
    <w:rsid w:val="0084600E"/>
    <w:rsid w:val="008464B1"/>
    <w:rsid w:val="00846F8E"/>
    <w:rsid w:val="008477AF"/>
    <w:rsid w:val="00847CEE"/>
    <w:rsid w:val="008500AC"/>
    <w:rsid w:val="00850403"/>
    <w:rsid w:val="00850C11"/>
    <w:rsid w:val="008520EB"/>
    <w:rsid w:val="0085213F"/>
    <w:rsid w:val="008523B9"/>
    <w:rsid w:val="00852571"/>
    <w:rsid w:val="008527EA"/>
    <w:rsid w:val="0085291C"/>
    <w:rsid w:val="008549F6"/>
    <w:rsid w:val="0085565C"/>
    <w:rsid w:val="008562F9"/>
    <w:rsid w:val="00856911"/>
    <w:rsid w:val="00856B15"/>
    <w:rsid w:val="00857231"/>
    <w:rsid w:val="008574FB"/>
    <w:rsid w:val="0086001D"/>
    <w:rsid w:val="00860D88"/>
    <w:rsid w:val="00861626"/>
    <w:rsid w:val="00861670"/>
    <w:rsid w:val="008619B5"/>
    <w:rsid w:val="00861B02"/>
    <w:rsid w:val="00861D0A"/>
    <w:rsid w:val="0086216D"/>
    <w:rsid w:val="008621C5"/>
    <w:rsid w:val="008628A0"/>
    <w:rsid w:val="0086384E"/>
    <w:rsid w:val="00864510"/>
    <w:rsid w:val="0086471C"/>
    <w:rsid w:val="008647BA"/>
    <w:rsid w:val="00864C9B"/>
    <w:rsid w:val="00864F30"/>
    <w:rsid w:val="00865C3C"/>
    <w:rsid w:val="0086603A"/>
    <w:rsid w:val="008661B4"/>
    <w:rsid w:val="00866E7E"/>
    <w:rsid w:val="008676BC"/>
    <w:rsid w:val="008676CB"/>
    <w:rsid w:val="00867E75"/>
    <w:rsid w:val="008700A5"/>
    <w:rsid w:val="008718B0"/>
    <w:rsid w:val="00873DB1"/>
    <w:rsid w:val="00875599"/>
    <w:rsid w:val="008756F3"/>
    <w:rsid w:val="0087581B"/>
    <w:rsid w:val="00875B89"/>
    <w:rsid w:val="0087698B"/>
    <w:rsid w:val="0087735C"/>
    <w:rsid w:val="00880690"/>
    <w:rsid w:val="008837F4"/>
    <w:rsid w:val="008861FB"/>
    <w:rsid w:val="0088721D"/>
    <w:rsid w:val="00887CD6"/>
    <w:rsid w:val="00887F1E"/>
    <w:rsid w:val="0089006C"/>
    <w:rsid w:val="008903FD"/>
    <w:rsid w:val="008921F9"/>
    <w:rsid w:val="00892A10"/>
    <w:rsid w:val="00893D12"/>
    <w:rsid w:val="008940E1"/>
    <w:rsid w:val="00895737"/>
    <w:rsid w:val="00895960"/>
    <w:rsid w:val="00896929"/>
    <w:rsid w:val="00896F3A"/>
    <w:rsid w:val="008974B4"/>
    <w:rsid w:val="00897A8E"/>
    <w:rsid w:val="008A0470"/>
    <w:rsid w:val="008A04D5"/>
    <w:rsid w:val="008A1C31"/>
    <w:rsid w:val="008A1D4F"/>
    <w:rsid w:val="008A218B"/>
    <w:rsid w:val="008A3177"/>
    <w:rsid w:val="008A3A3C"/>
    <w:rsid w:val="008A407C"/>
    <w:rsid w:val="008A49AE"/>
    <w:rsid w:val="008A4EEF"/>
    <w:rsid w:val="008A4FFA"/>
    <w:rsid w:val="008A52CD"/>
    <w:rsid w:val="008A5E89"/>
    <w:rsid w:val="008A7BF4"/>
    <w:rsid w:val="008A7E87"/>
    <w:rsid w:val="008B07CD"/>
    <w:rsid w:val="008B08BA"/>
    <w:rsid w:val="008B316A"/>
    <w:rsid w:val="008B3299"/>
    <w:rsid w:val="008B337C"/>
    <w:rsid w:val="008B33A7"/>
    <w:rsid w:val="008B609C"/>
    <w:rsid w:val="008B6E70"/>
    <w:rsid w:val="008B7FC2"/>
    <w:rsid w:val="008C0482"/>
    <w:rsid w:val="008C0DF0"/>
    <w:rsid w:val="008C2A65"/>
    <w:rsid w:val="008C32B6"/>
    <w:rsid w:val="008C3722"/>
    <w:rsid w:val="008C3AF4"/>
    <w:rsid w:val="008C69F8"/>
    <w:rsid w:val="008C6C01"/>
    <w:rsid w:val="008C7979"/>
    <w:rsid w:val="008C7B81"/>
    <w:rsid w:val="008D17DF"/>
    <w:rsid w:val="008D19DE"/>
    <w:rsid w:val="008D1DD7"/>
    <w:rsid w:val="008D3674"/>
    <w:rsid w:val="008D3A5A"/>
    <w:rsid w:val="008D54A2"/>
    <w:rsid w:val="008D5D8C"/>
    <w:rsid w:val="008D63BF"/>
    <w:rsid w:val="008D6DDB"/>
    <w:rsid w:val="008D6E70"/>
    <w:rsid w:val="008D7391"/>
    <w:rsid w:val="008D7478"/>
    <w:rsid w:val="008D7669"/>
    <w:rsid w:val="008E0094"/>
    <w:rsid w:val="008E05E9"/>
    <w:rsid w:val="008E0B3D"/>
    <w:rsid w:val="008E186A"/>
    <w:rsid w:val="008E22F3"/>
    <w:rsid w:val="008E3472"/>
    <w:rsid w:val="008E5B13"/>
    <w:rsid w:val="008E5DE6"/>
    <w:rsid w:val="008F0C07"/>
    <w:rsid w:val="008F0EA4"/>
    <w:rsid w:val="008F12A1"/>
    <w:rsid w:val="008F12E8"/>
    <w:rsid w:val="008F1CF2"/>
    <w:rsid w:val="008F1D95"/>
    <w:rsid w:val="008F2F04"/>
    <w:rsid w:val="008F3130"/>
    <w:rsid w:val="008F3B1C"/>
    <w:rsid w:val="008F44C5"/>
    <w:rsid w:val="008F451F"/>
    <w:rsid w:val="008F4E59"/>
    <w:rsid w:val="008F53C9"/>
    <w:rsid w:val="008F5B95"/>
    <w:rsid w:val="008F5E10"/>
    <w:rsid w:val="008F6138"/>
    <w:rsid w:val="008F6BD7"/>
    <w:rsid w:val="008F6F2F"/>
    <w:rsid w:val="008F78BF"/>
    <w:rsid w:val="008F798E"/>
    <w:rsid w:val="008F79AD"/>
    <w:rsid w:val="008F7C00"/>
    <w:rsid w:val="008F7DBC"/>
    <w:rsid w:val="008F7DCD"/>
    <w:rsid w:val="00900895"/>
    <w:rsid w:val="00900D6A"/>
    <w:rsid w:val="00900DED"/>
    <w:rsid w:val="00901989"/>
    <w:rsid w:val="00902E0B"/>
    <w:rsid w:val="00903352"/>
    <w:rsid w:val="00903E2D"/>
    <w:rsid w:val="00903FB9"/>
    <w:rsid w:val="009059DA"/>
    <w:rsid w:val="0090799E"/>
    <w:rsid w:val="009106CC"/>
    <w:rsid w:val="009108E0"/>
    <w:rsid w:val="00910B7F"/>
    <w:rsid w:val="00910C0F"/>
    <w:rsid w:val="00910D79"/>
    <w:rsid w:val="00911631"/>
    <w:rsid w:val="00911713"/>
    <w:rsid w:val="00911AD1"/>
    <w:rsid w:val="00912BAD"/>
    <w:rsid w:val="00914867"/>
    <w:rsid w:val="00914B8A"/>
    <w:rsid w:val="00914F54"/>
    <w:rsid w:val="00915583"/>
    <w:rsid w:val="00915A16"/>
    <w:rsid w:val="00917E4E"/>
    <w:rsid w:val="00917E9C"/>
    <w:rsid w:val="009202BC"/>
    <w:rsid w:val="00920763"/>
    <w:rsid w:val="00920BDB"/>
    <w:rsid w:val="00920D42"/>
    <w:rsid w:val="00920FBE"/>
    <w:rsid w:val="00921890"/>
    <w:rsid w:val="00922F5B"/>
    <w:rsid w:val="0092321F"/>
    <w:rsid w:val="00924406"/>
    <w:rsid w:val="009245C8"/>
    <w:rsid w:val="00924896"/>
    <w:rsid w:val="009250C5"/>
    <w:rsid w:val="00925B33"/>
    <w:rsid w:val="00930261"/>
    <w:rsid w:val="00930A83"/>
    <w:rsid w:val="009315FF"/>
    <w:rsid w:val="009325C9"/>
    <w:rsid w:val="00933E12"/>
    <w:rsid w:val="00934460"/>
    <w:rsid w:val="00934E61"/>
    <w:rsid w:val="00935C7A"/>
    <w:rsid w:val="00937069"/>
    <w:rsid w:val="00937A23"/>
    <w:rsid w:val="00937B41"/>
    <w:rsid w:val="00937EE1"/>
    <w:rsid w:val="009427E4"/>
    <w:rsid w:val="00942BAF"/>
    <w:rsid w:val="00943431"/>
    <w:rsid w:val="009438D0"/>
    <w:rsid w:val="009441F6"/>
    <w:rsid w:val="00944962"/>
    <w:rsid w:val="009459F2"/>
    <w:rsid w:val="009466D5"/>
    <w:rsid w:val="00946D1D"/>
    <w:rsid w:val="0094716E"/>
    <w:rsid w:val="009475A2"/>
    <w:rsid w:val="00947C7C"/>
    <w:rsid w:val="00947CCD"/>
    <w:rsid w:val="00947EA1"/>
    <w:rsid w:val="009506B4"/>
    <w:rsid w:val="00950AF5"/>
    <w:rsid w:val="0095353F"/>
    <w:rsid w:val="0095451B"/>
    <w:rsid w:val="009548F7"/>
    <w:rsid w:val="00956B68"/>
    <w:rsid w:val="00956BD0"/>
    <w:rsid w:val="00956C2F"/>
    <w:rsid w:val="00957557"/>
    <w:rsid w:val="009577DB"/>
    <w:rsid w:val="00957C59"/>
    <w:rsid w:val="00960813"/>
    <w:rsid w:val="0096106E"/>
    <w:rsid w:val="00961901"/>
    <w:rsid w:val="00961E26"/>
    <w:rsid w:val="009627AF"/>
    <w:rsid w:val="00963020"/>
    <w:rsid w:val="0096338E"/>
    <w:rsid w:val="009648F8"/>
    <w:rsid w:val="00965FC3"/>
    <w:rsid w:val="009671B6"/>
    <w:rsid w:val="009721B4"/>
    <w:rsid w:val="00972A8C"/>
    <w:rsid w:val="00973369"/>
    <w:rsid w:val="00973655"/>
    <w:rsid w:val="00973E31"/>
    <w:rsid w:val="009740B6"/>
    <w:rsid w:val="0097427E"/>
    <w:rsid w:val="00974355"/>
    <w:rsid w:val="009743BF"/>
    <w:rsid w:val="00974D09"/>
    <w:rsid w:val="00976D95"/>
    <w:rsid w:val="0098004E"/>
    <w:rsid w:val="009802EB"/>
    <w:rsid w:val="00980574"/>
    <w:rsid w:val="0098113E"/>
    <w:rsid w:val="00981776"/>
    <w:rsid w:val="00981BC4"/>
    <w:rsid w:val="009842B0"/>
    <w:rsid w:val="009844F4"/>
    <w:rsid w:val="0098510D"/>
    <w:rsid w:val="00986BAD"/>
    <w:rsid w:val="00986CBB"/>
    <w:rsid w:val="00986FA5"/>
    <w:rsid w:val="00987391"/>
    <w:rsid w:val="00987E58"/>
    <w:rsid w:val="00987EC3"/>
    <w:rsid w:val="00990456"/>
    <w:rsid w:val="009904A9"/>
    <w:rsid w:val="009909A8"/>
    <w:rsid w:val="00991E6D"/>
    <w:rsid w:val="00991EFD"/>
    <w:rsid w:val="00992950"/>
    <w:rsid w:val="00992D41"/>
    <w:rsid w:val="00992D58"/>
    <w:rsid w:val="009933BC"/>
    <w:rsid w:val="00993491"/>
    <w:rsid w:val="009943F0"/>
    <w:rsid w:val="00994985"/>
    <w:rsid w:val="00996177"/>
    <w:rsid w:val="00997845"/>
    <w:rsid w:val="00997B6E"/>
    <w:rsid w:val="009A0BAB"/>
    <w:rsid w:val="009A1A4B"/>
    <w:rsid w:val="009A2384"/>
    <w:rsid w:val="009A43D3"/>
    <w:rsid w:val="009A47C8"/>
    <w:rsid w:val="009A4E9C"/>
    <w:rsid w:val="009A5524"/>
    <w:rsid w:val="009A5E83"/>
    <w:rsid w:val="009A6249"/>
    <w:rsid w:val="009B0336"/>
    <w:rsid w:val="009B0754"/>
    <w:rsid w:val="009B25CF"/>
    <w:rsid w:val="009B2F70"/>
    <w:rsid w:val="009B2F71"/>
    <w:rsid w:val="009B3700"/>
    <w:rsid w:val="009B5393"/>
    <w:rsid w:val="009B5E35"/>
    <w:rsid w:val="009B6070"/>
    <w:rsid w:val="009B63F0"/>
    <w:rsid w:val="009B6A0C"/>
    <w:rsid w:val="009C00A4"/>
    <w:rsid w:val="009C01A5"/>
    <w:rsid w:val="009C054D"/>
    <w:rsid w:val="009C08AD"/>
    <w:rsid w:val="009C0A4C"/>
    <w:rsid w:val="009C17F5"/>
    <w:rsid w:val="009C1CFF"/>
    <w:rsid w:val="009C1D20"/>
    <w:rsid w:val="009C241D"/>
    <w:rsid w:val="009C35BB"/>
    <w:rsid w:val="009C3952"/>
    <w:rsid w:val="009C3DE0"/>
    <w:rsid w:val="009C4052"/>
    <w:rsid w:val="009C479E"/>
    <w:rsid w:val="009C5655"/>
    <w:rsid w:val="009C6030"/>
    <w:rsid w:val="009C7BB8"/>
    <w:rsid w:val="009D07F6"/>
    <w:rsid w:val="009D0A51"/>
    <w:rsid w:val="009D1C10"/>
    <w:rsid w:val="009D2075"/>
    <w:rsid w:val="009D2583"/>
    <w:rsid w:val="009D2821"/>
    <w:rsid w:val="009D2C43"/>
    <w:rsid w:val="009D3DD0"/>
    <w:rsid w:val="009D3F3B"/>
    <w:rsid w:val="009D43DB"/>
    <w:rsid w:val="009D5E9B"/>
    <w:rsid w:val="009D67FE"/>
    <w:rsid w:val="009D73C1"/>
    <w:rsid w:val="009E17F1"/>
    <w:rsid w:val="009E18D4"/>
    <w:rsid w:val="009E1ECE"/>
    <w:rsid w:val="009E241B"/>
    <w:rsid w:val="009E24D4"/>
    <w:rsid w:val="009E2952"/>
    <w:rsid w:val="009E2E7C"/>
    <w:rsid w:val="009E41C6"/>
    <w:rsid w:val="009E453F"/>
    <w:rsid w:val="009E46CD"/>
    <w:rsid w:val="009E4CC5"/>
    <w:rsid w:val="009E4FDC"/>
    <w:rsid w:val="009E5F84"/>
    <w:rsid w:val="009E6DC5"/>
    <w:rsid w:val="009E720E"/>
    <w:rsid w:val="009E7252"/>
    <w:rsid w:val="009E7520"/>
    <w:rsid w:val="009E7DB8"/>
    <w:rsid w:val="009F036E"/>
    <w:rsid w:val="009F04FA"/>
    <w:rsid w:val="009F1398"/>
    <w:rsid w:val="009F1F25"/>
    <w:rsid w:val="009F25F9"/>
    <w:rsid w:val="009F2A41"/>
    <w:rsid w:val="009F4176"/>
    <w:rsid w:val="009F41CE"/>
    <w:rsid w:val="009F4D70"/>
    <w:rsid w:val="009F4D83"/>
    <w:rsid w:val="009F4EA1"/>
    <w:rsid w:val="009F4F6D"/>
    <w:rsid w:val="009F592F"/>
    <w:rsid w:val="009F6E2C"/>
    <w:rsid w:val="009F7C41"/>
    <w:rsid w:val="00A005C4"/>
    <w:rsid w:val="00A007C1"/>
    <w:rsid w:val="00A01830"/>
    <w:rsid w:val="00A02802"/>
    <w:rsid w:val="00A0322F"/>
    <w:rsid w:val="00A03E0F"/>
    <w:rsid w:val="00A0418B"/>
    <w:rsid w:val="00A042AF"/>
    <w:rsid w:val="00A04E37"/>
    <w:rsid w:val="00A0629F"/>
    <w:rsid w:val="00A0778A"/>
    <w:rsid w:val="00A111BA"/>
    <w:rsid w:val="00A114C9"/>
    <w:rsid w:val="00A11B1E"/>
    <w:rsid w:val="00A14F9F"/>
    <w:rsid w:val="00A158DC"/>
    <w:rsid w:val="00A16337"/>
    <w:rsid w:val="00A16A02"/>
    <w:rsid w:val="00A16F73"/>
    <w:rsid w:val="00A17848"/>
    <w:rsid w:val="00A207C4"/>
    <w:rsid w:val="00A2159D"/>
    <w:rsid w:val="00A217D5"/>
    <w:rsid w:val="00A22608"/>
    <w:rsid w:val="00A234F1"/>
    <w:rsid w:val="00A23A9F"/>
    <w:rsid w:val="00A240FA"/>
    <w:rsid w:val="00A24F89"/>
    <w:rsid w:val="00A25665"/>
    <w:rsid w:val="00A2628F"/>
    <w:rsid w:val="00A2664D"/>
    <w:rsid w:val="00A26B23"/>
    <w:rsid w:val="00A26CCF"/>
    <w:rsid w:val="00A26E95"/>
    <w:rsid w:val="00A311F1"/>
    <w:rsid w:val="00A3169D"/>
    <w:rsid w:val="00A31B1C"/>
    <w:rsid w:val="00A31F27"/>
    <w:rsid w:val="00A33A0F"/>
    <w:rsid w:val="00A3423E"/>
    <w:rsid w:val="00A34C53"/>
    <w:rsid w:val="00A35D27"/>
    <w:rsid w:val="00A36656"/>
    <w:rsid w:val="00A36B02"/>
    <w:rsid w:val="00A3745E"/>
    <w:rsid w:val="00A375BB"/>
    <w:rsid w:val="00A408DF"/>
    <w:rsid w:val="00A41D52"/>
    <w:rsid w:val="00A42783"/>
    <w:rsid w:val="00A43483"/>
    <w:rsid w:val="00A43D63"/>
    <w:rsid w:val="00A448B4"/>
    <w:rsid w:val="00A44AA1"/>
    <w:rsid w:val="00A4552B"/>
    <w:rsid w:val="00A45829"/>
    <w:rsid w:val="00A46402"/>
    <w:rsid w:val="00A46621"/>
    <w:rsid w:val="00A47389"/>
    <w:rsid w:val="00A5046F"/>
    <w:rsid w:val="00A50FF9"/>
    <w:rsid w:val="00A52027"/>
    <w:rsid w:val="00A5427B"/>
    <w:rsid w:val="00A5436A"/>
    <w:rsid w:val="00A54A4E"/>
    <w:rsid w:val="00A54A8B"/>
    <w:rsid w:val="00A54F4F"/>
    <w:rsid w:val="00A551B9"/>
    <w:rsid w:val="00A55AC0"/>
    <w:rsid w:val="00A56B70"/>
    <w:rsid w:val="00A5707B"/>
    <w:rsid w:val="00A5772D"/>
    <w:rsid w:val="00A57D70"/>
    <w:rsid w:val="00A600D8"/>
    <w:rsid w:val="00A61837"/>
    <w:rsid w:val="00A61A27"/>
    <w:rsid w:val="00A6220A"/>
    <w:rsid w:val="00A6370B"/>
    <w:rsid w:val="00A6386D"/>
    <w:rsid w:val="00A63E6F"/>
    <w:rsid w:val="00A64513"/>
    <w:rsid w:val="00A65643"/>
    <w:rsid w:val="00A665DD"/>
    <w:rsid w:val="00A66EBD"/>
    <w:rsid w:val="00A70324"/>
    <w:rsid w:val="00A70A0A"/>
    <w:rsid w:val="00A71C4C"/>
    <w:rsid w:val="00A71D35"/>
    <w:rsid w:val="00A7325F"/>
    <w:rsid w:val="00A739CC"/>
    <w:rsid w:val="00A73C05"/>
    <w:rsid w:val="00A74743"/>
    <w:rsid w:val="00A751FC"/>
    <w:rsid w:val="00A75F73"/>
    <w:rsid w:val="00A75F7C"/>
    <w:rsid w:val="00A765A7"/>
    <w:rsid w:val="00A76A99"/>
    <w:rsid w:val="00A77558"/>
    <w:rsid w:val="00A80909"/>
    <w:rsid w:val="00A8227A"/>
    <w:rsid w:val="00A83DFE"/>
    <w:rsid w:val="00A83E9E"/>
    <w:rsid w:val="00A849C4"/>
    <w:rsid w:val="00A84A20"/>
    <w:rsid w:val="00A86238"/>
    <w:rsid w:val="00A869A4"/>
    <w:rsid w:val="00A87152"/>
    <w:rsid w:val="00A8787E"/>
    <w:rsid w:val="00A87D89"/>
    <w:rsid w:val="00A9022B"/>
    <w:rsid w:val="00A904F5"/>
    <w:rsid w:val="00A91D0C"/>
    <w:rsid w:val="00A91E99"/>
    <w:rsid w:val="00A9294A"/>
    <w:rsid w:val="00A92C15"/>
    <w:rsid w:val="00A92F9A"/>
    <w:rsid w:val="00A93436"/>
    <w:rsid w:val="00A93EC9"/>
    <w:rsid w:val="00A94083"/>
    <w:rsid w:val="00A94E84"/>
    <w:rsid w:val="00A9537B"/>
    <w:rsid w:val="00A95739"/>
    <w:rsid w:val="00A9625A"/>
    <w:rsid w:val="00A97060"/>
    <w:rsid w:val="00A97FC6"/>
    <w:rsid w:val="00AA04CE"/>
    <w:rsid w:val="00AA1D2D"/>
    <w:rsid w:val="00AA1D4C"/>
    <w:rsid w:val="00AA1DC9"/>
    <w:rsid w:val="00AA31EB"/>
    <w:rsid w:val="00AA34FA"/>
    <w:rsid w:val="00AA3CCA"/>
    <w:rsid w:val="00AA4ACC"/>
    <w:rsid w:val="00AA4D11"/>
    <w:rsid w:val="00AA567D"/>
    <w:rsid w:val="00AA5F63"/>
    <w:rsid w:val="00AA7234"/>
    <w:rsid w:val="00AA7341"/>
    <w:rsid w:val="00AA763E"/>
    <w:rsid w:val="00AA7723"/>
    <w:rsid w:val="00AB03CD"/>
    <w:rsid w:val="00AB0672"/>
    <w:rsid w:val="00AB1627"/>
    <w:rsid w:val="00AB241B"/>
    <w:rsid w:val="00AB380D"/>
    <w:rsid w:val="00AB478D"/>
    <w:rsid w:val="00AB5A84"/>
    <w:rsid w:val="00AB6587"/>
    <w:rsid w:val="00AB674E"/>
    <w:rsid w:val="00AB6BAC"/>
    <w:rsid w:val="00AB7658"/>
    <w:rsid w:val="00AC1298"/>
    <w:rsid w:val="00AC2141"/>
    <w:rsid w:val="00AC251F"/>
    <w:rsid w:val="00AC2608"/>
    <w:rsid w:val="00AC296E"/>
    <w:rsid w:val="00AC430B"/>
    <w:rsid w:val="00AC48C7"/>
    <w:rsid w:val="00AC4E0E"/>
    <w:rsid w:val="00AC5589"/>
    <w:rsid w:val="00AC5875"/>
    <w:rsid w:val="00AC62EA"/>
    <w:rsid w:val="00AC6C26"/>
    <w:rsid w:val="00AC6D9D"/>
    <w:rsid w:val="00AD030D"/>
    <w:rsid w:val="00AD1DB6"/>
    <w:rsid w:val="00AD2139"/>
    <w:rsid w:val="00AD4258"/>
    <w:rsid w:val="00AD45B2"/>
    <w:rsid w:val="00AD4651"/>
    <w:rsid w:val="00AD479E"/>
    <w:rsid w:val="00AD4EAB"/>
    <w:rsid w:val="00AD56C5"/>
    <w:rsid w:val="00AD5CEF"/>
    <w:rsid w:val="00AD5EBD"/>
    <w:rsid w:val="00AD6E16"/>
    <w:rsid w:val="00AD7DF4"/>
    <w:rsid w:val="00AE0450"/>
    <w:rsid w:val="00AE0A6F"/>
    <w:rsid w:val="00AE1472"/>
    <w:rsid w:val="00AE29CF"/>
    <w:rsid w:val="00AE33F4"/>
    <w:rsid w:val="00AE488C"/>
    <w:rsid w:val="00AE4D3A"/>
    <w:rsid w:val="00AE5DD2"/>
    <w:rsid w:val="00AE7B84"/>
    <w:rsid w:val="00AE7D84"/>
    <w:rsid w:val="00AF077B"/>
    <w:rsid w:val="00AF07F4"/>
    <w:rsid w:val="00AF10AB"/>
    <w:rsid w:val="00AF1399"/>
    <w:rsid w:val="00AF1FA4"/>
    <w:rsid w:val="00AF31A4"/>
    <w:rsid w:val="00AF3C6E"/>
    <w:rsid w:val="00AF4295"/>
    <w:rsid w:val="00AF4DAC"/>
    <w:rsid w:val="00AF6058"/>
    <w:rsid w:val="00AF723D"/>
    <w:rsid w:val="00AF7CE8"/>
    <w:rsid w:val="00AF7D2E"/>
    <w:rsid w:val="00B0076A"/>
    <w:rsid w:val="00B007BF"/>
    <w:rsid w:val="00B00891"/>
    <w:rsid w:val="00B00BEC"/>
    <w:rsid w:val="00B014BC"/>
    <w:rsid w:val="00B0333B"/>
    <w:rsid w:val="00B039DC"/>
    <w:rsid w:val="00B03F92"/>
    <w:rsid w:val="00B04593"/>
    <w:rsid w:val="00B051B2"/>
    <w:rsid w:val="00B0592D"/>
    <w:rsid w:val="00B05E82"/>
    <w:rsid w:val="00B06A4A"/>
    <w:rsid w:val="00B06B20"/>
    <w:rsid w:val="00B07733"/>
    <w:rsid w:val="00B10693"/>
    <w:rsid w:val="00B11142"/>
    <w:rsid w:val="00B11AC6"/>
    <w:rsid w:val="00B12280"/>
    <w:rsid w:val="00B124EE"/>
    <w:rsid w:val="00B1354E"/>
    <w:rsid w:val="00B138AE"/>
    <w:rsid w:val="00B13B4E"/>
    <w:rsid w:val="00B13F1C"/>
    <w:rsid w:val="00B14917"/>
    <w:rsid w:val="00B14AE1"/>
    <w:rsid w:val="00B158D2"/>
    <w:rsid w:val="00B15C25"/>
    <w:rsid w:val="00B165F8"/>
    <w:rsid w:val="00B1664F"/>
    <w:rsid w:val="00B16D75"/>
    <w:rsid w:val="00B17A27"/>
    <w:rsid w:val="00B219EE"/>
    <w:rsid w:val="00B21A26"/>
    <w:rsid w:val="00B22ADC"/>
    <w:rsid w:val="00B24CA4"/>
    <w:rsid w:val="00B2559A"/>
    <w:rsid w:val="00B25E00"/>
    <w:rsid w:val="00B2652D"/>
    <w:rsid w:val="00B26BF5"/>
    <w:rsid w:val="00B27243"/>
    <w:rsid w:val="00B3284D"/>
    <w:rsid w:val="00B32904"/>
    <w:rsid w:val="00B331B2"/>
    <w:rsid w:val="00B34F7F"/>
    <w:rsid w:val="00B356DC"/>
    <w:rsid w:val="00B36285"/>
    <w:rsid w:val="00B40B73"/>
    <w:rsid w:val="00B4138B"/>
    <w:rsid w:val="00B41566"/>
    <w:rsid w:val="00B42A88"/>
    <w:rsid w:val="00B434D1"/>
    <w:rsid w:val="00B436F1"/>
    <w:rsid w:val="00B4383E"/>
    <w:rsid w:val="00B44842"/>
    <w:rsid w:val="00B44ACF"/>
    <w:rsid w:val="00B4530C"/>
    <w:rsid w:val="00B45701"/>
    <w:rsid w:val="00B459B6"/>
    <w:rsid w:val="00B46DBB"/>
    <w:rsid w:val="00B46ECE"/>
    <w:rsid w:val="00B476CD"/>
    <w:rsid w:val="00B47E13"/>
    <w:rsid w:val="00B47F3E"/>
    <w:rsid w:val="00B5082A"/>
    <w:rsid w:val="00B51622"/>
    <w:rsid w:val="00B51637"/>
    <w:rsid w:val="00B51A85"/>
    <w:rsid w:val="00B5214E"/>
    <w:rsid w:val="00B53F69"/>
    <w:rsid w:val="00B56274"/>
    <w:rsid w:val="00B56314"/>
    <w:rsid w:val="00B565A9"/>
    <w:rsid w:val="00B5712C"/>
    <w:rsid w:val="00B571FE"/>
    <w:rsid w:val="00B6105E"/>
    <w:rsid w:val="00B6106F"/>
    <w:rsid w:val="00B6166F"/>
    <w:rsid w:val="00B6173C"/>
    <w:rsid w:val="00B61BAD"/>
    <w:rsid w:val="00B62883"/>
    <w:rsid w:val="00B63A63"/>
    <w:rsid w:val="00B63E57"/>
    <w:rsid w:val="00B644FE"/>
    <w:rsid w:val="00B64E4E"/>
    <w:rsid w:val="00B650E5"/>
    <w:rsid w:val="00B65563"/>
    <w:rsid w:val="00B66D01"/>
    <w:rsid w:val="00B66D33"/>
    <w:rsid w:val="00B66DE5"/>
    <w:rsid w:val="00B7033D"/>
    <w:rsid w:val="00B70433"/>
    <w:rsid w:val="00B70932"/>
    <w:rsid w:val="00B70D11"/>
    <w:rsid w:val="00B72D0D"/>
    <w:rsid w:val="00B731CF"/>
    <w:rsid w:val="00B73B78"/>
    <w:rsid w:val="00B75510"/>
    <w:rsid w:val="00B762ED"/>
    <w:rsid w:val="00B76D08"/>
    <w:rsid w:val="00B774E4"/>
    <w:rsid w:val="00B826ED"/>
    <w:rsid w:val="00B8274E"/>
    <w:rsid w:val="00B82D5F"/>
    <w:rsid w:val="00B82F7A"/>
    <w:rsid w:val="00B8379C"/>
    <w:rsid w:val="00B8412D"/>
    <w:rsid w:val="00B848CE"/>
    <w:rsid w:val="00B84FD8"/>
    <w:rsid w:val="00B853DC"/>
    <w:rsid w:val="00B85698"/>
    <w:rsid w:val="00B8598D"/>
    <w:rsid w:val="00B86032"/>
    <w:rsid w:val="00B86610"/>
    <w:rsid w:val="00B8778F"/>
    <w:rsid w:val="00B87A7B"/>
    <w:rsid w:val="00B90D5C"/>
    <w:rsid w:val="00B918FE"/>
    <w:rsid w:val="00B9318C"/>
    <w:rsid w:val="00B95886"/>
    <w:rsid w:val="00B958B1"/>
    <w:rsid w:val="00B95FC7"/>
    <w:rsid w:val="00B969D8"/>
    <w:rsid w:val="00B96E2C"/>
    <w:rsid w:val="00B974C5"/>
    <w:rsid w:val="00BA11F4"/>
    <w:rsid w:val="00BA1C03"/>
    <w:rsid w:val="00BA1D31"/>
    <w:rsid w:val="00BA2FB9"/>
    <w:rsid w:val="00BA3064"/>
    <w:rsid w:val="00BA3597"/>
    <w:rsid w:val="00BA3739"/>
    <w:rsid w:val="00BA5115"/>
    <w:rsid w:val="00BA6DB8"/>
    <w:rsid w:val="00BA6EAC"/>
    <w:rsid w:val="00BA7840"/>
    <w:rsid w:val="00BB015B"/>
    <w:rsid w:val="00BB0617"/>
    <w:rsid w:val="00BB07AB"/>
    <w:rsid w:val="00BB1A92"/>
    <w:rsid w:val="00BB1F57"/>
    <w:rsid w:val="00BB24C9"/>
    <w:rsid w:val="00BB2A1F"/>
    <w:rsid w:val="00BB2FD8"/>
    <w:rsid w:val="00BB3AEE"/>
    <w:rsid w:val="00BB4BDD"/>
    <w:rsid w:val="00BB4F4E"/>
    <w:rsid w:val="00BB54BC"/>
    <w:rsid w:val="00BB7489"/>
    <w:rsid w:val="00BB7D88"/>
    <w:rsid w:val="00BB7F62"/>
    <w:rsid w:val="00BC053F"/>
    <w:rsid w:val="00BC0BF2"/>
    <w:rsid w:val="00BC0CA5"/>
    <w:rsid w:val="00BC0DAA"/>
    <w:rsid w:val="00BC14D1"/>
    <w:rsid w:val="00BC2536"/>
    <w:rsid w:val="00BC28CA"/>
    <w:rsid w:val="00BC29F3"/>
    <w:rsid w:val="00BC2E1E"/>
    <w:rsid w:val="00BC453E"/>
    <w:rsid w:val="00BC4F28"/>
    <w:rsid w:val="00BC5ED5"/>
    <w:rsid w:val="00BC6843"/>
    <w:rsid w:val="00BC6C7F"/>
    <w:rsid w:val="00BC6F81"/>
    <w:rsid w:val="00BC6FCC"/>
    <w:rsid w:val="00BC753B"/>
    <w:rsid w:val="00BC77D9"/>
    <w:rsid w:val="00BD0D5A"/>
    <w:rsid w:val="00BD211D"/>
    <w:rsid w:val="00BD5A29"/>
    <w:rsid w:val="00BD5FF0"/>
    <w:rsid w:val="00BD68D2"/>
    <w:rsid w:val="00BD6B9A"/>
    <w:rsid w:val="00BD73F8"/>
    <w:rsid w:val="00BD7AD7"/>
    <w:rsid w:val="00BE076A"/>
    <w:rsid w:val="00BE189B"/>
    <w:rsid w:val="00BE1C35"/>
    <w:rsid w:val="00BE1FF2"/>
    <w:rsid w:val="00BE20C0"/>
    <w:rsid w:val="00BE222B"/>
    <w:rsid w:val="00BE2605"/>
    <w:rsid w:val="00BE263B"/>
    <w:rsid w:val="00BE2DE1"/>
    <w:rsid w:val="00BE6DE8"/>
    <w:rsid w:val="00BF0D19"/>
    <w:rsid w:val="00BF0FD9"/>
    <w:rsid w:val="00BF14F8"/>
    <w:rsid w:val="00BF1E67"/>
    <w:rsid w:val="00BF2571"/>
    <w:rsid w:val="00BF25C5"/>
    <w:rsid w:val="00BF3179"/>
    <w:rsid w:val="00BF3575"/>
    <w:rsid w:val="00BF4058"/>
    <w:rsid w:val="00BF4438"/>
    <w:rsid w:val="00BF4887"/>
    <w:rsid w:val="00BF4E2A"/>
    <w:rsid w:val="00BF5810"/>
    <w:rsid w:val="00BF5DF7"/>
    <w:rsid w:val="00BF690B"/>
    <w:rsid w:val="00BF6C5C"/>
    <w:rsid w:val="00BF6F3C"/>
    <w:rsid w:val="00BF7CCA"/>
    <w:rsid w:val="00C00220"/>
    <w:rsid w:val="00C0148F"/>
    <w:rsid w:val="00C01DFF"/>
    <w:rsid w:val="00C02DD6"/>
    <w:rsid w:val="00C02E96"/>
    <w:rsid w:val="00C03B24"/>
    <w:rsid w:val="00C04A34"/>
    <w:rsid w:val="00C0641B"/>
    <w:rsid w:val="00C06B12"/>
    <w:rsid w:val="00C079EB"/>
    <w:rsid w:val="00C12134"/>
    <w:rsid w:val="00C12BF2"/>
    <w:rsid w:val="00C12E75"/>
    <w:rsid w:val="00C13CE6"/>
    <w:rsid w:val="00C13D32"/>
    <w:rsid w:val="00C15989"/>
    <w:rsid w:val="00C15A80"/>
    <w:rsid w:val="00C17097"/>
    <w:rsid w:val="00C17499"/>
    <w:rsid w:val="00C17C35"/>
    <w:rsid w:val="00C201E8"/>
    <w:rsid w:val="00C20560"/>
    <w:rsid w:val="00C213C2"/>
    <w:rsid w:val="00C21688"/>
    <w:rsid w:val="00C217DB"/>
    <w:rsid w:val="00C21E45"/>
    <w:rsid w:val="00C22201"/>
    <w:rsid w:val="00C225E0"/>
    <w:rsid w:val="00C235B3"/>
    <w:rsid w:val="00C247A2"/>
    <w:rsid w:val="00C24938"/>
    <w:rsid w:val="00C2515A"/>
    <w:rsid w:val="00C251CC"/>
    <w:rsid w:val="00C25396"/>
    <w:rsid w:val="00C2587A"/>
    <w:rsid w:val="00C25A26"/>
    <w:rsid w:val="00C2713A"/>
    <w:rsid w:val="00C302D4"/>
    <w:rsid w:val="00C309BF"/>
    <w:rsid w:val="00C31550"/>
    <w:rsid w:val="00C316B9"/>
    <w:rsid w:val="00C3193A"/>
    <w:rsid w:val="00C32148"/>
    <w:rsid w:val="00C32224"/>
    <w:rsid w:val="00C3321A"/>
    <w:rsid w:val="00C33DB2"/>
    <w:rsid w:val="00C3527B"/>
    <w:rsid w:val="00C3680F"/>
    <w:rsid w:val="00C37339"/>
    <w:rsid w:val="00C37818"/>
    <w:rsid w:val="00C37B73"/>
    <w:rsid w:val="00C37E73"/>
    <w:rsid w:val="00C40D74"/>
    <w:rsid w:val="00C40D95"/>
    <w:rsid w:val="00C40DA5"/>
    <w:rsid w:val="00C41AB8"/>
    <w:rsid w:val="00C42B29"/>
    <w:rsid w:val="00C42CD7"/>
    <w:rsid w:val="00C4332C"/>
    <w:rsid w:val="00C43C85"/>
    <w:rsid w:val="00C442B9"/>
    <w:rsid w:val="00C442C6"/>
    <w:rsid w:val="00C4444B"/>
    <w:rsid w:val="00C44989"/>
    <w:rsid w:val="00C44E90"/>
    <w:rsid w:val="00C46630"/>
    <w:rsid w:val="00C4685B"/>
    <w:rsid w:val="00C47392"/>
    <w:rsid w:val="00C47B96"/>
    <w:rsid w:val="00C5143C"/>
    <w:rsid w:val="00C52E63"/>
    <w:rsid w:val="00C52F68"/>
    <w:rsid w:val="00C52FF5"/>
    <w:rsid w:val="00C548C1"/>
    <w:rsid w:val="00C549F8"/>
    <w:rsid w:val="00C54DB8"/>
    <w:rsid w:val="00C55E4E"/>
    <w:rsid w:val="00C5662E"/>
    <w:rsid w:val="00C56BE3"/>
    <w:rsid w:val="00C571B5"/>
    <w:rsid w:val="00C5720B"/>
    <w:rsid w:val="00C57AF1"/>
    <w:rsid w:val="00C60438"/>
    <w:rsid w:val="00C605EC"/>
    <w:rsid w:val="00C614B4"/>
    <w:rsid w:val="00C622A6"/>
    <w:rsid w:val="00C633D1"/>
    <w:rsid w:val="00C64342"/>
    <w:rsid w:val="00C64401"/>
    <w:rsid w:val="00C658DD"/>
    <w:rsid w:val="00C65BDA"/>
    <w:rsid w:val="00C66671"/>
    <w:rsid w:val="00C6782E"/>
    <w:rsid w:val="00C67D17"/>
    <w:rsid w:val="00C70A1C"/>
    <w:rsid w:val="00C722DA"/>
    <w:rsid w:val="00C736DE"/>
    <w:rsid w:val="00C7430F"/>
    <w:rsid w:val="00C76902"/>
    <w:rsid w:val="00C76A48"/>
    <w:rsid w:val="00C77657"/>
    <w:rsid w:val="00C7787D"/>
    <w:rsid w:val="00C80797"/>
    <w:rsid w:val="00C81498"/>
    <w:rsid w:val="00C82107"/>
    <w:rsid w:val="00C824CD"/>
    <w:rsid w:val="00C82623"/>
    <w:rsid w:val="00C8316F"/>
    <w:rsid w:val="00C83318"/>
    <w:rsid w:val="00C86333"/>
    <w:rsid w:val="00C86911"/>
    <w:rsid w:val="00C87678"/>
    <w:rsid w:val="00C906EE"/>
    <w:rsid w:val="00C91821"/>
    <w:rsid w:val="00C92C66"/>
    <w:rsid w:val="00C94D7B"/>
    <w:rsid w:val="00C959D0"/>
    <w:rsid w:val="00C95BC1"/>
    <w:rsid w:val="00C960F5"/>
    <w:rsid w:val="00C96E35"/>
    <w:rsid w:val="00C96FCF"/>
    <w:rsid w:val="00C9753A"/>
    <w:rsid w:val="00C979FC"/>
    <w:rsid w:val="00CA0558"/>
    <w:rsid w:val="00CA07DA"/>
    <w:rsid w:val="00CA0D27"/>
    <w:rsid w:val="00CA1766"/>
    <w:rsid w:val="00CA1E04"/>
    <w:rsid w:val="00CA30A6"/>
    <w:rsid w:val="00CA3ABA"/>
    <w:rsid w:val="00CA3EC7"/>
    <w:rsid w:val="00CA4EBA"/>
    <w:rsid w:val="00CA5728"/>
    <w:rsid w:val="00CA5CEB"/>
    <w:rsid w:val="00CA5E29"/>
    <w:rsid w:val="00CA5F45"/>
    <w:rsid w:val="00CA62CD"/>
    <w:rsid w:val="00CB030B"/>
    <w:rsid w:val="00CB1755"/>
    <w:rsid w:val="00CB4015"/>
    <w:rsid w:val="00CB46ED"/>
    <w:rsid w:val="00CB5726"/>
    <w:rsid w:val="00CB66BB"/>
    <w:rsid w:val="00CB71A4"/>
    <w:rsid w:val="00CC0443"/>
    <w:rsid w:val="00CC0A65"/>
    <w:rsid w:val="00CC1E42"/>
    <w:rsid w:val="00CC2D55"/>
    <w:rsid w:val="00CC2D8D"/>
    <w:rsid w:val="00CC3183"/>
    <w:rsid w:val="00CC3CCB"/>
    <w:rsid w:val="00CC3D29"/>
    <w:rsid w:val="00CC42D5"/>
    <w:rsid w:val="00CC4F74"/>
    <w:rsid w:val="00CC50B9"/>
    <w:rsid w:val="00CC662E"/>
    <w:rsid w:val="00CC6F1F"/>
    <w:rsid w:val="00CC7661"/>
    <w:rsid w:val="00CC7FBA"/>
    <w:rsid w:val="00CD1023"/>
    <w:rsid w:val="00CD2884"/>
    <w:rsid w:val="00CD316F"/>
    <w:rsid w:val="00CD32F3"/>
    <w:rsid w:val="00CD337C"/>
    <w:rsid w:val="00CD39BD"/>
    <w:rsid w:val="00CD3FDB"/>
    <w:rsid w:val="00CD5405"/>
    <w:rsid w:val="00CD5F8A"/>
    <w:rsid w:val="00CD5FAC"/>
    <w:rsid w:val="00CD6F2B"/>
    <w:rsid w:val="00CD70D1"/>
    <w:rsid w:val="00CD7E67"/>
    <w:rsid w:val="00CE0181"/>
    <w:rsid w:val="00CE0E96"/>
    <w:rsid w:val="00CE21F1"/>
    <w:rsid w:val="00CE266C"/>
    <w:rsid w:val="00CE269E"/>
    <w:rsid w:val="00CE3C2B"/>
    <w:rsid w:val="00CE6D34"/>
    <w:rsid w:val="00CE6E15"/>
    <w:rsid w:val="00CE71D7"/>
    <w:rsid w:val="00CE7C7F"/>
    <w:rsid w:val="00CF1644"/>
    <w:rsid w:val="00CF186E"/>
    <w:rsid w:val="00CF28E7"/>
    <w:rsid w:val="00CF38C3"/>
    <w:rsid w:val="00CF397C"/>
    <w:rsid w:val="00CF418B"/>
    <w:rsid w:val="00CF4A0A"/>
    <w:rsid w:val="00CF4A17"/>
    <w:rsid w:val="00CF501C"/>
    <w:rsid w:val="00CF5043"/>
    <w:rsid w:val="00CF551B"/>
    <w:rsid w:val="00CF5ED9"/>
    <w:rsid w:val="00CF607A"/>
    <w:rsid w:val="00CF686B"/>
    <w:rsid w:val="00CF6A3F"/>
    <w:rsid w:val="00CF6AB8"/>
    <w:rsid w:val="00CF6B43"/>
    <w:rsid w:val="00CF6E2D"/>
    <w:rsid w:val="00CF759A"/>
    <w:rsid w:val="00CF761C"/>
    <w:rsid w:val="00CF78B1"/>
    <w:rsid w:val="00CF7B9B"/>
    <w:rsid w:val="00CF7ECE"/>
    <w:rsid w:val="00D0055E"/>
    <w:rsid w:val="00D00E9D"/>
    <w:rsid w:val="00D03265"/>
    <w:rsid w:val="00D03C59"/>
    <w:rsid w:val="00D048D9"/>
    <w:rsid w:val="00D0561F"/>
    <w:rsid w:val="00D06D20"/>
    <w:rsid w:val="00D104C4"/>
    <w:rsid w:val="00D11A5A"/>
    <w:rsid w:val="00D12147"/>
    <w:rsid w:val="00D1340B"/>
    <w:rsid w:val="00D13A10"/>
    <w:rsid w:val="00D14829"/>
    <w:rsid w:val="00D1550F"/>
    <w:rsid w:val="00D156DB"/>
    <w:rsid w:val="00D16136"/>
    <w:rsid w:val="00D1641C"/>
    <w:rsid w:val="00D17638"/>
    <w:rsid w:val="00D20B7B"/>
    <w:rsid w:val="00D20F24"/>
    <w:rsid w:val="00D2131B"/>
    <w:rsid w:val="00D213B3"/>
    <w:rsid w:val="00D213ED"/>
    <w:rsid w:val="00D21493"/>
    <w:rsid w:val="00D21A48"/>
    <w:rsid w:val="00D21B28"/>
    <w:rsid w:val="00D25042"/>
    <w:rsid w:val="00D25B22"/>
    <w:rsid w:val="00D27A14"/>
    <w:rsid w:val="00D27B8A"/>
    <w:rsid w:val="00D315A9"/>
    <w:rsid w:val="00D317CA"/>
    <w:rsid w:val="00D31E53"/>
    <w:rsid w:val="00D332C8"/>
    <w:rsid w:val="00D34384"/>
    <w:rsid w:val="00D3461F"/>
    <w:rsid w:val="00D34898"/>
    <w:rsid w:val="00D3502A"/>
    <w:rsid w:val="00D351CC"/>
    <w:rsid w:val="00D35383"/>
    <w:rsid w:val="00D35EA1"/>
    <w:rsid w:val="00D36B9D"/>
    <w:rsid w:val="00D37300"/>
    <w:rsid w:val="00D402B5"/>
    <w:rsid w:val="00D40CFF"/>
    <w:rsid w:val="00D43A2D"/>
    <w:rsid w:val="00D43A50"/>
    <w:rsid w:val="00D43F73"/>
    <w:rsid w:val="00D44479"/>
    <w:rsid w:val="00D44A4F"/>
    <w:rsid w:val="00D453D5"/>
    <w:rsid w:val="00D457DE"/>
    <w:rsid w:val="00D45A55"/>
    <w:rsid w:val="00D45A6A"/>
    <w:rsid w:val="00D475DD"/>
    <w:rsid w:val="00D47FAE"/>
    <w:rsid w:val="00D507B2"/>
    <w:rsid w:val="00D508D3"/>
    <w:rsid w:val="00D50E06"/>
    <w:rsid w:val="00D51493"/>
    <w:rsid w:val="00D51ADD"/>
    <w:rsid w:val="00D520F5"/>
    <w:rsid w:val="00D52E38"/>
    <w:rsid w:val="00D52EFA"/>
    <w:rsid w:val="00D535DA"/>
    <w:rsid w:val="00D53884"/>
    <w:rsid w:val="00D53B2B"/>
    <w:rsid w:val="00D5440A"/>
    <w:rsid w:val="00D54AD0"/>
    <w:rsid w:val="00D55AEB"/>
    <w:rsid w:val="00D56016"/>
    <w:rsid w:val="00D5659D"/>
    <w:rsid w:val="00D56958"/>
    <w:rsid w:val="00D57C0C"/>
    <w:rsid w:val="00D626AD"/>
    <w:rsid w:val="00D6284B"/>
    <w:rsid w:val="00D62D21"/>
    <w:rsid w:val="00D62F79"/>
    <w:rsid w:val="00D62F7A"/>
    <w:rsid w:val="00D64189"/>
    <w:rsid w:val="00D64392"/>
    <w:rsid w:val="00D64A3A"/>
    <w:rsid w:val="00D64EB8"/>
    <w:rsid w:val="00D65D1A"/>
    <w:rsid w:val="00D66B5C"/>
    <w:rsid w:val="00D679C2"/>
    <w:rsid w:val="00D707D0"/>
    <w:rsid w:val="00D71099"/>
    <w:rsid w:val="00D71174"/>
    <w:rsid w:val="00D72F54"/>
    <w:rsid w:val="00D73011"/>
    <w:rsid w:val="00D732A3"/>
    <w:rsid w:val="00D73BA9"/>
    <w:rsid w:val="00D7463C"/>
    <w:rsid w:val="00D751CB"/>
    <w:rsid w:val="00D75965"/>
    <w:rsid w:val="00D75EFF"/>
    <w:rsid w:val="00D8006F"/>
    <w:rsid w:val="00D80784"/>
    <w:rsid w:val="00D81347"/>
    <w:rsid w:val="00D81606"/>
    <w:rsid w:val="00D8340B"/>
    <w:rsid w:val="00D844A5"/>
    <w:rsid w:val="00D85FCF"/>
    <w:rsid w:val="00D86F05"/>
    <w:rsid w:val="00D90168"/>
    <w:rsid w:val="00D92EB5"/>
    <w:rsid w:val="00D93288"/>
    <w:rsid w:val="00D9377B"/>
    <w:rsid w:val="00D94F6F"/>
    <w:rsid w:val="00D95833"/>
    <w:rsid w:val="00D958D0"/>
    <w:rsid w:val="00D95B90"/>
    <w:rsid w:val="00D96149"/>
    <w:rsid w:val="00DA005D"/>
    <w:rsid w:val="00DA0729"/>
    <w:rsid w:val="00DA1A38"/>
    <w:rsid w:val="00DA2F7E"/>
    <w:rsid w:val="00DA319B"/>
    <w:rsid w:val="00DA3764"/>
    <w:rsid w:val="00DA4AEF"/>
    <w:rsid w:val="00DA5F69"/>
    <w:rsid w:val="00DA67C9"/>
    <w:rsid w:val="00DA7205"/>
    <w:rsid w:val="00DA7308"/>
    <w:rsid w:val="00DA738E"/>
    <w:rsid w:val="00DA7909"/>
    <w:rsid w:val="00DA7A20"/>
    <w:rsid w:val="00DA7CA3"/>
    <w:rsid w:val="00DB0259"/>
    <w:rsid w:val="00DB2025"/>
    <w:rsid w:val="00DB20AB"/>
    <w:rsid w:val="00DB4786"/>
    <w:rsid w:val="00DB5144"/>
    <w:rsid w:val="00DB56F6"/>
    <w:rsid w:val="00DB5C29"/>
    <w:rsid w:val="00DB5CE7"/>
    <w:rsid w:val="00DB6489"/>
    <w:rsid w:val="00DB68CD"/>
    <w:rsid w:val="00DB7E66"/>
    <w:rsid w:val="00DC0F02"/>
    <w:rsid w:val="00DC1141"/>
    <w:rsid w:val="00DC1799"/>
    <w:rsid w:val="00DC1968"/>
    <w:rsid w:val="00DC2669"/>
    <w:rsid w:val="00DC267F"/>
    <w:rsid w:val="00DC2FBA"/>
    <w:rsid w:val="00DC3B69"/>
    <w:rsid w:val="00DC4745"/>
    <w:rsid w:val="00DC4DCD"/>
    <w:rsid w:val="00DC4E50"/>
    <w:rsid w:val="00DC5018"/>
    <w:rsid w:val="00DC5A12"/>
    <w:rsid w:val="00DC661E"/>
    <w:rsid w:val="00DC6C06"/>
    <w:rsid w:val="00DC6EC4"/>
    <w:rsid w:val="00DD0272"/>
    <w:rsid w:val="00DD0D68"/>
    <w:rsid w:val="00DD223F"/>
    <w:rsid w:val="00DD271F"/>
    <w:rsid w:val="00DD2E5C"/>
    <w:rsid w:val="00DD345A"/>
    <w:rsid w:val="00DD5621"/>
    <w:rsid w:val="00DD65BE"/>
    <w:rsid w:val="00DD6BA3"/>
    <w:rsid w:val="00DD748F"/>
    <w:rsid w:val="00DD7F90"/>
    <w:rsid w:val="00DE1697"/>
    <w:rsid w:val="00DE2A73"/>
    <w:rsid w:val="00DE3358"/>
    <w:rsid w:val="00DE3E5B"/>
    <w:rsid w:val="00DE3F2E"/>
    <w:rsid w:val="00DE41A2"/>
    <w:rsid w:val="00DE5620"/>
    <w:rsid w:val="00DE6091"/>
    <w:rsid w:val="00DE6284"/>
    <w:rsid w:val="00DE6746"/>
    <w:rsid w:val="00DE7173"/>
    <w:rsid w:val="00DE7F3C"/>
    <w:rsid w:val="00DF0105"/>
    <w:rsid w:val="00DF0FE0"/>
    <w:rsid w:val="00DF1499"/>
    <w:rsid w:val="00DF2035"/>
    <w:rsid w:val="00DF2A6D"/>
    <w:rsid w:val="00DF2D45"/>
    <w:rsid w:val="00DF36C0"/>
    <w:rsid w:val="00DF4866"/>
    <w:rsid w:val="00DF4E1B"/>
    <w:rsid w:val="00DF5084"/>
    <w:rsid w:val="00DF5634"/>
    <w:rsid w:val="00DF5C0E"/>
    <w:rsid w:val="00DF5E2B"/>
    <w:rsid w:val="00DF5EB1"/>
    <w:rsid w:val="00DF7533"/>
    <w:rsid w:val="00DF7E23"/>
    <w:rsid w:val="00E000C7"/>
    <w:rsid w:val="00E002C2"/>
    <w:rsid w:val="00E01C60"/>
    <w:rsid w:val="00E029DB"/>
    <w:rsid w:val="00E03A85"/>
    <w:rsid w:val="00E0401C"/>
    <w:rsid w:val="00E05208"/>
    <w:rsid w:val="00E0524E"/>
    <w:rsid w:val="00E05487"/>
    <w:rsid w:val="00E06164"/>
    <w:rsid w:val="00E070EE"/>
    <w:rsid w:val="00E073A9"/>
    <w:rsid w:val="00E07576"/>
    <w:rsid w:val="00E07C4F"/>
    <w:rsid w:val="00E10ECE"/>
    <w:rsid w:val="00E11766"/>
    <w:rsid w:val="00E117A6"/>
    <w:rsid w:val="00E12373"/>
    <w:rsid w:val="00E12439"/>
    <w:rsid w:val="00E13421"/>
    <w:rsid w:val="00E1485E"/>
    <w:rsid w:val="00E1569E"/>
    <w:rsid w:val="00E15DED"/>
    <w:rsid w:val="00E16977"/>
    <w:rsid w:val="00E175A5"/>
    <w:rsid w:val="00E20A75"/>
    <w:rsid w:val="00E20AA3"/>
    <w:rsid w:val="00E21A65"/>
    <w:rsid w:val="00E2347B"/>
    <w:rsid w:val="00E239BE"/>
    <w:rsid w:val="00E23EE0"/>
    <w:rsid w:val="00E23F0A"/>
    <w:rsid w:val="00E24666"/>
    <w:rsid w:val="00E25ACF"/>
    <w:rsid w:val="00E263FA"/>
    <w:rsid w:val="00E266E9"/>
    <w:rsid w:val="00E26985"/>
    <w:rsid w:val="00E272EB"/>
    <w:rsid w:val="00E276F2"/>
    <w:rsid w:val="00E2781E"/>
    <w:rsid w:val="00E27AFF"/>
    <w:rsid w:val="00E30726"/>
    <w:rsid w:val="00E308BD"/>
    <w:rsid w:val="00E30C46"/>
    <w:rsid w:val="00E324DD"/>
    <w:rsid w:val="00E35A5E"/>
    <w:rsid w:val="00E35CAA"/>
    <w:rsid w:val="00E37E85"/>
    <w:rsid w:val="00E40555"/>
    <w:rsid w:val="00E41628"/>
    <w:rsid w:val="00E41BD7"/>
    <w:rsid w:val="00E41C29"/>
    <w:rsid w:val="00E41C44"/>
    <w:rsid w:val="00E4284F"/>
    <w:rsid w:val="00E43C63"/>
    <w:rsid w:val="00E43E4A"/>
    <w:rsid w:val="00E44856"/>
    <w:rsid w:val="00E448D7"/>
    <w:rsid w:val="00E44AD6"/>
    <w:rsid w:val="00E44E2D"/>
    <w:rsid w:val="00E455A8"/>
    <w:rsid w:val="00E45FDB"/>
    <w:rsid w:val="00E46FC4"/>
    <w:rsid w:val="00E47989"/>
    <w:rsid w:val="00E50509"/>
    <w:rsid w:val="00E505B7"/>
    <w:rsid w:val="00E50CD4"/>
    <w:rsid w:val="00E517E3"/>
    <w:rsid w:val="00E51A7F"/>
    <w:rsid w:val="00E51C96"/>
    <w:rsid w:val="00E51D05"/>
    <w:rsid w:val="00E52035"/>
    <w:rsid w:val="00E5272E"/>
    <w:rsid w:val="00E53B05"/>
    <w:rsid w:val="00E54DFB"/>
    <w:rsid w:val="00E54FA7"/>
    <w:rsid w:val="00E5517E"/>
    <w:rsid w:val="00E55BAA"/>
    <w:rsid w:val="00E55C65"/>
    <w:rsid w:val="00E56B00"/>
    <w:rsid w:val="00E602D3"/>
    <w:rsid w:val="00E610E0"/>
    <w:rsid w:val="00E625E8"/>
    <w:rsid w:val="00E631F0"/>
    <w:rsid w:val="00E63339"/>
    <w:rsid w:val="00E6352A"/>
    <w:rsid w:val="00E63561"/>
    <w:rsid w:val="00E63974"/>
    <w:rsid w:val="00E63B84"/>
    <w:rsid w:val="00E63E19"/>
    <w:rsid w:val="00E63F1F"/>
    <w:rsid w:val="00E648E5"/>
    <w:rsid w:val="00E65753"/>
    <w:rsid w:val="00E660C1"/>
    <w:rsid w:val="00E66EF7"/>
    <w:rsid w:val="00E67CC8"/>
    <w:rsid w:val="00E70DE1"/>
    <w:rsid w:val="00E70E6F"/>
    <w:rsid w:val="00E70F36"/>
    <w:rsid w:val="00E71AD2"/>
    <w:rsid w:val="00E7205F"/>
    <w:rsid w:val="00E72BED"/>
    <w:rsid w:val="00E72E91"/>
    <w:rsid w:val="00E74DC5"/>
    <w:rsid w:val="00E76C84"/>
    <w:rsid w:val="00E770F5"/>
    <w:rsid w:val="00E77A4E"/>
    <w:rsid w:val="00E80F98"/>
    <w:rsid w:val="00E814F2"/>
    <w:rsid w:val="00E81544"/>
    <w:rsid w:val="00E81AEE"/>
    <w:rsid w:val="00E834A0"/>
    <w:rsid w:val="00E845AF"/>
    <w:rsid w:val="00E84731"/>
    <w:rsid w:val="00E84D1D"/>
    <w:rsid w:val="00E84E68"/>
    <w:rsid w:val="00E84EBE"/>
    <w:rsid w:val="00E84EE3"/>
    <w:rsid w:val="00E854C5"/>
    <w:rsid w:val="00E85756"/>
    <w:rsid w:val="00E86DAD"/>
    <w:rsid w:val="00E903F0"/>
    <w:rsid w:val="00E90647"/>
    <w:rsid w:val="00E906E1"/>
    <w:rsid w:val="00E9215F"/>
    <w:rsid w:val="00E9234A"/>
    <w:rsid w:val="00E92723"/>
    <w:rsid w:val="00E92758"/>
    <w:rsid w:val="00E94371"/>
    <w:rsid w:val="00E94CD5"/>
    <w:rsid w:val="00E94F3A"/>
    <w:rsid w:val="00E9551E"/>
    <w:rsid w:val="00E97975"/>
    <w:rsid w:val="00E979EC"/>
    <w:rsid w:val="00EA0128"/>
    <w:rsid w:val="00EA0176"/>
    <w:rsid w:val="00EA17BE"/>
    <w:rsid w:val="00EA1D28"/>
    <w:rsid w:val="00EA3640"/>
    <w:rsid w:val="00EA424D"/>
    <w:rsid w:val="00EA48F0"/>
    <w:rsid w:val="00EA4C26"/>
    <w:rsid w:val="00EA5FF2"/>
    <w:rsid w:val="00EA61A0"/>
    <w:rsid w:val="00EA61DF"/>
    <w:rsid w:val="00EA6724"/>
    <w:rsid w:val="00EB1149"/>
    <w:rsid w:val="00EB19F9"/>
    <w:rsid w:val="00EB1AEB"/>
    <w:rsid w:val="00EB1BC5"/>
    <w:rsid w:val="00EB223C"/>
    <w:rsid w:val="00EB28EC"/>
    <w:rsid w:val="00EB29B1"/>
    <w:rsid w:val="00EB2BDE"/>
    <w:rsid w:val="00EB3ED3"/>
    <w:rsid w:val="00EB522A"/>
    <w:rsid w:val="00EB55F3"/>
    <w:rsid w:val="00EB5A23"/>
    <w:rsid w:val="00EB6331"/>
    <w:rsid w:val="00EB671C"/>
    <w:rsid w:val="00EB6A01"/>
    <w:rsid w:val="00EB713A"/>
    <w:rsid w:val="00EB7FC7"/>
    <w:rsid w:val="00EC00C1"/>
    <w:rsid w:val="00EC00FF"/>
    <w:rsid w:val="00EC0707"/>
    <w:rsid w:val="00EC1DE1"/>
    <w:rsid w:val="00EC4422"/>
    <w:rsid w:val="00EC45F3"/>
    <w:rsid w:val="00EC5941"/>
    <w:rsid w:val="00EC7845"/>
    <w:rsid w:val="00ED03D6"/>
    <w:rsid w:val="00ED058E"/>
    <w:rsid w:val="00ED29C8"/>
    <w:rsid w:val="00ED2F1F"/>
    <w:rsid w:val="00ED4323"/>
    <w:rsid w:val="00ED4D2C"/>
    <w:rsid w:val="00ED54F4"/>
    <w:rsid w:val="00ED5613"/>
    <w:rsid w:val="00ED7FD5"/>
    <w:rsid w:val="00EE0175"/>
    <w:rsid w:val="00EE0A71"/>
    <w:rsid w:val="00EE12BF"/>
    <w:rsid w:val="00EE1B11"/>
    <w:rsid w:val="00EE1B7C"/>
    <w:rsid w:val="00EE226C"/>
    <w:rsid w:val="00EE3905"/>
    <w:rsid w:val="00EE413D"/>
    <w:rsid w:val="00EE491E"/>
    <w:rsid w:val="00EE5961"/>
    <w:rsid w:val="00EE672A"/>
    <w:rsid w:val="00EE69EB"/>
    <w:rsid w:val="00EE6D6B"/>
    <w:rsid w:val="00EE6F6F"/>
    <w:rsid w:val="00EE7B9A"/>
    <w:rsid w:val="00EE7BE1"/>
    <w:rsid w:val="00EF01F9"/>
    <w:rsid w:val="00EF053A"/>
    <w:rsid w:val="00EF09E9"/>
    <w:rsid w:val="00EF0CAE"/>
    <w:rsid w:val="00EF1053"/>
    <w:rsid w:val="00EF1CB5"/>
    <w:rsid w:val="00EF3A4F"/>
    <w:rsid w:val="00EF437B"/>
    <w:rsid w:val="00EF531F"/>
    <w:rsid w:val="00EF59B6"/>
    <w:rsid w:val="00EF6333"/>
    <w:rsid w:val="00EF6799"/>
    <w:rsid w:val="00EF67AD"/>
    <w:rsid w:val="00EF6894"/>
    <w:rsid w:val="00EF6B73"/>
    <w:rsid w:val="00EF6D08"/>
    <w:rsid w:val="00EF72F9"/>
    <w:rsid w:val="00EF76E0"/>
    <w:rsid w:val="00EF7D83"/>
    <w:rsid w:val="00F01222"/>
    <w:rsid w:val="00F01361"/>
    <w:rsid w:val="00F03E34"/>
    <w:rsid w:val="00F04FF7"/>
    <w:rsid w:val="00F06945"/>
    <w:rsid w:val="00F06C8D"/>
    <w:rsid w:val="00F07652"/>
    <w:rsid w:val="00F10B68"/>
    <w:rsid w:val="00F11A4A"/>
    <w:rsid w:val="00F126E7"/>
    <w:rsid w:val="00F1291B"/>
    <w:rsid w:val="00F12DE6"/>
    <w:rsid w:val="00F14A18"/>
    <w:rsid w:val="00F14AC4"/>
    <w:rsid w:val="00F151A7"/>
    <w:rsid w:val="00F160A0"/>
    <w:rsid w:val="00F202BF"/>
    <w:rsid w:val="00F208A4"/>
    <w:rsid w:val="00F22556"/>
    <w:rsid w:val="00F23CCE"/>
    <w:rsid w:val="00F23DE2"/>
    <w:rsid w:val="00F24CC8"/>
    <w:rsid w:val="00F2516F"/>
    <w:rsid w:val="00F25BAE"/>
    <w:rsid w:val="00F25BE0"/>
    <w:rsid w:val="00F25E6C"/>
    <w:rsid w:val="00F26A03"/>
    <w:rsid w:val="00F26A57"/>
    <w:rsid w:val="00F301C0"/>
    <w:rsid w:val="00F310DB"/>
    <w:rsid w:val="00F31586"/>
    <w:rsid w:val="00F318FD"/>
    <w:rsid w:val="00F31E7E"/>
    <w:rsid w:val="00F322DB"/>
    <w:rsid w:val="00F32439"/>
    <w:rsid w:val="00F327FC"/>
    <w:rsid w:val="00F32853"/>
    <w:rsid w:val="00F32E46"/>
    <w:rsid w:val="00F34461"/>
    <w:rsid w:val="00F34712"/>
    <w:rsid w:val="00F355A8"/>
    <w:rsid w:val="00F35B52"/>
    <w:rsid w:val="00F363FD"/>
    <w:rsid w:val="00F3721E"/>
    <w:rsid w:val="00F3773E"/>
    <w:rsid w:val="00F4064F"/>
    <w:rsid w:val="00F4076A"/>
    <w:rsid w:val="00F414EE"/>
    <w:rsid w:val="00F41696"/>
    <w:rsid w:val="00F41739"/>
    <w:rsid w:val="00F417DC"/>
    <w:rsid w:val="00F41DC1"/>
    <w:rsid w:val="00F42184"/>
    <w:rsid w:val="00F43E88"/>
    <w:rsid w:val="00F44047"/>
    <w:rsid w:val="00F44A8C"/>
    <w:rsid w:val="00F44B4B"/>
    <w:rsid w:val="00F45FF8"/>
    <w:rsid w:val="00F471C1"/>
    <w:rsid w:val="00F47D13"/>
    <w:rsid w:val="00F52A7F"/>
    <w:rsid w:val="00F52EEC"/>
    <w:rsid w:val="00F54126"/>
    <w:rsid w:val="00F55DC0"/>
    <w:rsid w:val="00F56404"/>
    <w:rsid w:val="00F5750A"/>
    <w:rsid w:val="00F57D74"/>
    <w:rsid w:val="00F60316"/>
    <w:rsid w:val="00F60F19"/>
    <w:rsid w:val="00F6190F"/>
    <w:rsid w:val="00F629AC"/>
    <w:rsid w:val="00F63A2E"/>
    <w:rsid w:val="00F63D20"/>
    <w:rsid w:val="00F64339"/>
    <w:rsid w:val="00F64389"/>
    <w:rsid w:val="00F650B9"/>
    <w:rsid w:val="00F65159"/>
    <w:rsid w:val="00F65B14"/>
    <w:rsid w:val="00F65D11"/>
    <w:rsid w:val="00F664E6"/>
    <w:rsid w:val="00F700DE"/>
    <w:rsid w:val="00F70630"/>
    <w:rsid w:val="00F70B61"/>
    <w:rsid w:val="00F70C0A"/>
    <w:rsid w:val="00F71C30"/>
    <w:rsid w:val="00F71F3E"/>
    <w:rsid w:val="00F73198"/>
    <w:rsid w:val="00F733C7"/>
    <w:rsid w:val="00F737EA"/>
    <w:rsid w:val="00F75A02"/>
    <w:rsid w:val="00F75CBB"/>
    <w:rsid w:val="00F76C48"/>
    <w:rsid w:val="00F81F25"/>
    <w:rsid w:val="00F82809"/>
    <w:rsid w:val="00F82E3B"/>
    <w:rsid w:val="00F84596"/>
    <w:rsid w:val="00F845F7"/>
    <w:rsid w:val="00F851DE"/>
    <w:rsid w:val="00F86086"/>
    <w:rsid w:val="00F86402"/>
    <w:rsid w:val="00F86605"/>
    <w:rsid w:val="00F86B22"/>
    <w:rsid w:val="00F8774A"/>
    <w:rsid w:val="00F87C9D"/>
    <w:rsid w:val="00F90119"/>
    <w:rsid w:val="00F90AE9"/>
    <w:rsid w:val="00F911E7"/>
    <w:rsid w:val="00F915EA"/>
    <w:rsid w:val="00F916FD"/>
    <w:rsid w:val="00F923FD"/>
    <w:rsid w:val="00F92EB1"/>
    <w:rsid w:val="00F933BA"/>
    <w:rsid w:val="00F935CB"/>
    <w:rsid w:val="00F9422C"/>
    <w:rsid w:val="00F9448F"/>
    <w:rsid w:val="00F95018"/>
    <w:rsid w:val="00F970D7"/>
    <w:rsid w:val="00F97C29"/>
    <w:rsid w:val="00F97D6B"/>
    <w:rsid w:val="00FA0D17"/>
    <w:rsid w:val="00FA1347"/>
    <w:rsid w:val="00FA1968"/>
    <w:rsid w:val="00FA1CD5"/>
    <w:rsid w:val="00FA1E4F"/>
    <w:rsid w:val="00FA2A2E"/>
    <w:rsid w:val="00FA46F5"/>
    <w:rsid w:val="00FA471C"/>
    <w:rsid w:val="00FA5ED2"/>
    <w:rsid w:val="00FA6887"/>
    <w:rsid w:val="00FA698D"/>
    <w:rsid w:val="00FA7152"/>
    <w:rsid w:val="00FA71F4"/>
    <w:rsid w:val="00FA7282"/>
    <w:rsid w:val="00FA7E0D"/>
    <w:rsid w:val="00FB020D"/>
    <w:rsid w:val="00FB0AB6"/>
    <w:rsid w:val="00FB22D4"/>
    <w:rsid w:val="00FB2A95"/>
    <w:rsid w:val="00FB2BD2"/>
    <w:rsid w:val="00FB38F9"/>
    <w:rsid w:val="00FB4711"/>
    <w:rsid w:val="00FB6500"/>
    <w:rsid w:val="00FB6913"/>
    <w:rsid w:val="00FB69EE"/>
    <w:rsid w:val="00FB6D65"/>
    <w:rsid w:val="00FB720A"/>
    <w:rsid w:val="00FB7213"/>
    <w:rsid w:val="00FB786C"/>
    <w:rsid w:val="00FB7EDA"/>
    <w:rsid w:val="00FC0AFF"/>
    <w:rsid w:val="00FC0F9D"/>
    <w:rsid w:val="00FC1390"/>
    <w:rsid w:val="00FC2027"/>
    <w:rsid w:val="00FC24C2"/>
    <w:rsid w:val="00FC35BA"/>
    <w:rsid w:val="00FC392E"/>
    <w:rsid w:val="00FC3EED"/>
    <w:rsid w:val="00FC4298"/>
    <w:rsid w:val="00FC47DB"/>
    <w:rsid w:val="00FC5732"/>
    <w:rsid w:val="00FC59CF"/>
    <w:rsid w:val="00FC5F6F"/>
    <w:rsid w:val="00FC60F5"/>
    <w:rsid w:val="00FD00BD"/>
    <w:rsid w:val="00FD1090"/>
    <w:rsid w:val="00FD1235"/>
    <w:rsid w:val="00FD36A8"/>
    <w:rsid w:val="00FD44F0"/>
    <w:rsid w:val="00FD4799"/>
    <w:rsid w:val="00FD51CC"/>
    <w:rsid w:val="00FD600C"/>
    <w:rsid w:val="00FD6BDD"/>
    <w:rsid w:val="00FD71A8"/>
    <w:rsid w:val="00FD71CE"/>
    <w:rsid w:val="00FE00FE"/>
    <w:rsid w:val="00FE03C3"/>
    <w:rsid w:val="00FE0644"/>
    <w:rsid w:val="00FE0D01"/>
    <w:rsid w:val="00FE1048"/>
    <w:rsid w:val="00FE2232"/>
    <w:rsid w:val="00FE2586"/>
    <w:rsid w:val="00FE3FA4"/>
    <w:rsid w:val="00FE4CFF"/>
    <w:rsid w:val="00FE53FF"/>
    <w:rsid w:val="00FE55A8"/>
    <w:rsid w:val="00FE5C6D"/>
    <w:rsid w:val="00FE6D20"/>
    <w:rsid w:val="00FE79E1"/>
    <w:rsid w:val="00FE7D61"/>
    <w:rsid w:val="00FE7DEA"/>
    <w:rsid w:val="00FF1204"/>
    <w:rsid w:val="00FF1DC9"/>
    <w:rsid w:val="00FF3CE8"/>
    <w:rsid w:val="00FF408A"/>
    <w:rsid w:val="00FF46E4"/>
    <w:rsid w:val="00FF63F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FC8375"/>
  <w15:docId w15:val="{77DB000B-BE31-484C-B418-B2AE54D0C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50B9"/>
    <w:rPr>
      <w:lang w:val="en-GB"/>
    </w:rPr>
  </w:style>
  <w:style w:type="paragraph" w:styleId="Heading1">
    <w:name w:val="heading 1"/>
    <w:basedOn w:val="Normal"/>
    <w:next w:val="Normal"/>
    <w:qFormat/>
    <w:rsid w:val="00937069"/>
    <w:pPr>
      <w:keepNext/>
      <w:ind w:right="90"/>
      <w:jc w:val="both"/>
      <w:outlineLvl w:val="0"/>
    </w:pPr>
    <w:rPr>
      <w:sz w:val="24"/>
    </w:rPr>
  </w:style>
  <w:style w:type="paragraph" w:styleId="Heading2">
    <w:name w:val="heading 2"/>
    <w:basedOn w:val="Normal"/>
    <w:next w:val="Normal"/>
    <w:link w:val="Heading2Char"/>
    <w:qFormat/>
    <w:rsid w:val="00910C0F"/>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937069"/>
    <w:pPr>
      <w:keepNext/>
      <w:tabs>
        <w:tab w:val="left" w:pos="4536"/>
      </w:tabs>
      <w:outlineLvl w:val="2"/>
    </w:pPr>
    <w:rPr>
      <w:sz w:val="24"/>
      <w:lang w:val="sl-SI"/>
    </w:rPr>
  </w:style>
  <w:style w:type="paragraph" w:styleId="Heading4">
    <w:name w:val="heading 4"/>
    <w:basedOn w:val="Normal"/>
    <w:next w:val="Normal"/>
    <w:link w:val="Heading4Char"/>
    <w:semiHidden/>
    <w:unhideWhenUsed/>
    <w:qFormat/>
    <w:rsid w:val="00F301C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37069"/>
    <w:pPr>
      <w:tabs>
        <w:tab w:val="center" w:pos="4153"/>
        <w:tab w:val="right" w:pos="8306"/>
      </w:tabs>
    </w:pPr>
  </w:style>
  <w:style w:type="paragraph" w:styleId="Footer">
    <w:name w:val="footer"/>
    <w:basedOn w:val="Normal"/>
    <w:link w:val="FooterChar"/>
    <w:uiPriority w:val="99"/>
    <w:rsid w:val="00937069"/>
    <w:pPr>
      <w:tabs>
        <w:tab w:val="center" w:pos="4153"/>
        <w:tab w:val="right" w:pos="8306"/>
      </w:tabs>
    </w:pPr>
  </w:style>
  <w:style w:type="paragraph" w:styleId="BodyText">
    <w:name w:val="Body Text"/>
    <w:basedOn w:val="Normal"/>
    <w:rsid w:val="00937069"/>
    <w:pPr>
      <w:jc w:val="both"/>
    </w:pPr>
    <w:rPr>
      <w:rFonts w:ascii="Times" w:hAnsi="Times"/>
      <w:b/>
      <w:sz w:val="24"/>
      <w:lang w:val="sl-SI"/>
    </w:rPr>
  </w:style>
  <w:style w:type="paragraph" w:styleId="BlockText">
    <w:name w:val="Block Text"/>
    <w:basedOn w:val="Normal"/>
    <w:rsid w:val="00937069"/>
    <w:pPr>
      <w:ind w:left="1134" w:right="424" w:hanging="1134"/>
      <w:jc w:val="both"/>
    </w:pPr>
    <w:rPr>
      <w:b/>
      <w:sz w:val="24"/>
      <w:lang w:eastAsia="en-US"/>
    </w:rPr>
  </w:style>
  <w:style w:type="paragraph" w:styleId="BodyText2">
    <w:name w:val="Body Text 2"/>
    <w:basedOn w:val="Normal"/>
    <w:rsid w:val="00937069"/>
    <w:pPr>
      <w:ind w:right="424"/>
      <w:jc w:val="both"/>
    </w:pPr>
    <w:rPr>
      <w:sz w:val="24"/>
    </w:rPr>
  </w:style>
  <w:style w:type="paragraph" w:styleId="BodyTextIndent">
    <w:name w:val="Body Text Indent"/>
    <w:basedOn w:val="Normal"/>
    <w:rsid w:val="00937069"/>
    <w:pPr>
      <w:numPr>
        <w:ilvl w:val="12"/>
      </w:numPr>
      <w:tabs>
        <w:tab w:val="left" w:pos="567"/>
      </w:tabs>
      <w:ind w:left="567" w:hanging="567"/>
    </w:pPr>
    <w:rPr>
      <w:b/>
      <w:sz w:val="24"/>
      <w:lang w:val="sl-SI"/>
    </w:rPr>
  </w:style>
  <w:style w:type="paragraph" w:styleId="BodyText3">
    <w:name w:val="Body Text 3"/>
    <w:basedOn w:val="Normal"/>
    <w:rsid w:val="00937069"/>
    <w:pPr>
      <w:ind w:right="-760"/>
      <w:jc w:val="both"/>
    </w:pPr>
    <w:rPr>
      <w:sz w:val="24"/>
    </w:rPr>
  </w:style>
  <w:style w:type="paragraph" w:styleId="BodyTextIndent2">
    <w:name w:val="Body Text Indent 2"/>
    <w:basedOn w:val="Normal"/>
    <w:rsid w:val="00937069"/>
    <w:pPr>
      <w:ind w:left="360" w:hanging="360"/>
      <w:jc w:val="both"/>
    </w:pPr>
    <w:rPr>
      <w:sz w:val="24"/>
    </w:rPr>
  </w:style>
  <w:style w:type="character" w:styleId="Hyperlink">
    <w:name w:val="Hyperlink"/>
    <w:basedOn w:val="DefaultParagraphFont"/>
    <w:rsid w:val="00937069"/>
    <w:rPr>
      <w:color w:val="0000FF"/>
      <w:u w:val="single"/>
    </w:rPr>
  </w:style>
  <w:style w:type="paragraph" w:styleId="BalloonText">
    <w:name w:val="Balloon Text"/>
    <w:basedOn w:val="Normal"/>
    <w:link w:val="BalloonTextChar"/>
    <w:rsid w:val="008C7B81"/>
    <w:rPr>
      <w:rFonts w:ascii="Tahoma" w:hAnsi="Tahoma" w:cs="Tahoma"/>
      <w:sz w:val="16"/>
      <w:szCs w:val="16"/>
    </w:rPr>
  </w:style>
  <w:style w:type="character" w:customStyle="1" w:styleId="BalloonTextChar">
    <w:name w:val="Balloon Text Char"/>
    <w:basedOn w:val="DefaultParagraphFont"/>
    <w:link w:val="BalloonText"/>
    <w:rsid w:val="008C7B81"/>
    <w:rPr>
      <w:rFonts w:ascii="Tahoma" w:hAnsi="Tahoma" w:cs="Tahoma"/>
      <w:sz w:val="16"/>
      <w:szCs w:val="16"/>
      <w:lang w:val="en-GB"/>
    </w:rPr>
  </w:style>
  <w:style w:type="paragraph" w:styleId="PlainText">
    <w:name w:val="Plain Text"/>
    <w:basedOn w:val="Normal"/>
    <w:link w:val="PlainTextChar"/>
    <w:uiPriority w:val="99"/>
    <w:unhideWhenUsed/>
    <w:rsid w:val="008C7B81"/>
    <w:rPr>
      <w:rFonts w:ascii="Consolas" w:eastAsiaTheme="minorHAnsi" w:hAnsi="Consolas" w:cstheme="minorBidi"/>
      <w:sz w:val="21"/>
      <w:szCs w:val="21"/>
      <w:lang w:val="sl-SI" w:eastAsia="en-US"/>
    </w:rPr>
  </w:style>
  <w:style w:type="character" w:customStyle="1" w:styleId="PlainTextChar">
    <w:name w:val="Plain Text Char"/>
    <w:basedOn w:val="DefaultParagraphFont"/>
    <w:link w:val="PlainText"/>
    <w:uiPriority w:val="99"/>
    <w:rsid w:val="008C7B81"/>
    <w:rPr>
      <w:rFonts w:ascii="Consolas" w:eastAsiaTheme="minorHAnsi" w:hAnsi="Consolas" w:cstheme="minorBidi"/>
      <w:sz w:val="21"/>
      <w:szCs w:val="21"/>
      <w:lang w:eastAsia="en-US"/>
    </w:rPr>
  </w:style>
  <w:style w:type="paragraph" w:styleId="ListParagraph">
    <w:name w:val="List Paragraph"/>
    <w:basedOn w:val="Normal"/>
    <w:uiPriority w:val="34"/>
    <w:qFormat/>
    <w:rsid w:val="00E41C29"/>
    <w:pPr>
      <w:spacing w:after="200" w:line="276" w:lineRule="auto"/>
      <w:ind w:left="720"/>
      <w:contextualSpacing/>
    </w:pPr>
    <w:rPr>
      <w:rFonts w:asciiTheme="minorHAnsi" w:eastAsiaTheme="minorEastAsia" w:hAnsiTheme="minorHAnsi" w:cstheme="minorBidi"/>
      <w:sz w:val="22"/>
      <w:szCs w:val="22"/>
      <w:lang w:val="sl-SI" w:eastAsia="zh-CN"/>
    </w:rPr>
  </w:style>
  <w:style w:type="table" w:styleId="TableGrid">
    <w:name w:val="Table Grid"/>
    <w:basedOn w:val="TableNormal"/>
    <w:uiPriority w:val="39"/>
    <w:rsid w:val="00E41C29"/>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DC4DC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DC4DCD"/>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rsid w:val="008D17DF"/>
    <w:rPr>
      <w:rFonts w:ascii="Arial" w:hAnsi="Arial" w:cs="Arial"/>
      <w:b/>
      <w:bCs/>
      <w:i/>
      <w:iCs/>
      <w:sz w:val="28"/>
      <w:szCs w:val="28"/>
      <w:lang w:val="en-GB"/>
    </w:rPr>
  </w:style>
  <w:style w:type="table" w:customStyle="1" w:styleId="TableGrid1">
    <w:name w:val="Table Grid1"/>
    <w:basedOn w:val="TableNormal"/>
    <w:next w:val="TableGrid"/>
    <w:uiPriority w:val="59"/>
    <w:rsid w:val="00533D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D41"/>
    <w:pPr>
      <w:autoSpaceDE w:val="0"/>
      <w:autoSpaceDN w:val="0"/>
      <w:adjustRightInd w:val="0"/>
    </w:pPr>
    <w:rPr>
      <w:rFonts w:ascii="Calibri" w:hAnsi="Calibri" w:cs="Calibri"/>
      <w:color w:val="000000"/>
      <w:sz w:val="24"/>
      <w:szCs w:val="24"/>
    </w:rPr>
  </w:style>
  <w:style w:type="character" w:customStyle="1" w:styleId="Heading4Char">
    <w:name w:val="Heading 4 Char"/>
    <w:basedOn w:val="DefaultParagraphFont"/>
    <w:link w:val="Heading4"/>
    <w:semiHidden/>
    <w:rsid w:val="00F301C0"/>
    <w:rPr>
      <w:rFonts w:asciiTheme="majorHAnsi" w:eastAsiaTheme="majorEastAsia" w:hAnsiTheme="majorHAnsi" w:cstheme="majorBidi"/>
      <w:i/>
      <w:iCs/>
      <w:color w:val="365F91" w:themeColor="accent1" w:themeShade="BF"/>
      <w:lang w:val="en-GB"/>
    </w:rPr>
  </w:style>
  <w:style w:type="character" w:customStyle="1" w:styleId="UnresolvedMention1">
    <w:name w:val="Unresolved Mention1"/>
    <w:basedOn w:val="DefaultParagraphFont"/>
    <w:uiPriority w:val="99"/>
    <w:semiHidden/>
    <w:unhideWhenUsed/>
    <w:rsid w:val="00A9625A"/>
    <w:rPr>
      <w:color w:val="605E5C"/>
      <w:shd w:val="clear" w:color="auto" w:fill="E1DFDD"/>
    </w:rPr>
  </w:style>
  <w:style w:type="character" w:customStyle="1" w:styleId="UnresolvedMention2">
    <w:name w:val="Unresolved Mention2"/>
    <w:basedOn w:val="DefaultParagraphFont"/>
    <w:uiPriority w:val="99"/>
    <w:semiHidden/>
    <w:unhideWhenUsed/>
    <w:rsid w:val="0039085A"/>
    <w:rPr>
      <w:color w:val="605E5C"/>
      <w:shd w:val="clear" w:color="auto" w:fill="E1DFDD"/>
    </w:rPr>
  </w:style>
  <w:style w:type="character" w:styleId="FollowedHyperlink">
    <w:name w:val="FollowedHyperlink"/>
    <w:basedOn w:val="DefaultParagraphFont"/>
    <w:semiHidden/>
    <w:unhideWhenUsed/>
    <w:rsid w:val="00DE41A2"/>
    <w:rPr>
      <w:color w:val="800080" w:themeColor="followedHyperlink"/>
      <w:u w:val="single"/>
    </w:rPr>
  </w:style>
  <w:style w:type="character" w:styleId="UnresolvedMention">
    <w:name w:val="Unresolved Mention"/>
    <w:basedOn w:val="DefaultParagraphFont"/>
    <w:uiPriority w:val="99"/>
    <w:semiHidden/>
    <w:unhideWhenUsed/>
    <w:rsid w:val="00560E6A"/>
    <w:rPr>
      <w:color w:val="605E5C"/>
      <w:shd w:val="clear" w:color="auto" w:fill="E1DFDD"/>
    </w:rPr>
  </w:style>
  <w:style w:type="character" w:customStyle="1" w:styleId="FooterChar">
    <w:name w:val="Footer Char"/>
    <w:basedOn w:val="DefaultParagraphFont"/>
    <w:link w:val="Footer"/>
    <w:uiPriority w:val="99"/>
    <w:rsid w:val="00CD337C"/>
    <w:rPr>
      <w:lang w:val="en-GB"/>
    </w:rPr>
  </w:style>
  <w:style w:type="character" w:customStyle="1" w:styleId="HeaderChar">
    <w:name w:val="Header Char"/>
    <w:basedOn w:val="DefaultParagraphFont"/>
    <w:link w:val="Header"/>
    <w:uiPriority w:val="99"/>
    <w:rsid w:val="00CD337C"/>
    <w:rPr>
      <w:lang w:val="en-GB"/>
    </w:rPr>
  </w:style>
  <w:style w:type="table" w:customStyle="1" w:styleId="TableGrid2">
    <w:name w:val="Table Grid2"/>
    <w:basedOn w:val="TableNormal"/>
    <w:next w:val="TableGrid"/>
    <w:rsid w:val="007D1752"/>
    <w:pPr>
      <w:ind w:left="425" w:hanging="425"/>
      <w:jc w:val="both"/>
    </w:pPr>
    <w:rPr>
      <w:rFonts w:ascii="Calibri" w:eastAsia="Calibri" w:hAnsi="Calibri" w:cs="Arial"/>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7D17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9022B"/>
    <w:rPr>
      <w:color w:val="808080"/>
    </w:rPr>
  </w:style>
  <w:style w:type="table" w:customStyle="1" w:styleId="TableGrid3">
    <w:name w:val="Table Grid3"/>
    <w:basedOn w:val="TableNormal"/>
    <w:next w:val="TableGrid"/>
    <w:uiPriority w:val="39"/>
    <w:rsid w:val="00324F5B"/>
    <w:rPr>
      <w:rFonts w:ascii="Calibri" w:eastAsia="Calibri" w:hAnsi="Calibri" w:cs="Arial"/>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324F5B"/>
    <w:rPr>
      <w:rFonts w:ascii="Calibri" w:eastAsia="Calibri" w:hAnsi="Calibri" w:cs="Arial"/>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9269">
      <w:bodyDiv w:val="1"/>
      <w:marLeft w:val="0"/>
      <w:marRight w:val="0"/>
      <w:marTop w:val="0"/>
      <w:marBottom w:val="0"/>
      <w:divBdr>
        <w:top w:val="none" w:sz="0" w:space="0" w:color="auto"/>
        <w:left w:val="none" w:sz="0" w:space="0" w:color="auto"/>
        <w:bottom w:val="none" w:sz="0" w:space="0" w:color="auto"/>
        <w:right w:val="none" w:sz="0" w:space="0" w:color="auto"/>
      </w:divBdr>
    </w:div>
    <w:div w:id="125320088">
      <w:bodyDiv w:val="1"/>
      <w:marLeft w:val="0"/>
      <w:marRight w:val="0"/>
      <w:marTop w:val="0"/>
      <w:marBottom w:val="0"/>
      <w:divBdr>
        <w:top w:val="none" w:sz="0" w:space="0" w:color="auto"/>
        <w:left w:val="none" w:sz="0" w:space="0" w:color="auto"/>
        <w:bottom w:val="none" w:sz="0" w:space="0" w:color="auto"/>
        <w:right w:val="none" w:sz="0" w:space="0" w:color="auto"/>
      </w:divBdr>
    </w:div>
    <w:div w:id="251008626">
      <w:bodyDiv w:val="1"/>
      <w:marLeft w:val="0"/>
      <w:marRight w:val="0"/>
      <w:marTop w:val="0"/>
      <w:marBottom w:val="0"/>
      <w:divBdr>
        <w:top w:val="none" w:sz="0" w:space="0" w:color="auto"/>
        <w:left w:val="none" w:sz="0" w:space="0" w:color="auto"/>
        <w:bottom w:val="none" w:sz="0" w:space="0" w:color="auto"/>
        <w:right w:val="none" w:sz="0" w:space="0" w:color="auto"/>
      </w:divBdr>
    </w:div>
    <w:div w:id="263929344">
      <w:bodyDiv w:val="1"/>
      <w:marLeft w:val="0"/>
      <w:marRight w:val="0"/>
      <w:marTop w:val="0"/>
      <w:marBottom w:val="0"/>
      <w:divBdr>
        <w:top w:val="none" w:sz="0" w:space="0" w:color="auto"/>
        <w:left w:val="none" w:sz="0" w:space="0" w:color="auto"/>
        <w:bottom w:val="none" w:sz="0" w:space="0" w:color="auto"/>
        <w:right w:val="none" w:sz="0" w:space="0" w:color="auto"/>
      </w:divBdr>
    </w:div>
    <w:div w:id="352800968">
      <w:bodyDiv w:val="1"/>
      <w:marLeft w:val="0"/>
      <w:marRight w:val="0"/>
      <w:marTop w:val="0"/>
      <w:marBottom w:val="0"/>
      <w:divBdr>
        <w:top w:val="none" w:sz="0" w:space="0" w:color="auto"/>
        <w:left w:val="none" w:sz="0" w:space="0" w:color="auto"/>
        <w:bottom w:val="none" w:sz="0" w:space="0" w:color="auto"/>
        <w:right w:val="none" w:sz="0" w:space="0" w:color="auto"/>
      </w:divBdr>
    </w:div>
    <w:div w:id="358892383">
      <w:bodyDiv w:val="1"/>
      <w:marLeft w:val="0"/>
      <w:marRight w:val="0"/>
      <w:marTop w:val="0"/>
      <w:marBottom w:val="0"/>
      <w:divBdr>
        <w:top w:val="none" w:sz="0" w:space="0" w:color="auto"/>
        <w:left w:val="none" w:sz="0" w:space="0" w:color="auto"/>
        <w:bottom w:val="none" w:sz="0" w:space="0" w:color="auto"/>
        <w:right w:val="none" w:sz="0" w:space="0" w:color="auto"/>
      </w:divBdr>
    </w:div>
    <w:div w:id="554507196">
      <w:bodyDiv w:val="1"/>
      <w:marLeft w:val="0"/>
      <w:marRight w:val="0"/>
      <w:marTop w:val="0"/>
      <w:marBottom w:val="0"/>
      <w:divBdr>
        <w:top w:val="none" w:sz="0" w:space="0" w:color="auto"/>
        <w:left w:val="none" w:sz="0" w:space="0" w:color="auto"/>
        <w:bottom w:val="none" w:sz="0" w:space="0" w:color="auto"/>
        <w:right w:val="none" w:sz="0" w:space="0" w:color="auto"/>
      </w:divBdr>
    </w:div>
    <w:div w:id="702635895">
      <w:bodyDiv w:val="1"/>
      <w:marLeft w:val="0"/>
      <w:marRight w:val="0"/>
      <w:marTop w:val="0"/>
      <w:marBottom w:val="0"/>
      <w:divBdr>
        <w:top w:val="none" w:sz="0" w:space="0" w:color="auto"/>
        <w:left w:val="none" w:sz="0" w:space="0" w:color="auto"/>
        <w:bottom w:val="none" w:sz="0" w:space="0" w:color="auto"/>
        <w:right w:val="none" w:sz="0" w:space="0" w:color="auto"/>
      </w:divBdr>
    </w:div>
    <w:div w:id="707798719">
      <w:bodyDiv w:val="1"/>
      <w:marLeft w:val="0"/>
      <w:marRight w:val="0"/>
      <w:marTop w:val="0"/>
      <w:marBottom w:val="0"/>
      <w:divBdr>
        <w:top w:val="none" w:sz="0" w:space="0" w:color="auto"/>
        <w:left w:val="none" w:sz="0" w:space="0" w:color="auto"/>
        <w:bottom w:val="none" w:sz="0" w:space="0" w:color="auto"/>
        <w:right w:val="none" w:sz="0" w:space="0" w:color="auto"/>
      </w:divBdr>
    </w:div>
    <w:div w:id="897083850">
      <w:bodyDiv w:val="1"/>
      <w:marLeft w:val="0"/>
      <w:marRight w:val="0"/>
      <w:marTop w:val="0"/>
      <w:marBottom w:val="0"/>
      <w:divBdr>
        <w:top w:val="none" w:sz="0" w:space="0" w:color="auto"/>
        <w:left w:val="none" w:sz="0" w:space="0" w:color="auto"/>
        <w:bottom w:val="none" w:sz="0" w:space="0" w:color="auto"/>
        <w:right w:val="none" w:sz="0" w:space="0" w:color="auto"/>
      </w:divBdr>
    </w:div>
    <w:div w:id="904946699">
      <w:bodyDiv w:val="1"/>
      <w:marLeft w:val="0"/>
      <w:marRight w:val="0"/>
      <w:marTop w:val="0"/>
      <w:marBottom w:val="0"/>
      <w:divBdr>
        <w:top w:val="none" w:sz="0" w:space="0" w:color="auto"/>
        <w:left w:val="none" w:sz="0" w:space="0" w:color="auto"/>
        <w:bottom w:val="none" w:sz="0" w:space="0" w:color="auto"/>
        <w:right w:val="none" w:sz="0" w:space="0" w:color="auto"/>
      </w:divBdr>
    </w:div>
    <w:div w:id="913853159">
      <w:bodyDiv w:val="1"/>
      <w:marLeft w:val="0"/>
      <w:marRight w:val="0"/>
      <w:marTop w:val="0"/>
      <w:marBottom w:val="0"/>
      <w:divBdr>
        <w:top w:val="none" w:sz="0" w:space="0" w:color="auto"/>
        <w:left w:val="none" w:sz="0" w:space="0" w:color="auto"/>
        <w:bottom w:val="none" w:sz="0" w:space="0" w:color="auto"/>
        <w:right w:val="none" w:sz="0" w:space="0" w:color="auto"/>
      </w:divBdr>
    </w:div>
    <w:div w:id="931858146">
      <w:bodyDiv w:val="1"/>
      <w:marLeft w:val="0"/>
      <w:marRight w:val="0"/>
      <w:marTop w:val="0"/>
      <w:marBottom w:val="0"/>
      <w:divBdr>
        <w:top w:val="none" w:sz="0" w:space="0" w:color="auto"/>
        <w:left w:val="none" w:sz="0" w:space="0" w:color="auto"/>
        <w:bottom w:val="none" w:sz="0" w:space="0" w:color="auto"/>
        <w:right w:val="none" w:sz="0" w:space="0" w:color="auto"/>
      </w:divBdr>
    </w:div>
    <w:div w:id="945506114">
      <w:bodyDiv w:val="1"/>
      <w:marLeft w:val="0"/>
      <w:marRight w:val="0"/>
      <w:marTop w:val="0"/>
      <w:marBottom w:val="0"/>
      <w:divBdr>
        <w:top w:val="none" w:sz="0" w:space="0" w:color="auto"/>
        <w:left w:val="none" w:sz="0" w:space="0" w:color="auto"/>
        <w:bottom w:val="none" w:sz="0" w:space="0" w:color="auto"/>
        <w:right w:val="none" w:sz="0" w:space="0" w:color="auto"/>
      </w:divBdr>
    </w:div>
    <w:div w:id="1057822693">
      <w:bodyDiv w:val="1"/>
      <w:marLeft w:val="0"/>
      <w:marRight w:val="0"/>
      <w:marTop w:val="0"/>
      <w:marBottom w:val="0"/>
      <w:divBdr>
        <w:top w:val="none" w:sz="0" w:space="0" w:color="auto"/>
        <w:left w:val="none" w:sz="0" w:space="0" w:color="auto"/>
        <w:bottom w:val="none" w:sz="0" w:space="0" w:color="auto"/>
        <w:right w:val="none" w:sz="0" w:space="0" w:color="auto"/>
      </w:divBdr>
    </w:div>
    <w:div w:id="1068654805">
      <w:bodyDiv w:val="1"/>
      <w:marLeft w:val="0"/>
      <w:marRight w:val="0"/>
      <w:marTop w:val="0"/>
      <w:marBottom w:val="0"/>
      <w:divBdr>
        <w:top w:val="none" w:sz="0" w:space="0" w:color="auto"/>
        <w:left w:val="none" w:sz="0" w:space="0" w:color="auto"/>
        <w:bottom w:val="none" w:sz="0" w:space="0" w:color="auto"/>
        <w:right w:val="none" w:sz="0" w:space="0" w:color="auto"/>
      </w:divBdr>
    </w:div>
    <w:div w:id="1111827827">
      <w:bodyDiv w:val="1"/>
      <w:marLeft w:val="0"/>
      <w:marRight w:val="0"/>
      <w:marTop w:val="0"/>
      <w:marBottom w:val="0"/>
      <w:divBdr>
        <w:top w:val="none" w:sz="0" w:space="0" w:color="auto"/>
        <w:left w:val="none" w:sz="0" w:space="0" w:color="auto"/>
        <w:bottom w:val="none" w:sz="0" w:space="0" w:color="auto"/>
        <w:right w:val="none" w:sz="0" w:space="0" w:color="auto"/>
      </w:divBdr>
    </w:div>
    <w:div w:id="1169566495">
      <w:bodyDiv w:val="1"/>
      <w:marLeft w:val="0"/>
      <w:marRight w:val="0"/>
      <w:marTop w:val="0"/>
      <w:marBottom w:val="0"/>
      <w:divBdr>
        <w:top w:val="none" w:sz="0" w:space="0" w:color="auto"/>
        <w:left w:val="none" w:sz="0" w:space="0" w:color="auto"/>
        <w:bottom w:val="none" w:sz="0" w:space="0" w:color="auto"/>
        <w:right w:val="none" w:sz="0" w:space="0" w:color="auto"/>
      </w:divBdr>
    </w:div>
    <w:div w:id="1286083347">
      <w:bodyDiv w:val="1"/>
      <w:marLeft w:val="0"/>
      <w:marRight w:val="0"/>
      <w:marTop w:val="0"/>
      <w:marBottom w:val="0"/>
      <w:divBdr>
        <w:top w:val="none" w:sz="0" w:space="0" w:color="auto"/>
        <w:left w:val="none" w:sz="0" w:space="0" w:color="auto"/>
        <w:bottom w:val="none" w:sz="0" w:space="0" w:color="auto"/>
        <w:right w:val="none" w:sz="0" w:space="0" w:color="auto"/>
      </w:divBdr>
    </w:div>
    <w:div w:id="1350525137">
      <w:bodyDiv w:val="1"/>
      <w:marLeft w:val="0"/>
      <w:marRight w:val="0"/>
      <w:marTop w:val="0"/>
      <w:marBottom w:val="0"/>
      <w:divBdr>
        <w:top w:val="none" w:sz="0" w:space="0" w:color="auto"/>
        <w:left w:val="none" w:sz="0" w:space="0" w:color="auto"/>
        <w:bottom w:val="none" w:sz="0" w:space="0" w:color="auto"/>
        <w:right w:val="none" w:sz="0" w:space="0" w:color="auto"/>
      </w:divBdr>
    </w:div>
    <w:div w:id="1389501310">
      <w:bodyDiv w:val="1"/>
      <w:marLeft w:val="0"/>
      <w:marRight w:val="0"/>
      <w:marTop w:val="0"/>
      <w:marBottom w:val="0"/>
      <w:divBdr>
        <w:top w:val="none" w:sz="0" w:space="0" w:color="auto"/>
        <w:left w:val="none" w:sz="0" w:space="0" w:color="auto"/>
        <w:bottom w:val="none" w:sz="0" w:space="0" w:color="auto"/>
        <w:right w:val="none" w:sz="0" w:space="0" w:color="auto"/>
      </w:divBdr>
    </w:div>
    <w:div w:id="1692685440">
      <w:bodyDiv w:val="1"/>
      <w:marLeft w:val="0"/>
      <w:marRight w:val="0"/>
      <w:marTop w:val="0"/>
      <w:marBottom w:val="0"/>
      <w:divBdr>
        <w:top w:val="none" w:sz="0" w:space="0" w:color="auto"/>
        <w:left w:val="none" w:sz="0" w:space="0" w:color="auto"/>
        <w:bottom w:val="none" w:sz="0" w:space="0" w:color="auto"/>
        <w:right w:val="none" w:sz="0" w:space="0" w:color="auto"/>
      </w:divBdr>
    </w:div>
    <w:div w:id="1705137263">
      <w:bodyDiv w:val="1"/>
      <w:marLeft w:val="0"/>
      <w:marRight w:val="0"/>
      <w:marTop w:val="0"/>
      <w:marBottom w:val="0"/>
      <w:divBdr>
        <w:top w:val="none" w:sz="0" w:space="0" w:color="auto"/>
        <w:left w:val="none" w:sz="0" w:space="0" w:color="auto"/>
        <w:bottom w:val="none" w:sz="0" w:space="0" w:color="auto"/>
        <w:right w:val="none" w:sz="0" w:space="0" w:color="auto"/>
      </w:divBdr>
    </w:div>
    <w:div w:id="1717856461">
      <w:bodyDiv w:val="1"/>
      <w:marLeft w:val="0"/>
      <w:marRight w:val="0"/>
      <w:marTop w:val="0"/>
      <w:marBottom w:val="0"/>
      <w:divBdr>
        <w:top w:val="none" w:sz="0" w:space="0" w:color="auto"/>
        <w:left w:val="none" w:sz="0" w:space="0" w:color="auto"/>
        <w:bottom w:val="none" w:sz="0" w:space="0" w:color="auto"/>
        <w:right w:val="none" w:sz="0" w:space="0" w:color="auto"/>
      </w:divBdr>
    </w:div>
    <w:div w:id="1740862913">
      <w:bodyDiv w:val="1"/>
      <w:marLeft w:val="0"/>
      <w:marRight w:val="0"/>
      <w:marTop w:val="0"/>
      <w:marBottom w:val="0"/>
      <w:divBdr>
        <w:top w:val="none" w:sz="0" w:space="0" w:color="auto"/>
        <w:left w:val="none" w:sz="0" w:space="0" w:color="auto"/>
        <w:bottom w:val="none" w:sz="0" w:space="0" w:color="auto"/>
        <w:right w:val="none" w:sz="0" w:space="0" w:color="auto"/>
      </w:divBdr>
    </w:div>
    <w:div w:id="1805273484">
      <w:bodyDiv w:val="1"/>
      <w:marLeft w:val="0"/>
      <w:marRight w:val="0"/>
      <w:marTop w:val="0"/>
      <w:marBottom w:val="0"/>
      <w:divBdr>
        <w:top w:val="none" w:sz="0" w:space="0" w:color="auto"/>
        <w:left w:val="none" w:sz="0" w:space="0" w:color="auto"/>
        <w:bottom w:val="none" w:sz="0" w:space="0" w:color="auto"/>
        <w:right w:val="none" w:sz="0" w:space="0" w:color="auto"/>
      </w:divBdr>
    </w:div>
    <w:div w:id="1861770444">
      <w:bodyDiv w:val="1"/>
      <w:marLeft w:val="0"/>
      <w:marRight w:val="0"/>
      <w:marTop w:val="0"/>
      <w:marBottom w:val="0"/>
      <w:divBdr>
        <w:top w:val="none" w:sz="0" w:space="0" w:color="auto"/>
        <w:left w:val="none" w:sz="0" w:space="0" w:color="auto"/>
        <w:bottom w:val="none" w:sz="0" w:space="0" w:color="auto"/>
        <w:right w:val="none" w:sz="0" w:space="0" w:color="auto"/>
      </w:divBdr>
      <w:divsChild>
        <w:div w:id="1741975442">
          <w:marLeft w:val="0"/>
          <w:marRight w:val="0"/>
          <w:marTop w:val="0"/>
          <w:marBottom w:val="0"/>
          <w:divBdr>
            <w:top w:val="none" w:sz="0" w:space="0" w:color="auto"/>
            <w:left w:val="none" w:sz="0" w:space="0" w:color="auto"/>
            <w:bottom w:val="none" w:sz="0" w:space="0" w:color="auto"/>
            <w:right w:val="none" w:sz="0" w:space="0" w:color="auto"/>
          </w:divBdr>
        </w:div>
      </w:divsChild>
    </w:div>
    <w:div w:id="2057464920">
      <w:bodyDiv w:val="1"/>
      <w:marLeft w:val="0"/>
      <w:marRight w:val="0"/>
      <w:marTop w:val="0"/>
      <w:marBottom w:val="0"/>
      <w:divBdr>
        <w:top w:val="none" w:sz="0" w:space="0" w:color="auto"/>
        <w:left w:val="none" w:sz="0" w:space="0" w:color="auto"/>
        <w:bottom w:val="none" w:sz="0" w:space="0" w:color="auto"/>
        <w:right w:val="none" w:sz="0" w:space="0" w:color="auto"/>
      </w:divBdr>
    </w:div>
    <w:div w:id="2059431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ziskovalni.podatki@uni-lj.si"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petricma\Downloads\raziskovalni.podatki@uni-lj.si" TargetMode="Externa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A72EA3BD31D40AFAAADBD7C75C46622"/>
        <w:category>
          <w:name w:val="General"/>
          <w:gallery w:val="placeholder"/>
        </w:category>
        <w:types>
          <w:type w:val="bbPlcHdr"/>
        </w:types>
        <w:behaviors>
          <w:behavior w:val="content"/>
        </w:behaviors>
        <w:guid w:val="{F5B41E70-25A3-4252-BBE9-EBEF44F7E7A2}"/>
      </w:docPartPr>
      <w:docPartBody>
        <w:p w:rsidR="00B83C06" w:rsidRDefault="00AC2EC3" w:rsidP="00AC2EC3">
          <w:pPr>
            <w:pStyle w:val="5A72EA3BD31D40AFAAADBD7C75C46622"/>
          </w:pPr>
          <w:r>
            <w:rPr>
              <w:rStyle w:val="PlaceholderText"/>
            </w:rPr>
            <w:t>Izberite</w:t>
          </w:r>
          <w:r w:rsidRPr="0064037B">
            <w:rPr>
              <w:rStyle w:val="PlaceholderText"/>
            </w:rPr>
            <w:t>.</w:t>
          </w:r>
        </w:p>
      </w:docPartBody>
    </w:docPart>
    <w:docPart>
      <w:docPartPr>
        <w:name w:val="0A3C23C99BBB413D83F6BF2BB3EB3691"/>
        <w:category>
          <w:name w:val="General"/>
          <w:gallery w:val="placeholder"/>
        </w:category>
        <w:types>
          <w:type w:val="bbPlcHdr"/>
        </w:types>
        <w:behaviors>
          <w:behavior w:val="content"/>
        </w:behaviors>
        <w:guid w:val="{1255FACA-0592-4AF2-BD6F-3D1538BA7232}"/>
      </w:docPartPr>
      <w:docPartBody>
        <w:p w:rsidR="00B83C06" w:rsidRDefault="00AC2EC3" w:rsidP="00AC2EC3">
          <w:pPr>
            <w:pStyle w:val="0A3C23C99BBB413D83F6BF2BB3EB3691"/>
          </w:pPr>
          <w:r w:rsidRPr="00432F58">
            <w:rPr>
              <w:rStyle w:val="PlaceholderText"/>
              <w:highlight w:val="lightGray"/>
            </w:rPr>
            <w:t>Vpišite/</w:t>
          </w:r>
          <w:r>
            <w:rPr>
              <w:rStyle w:val="PlaceholderText"/>
              <w:highlight w:val="lightGray"/>
            </w:rPr>
            <w:t>Enter</w:t>
          </w:r>
        </w:p>
      </w:docPartBody>
    </w:docPart>
    <w:docPart>
      <w:docPartPr>
        <w:name w:val="BF0E6DA037ED41C7937F5F61AE2B1C06"/>
        <w:category>
          <w:name w:val="General"/>
          <w:gallery w:val="placeholder"/>
        </w:category>
        <w:types>
          <w:type w:val="bbPlcHdr"/>
        </w:types>
        <w:behaviors>
          <w:behavior w:val="content"/>
        </w:behaviors>
        <w:guid w:val="{AE5AD113-D601-4523-8A4E-D67B602D98D0}"/>
      </w:docPartPr>
      <w:docPartBody>
        <w:p w:rsidR="00B83C06" w:rsidRDefault="00AC2EC3" w:rsidP="00AC2EC3">
          <w:pPr>
            <w:pStyle w:val="BF0E6DA037ED41C7937F5F61AE2B1C06"/>
          </w:pPr>
          <w:r w:rsidRPr="00432F58">
            <w:rPr>
              <w:rStyle w:val="PlaceholderText"/>
              <w:highlight w:val="lightGray"/>
            </w:rPr>
            <w:t>Vpišite/</w:t>
          </w:r>
          <w:r>
            <w:rPr>
              <w:rStyle w:val="PlaceholderText"/>
              <w:highlight w:val="lightGray"/>
            </w:rPr>
            <w:t>Enter</w:t>
          </w:r>
        </w:p>
      </w:docPartBody>
    </w:docPart>
    <w:docPart>
      <w:docPartPr>
        <w:name w:val="B3A51EBD372747D0BBD96822CBBF0924"/>
        <w:category>
          <w:name w:val="General"/>
          <w:gallery w:val="placeholder"/>
        </w:category>
        <w:types>
          <w:type w:val="bbPlcHdr"/>
        </w:types>
        <w:behaviors>
          <w:behavior w:val="content"/>
        </w:behaviors>
        <w:guid w:val="{5264D2EB-CCEE-437B-A272-CF5802D528BC}"/>
      </w:docPartPr>
      <w:docPartBody>
        <w:p w:rsidR="00B83C06" w:rsidRDefault="00AC2EC3" w:rsidP="00AC2EC3">
          <w:pPr>
            <w:pStyle w:val="B3A51EBD372747D0BBD96822CBBF0924"/>
          </w:pPr>
          <w:r w:rsidRPr="00432F58">
            <w:rPr>
              <w:rStyle w:val="PlaceholderText"/>
              <w:highlight w:val="lightGray"/>
            </w:rPr>
            <w:t>Vpišite/</w:t>
          </w:r>
          <w:r>
            <w:rPr>
              <w:rStyle w:val="PlaceholderText"/>
              <w:highlight w:val="lightGray"/>
            </w:rPr>
            <w:t>Enter</w:t>
          </w:r>
        </w:p>
      </w:docPartBody>
    </w:docPart>
    <w:docPart>
      <w:docPartPr>
        <w:name w:val="A8B21855E5EA4B639F60C26CD2F854F2"/>
        <w:category>
          <w:name w:val="General"/>
          <w:gallery w:val="placeholder"/>
        </w:category>
        <w:types>
          <w:type w:val="bbPlcHdr"/>
        </w:types>
        <w:behaviors>
          <w:behavior w:val="content"/>
        </w:behaviors>
        <w:guid w:val="{0829C12B-CC40-4075-9701-F7A8D0CA5D2C}"/>
      </w:docPartPr>
      <w:docPartBody>
        <w:p w:rsidR="00B83C06" w:rsidRDefault="00AC2EC3" w:rsidP="00AC2EC3">
          <w:pPr>
            <w:pStyle w:val="A8B21855E5EA4B639F60C26CD2F854F2"/>
          </w:pPr>
          <w:r w:rsidRPr="00432F58">
            <w:rPr>
              <w:rStyle w:val="PlaceholderText"/>
              <w:highlight w:val="lightGray"/>
            </w:rPr>
            <w:t>Vpišite/</w:t>
          </w:r>
          <w:r>
            <w:rPr>
              <w:rStyle w:val="PlaceholderText"/>
              <w:highlight w:val="lightGray"/>
            </w:rPr>
            <w:t>Enter</w:t>
          </w:r>
        </w:p>
      </w:docPartBody>
    </w:docPart>
    <w:docPart>
      <w:docPartPr>
        <w:name w:val="077DE13C91654A1F96A954C3E7674ADF"/>
        <w:category>
          <w:name w:val="General"/>
          <w:gallery w:val="placeholder"/>
        </w:category>
        <w:types>
          <w:type w:val="bbPlcHdr"/>
        </w:types>
        <w:behaviors>
          <w:behavior w:val="content"/>
        </w:behaviors>
        <w:guid w:val="{88843C3D-7890-4F9E-9339-422497B0BF2D}"/>
      </w:docPartPr>
      <w:docPartBody>
        <w:p w:rsidR="00B83C06" w:rsidRDefault="00AC2EC3" w:rsidP="00AC2EC3">
          <w:pPr>
            <w:pStyle w:val="077DE13C91654A1F96A954C3E7674ADF"/>
          </w:pPr>
          <w:r w:rsidRPr="00432F58">
            <w:rPr>
              <w:rStyle w:val="PlaceholderText"/>
              <w:highlight w:val="lightGray"/>
            </w:rPr>
            <w:t>Vpišite/</w:t>
          </w:r>
          <w:r>
            <w:rPr>
              <w:rStyle w:val="PlaceholderText"/>
              <w:highlight w:val="lightGray"/>
            </w:rPr>
            <w:t>Enter</w:t>
          </w:r>
        </w:p>
      </w:docPartBody>
    </w:docPart>
    <w:docPart>
      <w:docPartPr>
        <w:name w:val="087E0818063840E8BBA7084118D95E88"/>
        <w:category>
          <w:name w:val="General"/>
          <w:gallery w:val="placeholder"/>
        </w:category>
        <w:types>
          <w:type w:val="bbPlcHdr"/>
        </w:types>
        <w:behaviors>
          <w:behavior w:val="content"/>
        </w:behaviors>
        <w:guid w:val="{3CEB401E-E414-4046-90FC-DEA5C7E5A8EC}"/>
      </w:docPartPr>
      <w:docPartBody>
        <w:p w:rsidR="00B83C06" w:rsidRDefault="00AC2EC3" w:rsidP="00AC2EC3">
          <w:pPr>
            <w:pStyle w:val="087E0818063840E8BBA7084118D95E88"/>
          </w:pPr>
          <w:r w:rsidRPr="00432F58">
            <w:rPr>
              <w:rStyle w:val="PlaceholderText"/>
              <w:highlight w:val="lightGray"/>
            </w:rPr>
            <w:t>Vpišite/</w:t>
          </w:r>
          <w:r>
            <w:rPr>
              <w:rStyle w:val="PlaceholderText"/>
              <w:highlight w:val="lightGray"/>
            </w:rPr>
            <w:t>Ent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Univerza Sans">
    <w:altName w:val="Univerza Sans"/>
    <w:panose1 w:val="00000600000000000000"/>
    <w:charset w:val="EE"/>
    <w:family w:val="auto"/>
    <w:pitch w:val="variable"/>
    <w:sig w:usb0="A00000FF" w:usb1="0000A4FB" w:usb2="00000020" w:usb3="00000000" w:csb0="00000093"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6088"/>
    <w:rsid w:val="00291793"/>
    <w:rsid w:val="003E7107"/>
    <w:rsid w:val="004A2C0E"/>
    <w:rsid w:val="004D6088"/>
    <w:rsid w:val="005B7998"/>
    <w:rsid w:val="00651A4B"/>
    <w:rsid w:val="00A637B7"/>
    <w:rsid w:val="00AC2EC3"/>
    <w:rsid w:val="00AF2C61"/>
    <w:rsid w:val="00B83C06"/>
    <w:rsid w:val="00DD027D"/>
    <w:rsid w:val="00EC64B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l-SI" w:eastAsia="sl-S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2EC3"/>
    <w:rPr>
      <w:color w:val="808080"/>
    </w:rPr>
  </w:style>
  <w:style w:type="paragraph" w:customStyle="1" w:styleId="5A72EA3BD31D40AFAAADBD7C75C46622">
    <w:name w:val="5A72EA3BD31D40AFAAADBD7C75C46622"/>
    <w:rsid w:val="00AC2EC3"/>
  </w:style>
  <w:style w:type="paragraph" w:customStyle="1" w:styleId="0A3C23C99BBB413D83F6BF2BB3EB3691">
    <w:name w:val="0A3C23C99BBB413D83F6BF2BB3EB3691"/>
    <w:rsid w:val="00AC2EC3"/>
  </w:style>
  <w:style w:type="paragraph" w:customStyle="1" w:styleId="BF0E6DA037ED41C7937F5F61AE2B1C06">
    <w:name w:val="BF0E6DA037ED41C7937F5F61AE2B1C06"/>
    <w:rsid w:val="00AC2EC3"/>
  </w:style>
  <w:style w:type="paragraph" w:customStyle="1" w:styleId="B3A51EBD372747D0BBD96822CBBF0924">
    <w:name w:val="B3A51EBD372747D0BBD96822CBBF0924"/>
    <w:rsid w:val="00AC2EC3"/>
  </w:style>
  <w:style w:type="paragraph" w:customStyle="1" w:styleId="A8B21855E5EA4B639F60C26CD2F854F2">
    <w:name w:val="A8B21855E5EA4B639F60C26CD2F854F2"/>
    <w:rsid w:val="00AC2EC3"/>
  </w:style>
  <w:style w:type="paragraph" w:customStyle="1" w:styleId="077DE13C91654A1F96A954C3E7674ADF">
    <w:name w:val="077DE13C91654A1F96A954C3E7674ADF"/>
    <w:rsid w:val="00AC2EC3"/>
  </w:style>
  <w:style w:type="paragraph" w:customStyle="1" w:styleId="087E0818063840E8BBA7084118D95E88">
    <w:name w:val="087E0818063840E8BBA7084118D95E88"/>
    <w:rsid w:val="00AC2E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21ED4B-3681-4935-B2E3-93DCAFBA6A0A}">
  <we:reference id="wa104178141" version="3.10.0.124" store="en-US" storeType="OMEX"/>
  <we:alternateReferences>
    <we:reference id="wa104178141" version="3.10.0.124"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DF481A-771D-4A23-A6E4-8C9B1D3DC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0</Pages>
  <Words>2144</Words>
  <Characters>12227</Characters>
  <Application>Microsoft Office Word</Application>
  <DocSecurity>0</DocSecurity>
  <Lines>101</Lines>
  <Paragraphs>2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Studio ZODIAK</Company>
  <LinksUpToDate>false</LinksUpToDate>
  <CharactersWithSpaces>1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išček, Iztok</dc:creator>
  <cp:keywords/>
  <dc:description/>
  <cp:lastModifiedBy>Lovišček, Iztok</cp:lastModifiedBy>
  <cp:revision>19</cp:revision>
  <cp:lastPrinted>2026-04-02T12:55:00Z</cp:lastPrinted>
  <dcterms:created xsi:type="dcterms:W3CDTF">2026-03-25T11:09:00Z</dcterms:created>
  <dcterms:modified xsi:type="dcterms:W3CDTF">2026-05-22T08:49:00Z</dcterms:modified>
</cp:coreProperties>
</file>